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A709DB" w14:textId="77777777" w:rsidR="00913BCF" w:rsidRDefault="00913BCF" w:rsidP="001F5AC6">
      <w:pPr>
        <w:pStyle w:val="Heading1"/>
        <w:rPr>
          <w:rFonts w:cs="Times New Roman"/>
          <w:u w:val="single"/>
        </w:rPr>
      </w:pPr>
    </w:p>
    <w:p w14:paraId="1F17C1D2" w14:textId="77777777" w:rsidR="00913BCF" w:rsidRDefault="00913BCF">
      <w:pPr>
        <w:spacing w:before="0" w:after="160" w:line="259" w:lineRule="auto"/>
        <w:jc w:val="left"/>
        <w:rPr>
          <w:rFonts w:eastAsiaTheme="majorEastAsia" w:cs="Times New Roman"/>
          <w:b/>
          <w:color w:val="2F5496" w:themeColor="accent1" w:themeShade="BF"/>
          <w:sz w:val="32"/>
          <w:szCs w:val="32"/>
          <w:u w:val="single"/>
        </w:rPr>
      </w:pPr>
      <w:r>
        <w:rPr>
          <w:rFonts w:cs="Times New Roman"/>
          <w:u w:val="single"/>
        </w:rPr>
        <w:br w:type="page"/>
      </w:r>
    </w:p>
    <w:p w14:paraId="24EA4111" w14:textId="7131D07A" w:rsidR="008F64CF" w:rsidRDefault="002B2F02" w:rsidP="001F5AC6">
      <w:pPr>
        <w:pStyle w:val="Heading1"/>
        <w:rPr>
          <w:rFonts w:cs="Times New Roman"/>
          <w:u w:val="single"/>
        </w:rPr>
      </w:pPr>
      <w:r w:rsidRPr="008F64CF">
        <w:rPr>
          <w:rFonts w:cs="Times New Roman"/>
          <w:u w:val="single"/>
        </w:rPr>
        <w:lastRenderedPageBreak/>
        <w:t>CHAPTER-01</w:t>
      </w:r>
      <w:r w:rsidR="008F64CF">
        <w:rPr>
          <w:rFonts w:cs="Times New Roman"/>
          <w:u w:val="single"/>
        </w:rPr>
        <w:t>:</w:t>
      </w:r>
      <w:r w:rsidRPr="008F64CF">
        <w:rPr>
          <w:rFonts w:cs="Times New Roman"/>
          <w:u w:val="single"/>
        </w:rPr>
        <w:t xml:space="preserve"> INTRODUCTION</w:t>
      </w:r>
    </w:p>
    <w:p w14:paraId="7968F83A" w14:textId="77777777" w:rsidR="009A1CAF" w:rsidRPr="009A1CAF" w:rsidRDefault="009A1CAF" w:rsidP="009A1CAF"/>
    <w:p w14:paraId="69CE6E27" w14:textId="409CD9B0" w:rsidR="002B2F02" w:rsidRPr="002B2F02" w:rsidRDefault="002B2F02" w:rsidP="002B2F02">
      <w:pPr>
        <w:rPr>
          <w:rFonts w:cs="Times New Roman"/>
        </w:rPr>
      </w:pPr>
      <w:r w:rsidRPr="002B2F02">
        <w:rPr>
          <w:rFonts w:cs="Times New Roman"/>
        </w:rPr>
        <w:t>This chapter is a part of our software requirement specification for the project “Assignment Management System”. In this chapter we focus on the intended audience for this project.</w:t>
      </w:r>
    </w:p>
    <w:p w14:paraId="04039CB7" w14:textId="02FAF823" w:rsidR="009A1CAF" w:rsidRPr="00827FCA" w:rsidRDefault="008F64CF" w:rsidP="00827FCA">
      <w:pPr>
        <w:pStyle w:val="Heading2"/>
        <w:rPr>
          <w:rFonts w:cs="Times New Roman"/>
        </w:rPr>
      </w:pPr>
      <w:r>
        <w:rPr>
          <w:rFonts w:cs="Times New Roman"/>
        </w:rPr>
        <w:t>1.1</w:t>
      </w:r>
      <w:r w:rsidR="00827FCA">
        <w:rPr>
          <w:rFonts w:cs="Times New Roman"/>
        </w:rPr>
        <w:t xml:space="preserve"> </w:t>
      </w:r>
      <w:r w:rsidR="004F3905" w:rsidRPr="008F64CF">
        <w:rPr>
          <w:rFonts w:cs="Times New Roman"/>
        </w:rPr>
        <w:t>PURPOSE</w:t>
      </w:r>
    </w:p>
    <w:p w14:paraId="071AF93F" w14:textId="375E79E5" w:rsidR="008F64CF" w:rsidRDefault="002B2F02" w:rsidP="002B2F02">
      <w:pPr>
        <w:rPr>
          <w:rFonts w:cs="Times New Roman"/>
        </w:rPr>
      </w:pPr>
      <w:r w:rsidRPr="002B2F02">
        <w:rPr>
          <w:rFonts w:cs="Times New Roman"/>
        </w:rPr>
        <w:t xml:space="preserve">This document briefly describes the Software Requirement Analysis of </w:t>
      </w:r>
      <w:r w:rsidR="00B6287A">
        <w:rPr>
          <w:rFonts w:cs="Times New Roman"/>
        </w:rPr>
        <w:t>Assignment</w:t>
      </w:r>
      <w:r w:rsidRPr="002B2F02">
        <w:rPr>
          <w:rFonts w:cs="Times New Roman"/>
        </w:rPr>
        <w:t xml:space="preserve"> Management System. It contains functional, non-functional and supporting requirements and establishes a requirements baseline for the development of the system. The requirements contained in the SRS are independent, uniquely numbered and organized by topic. The SRS serves as an official means of communicating user requirements to the developer and provides a common reference point for both the developer team and the stakeholder community. The SRS will evolve over time as users and developers work together to validate, clarify and expand its contents.</w:t>
      </w:r>
    </w:p>
    <w:p w14:paraId="3FF3DCD6" w14:textId="4D8652EB" w:rsidR="008F64CF" w:rsidRPr="004F3905" w:rsidRDefault="004F3905" w:rsidP="008F64CF">
      <w:pPr>
        <w:pStyle w:val="Heading2"/>
        <w:numPr>
          <w:ilvl w:val="1"/>
          <w:numId w:val="1"/>
        </w:numPr>
        <w:rPr>
          <w:rFonts w:cs="Times New Roman"/>
        </w:rPr>
      </w:pPr>
      <w:r>
        <w:rPr>
          <w:rFonts w:cs="Times New Roman"/>
        </w:rPr>
        <w:t xml:space="preserve"> </w:t>
      </w:r>
      <w:r w:rsidR="002B2F02" w:rsidRPr="008F64CF">
        <w:rPr>
          <w:rFonts w:cs="Times New Roman"/>
        </w:rPr>
        <w:t>INTENDED AUDIENCE</w:t>
      </w:r>
    </w:p>
    <w:p w14:paraId="0B17B5C5" w14:textId="3A1AFB1F" w:rsidR="008F64CF" w:rsidRDefault="008F64CF" w:rsidP="004F3905">
      <w:r w:rsidRPr="008F64CF">
        <w:t xml:space="preserve">This SRS is intended for several audiences including the customers as well as the project managers, designers, developers, and testers. The customer will use this SRS to verify that the developer team has created a product that the customer finds acceptable. The project managers of the developer team will use this SRS to plan milestones and a delivery date and ensure that the developing team is on the right track when developing the system. The designers will use this SRS as a basis for creating the system’s design. The designers will continually refer back to this SRS to ensure that the system they are designing will fulfill the customer’s demands. The developers will use this SRS as a basis for developing the system’s functionality. The developers will link the requirements defined in this SRS to the software they create to ensure that they have created a software that will fulfill all of the customer’s documented requirements. The testers will use this SRS to derive test plans and test cases for each documented requirement. When portions of the software are complete, the testers will run their tests on that software to ensure that the software fulfills the requirements documented in this SRS. The testers will again run their tests on the entire system when it is complete and ensure that all requirements documented in this SRS have been fulfilled. </w:t>
      </w:r>
    </w:p>
    <w:p w14:paraId="3478F1CF" w14:textId="77777777" w:rsidR="008F64CF" w:rsidRPr="008F64CF" w:rsidRDefault="008F64CF" w:rsidP="008F64CF">
      <w:pPr>
        <w:pStyle w:val="Default"/>
        <w:spacing w:line="360" w:lineRule="auto"/>
        <w:ind w:left="480"/>
        <w:jc w:val="both"/>
        <w:rPr>
          <w:rFonts w:ascii="Times New Roman" w:hAnsi="Times New Roman" w:cs="Times New Roman"/>
          <w:sz w:val="22"/>
          <w:szCs w:val="22"/>
        </w:rPr>
      </w:pPr>
    </w:p>
    <w:p w14:paraId="12B4C59B" w14:textId="39706DDB" w:rsidR="008F64CF" w:rsidRPr="008F2404" w:rsidRDefault="008F2404" w:rsidP="008F2404">
      <w:pPr>
        <w:pStyle w:val="Heading2"/>
        <w:numPr>
          <w:ilvl w:val="1"/>
          <w:numId w:val="1"/>
        </w:numPr>
        <w:rPr>
          <w:rFonts w:cs="Times New Roman"/>
        </w:rPr>
      </w:pPr>
      <w:r>
        <w:rPr>
          <w:rFonts w:cs="Times New Roman"/>
        </w:rPr>
        <w:t xml:space="preserve"> </w:t>
      </w:r>
      <w:r w:rsidR="008F64CF" w:rsidRPr="008F64CF">
        <w:rPr>
          <w:rFonts w:cs="Times New Roman"/>
        </w:rPr>
        <w:t>CONCLUSION</w:t>
      </w:r>
    </w:p>
    <w:p w14:paraId="0F3F1064" w14:textId="1B24C74F" w:rsidR="008F64CF" w:rsidRDefault="008F64CF" w:rsidP="008F64CF">
      <w:pPr>
        <w:rPr>
          <w:rFonts w:cs="Times New Roman"/>
        </w:rPr>
      </w:pPr>
      <w:r w:rsidRPr="008F64CF">
        <w:rPr>
          <w:rFonts w:cs="Times New Roman"/>
        </w:rPr>
        <w:t>This analysis of the audience helped us to focus on the users who will be using our analysis. This overall document will help each and every person related to this project to have a better idea about the project</w:t>
      </w:r>
      <w:r>
        <w:rPr>
          <w:rFonts w:cs="Times New Roman"/>
        </w:rPr>
        <w:t>.</w:t>
      </w:r>
    </w:p>
    <w:p w14:paraId="6CFEEE20" w14:textId="0B0225F5" w:rsidR="008F64CF" w:rsidRDefault="008F64CF" w:rsidP="008F64CF">
      <w:pPr>
        <w:rPr>
          <w:rFonts w:cs="Times New Roman"/>
        </w:rPr>
      </w:pPr>
    </w:p>
    <w:p w14:paraId="6C76E3DF" w14:textId="1EE15F74" w:rsidR="008F64CF" w:rsidRDefault="008F64CF" w:rsidP="008F64CF">
      <w:pPr>
        <w:rPr>
          <w:rFonts w:cs="Times New Roman"/>
        </w:rPr>
      </w:pPr>
    </w:p>
    <w:p w14:paraId="4717A308" w14:textId="70D64517" w:rsidR="008F64CF" w:rsidRDefault="008F64CF" w:rsidP="008F64CF">
      <w:pPr>
        <w:rPr>
          <w:rFonts w:cs="Times New Roman"/>
        </w:rPr>
      </w:pPr>
    </w:p>
    <w:p w14:paraId="672585BB" w14:textId="258832DF" w:rsidR="008F64CF" w:rsidRDefault="008F64CF" w:rsidP="008F64CF">
      <w:pPr>
        <w:rPr>
          <w:rFonts w:cs="Times New Roman"/>
        </w:rPr>
      </w:pPr>
    </w:p>
    <w:p w14:paraId="751469FA" w14:textId="2B329B46" w:rsidR="008F64CF" w:rsidRDefault="008F64CF" w:rsidP="008F64CF">
      <w:pPr>
        <w:rPr>
          <w:rFonts w:cs="Times New Roman"/>
        </w:rPr>
      </w:pPr>
    </w:p>
    <w:p w14:paraId="4F7BA538" w14:textId="557E388C" w:rsidR="008F64CF" w:rsidRDefault="008F64CF" w:rsidP="008F64CF">
      <w:pPr>
        <w:rPr>
          <w:rFonts w:cs="Times New Roman"/>
        </w:rPr>
      </w:pPr>
    </w:p>
    <w:p w14:paraId="664C3F94" w14:textId="1630001D" w:rsidR="008F64CF" w:rsidRDefault="008F64CF" w:rsidP="008F64CF">
      <w:pPr>
        <w:rPr>
          <w:rFonts w:cs="Times New Roman"/>
        </w:rPr>
      </w:pPr>
    </w:p>
    <w:p w14:paraId="4A8108DD" w14:textId="533DE631" w:rsidR="008F64CF" w:rsidRDefault="008F64CF" w:rsidP="008F64CF">
      <w:pPr>
        <w:rPr>
          <w:rFonts w:cs="Times New Roman"/>
        </w:rPr>
      </w:pPr>
    </w:p>
    <w:p w14:paraId="08B4D2D3" w14:textId="1C08A725" w:rsidR="008F64CF" w:rsidRDefault="008F64CF" w:rsidP="008F64CF">
      <w:pPr>
        <w:rPr>
          <w:rFonts w:cs="Times New Roman"/>
        </w:rPr>
      </w:pPr>
    </w:p>
    <w:p w14:paraId="1300FCA7" w14:textId="27E94DB7" w:rsidR="008F64CF" w:rsidRDefault="008F64CF" w:rsidP="008F64CF">
      <w:pPr>
        <w:rPr>
          <w:rFonts w:cs="Times New Roman"/>
        </w:rPr>
      </w:pPr>
    </w:p>
    <w:p w14:paraId="3C571E0D" w14:textId="7528B7E1" w:rsidR="008F64CF" w:rsidRDefault="008F64CF" w:rsidP="008F64CF">
      <w:pPr>
        <w:rPr>
          <w:rFonts w:cs="Times New Roman"/>
        </w:rPr>
      </w:pPr>
    </w:p>
    <w:p w14:paraId="362326CE" w14:textId="7D946E3F" w:rsidR="008F64CF" w:rsidRDefault="008F64CF" w:rsidP="008F64CF">
      <w:pPr>
        <w:rPr>
          <w:rFonts w:cs="Times New Roman"/>
        </w:rPr>
      </w:pPr>
    </w:p>
    <w:p w14:paraId="425656AE" w14:textId="05482B5B" w:rsidR="008F64CF" w:rsidRDefault="008F64CF" w:rsidP="008F64CF">
      <w:pPr>
        <w:rPr>
          <w:rFonts w:cs="Times New Roman"/>
        </w:rPr>
      </w:pPr>
    </w:p>
    <w:p w14:paraId="3CB3E2E1" w14:textId="5C139AA4" w:rsidR="008F64CF" w:rsidRDefault="008F64CF" w:rsidP="008F64CF">
      <w:pPr>
        <w:rPr>
          <w:rFonts w:cs="Times New Roman"/>
        </w:rPr>
      </w:pPr>
    </w:p>
    <w:p w14:paraId="77207BA9" w14:textId="34350CCA" w:rsidR="008F64CF" w:rsidRDefault="008F64CF" w:rsidP="008F64CF">
      <w:pPr>
        <w:rPr>
          <w:rFonts w:cs="Times New Roman"/>
        </w:rPr>
      </w:pPr>
    </w:p>
    <w:p w14:paraId="723867BD" w14:textId="78F0AD00" w:rsidR="008F64CF" w:rsidRDefault="008F64CF" w:rsidP="008F64CF">
      <w:pPr>
        <w:rPr>
          <w:rFonts w:cs="Times New Roman"/>
        </w:rPr>
      </w:pPr>
    </w:p>
    <w:p w14:paraId="0858ABF8" w14:textId="77777777" w:rsidR="00934A9B" w:rsidRDefault="00934A9B" w:rsidP="008F64CF">
      <w:pPr>
        <w:pStyle w:val="Heading1"/>
        <w:rPr>
          <w:rFonts w:eastAsiaTheme="minorHAnsi" w:cs="Times New Roman"/>
          <w:b w:val="0"/>
          <w:color w:val="auto"/>
          <w:sz w:val="22"/>
          <w:szCs w:val="22"/>
        </w:rPr>
      </w:pPr>
    </w:p>
    <w:p w14:paraId="67426A67" w14:textId="58607AED" w:rsidR="008F64CF" w:rsidRDefault="008F64CF" w:rsidP="008F64CF">
      <w:pPr>
        <w:pStyle w:val="Heading1"/>
        <w:rPr>
          <w:u w:val="single"/>
        </w:rPr>
      </w:pPr>
      <w:r>
        <w:tab/>
      </w:r>
      <w:r>
        <w:tab/>
      </w:r>
      <w:r>
        <w:tab/>
      </w:r>
      <w:r w:rsidRPr="007D16E3">
        <w:rPr>
          <w:u w:val="single"/>
        </w:rPr>
        <w:t>CHAPTER -</w:t>
      </w:r>
      <w:r w:rsidR="007D16E3" w:rsidRPr="007D16E3">
        <w:rPr>
          <w:u w:val="single"/>
        </w:rPr>
        <w:t>02:</w:t>
      </w:r>
      <w:r w:rsidRPr="007D16E3">
        <w:rPr>
          <w:u w:val="single"/>
        </w:rPr>
        <w:t xml:space="preserve"> INCEPTION OF AMS</w:t>
      </w:r>
    </w:p>
    <w:p w14:paraId="2A5EB473" w14:textId="0E3D6A8F" w:rsidR="007D16E3" w:rsidRDefault="007D16E3" w:rsidP="007D16E3"/>
    <w:p w14:paraId="652DAE10" w14:textId="08858923" w:rsidR="007D16E3" w:rsidRDefault="007D16E3" w:rsidP="007D16E3">
      <w:pPr>
        <w:pStyle w:val="Heading2"/>
      </w:pPr>
      <w:r>
        <w:t>2.1 INTODUCTION</w:t>
      </w:r>
    </w:p>
    <w:p w14:paraId="61A32633" w14:textId="44DCD874" w:rsidR="007D16E3" w:rsidRPr="007D16E3" w:rsidRDefault="007D16E3" w:rsidP="007D16E3">
      <w:pPr>
        <w:autoSpaceDE w:val="0"/>
        <w:autoSpaceDN w:val="0"/>
        <w:adjustRightInd w:val="0"/>
        <w:rPr>
          <w:rFonts w:cs="Times New Roman"/>
          <w:color w:val="000000"/>
          <w:lang w:bidi="bn-IN"/>
        </w:rPr>
      </w:pPr>
      <w:r w:rsidRPr="007D16E3">
        <w:rPr>
          <w:rFonts w:cs="Times New Roman"/>
          <w:color w:val="000000"/>
          <w:lang w:bidi="bn-IN"/>
        </w:rPr>
        <w:t xml:space="preserve">Inception is the beginning phase of requirements engineering. It defines how a software project gets started and what the scope and nature of the problem to be solved is. The goal of the inception phase is to identify concurrent needs and conflicting requirements among the stakeholders of a software project. At project inception, we establish a basic understanding of the problem, the people who want a solution, the nature of the solution that is desired and the effectiveness of preliminary communication and collaborations between the other stakeholders and the software team. </w:t>
      </w:r>
    </w:p>
    <w:p w14:paraId="1DE118A2" w14:textId="47933AE7" w:rsidR="007D16E3" w:rsidRDefault="007D16E3" w:rsidP="007D16E3">
      <w:pPr>
        <w:rPr>
          <w:rFonts w:cs="Times New Roman"/>
          <w:color w:val="000000"/>
          <w:lang w:bidi="bn-IN"/>
        </w:rPr>
      </w:pPr>
      <w:r w:rsidRPr="007D16E3">
        <w:rPr>
          <w:rFonts w:cs="Times New Roman"/>
          <w:color w:val="000000"/>
          <w:lang w:bidi="bn-IN"/>
        </w:rPr>
        <w:t>To establish the groundwork, we have worked with the following factors related to the inception phases:</w:t>
      </w:r>
    </w:p>
    <w:p w14:paraId="7647949F" w14:textId="4147242A" w:rsidR="007D16E3" w:rsidRDefault="007D16E3" w:rsidP="004844CE">
      <w:pPr>
        <w:pStyle w:val="ListParagraph"/>
        <w:numPr>
          <w:ilvl w:val="0"/>
          <w:numId w:val="2"/>
        </w:numPr>
        <w:rPr>
          <w:rFonts w:cs="Times New Roman"/>
        </w:rPr>
      </w:pPr>
      <w:r>
        <w:rPr>
          <w:rFonts w:cs="Times New Roman"/>
        </w:rPr>
        <w:t>List of stakeholders</w:t>
      </w:r>
    </w:p>
    <w:p w14:paraId="61433B6B" w14:textId="3D99C46F" w:rsidR="007D16E3" w:rsidRDefault="007D16E3" w:rsidP="004844CE">
      <w:pPr>
        <w:pStyle w:val="ListParagraph"/>
        <w:numPr>
          <w:ilvl w:val="0"/>
          <w:numId w:val="2"/>
        </w:numPr>
        <w:rPr>
          <w:rFonts w:cs="Times New Roman"/>
        </w:rPr>
      </w:pPr>
      <w:r>
        <w:rPr>
          <w:rFonts w:cs="Times New Roman"/>
        </w:rPr>
        <w:t>Recognizing multiple viewpoints</w:t>
      </w:r>
    </w:p>
    <w:p w14:paraId="4F11B1A9" w14:textId="11EAF5AE" w:rsidR="007D16E3" w:rsidRDefault="007D16E3" w:rsidP="004844CE">
      <w:pPr>
        <w:pStyle w:val="ListParagraph"/>
        <w:numPr>
          <w:ilvl w:val="0"/>
          <w:numId w:val="2"/>
        </w:numPr>
        <w:rPr>
          <w:rFonts w:cs="Times New Roman"/>
        </w:rPr>
      </w:pPr>
      <w:r>
        <w:rPr>
          <w:rFonts w:cs="Times New Roman"/>
        </w:rPr>
        <w:t>Working towards collaboration</w:t>
      </w:r>
    </w:p>
    <w:p w14:paraId="2B402B7B" w14:textId="5445D198" w:rsidR="007D16E3" w:rsidRDefault="007D16E3" w:rsidP="007D16E3">
      <w:pPr>
        <w:pStyle w:val="ListParagraph"/>
        <w:numPr>
          <w:ilvl w:val="0"/>
          <w:numId w:val="2"/>
        </w:numPr>
        <w:rPr>
          <w:rFonts w:cs="Times New Roman"/>
        </w:rPr>
      </w:pPr>
      <w:r>
        <w:rPr>
          <w:rFonts w:cs="Times New Roman"/>
        </w:rPr>
        <w:t>Requirements questionnaire</w:t>
      </w:r>
    </w:p>
    <w:p w14:paraId="190A8DE0" w14:textId="02782DA2" w:rsidR="007D16E3" w:rsidRDefault="007D16E3" w:rsidP="005C5B73">
      <w:pPr>
        <w:pStyle w:val="Heading3"/>
      </w:pPr>
      <w:r>
        <w:t>2.1.1 LIST OF STAKEHOLDERS</w:t>
      </w:r>
    </w:p>
    <w:p w14:paraId="27B8A030" w14:textId="77777777" w:rsidR="007D16E3" w:rsidRPr="007D16E3" w:rsidRDefault="007D16E3" w:rsidP="005C5B73">
      <w:r w:rsidRPr="007D16E3">
        <w:t xml:space="preserve">According to Sommerville and Sawyer [Som97], “Anyone who benefits in a direct or indirect way from the system which is being developed is a stakeholder.” This implies that stakeholders include the end users of the developed software as well as the people whose activities might be influenced by the tool. Towards the end of inception, the list of stakeholders is usually larger as every stakeholder is allowed to suggest one or more individuals who might be probable stakeholders for the given problem. </w:t>
      </w:r>
    </w:p>
    <w:p w14:paraId="7EB4F28E" w14:textId="397B8721" w:rsidR="007D16E3" w:rsidRDefault="007D16E3" w:rsidP="005C5B73">
      <w:r w:rsidRPr="007D16E3">
        <w:lastRenderedPageBreak/>
        <w:t>To identify stakeholders, we cons</w:t>
      </w:r>
      <w:r>
        <w:t>ulted some teachers and students of</w:t>
      </w:r>
      <w:r w:rsidRPr="007D16E3">
        <w:t xml:space="preserve"> Dhaka</w:t>
      </w:r>
      <w:r>
        <w:t xml:space="preserve"> University,</w:t>
      </w:r>
      <w:r w:rsidRPr="007D16E3">
        <w:t xml:space="preserve"> Bangladesh and asked them the following questions:</w:t>
      </w:r>
    </w:p>
    <w:p w14:paraId="52FBD2C8" w14:textId="4FAA4D3D" w:rsidR="00471980" w:rsidRDefault="00471980" w:rsidP="004844CE">
      <w:pPr>
        <w:pStyle w:val="ListParagraph"/>
        <w:numPr>
          <w:ilvl w:val="0"/>
          <w:numId w:val="3"/>
        </w:numPr>
        <w:rPr>
          <w:rFonts w:cs="Times New Roman"/>
        </w:rPr>
      </w:pPr>
      <w:r>
        <w:rPr>
          <w:rFonts w:cs="Times New Roman"/>
        </w:rPr>
        <w:t>Who will be using this web application?</w:t>
      </w:r>
    </w:p>
    <w:p w14:paraId="20AA55A7" w14:textId="35F4AF15" w:rsidR="00471980" w:rsidRDefault="00471980" w:rsidP="004844CE">
      <w:pPr>
        <w:pStyle w:val="ListParagraph"/>
        <w:numPr>
          <w:ilvl w:val="0"/>
          <w:numId w:val="3"/>
        </w:numPr>
        <w:rPr>
          <w:rFonts w:cs="Times New Roman"/>
        </w:rPr>
      </w:pPr>
      <w:r>
        <w:rPr>
          <w:rFonts w:cs="Times New Roman"/>
        </w:rPr>
        <w:t>Whose work will these project affect?</w:t>
      </w:r>
    </w:p>
    <w:p w14:paraId="06ED7C4B" w14:textId="40C3B3F8" w:rsidR="00471980" w:rsidRDefault="00471980" w:rsidP="00471980">
      <w:pPr>
        <w:rPr>
          <w:rFonts w:cs="Times New Roman"/>
        </w:rPr>
      </w:pPr>
      <w:r>
        <w:rPr>
          <w:rFonts w:cs="Times New Roman"/>
        </w:rPr>
        <w:t>We identified following stakeholders for our assignment system:</w:t>
      </w:r>
    </w:p>
    <w:p w14:paraId="6FCCD38A" w14:textId="503882A2" w:rsidR="00471980" w:rsidRDefault="00471980" w:rsidP="004844CE">
      <w:pPr>
        <w:pStyle w:val="ListParagraph"/>
        <w:numPr>
          <w:ilvl w:val="0"/>
          <w:numId w:val="4"/>
        </w:numPr>
        <w:rPr>
          <w:rFonts w:cs="Times New Roman"/>
        </w:rPr>
      </w:pPr>
      <w:r>
        <w:rPr>
          <w:rFonts w:cs="Times New Roman"/>
        </w:rPr>
        <w:t>Instructor</w:t>
      </w:r>
    </w:p>
    <w:p w14:paraId="22F852E6" w14:textId="37CB5A2D" w:rsidR="00471980" w:rsidRDefault="00471980" w:rsidP="004844CE">
      <w:pPr>
        <w:pStyle w:val="ListParagraph"/>
        <w:numPr>
          <w:ilvl w:val="0"/>
          <w:numId w:val="4"/>
        </w:numPr>
        <w:rPr>
          <w:rFonts w:cs="Times New Roman"/>
        </w:rPr>
      </w:pPr>
      <w:r>
        <w:rPr>
          <w:rFonts w:cs="Times New Roman"/>
        </w:rPr>
        <w:t>Student</w:t>
      </w:r>
    </w:p>
    <w:p w14:paraId="1BD0A326" w14:textId="0C0416CE" w:rsidR="00D00497" w:rsidRPr="00D00497" w:rsidRDefault="00D00497" w:rsidP="00D00497">
      <w:pPr>
        <w:rPr>
          <w:rStyle w:val="Heading3Char"/>
          <w:rFonts w:eastAsiaTheme="minorHAnsi" w:cstheme="minorBidi"/>
          <w:b w:val="0"/>
          <w:caps w:val="0"/>
          <w:color w:val="0D0D0D" w:themeColor="text1" w:themeTint="F2"/>
          <w:sz w:val="24"/>
          <w:szCs w:val="22"/>
        </w:rPr>
      </w:pPr>
      <w:r w:rsidRPr="00D00497">
        <w:rPr>
          <w:b/>
        </w:rPr>
        <w:t>Instructor:</w:t>
      </w:r>
      <w:r w:rsidRPr="00D00497">
        <w:t xml:space="preserve"> Instructor is a person who is a creator of the group. S/he creating a code for the students to join his/her group, post assignment, check plagiarism of student’s assignment, distribute mark and comment on post.</w:t>
      </w:r>
    </w:p>
    <w:p w14:paraId="7D088A8D" w14:textId="64A7A010" w:rsidR="00EC4254" w:rsidRDefault="00EC4254" w:rsidP="00471980">
      <w:r w:rsidRPr="00D00497">
        <w:rPr>
          <w:b/>
        </w:rPr>
        <w:t>Student:</w:t>
      </w:r>
      <w:r>
        <w:t xml:space="preserve"> Student is a person who can submit assignment, resubmit assignment, communicate with instructor and comment on post.</w:t>
      </w:r>
    </w:p>
    <w:p w14:paraId="5BF1E0FA" w14:textId="7B92FA26" w:rsidR="00EC4254" w:rsidRDefault="00EC4254" w:rsidP="0002004B">
      <w:pPr>
        <w:pStyle w:val="Heading3"/>
      </w:pPr>
      <w:r>
        <w:t>2.1.2 MULTIPLE VIEWPOINTS</w:t>
      </w:r>
    </w:p>
    <w:p w14:paraId="248031F0" w14:textId="31AD0565" w:rsidR="00EC4254" w:rsidRPr="00EC4254" w:rsidRDefault="00EC4254" w:rsidP="00EC4254">
      <w:pPr>
        <w:rPr>
          <w:rFonts w:cs="Times New Roman"/>
        </w:rPr>
      </w:pPr>
      <w:r w:rsidRPr="00EC4254">
        <w:rPr>
          <w:rFonts w:cs="Times New Roman"/>
        </w:rPr>
        <w:t>Different stakeholders achieve different benefits from the system. Consequently, each of them has a different view of the system. So, we have to recognize the requirements from multiple points of view, as well as multiple views of requirements. Assumptions are given below:</w:t>
      </w:r>
    </w:p>
    <w:p w14:paraId="761CEA1E" w14:textId="321EDCF0" w:rsidR="00EC4254" w:rsidRDefault="00EC4254" w:rsidP="00E4590B">
      <w:pPr>
        <w:pStyle w:val="Heading4"/>
      </w:pPr>
      <w:r>
        <w:t>INSTRUCTOR VIEWPOINTS</w:t>
      </w:r>
    </w:p>
    <w:p w14:paraId="52E51F83" w14:textId="5105A8BC" w:rsidR="00EC4254" w:rsidRDefault="00EC4254" w:rsidP="004844CE">
      <w:pPr>
        <w:pStyle w:val="ListParagraph"/>
        <w:numPr>
          <w:ilvl w:val="0"/>
          <w:numId w:val="5"/>
        </w:numPr>
      </w:pPr>
      <w:r>
        <w:t>User friendly and efficient system</w:t>
      </w:r>
    </w:p>
    <w:p w14:paraId="2C20AB5E" w14:textId="08323F23" w:rsidR="00EC4254" w:rsidRDefault="00EC4254" w:rsidP="004844CE">
      <w:pPr>
        <w:pStyle w:val="ListParagraph"/>
        <w:numPr>
          <w:ilvl w:val="0"/>
          <w:numId w:val="5"/>
        </w:numPr>
      </w:pPr>
      <w:r>
        <w:t>Computer based system</w:t>
      </w:r>
    </w:p>
    <w:p w14:paraId="0AACC51F" w14:textId="2ED647B0" w:rsidR="00EC4254" w:rsidRDefault="00EC4254" w:rsidP="004844CE">
      <w:pPr>
        <w:pStyle w:val="ListParagraph"/>
        <w:numPr>
          <w:ilvl w:val="0"/>
          <w:numId w:val="5"/>
        </w:numPr>
      </w:pPr>
      <w:r>
        <w:t>Error free system</w:t>
      </w:r>
    </w:p>
    <w:p w14:paraId="6D88F796" w14:textId="6B95A6C8" w:rsidR="00EC4254" w:rsidRDefault="00EC4254" w:rsidP="004844CE">
      <w:pPr>
        <w:pStyle w:val="ListParagraph"/>
        <w:numPr>
          <w:ilvl w:val="0"/>
          <w:numId w:val="5"/>
        </w:numPr>
      </w:pPr>
      <w:r>
        <w:t>Multiple login System: Instructor and student</w:t>
      </w:r>
    </w:p>
    <w:p w14:paraId="672C2E35" w14:textId="2707C6CF" w:rsidR="00EC4254" w:rsidRDefault="00EC4254" w:rsidP="004844CE">
      <w:pPr>
        <w:pStyle w:val="ListParagraph"/>
        <w:numPr>
          <w:ilvl w:val="0"/>
          <w:numId w:val="5"/>
        </w:numPr>
      </w:pPr>
      <w:r>
        <w:t>Strong Authentication</w:t>
      </w:r>
    </w:p>
    <w:p w14:paraId="7062C28C" w14:textId="7891D5A7" w:rsidR="00EC4254" w:rsidRDefault="00EC4254" w:rsidP="004844CE">
      <w:pPr>
        <w:pStyle w:val="ListParagraph"/>
        <w:numPr>
          <w:ilvl w:val="0"/>
          <w:numId w:val="5"/>
        </w:numPr>
      </w:pPr>
      <w:r>
        <w:t>Filtering option</w:t>
      </w:r>
    </w:p>
    <w:p w14:paraId="0DBE50B9" w14:textId="6A61D80E" w:rsidR="00EC4254" w:rsidRDefault="00EC4254" w:rsidP="004844CE">
      <w:pPr>
        <w:pStyle w:val="ListParagraph"/>
        <w:numPr>
          <w:ilvl w:val="0"/>
          <w:numId w:val="5"/>
        </w:numPr>
      </w:pPr>
      <w:r>
        <w:t>Plagiarism checking</w:t>
      </w:r>
    </w:p>
    <w:p w14:paraId="46AA91AA" w14:textId="31D56AF1" w:rsidR="00EC4254" w:rsidRDefault="00927011" w:rsidP="004844CE">
      <w:pPr>
        <w:pStyle w:val="ListParagraph"/>
        <w:numPr>
          <w:ilvl w:val="0"/>
          <w:numId w:val="5"/>
        </w:numPr>
      </w:pPr>
      <w:r>
        <w:t>Easy to operate</w:t>
      </w:r>
    </w:p>
    <w:p w14:paraId="63747604" w14:textId="552DB4AE" w:rsidR="00927011" w:rsidRDefault="000B2222" w:rsidP="004844CE">
      <w:pPr>
        <w:pStyle w:val="ListParagraph"/>
        <w:numPr>
          <w:ilvl w:val="0"/>
          <w:numId w:val="5"/>
        </w:numPr>
      </w:pPr>
      <w:r>
        <w:t>Notification for each post or comment</w:t>
      </w:r>
    </w:p>
    <w:p w14:paraId="6BBC5F1F" w14:textId="5EF68A54" w:rsidR="00927011" w:rsidRDefault="00927011" w:rsidP="004844CE">
      <w:pPr>
        <w:pStyle w:val="ListParagraph"/>
        <w:numPr>
          <w:ilvl w:val="0"/>
          <w:numId w:val="5"/>
        </w:numPr>
      </w:pPr>
      <w:r>
        <w:lastRenderedPageBreak/>
        <w:t>Communicate with Student</w:t>
      </w:r>
    </w:p>
    <w:p w14:paraId="3325B13A" w14:textId="2B96E84C" w:rsidR="00927011" w:rsidRDefault="00927011" w:rsidP="004844CE">
      <w:pPr>
        <w:pStyle w:val="ListParagraph"/>
        <w:numPr>
          <w:ilvl w:val="0"/>
          <w:numId w:val="5"/>
        </w:numPr>
      </w:pPr>
      <w:r>
        <w:t>Future support from developers</w:t>
      </w:r>
    </w:p>
    <w:p w14:paraId="575A77CF" w14:textId="0998595C" w:rsidR="00927011" w:rsidRDefault="00927011" w:rsidP="004844CE">
      <w:pPr>
        <w:pStyle w:val="ListParagraph"/>
        <w:numPr>
          <w:ilvl w:val="0"/>
          <w:numId w:val="5"/>
        </w:numPr>
      </w:pPr>
      <w:r>
        <w:t>Give format of assignment</w:t>
      </w:r>
    </w:p>
    <w:p w14:paraId="34A8DF16" w14:textId="6668D184" w:rsidR="00927011" w:rsidRDefault="00927011" w:rsidP="004844CE">
      <w:pPr>
        <w:pStyle w:val="ListParagraph"/>
        <w:numPr>
          <w:ilvl w:val="0"/>
          <w:numId w:val="5"/>
        </w:numPr>
      </w:pPr>
      <w:r>
        <w:t>Check format and requirements to submit</w:t>
      </w:r>
    </w:p>
    <w:p w14:paraId="7224A5BF" w14:textId="00874E44" w:rsidR="009A1CAF" w:rsidRDefault="00927011" w:rsidP="00927011">
      <w:pPr>
        <w:pStyle w:val="ListParagraph"/>
        <w:numPr>
          <w:ilvl w:val="0"/>
          <w:numId w:val="5"/>
        </w:numPr>
      </w:pPr>
      <w:r>
        <w:t>Distribute mark evaluating plagiarism</w:t>
      </w:r>
    </w:p>
    <w:p w14:paraId="5C1A9097" w14:textId="61D22FD6" w:rsidR="00927011" w:rsidRDefault="00927011" w:rsidP="003E0053">
      <w:pPr>
        <w:pStyle w:val="Heading4"/>
      </w:pPr>
      <w:r>
        <w:t>STUDENT VIEWPOINTS</w:t>
      </w:r>
    </w:p>
    <w:p w14:paraId="1B3A5ED8" w14:textId="4D010113" w:rsidR="00927011" w:rsidRDefault="00927011" w:rsidP="004844CE">
      <w:pPr>
        <w:pStyle w:val="ListParagraph"/>
        <w:numPr>
          <w:ilvl w:val="0"/>
          <w:numId w:val="6"/>
        </w:numPr>
      </w:pPr>
      <w:r>
        <w:t>User friendly and efficient system</w:t>
      </w:r>
    </w:p>
    <w:p w14:paraId="17DD292F" w14:textId="25F1E57A" w:rsidR="00927011" w:rsidRDefault="00927011" w:rsidP="004844CE">
      <w:pPr>
        <w:pStyle w:val="ListParagraph"/>
        <w:numPr>
          <w:ilvl w:val="0"/>
          <w:numId w:val="6"/>
        </w:numPr>
      </w:pPr>
      <w:r>
        <w:t>Computer based system</w:t>
      </w:r>
    </w:p>
    <w:p w14:paraId="7ECC3705" w14:textId="01482E40" w:rsidR="00927011" w:rsidRDefault="00927011" w:rsidP="004844CE">
      <w:pPr>
        <w:pStyle w:val="ListParagraph"/>
        <w:numPr>
          <w:ilvl w:val="0"/>
          <w:numId w:val="6"/>
        </w:numPr>
      </w:pPr>
      <w:r>
        <w:t>Easy to operate</w:t>
      </w:r>
    </w:p>
    <w:p w14:paraId="4922EDC5" w14:textId="47394D1D" w:rsidR="00927011" w:rsidRDefault="00927011" w:rsidP="004844CE">
      <w:pPr>
        <w:pStyle w:val="ListParagraph"/>
        <w:numPr>
          <w:ilvl w:val="0"/>
          <w:numId w:val="6"/>
        </w:numPr>
      </w:pPr>
      <w:r>
        <w:t>Strong authentication</w:t>
      </w:r>
    </w:p>
    <w:p w14:paraId="7C5031E4" w14:textId="42C87E36" w:rsidR="00927011" w:rsidRDefault="00927011" w:rsidP="004844CE">
      <w:pPr>
        <w:pStyle w:val="ListParagraph"/>
        <w:numPr>
          <w:ilvl w:val="0"/>
          <w:numId w:val="6"/>
        </w:numPr>
      </w:pPr>
      <w:r>
        <w:t>Resubmission option</w:t>
      </w:r>
    </w:p>
    <w:p w14:paraId="209EAEEB" w14:textId="3470C86E" w:rsidR="00927011" w:rsidRDefault="00927011" w:rsidP="004844CE">
      <w:pPr>
        <w:pStyle w:val="ListParagraph"/>
        <w:numPr>
          <w:ilvl w:val="0"/>
          <w:numId w:val="6"/>
        </w:numPr>
      </w:pPr>
      <w:r>
        <w:t>Filtering option</w:t>
      </w:r>
    </w:p>
    <w:p w14:paraId="65C5E72B" w14:textId="728D085F" w:rsidR="00927011" w:rsidRDefault="00927011" w:rsidP="004844CE">
      <w:pPr>
        <w:pStyle w:val="ListParagraph"/>
        <w:numPr>
          <w:ilvl w:val="0"/>
          <w:numId w:val="6"/>
        </w:numPr>
      </w:pPr>
      <w:r>
        <w:t>Post and comment</w:t>
      </w:r>
    </w:p>
    <w:p w14:paraId="249D37F6" w14:textId="77777777" w:rsidR="00927011" w:rsidRDefault="00927011" w:rsidP="004844CE">
      <w:pPr>
        <w:pStyle w:val="ListParagraph"/>
        <w:numPr>
          <w:ilvl w:val="0"/>
          <w:numId w:val="6"/>
        </w:numPr>
      </w:pPr>
      <w:r>
        <w:t>Message to teacher</w:t>
      </w:r>
    </w:p>
    <w:p w14:paraId="2BEE6384" w14:textId="02583E8B" w:rsidR="00927011" w:rsidRDefault="00927011" w:rsidP="00927011">
      <w:pPr>
        <w:pStyle w:val="ListParagraph"/>
        <w:numPr>
          <w:ilvl w:val="0"/>
          <w:numId w:val="6"/>
        </w:numPr>
      </w:pPr>
      <w:r>
        <w:t>Multiple access</w:t>
      </w:r>
    </w:p>
    <w:p w14:paraId="6E22478E" w14:textId="0E63FF97" w:rsidR="00927011" w:rsidRPr="00EC4254" w:rsidRDefault="00927011" w:rsidP="00023317">
      <w:pPr>
        <w:pStyle w:val="Heading3"/>
      </w:pPr>
      <w:r>
        <w:t xml:space="preserve">2.1.3 WORKING TOWARDS COLLABORATION </w:t>
      </w:r>
    </w:p>
    <w:p w14:paraId="201CA2C5" w14:textId="69B9F4C1" w:rsidR="007D16E3" w:rsidRDefault="00B951F5" w:rsidP="00B951F5">
      <w:r w:rsidRPr="00B951F5">
        <w:t>Each of the stakeholder constituencies (and non-stakeholder constituency) contributes to the requirement engineering process. The greater the numbers of interactions with multiple stakeholders, the higher is the probability of inconsistency, conflicts and clashes of viewpoints. In such circumstances, requirement engineers finalize the requirements following some steps, which are listed below.</w:t>
      </w:r>
    </w:p>
    <w:p w14:paraId="1DEF830E" w14:textId="50DF4BBB" w:rsidR="00B951F5" w:rsidRDefault="00B951F5" w:rsidP="004844CE">
      <w:pPr>
        <w:pStyle w:val="ListParagraph"/>
        <w:numPr>
          <w:ilvl w:val="0"/>
          <w:numId w:val="7"/>
        </w:numPr>
        <w:rPr>
          <w:rFonts w:cs="Times New Roman"/>
        </w:rPr>
      </w:pPr>
      <w:r>
        <w:rPr>
          <w:rFonts w:cs="Times New Roman"/>
        </w:rPr>
        <w:t>Find the common and conflicting requirements</w:t>
      </w:r>
    </w:p>
    <w:p w14:paraId="21693720" w14:textId="046DFFFB" w:rsidR="00B951F5" w:rsidRDefault="00B951F5" w:rsidP="004844CE">
      <w:pPr>
        <w:pStyle w:val="ListParagraph"/>
        <w:numPr>
          <w:ilvl w:val="0"/>
          <w:numId w:val="7"/>
        </w:numPr>
        <w:rPr>
          <w:rFonts w:cs="Times New Roman"/>
        </w:rPr>
      </w:pPr>
      <w:r>
        <w:rPr>
          <w:rFonts w:cs="Times New Roman"/>
        </w:rPr>
        <w:t>Categorize them</w:t>
      </w:r>
    </w:p>
    <w:p w14:paraId="0B01E697" w14:textId="39549AB2" w:rsidR="00B951F5" w:rsidRDefault="00B951F5" w:rsidP="004844CE">
      <w:pPr>
        <w:pStyle w:val="ListParagraph"/>
        <w:numPr>
          <w:ilvl w:val="0"/>
          <w:numId w:val="7"/>
        </w:numPr>
        <w:rPr>
          <w:rFonts w:cs="Times New Roman"/>
        </w:rPr>
      </w:pPr>
      <w:r>
        <w:rPr>
          <w:rFonts w:cs="Times New Roman"/>
        </w:rPr>
        <w:t>List the requirements based on stakeholder’s priority</w:t>
      </w:r>
    </w:p>
    <w:p w14:paraId="6E19A689" w14:textId="5F2EA75D" w:rsidR="009A1CAF" w:rsidRPr="0025594A" w:rsidRDefault="00B951F5" w:rsidP="0025594A">
      <w:pPr>
        <w:pStyle w:val="ListParagraph"/>
        <w:numPr>
          <w:ilvl w:val="0"/>
          <w:numId w:val="7"/>
        </w:numPr>
        <w:rPr>
          <w:rFonts w:cs="Times New Roman"/>
        </w:rPr>
      </w:pPr>
      <w:r>
        <w:rPr>
          <w:rFonts w:cs="Times New Roman"/>
        </w:rPr>
        <w:t>Make final decision about requirements</w:t>
      </w:r>
    </w:p>
    <w:p w14:paraId="67DEE0A0" w14:textId="1BD771A1" w:rsidR="000B2222" w:rsidRDefault="00B951F5" w:rsidP="0025594A">
      <w:pPr>
        <w:pStyle w:val="Heading4"/>
      </w:pPr>
      <w:r>
        <w:t>COMMON REQUIREMENTS</w:t>
      </w:r>
    </w:p>
    <w:p w14:paraId="2E0AB9CD" w14:textId="3C88CCB5" w:rsidR="000B2222" w:rsidRDefault="000B2222" w:rsidP="004844CE">
      <w:pPr>
        <w:pStyle w:val="ListParagraph"/>
        <w:numPr>
          <w:ilvl w:val="0"/>
          <w:numId w:val="8"/>
        </w:numPr>
      </w:pPr>
      <w:r>
        <w:t>User friendly</w:t>
      </w:r>
    </w:p>
    <w:p w14:paraId="6721FEE3" w14:textId="0D52372C" w:rsidR="000B2222" w:rsidRDefault="000B2222" w:rsidP="004844CE">
      <w:pPr>
        <w:pStyle w:val="ListParagraph"/>
        <w:numPr>
          <w:ilvl w:val="0"/>
          <w:numId w:val="8"/>
        </w:numPr>
      </w:pPr>
      <w:r>
        <w:lastRenderedPageBreak/>
        <w:t>Strong authentication</w:t>
      </w:r>
    </w:p>
    <w:p w14:paraId="261B4BEF" w14:textId="35BA6A06" w:rsidR="000B2222" w:rsidRDefault="000B2222" w:rsidP="004844CE">
      <w:pPr>
        <w:pStyle w:val="ListParagraph"/>
        <w:numPr>
          <w:ilvl w:val="0"/>
          <w:numId w:val="8"/>
        </w:numPr>
      </w:pPr>
      <w:r>
        <w:t>Filtering option</w:t>
      </w:r>
    </w:p>
    <w:p w14:paraId="13B1814F" w14:textId="4B8229E4" w:rsidR="000B2222" w:rsidRDefault="000B2222" w:rsidP="004844CE">
      <w:pPr>
        <w:pStyle w:val="ListParagraph"/>
        <w:numPr>
          <w:ilvl w:val="0"/>
          <w:numId w:val="8"/>
        </w:numPr>
      </w:pPr>
      <w:r>
        <w:t>Resubmission</w:t>
      </w:r>
    </w:p>
    <w:p w14:paraId="5B8DF521" w14:textId="5F4C49DE" w:rsidR="000B2222" w:rsidRDefault="000B2222" w:rsidP="004844CE">
      <w:pPr>
        <w:pStyle w:val="ListParagraph"/>
        <w:numPr>
          <w:ilvl w:val="0"/>
          <w:numId w:val="8"/>
        </w:numPr>
      </w:pPr>
      <w:r>
        <w:t>Format of assignment</w:t>
      </w:r>
    </w:p>
    <w:p w14:paraId="0CBAC270" w14:textId="0D7A921F" w:rsidR="000B2222" w:rsidRDefault="000B2222" w:rsidP="004844CE">
      <w:pPr>
        <w:pStyle w:val="ListParagraph"/>
        <w:numPr>
          <w:ilvl w:val="0"/>
          <w:numId w:val="8"/>
        </w:numPr>
      </w:pPr>
      <w:r>
        <w:t>Plagiarism check</w:t>
      </w:r>
    </w:p>
    <w:p w14:paraId="3244642A" w14:textId="042BEFBF" w:rsidR="000B2222" w:rsidRDefault="000B2222" w:rsidP="004844CE">
      <w:pPr>
        <w:pStyle w:val="ListParagraph"/>
        <w:numPr>
          <w:ilvl w:val="0"/>
          <w:numId w:val="8"/>
        </w:numPr>
      </w:pPr>
      <w:r>
        <w:t>Multiple access</w:t>
      </w:r>
    </w:p>
    <w:p w14:paraId="24991D06" w14:textId="1E1BE2D7" w:rsidR="000B2222" w:rsidRDefault="000B2222" w:rsidP="004844CE">
      <w:pPr>
        <w:pStyle w:val="ListParagraph"/>
        <w:numPr>
          <w:ilvl w:val="0"/>
          <w:numId w:val="8"/>
        </w:numPr>
      </w:pPr>
      <w:r>
        <w:t>Error free system</w:t>
      </w:r>
    </w:p>
    <w:p w14:paraId="2EDA1026" w14:textId="34AB0C9C" w:rsidR="000B2222" w:rsidRDefault="000B2222" w:rsidP="004844CE">
      <w:pPr>
        <w:pStyle w:val="ListParagraph"/>
        <w:numPr>
          <w:ilvl w:val="0"/>
          <w:numId w:val="8"/>
        </w:numPr>
      </w:pPr>
      <w:r>
        <w:t>Future Support from developers</w:t>
      </w:r>
    </w:p>
    <w:p w14:paraId="58111501" w14:textId="175F2668" w:rsidR="0025594A" w:rsidRDefault="000B2222" w:rsidP="0025594A">
      <w:pPr>
        <w:pStyle w:val="ListParagraph"/>
        <w:numPr>
          <w:ilvl w:val="0"/>
          <w:numId w:val="8"/>
        </w:numPr>
      </w:pPr>
      <w:r>
        <w:t>Check format and requirements to submit</w:t>
      </w:r>
    </w:p>
    <w:p w14:paraId="5376CA17" w14:textId="552719AE" w:rsidR="000B2222" w:rsidRDefault="000B2222" w:rsidP="0025594A">
      <w:pPr>
        <w:pStyle w:val="Heading4"/>
      </w:pPr>
      <w:r>
        <w:t>CONFLICTING REQUIREMENTS</w:t>
      </w:r>
    </w:p>
    <w:p w14:paraId="4CBCFC31" w14:textId="73D2C340" w:rsidR="000B2222" w:rsidRDefault="000B2222" w:rsidP="004844CE">
      <w:pPr>
        <w:pStyle w:val="ListParagraph"/>
        <w:numPr>
          <w:ilvl w:val="0"/>
          <w:numId w:val="9"/>
        </w:numPr>
      </w:pPr>
      <w:r>
        <w:t>Limited budget</w:t>
      </w:r>
    </w:p>
    <w:p w14:paraId="7799769E" w14:textId="0DC5992F" w:rsidR="000B2222" w:rsidRDefault="000B2222" w:rsidP="004844CE">
      <w:pPr>
        <w:pStyle w:val="ListParagraph"/>
        <w:numPr>
          <w:ilvl w:val="0"/>
          <w:numId w:val="9"/>
        </w:numPr>
      </w:pPr>
      <w:r>
        <w:t>Post on the group</w:t>
      </w:r>
    </w:p>
    <w:p w14:paraId="70924B9B" w14:textId="71D8E28A" w:rsidR="000B2222" w:rsidRDefault="000B2222" w:rsidP="004844CE">
      <w:pPr>
        <w:pStyle w:val="ListParagraph"/>
        <w:numPr>
          <w:ilvl w:val="0"/>
          <w:numId w:val="9"/>
        </w:numPr>
      </w:pPr>
      <w:r>
        <w:t>Message to teacher</w:t>
      </w:r>
    </w:p>
    <w:p w14:paraId="64E73878" w14:textId="35634B7C" w:rsidR="00B962BB" w:rsidRDefault="00B962BB" w:rsidP="00B962BB">
      <w:pPr>
        <w:pStyle w:val="ListParagraph"/>
        <w:numPr>
          <w:ilvl w:val="0"/>
          <w:numId w:val="9"/>
        </w:numPr>
      </w:pPr>
      <w:r>
        <w:t>Notification for each comment and post</w:t>
      </w:r>
    </w:p>
    <w:p w14:paraId="7A37A516" w14:textId="3D53A1E6" w:rsidR="00B962BB" w:rsidRDefault="00B962BB" w:rsidP="0025594A">
      <w:pPr>
        <w:pStyle w:val="Heading4"/>
      </w:pPr>
      <w:r>
        <w:t>FINIAL REQUIREMENTS</w:t>
      </w:r>
    </w:p>
    <w:p w14:paraId="7DC15BD3" w14:textId="33AD1AE3" w:rsidR="00B962BB" w:rsidRDefault="00B962BB" w:rsidP="004844CE">
      <w:pPr>
        <w:pStyle w:val="ListParagraph"/>
        <w:numPr>
          <w:ilvl w:val="0"/>
          <w:numId w:val="10"/>
        </w:numPr>
      </w:pPr>
      <w:r>
        <w:t>User friendly</w:t>
      </w:r>
    </w:p>
    <w:p w14:paraId="12ED3E8D" w14:textId="5DDB5012" w:rsidR="00B962BB" w:rsidRDefault="00B962BB" w:rsidP="004844CE">
      <w:pPr>
        <w:pStyle w:val="ListParagraph"/>
        <w:numPr>
          <w:ilvl w:val="0"/>
          <w:numId w:val="10"/>
        </w:numPr>
      </w:pPr>
      <w:r>
        <w:t>Strong authentication</w:t>
      </w:r>
    </w:p>
    <w:p w14:paraId="419BA525" w14:textId="2D53565E" w:rsidR="00B962BB" w:rsidRDefault="00B962BB" w:rsidP="004844CE">
      <w:pPr>
        <w:pStyle w:val="ListParagraph"/>
        <w:numPr>
          <w:ilvl w:val="0"/>
          <w:numId w:val="10"/>
        </w:numPr>
      </w:pPr>
      <w:r>
        <w:t>Multiple access</w:t>
      </w:r>
    </w:p>
    <w:p w14:paraId="7125254B" w14:textId="29AABC20" w:rsidR="00B962BB" w:rsidRDefault="00B962BB" w:rsidP="004844CE">
      <w:pPr>
        <w:pStyle w:val="ListParagraph"/>
        <w:numPr>
          <w:ilvl w:val="0"/>
          <w:numId w:val="10"/>
        </w:numPr>
      </w:pPr>
      <w:r>
        <w:t>Filtering option</w:t>
      </w:r>
    </w:p>
    <w:p w14:paraId="15FFDEE2" w14:textId="12D5DC3C" w:rsidR="00B962BB" w:rsidRDefault="00B962BB" w:rsidP="004844CE">
      <w:pPr>
        <w:pStyle w:val="ListParagraph"/>
        <w:numPr>
          <w:ilvl w:val="0"/>
          <w:numId w:val="10"/>
        </w:numPr>
      </w:pPr>
      <w:r>
        <w:t>Plagiarism checking</w:t>
      </w:r>
    </w:p>
    <w:p w14:paraId="316EAFDB" w14:textId="4B6882CA" w:rsidR="00B962BB" w:rsidRDefault="00B962BB" w:rsidP="004844CE">
      <w:pPr>
        <w:pStyle w:val="ListParagraph"/>
        <w:numPr>
          <w:ilvl w:val="0"/>
          <w:numId w:val="10"/>
        </w:numPr>
      </w:pPr>
      <w:r>
        <w:t>Format of assignment</w:t>
      </w:r>
    </w:p>
    <w:p w14:paraId="036E5674" w14:textId="7EC8CA7B" w:rsidR="00B962BB" w:rsidRDefault="00B962BB" w:rsidP="004844CE">
      <w:pPr>
        <w:pStyle w:val="ListParagraph"/>
        <w:numPr>
          <w:ilvl w:val="0"/>
          <w:numId w:val="10"/>
        </w:numPr>
      </w:pPr>
      <w:r>
        <w:t>Resubmission assignment</w:t>
      </w:r>
    </w:p>
    <w:p w14:paraId="780CDA66" w14:textId="080A82CD" w:rsidR="00B962BB" w:rsidRDefault="00B962BB" w:rsidP="004844CE">
      <w:pPr>
        <w:pStyle w:val="ListParagraph"/>
        <w:numPr>
          <w:ilvl w:val="0"/>
          <w:numId w:val="10"/>
        </w:numPr>
      </w:pPr>
      <w:r>
        <w:t>Notification for post and comment</w:t>
      </w:r>
    </w:p>
    <w:p w14:paraId="1AF8AE7D" w14:textId="3B130AA1" w:rsidR="00B962BB" w:rsidRDefault="00B962BB" w:rsidP="004844CE">
      <w:pPr>
        <w:pStyle w:val="ListParagraph"/>
        <w:numPr>
          <w:ilvl w:val="0"/>
          <w:numId w:val="10"/>
        </w:numPr>
      </w:pPr>
      <w:r>
        <w:t>Check format and requirements to submit</w:t>
      </w:r>
    </w:p>
    <w:p w14:paraId="648B8A91" w14:textId="48EDDEC8" w:rsidR="00B962BB" w:rsidRDefault="00B962BB" w:rsidP="004844CE">
      <w:pPr>
        <w:pStyle w:val="ListParagraph"/>
        <w:numPr>
          <w:ilvl w:val="0"/>
          <w:numId w:val="10"/>
        </w:numPr>
      </w:pPr>
      <w:r>
        <w:t>Post and comment</w:t>
      </w:r>
    </w:p>
    <w:p w14:paraId="2169C981" w14:textId="44268B04" w:rsidR="009A1CAF" w:rsidRDefault="00B962BB" w:rsidP="0025594A">
      <w:pPr>
        <w:pStyle w:val="ListParagraph"/>
        <w:numPr>
          <w:ilvl w:val="0"/>
          <w:numId w:val="10"/>
        </w:numPr>
      </w:pPr>
      <w:r>
        <w:t>Message to teacher</w:t>
      </w:r>
    </w:p>
    <w:p w14:paraId="7726792B" w14:textId="15B003FA" w:rsidR="009A1CAF" w:rsidRPr="009A1CAF" w:rsidRDefault="00B962BB" w:rsidP="0025594A">
      <w:pPr>
        <w:pStyle w:val="Heading3"/>
      </w:pPr>
      <w:r>
        <w:lastRenderedPageBreak/>
        <w:t>2.1.4 REQUIREMENTS QUESTIONARE</w:t>
      </w:r>
    </w:p>
    <w:p w14:paraId="35C0ABF3" w14:textId="77777777" w:rsidR="00B962BB" w:rsidRPr="00B962BB" w:rsidRDefault="00B962BB" w:rsidP="00154EF9">
      <w:r w:rsidRPr="00B962BB">
        <w:t xml:space="preserve">In requirements engineering, the involved individuals can be broadly divided into two clusters: the developers and the stakeholders. Coming from different backgrounds, it will be obvious that these two parties will have different points of views regarding the problem. The stakeholders have more knowledge on facing the problem. Meanwhile, the developers are experienced with providing computerized solutions. Thus, in order to obtain an efficient solution to the problem, it is important to ‘loosen up’ or ‘break the ice’ between the two groups. </w:t>
      </w:r>
    </w:p>
    <w:p w14:paraId="085FBABB" w14:textId="2043D7C4" w:rsidR="009A1CAF" w:rsidRPr="00DB0DDA" w:rsidRDefault="00B962BB" w:rsidP="009A1CAF">
      <w:r w:rsidRPr="00B962BB">
        <w:t>Following the ideal guidelines of requirement engineering, some context free questions were asked. The context free questions help throwing light on the stakeholders of the project. The next set of questions includes the context itself so that a better understanding of the problem is obtained. The stakeholder is encouraged to voice out his/her opinions about an alternate solution and also provide recommendations to the developer’s suggestions. The final set of questions focuses on the communication activity itself.</w:t>
      </w:r>
    </w:p>
    <w:p w14:paraId="6614C45B" w14:textId="278443E6" w:rsidR="009A1CAF" w:rsidRDefault="007E465E" w:rsidP="008D5B48">
      <w:pPr>
        <w:pStyle w:val="Heading2"/>
      </w:pPr>
      <w:r w:rsidRPr="007E465E">
        <w:t>2.2</w:t>
      </w:r>
      <w:r w:rsidR="00B962BB" w:rsidRPr="007E465E">
        <w:t xml:space="preserve"> CONCLUSION</w:t>
      </w:r>
    </w:p>
    <w:p w14:paraId="1A2EA63C" w14:textId="2DF7412F" w:rsidR="00B962BB" w:rsidRPr="00B962BB" w:rsidRDefault="00B962BB" w:rsidP="00B962BB">
      <w:pPr>
        <w:autoSpaceDE w:val="0"/>
        <w:autoSpaceDN w:val="0"/>
        <w:adjustRightInd w:val="0"/>
        <w:rPr>
          <w:rFonts w:cs="Times New Roman"/>
          <w:color w:val="000000"/>
        </w:rPr>
      </w:pPr>
      <w:r w:rsidRPr="00B962BB">
        <w:rPr>
          <w:rFonts w:cs="Times New Roman"/>
          <w:color w:val="000000"/>
        </w:rPr>
        <w:t xml:space="preserve">The Inception phase helped us to establish basic understanding about the </w:t>
      </w:r>
      <w:r w:rsidR="004A1CC9">
        <w:rPr>
          <w:rFonts w:cs="Times New Roman"/>
          <w:color w:val="000000"/>
        </w:rPr>
        <w:t>Assignment</w:t>
      </w:r>
      <w:r w:rsidRPr="00B962BB">
        <w:rPr>
          <w:rFonts w:cs="Times New Roman"/>
          <w:color w:val="000000"/>
        </w:rPr>
        <w:t xml:space="preserve"> </w:t>
      </w:r>
      <w:r w:rsidR="004A1CC9">
        <w:rPr>
          <w:rFonts w:cs="Times New Roman"/>
          <w:color w:val="000000"/>
        </w:rPr>
        <w:t>Management S</w:t>
      </w:r>
      <w:r w:rsidRPr="00B962BB">
        <w:rPr>
          <w:rFonts w:cs="Times New Roman"/>
          <w:color w:val="000000"/>
        </w:rPr>
        <w:t xml:space="preserve">ystem, identify the stakeholders who will be benefited if this system becomes automated, define the nature of the system and the tasks done by the system, and establish a preliminary communication with our stakeholders. </w:t>
      </w:r>
    </w:p>
    <w:p w14:paraId="702E8DEC" w14:textId="0AAC1E99" w:rsidR="00B962BB" w:rsidRPr="00B962BB" w:rsidRDefault="00B962BB" w:rsidP="00B962BB">
      <w:pPr>
        <w:rPr>
          <w:rFonts w:cs="Times New Roman"/>
        </w:rPr>
      </w:pPr>
      <w:r w:rsidRPr="00B962BB">
        <w:rPr>
          <w:rFonts w:cs="Times New Roman"/>
          <w:color w:val="000000"/>
        </w:rPr>
        <w:t>In our project, we have established a basic understanding of the problem, the nature of the solution that is desired and the effectiveness of preliminary communication and collaboration between the stakeholders and the software team. More studies and communication will help both sides (developer and client) to understand the future prospect of the project. Our team believes that the full functioning document will help us to define that future prospect</w:t>
      </w:r>
    </w:p>
    <w:p w14:paraId="2C0BDE00" w14:textId="77777777" w:rsidR="00DB204A" w:rsidRDefault="00DB204A" w:rsidP="00DB204A">
      <w:pPr>
        <w:pStyle w:val="Heading1"/>
        <w:jc w:val="both"/>
        <w:rPr>
          <w:rFonts w:eastAsiaTheme="minorHAnsi" w:cstheme="minorBidi"/>
          <w:b w:val="0"/>
          <w:color w:val="0D0D0D" w:themeColor="text1" w:themeTint="F2"/>
          <w:sz w:val="24"/>
          <w:szCs w:val="22"/>
        </w:rPr>
      </w:pPr>
    </w:p>
    <w:p w14:paraId="6B448094" w14:textId="77777777" w:rsidR="00DB204A" w:rsidRPr="00DB204A" w:rsidRDefault="00DB204A" w:rsidP="00DB204A"/>
    <w:p w14:paraId="2B929D67" w14:textId="1BF1600C" w:rsidR="009A1CAF" w:rsidRDefault="009A1CAF" w:rsidP="00A83C61">
      <w:pPr>
        <w:pStyle w:val="Heading1"/>
      </w:pPr>
      <w:r w:rsidRPr="009A1CAF">
        <w:lastRenderedPageBreak/>
        <w:t>CHAPTER-03: ELICITATION OF AMS</w:t>
      </w:r>
    </w:p>
    <w:p w14:paraId="728912BE" w14:textId="7B145875" w:rsidR="009A1CAF" w:rsidRDefault="009A1CAF" w:rsidP="009A1CAF">
      <w:r>
        <w:t>After discussing on the inception phase, we need to focus on Elicitation phase. So, this chapter specifies the Elicitation phase.</w:t>
      </w:r>
    </w:p>
    <w:p w14:paraId="7F74FD9A" w14:textId="5118EB58" w:rsidR="009A1CAF" w:rsidRDefault="009A1CAF" w:rsidP="001529DA">
      <w:pPr>
        <w:pStyle w:val="Heading2"/>
      </w:pPr>
      <w:r>
        <w:t>3.1 INTRODUCTION</w:t>
      </w:r>
    </w:p>
    <w:p w14:paraId="2BDD35EE" w14:textId="098236A7" w:rsidR="009A1CAF" w:rsidRDefault="009A1CAF" w:rsidP="009A1CAF">
      <w:r>
        <w:t>Requirements Elicitation is a part of requirements engineering that is the practice of gathering requirements from the users, customers and other stakeholders. We have faced many difficulties, like understanding the problems, making questions for the stakeholders, problems of scope and volatility. Though it is not easy to gather requirements within a very short time, we have surpassed these problems in an organized and systematic manner.</w:t>
      </w:r>
    </w:p>
    <w:p w14:paraId="59AD405D" w14:textId="63774E2D" w:rsidR="009A1CAF" w:rsidRDefault="009A1CAF" w:rsidP="00ED6A70">
      <w:pPr>
        <w:pStyle w:val="Heading2"/>
      </w:pPr>
      <w:r>
        <w:t>3.2 ELICITING REQUIREMENTS</w:t>
      </w:r>
    </w:p>
    <w:p w14:paraId="01AEF1C3" w14:textId="547DF005" w:rsidR="009A1CAF" w:rsidRDefault="009A1CAF" w:rsidP="009A1CAF">
      <w:r>
        <w:t>We have seen Question and Answer (Q&amp;A) approach in the previous chapter, where the inception phase of requirement engineering has been described. Requirements Elicitation (also called requirements gathering) combines problem solving, elaboration, negotiation and specification. The collaborative working approach of the stakeholders is required to elicit the requirements. We have finished the following tasks for eliciting requirements-</w:t>
      </w:r>
    </w:p>
    <w:p w14:paraId="7E6DC2E9" w14:textId="70D78C3F" w:rsidR="009A1CAF" w:rsidRDefault="009A1CAF" w:rsidP="004844CE">
      <w:pPr>
        <w:pStyle w:val="ListParagraph"/>
        <w:numPr>
          <w:ilvl w:val="0"/>
          <w:numId w:val="16"/>
        </w:numPr>
      </w:pPr>
      <w:r>
        <w:t>Collaborative requirements gathering</w:t>
      </w:r>
    </w:p>
    <w:p w14:paraId="182C4633" w14:textId="63833E55" w:rsidR="009A1CAF" w:rsidRDefault="009A1CAF" w:rsidP="004844CE">
      <w:pPr>
        <w:pStyle w:val="ListParagraph"/>
        <w:numPr>
          <w:ilvl w:val="0"/>
          <w:numId w:val="16"/>
        </w:numPr>
      </w:pPr>
      <w:r>
        <w:t>Quality function deployment</w:t>
      </w:r>
    </w:p>
    <w:p w14:paraId="3CFB3D63" w14:textId="4FAFD72E" w:rsidR="009A1CAF" w:rsidRDefault="009A1CAF" w:rsidP="004844CE">
      <w:pPr>
        <w:pStyle w:val="ListParagraph"/>
        <w:numPr>
          <w:ilvl w:val="0"/>
          <w:numId w:val="16"/>
        </w:numPr>
      </w:pPr>
      <w:r>
        <w:t>Usage scenario</w:t>
      </w:r>
    </w:p>
    <w:p w14:paraId="72AE9E5F" w14:textId="316C82DB" w:rsidR="00BF13F5" w:rsidRDefault="009A1CAF" w:rsidP="00D33C71">
      <w:pPr>
        <w:pStyle w:val="ListParagraph"/>
        <w:numPr>
          <w:ilvl w:val="0"/>
          <w:numId w:val="16"/>
        </w:numPr>
      </w:pPr>
      <w:r>
        <w:t>Elicitation work products</w:t>
      </w:r>
    </w:p>
    <w:p w14:paraId="00A6189C" w14:textId="2AE4C64E" w:rsidR="008B6C3E" w:rsidRDefault="008B6C3E" w:rsidP="00D33C71">
      <w:pPr>
        <w:pStyle w:val="Heading3"/>
      </w:pPr>
      <w:r w:rsidRPr="007E465E">
        <w:t>3.2.1 COLLABORATIVE REQUIREMENTS GATHERING</w:t>
      </w:r>
    </w:p>
    <w:p w14:paraId="5E2F497E" w14:textId="7AFE0679" w:rsidR="008B6C3E" w:rsidRDefault="008B6C3E" w:rsidP="008B6C3E">
      <w:r>
        <w:t>We have met with stakeholders in the inception phase. The stakeholders are Instructor and student.  Many different approaches to collaborative requirements gathering have been proposed by the stakeholders. To solve this problem, we have met with the stakeholders again to elicit the requirements. A slightly different scenario from these approaches has been found.</w:t>
      </w:r>
    </w:p>
    <w:p w14:paraId="7E4B5626" w14:textId="39073952" w:rsidR="008B6C3E" w:rsidRDefault="008B6C3E" w:rsidP="004844CE">
      <w:pPr>
        <w:pStyle w:val="ListParagraph"/>
        <w:numPr>
          <w:ilvl w:val="0"/>
          <w:numId w:val="17"/>
        </w:numPr>
      </w:pPr>
      <w:r>
        <w:lastRenderedPageBreak/>
        <w:t>The meeting was conducted with the teacher and students of different departments of University of Dhaka. They were questioned about their requirements and expectations.</w:t>
      </w:r>
    </w:p>
    <w:p w14:paraId="652EC140" w14:textId="1C7942A3" w:rsidR="008B6C3E" w:rsidRDefault="008B6C3E" w:rsidP="004844CE">
      <w:pPr>
        <w:pStyle w:val="ListParagraph"/>
        <w:numPr>
          <w:ilvl w:val="0"/>
          <w:numId w:val="17"/>
        </w:numPr>
      </w:pPr>
      <w:r>
        <w:t>They were inquired about the problems with existing workflow.</w:t>
      </w:r>
    </w:p>
    <w:p w14:paraId="4F3E78BC" w14:textId="126E6387" w:rsidR="008B6C3E" w:rsidRDefault="008B6C3E" w:rsidP="004844CE">
      <w:pPr>
        <w:pStyle w:val="ListParagraph"/>
        <w:numPr>
          <w:ilvl w:val="0"/>
          <w:numId w:val="17"/>
        </w:numPr>
      </w:pPr>
      <w:r>
        <w:t>The final requirement list was delivered at the end of the meeting.</w:t>
      </w:r>
    </w:p>
    <w:p w14:paraId="2FECDF4D" w14:textId="77777777" w:rsidR="00BF13F5" w:rsidRDefault="00BF13F5" w:rsidP="00BF13F5">
      <w:pPr>
        <w:pStyle w:val="ListParagraph"/>
      </w:pPr>
    </w:p>
    <w:p w14:paraId="6E535ED7" w14:textId="25986166" w:rsidR="005960E7" w:rsidRDefault="005960E7" w:rsidP="00D33C71">
      <w:pPr>
        <w:pStyle w:val="Heading3"/>
      </w:pPr>
      <w:r>
        <w:t>3.2.2 PROBLEM IN THE SCOPE</w:t>
      </w:r>
    </w:p>
    <w:p w14:paraId="51075410" w14:textId="64F7B727" w:rsidR="005960E7" w:rsidRDefault="005960E7" w:rsidP="005960E7">
      <w:pPr>
        <w:rPr>
          <w:sz w:val="23"/>
          <w:szCs w:val="23"/>
        </w:rPr>
      </w:pPr>
      <w:r>
        <w:rPr>
          <w:sz w:val="23"/>
          <w:szCs w:val="23"/>
        </w:rPr>
        <w:t>A number of problem were encountered in the course of preparing the software requirement specification and analysis of Assignment Management System.</w:t>
      </w:r>
    </w:p>
    <w:p w14:paraId="0E3A3BEC" w14:textId="02C198DF" w:rsidR="005960E7" w:rsidRDefault="005960E7" w:rsidP="005960E7">
      <w:pPr>
        <w:rPr>
          <w:sz w:val="23"/>
          <w:szCs w:val="23"/>
        </w:rPr>
      </w:pPr>
      <w:r w:rsidRPr="005960E7">
        <w:rPr>
          <w:b/>
          <w:sz w:val="23"/>
          <w:szCs w:val="23"/>
        </w:rPr>
        <w:t>What was done</w:t>
      </w:r>
      <w:r>
        <w:rPr>
          <w:sz w:val="23"/>
          <w:szCs w:val="23"/>
        </w:rPr>
        <w:t>:</w:t>
      </w:r>
    </w:p>
    <w:p w14:paraId="58124986" w14:textId="22ED5B5B" w:rsidR="005960E7" w:rsidRDefault="005960E7" w:rsidP="004844CE">
      <w:pPr>
        <w:pStyle w:val="ListParagraph"/>
        <w:numPr>
          <w:ilvl w:val="0"/>
          <w:numId w:val="19"/>
        </w:numPr>
        <w:rPr>
          <w:sz w:val="23"/>
          <w:szCs w:val="23"/>
        </w:rPr>
      </w:pPr>
      <w:r>
        <w:rPr>
          <w:sz w:val="23"/>
          <w:szCs w:val="23"/>
        </w:rPr>
        <w:t xml:space="preserve">The system is applicable for the </w:t>
      </w:r>
      <w:r w:rsidR="003858C0">
        <w:rPr>
          <w:sz w:val="23"/>
          <w:szCs w:val="23"/>
        </w:rPr>
        <w:t>soft document (pdf, docx, txt etc.)</w:t>
      </w:r>
      <w:r>
        <w:rPr>
          <w:sz w:val="23"/>
          <w:szCs w:val="23"/>
        </w:rPr>
        <w:t xml:space="preserve"> type assignment.</w:t>
      </w:r>
    </w:p>
    <w:p w14:paraId="6B98C2EE" w14:textId="7DF4DAB0" w:rsidR="003858C0" w:rsidRPr="003858C0" w:rsidRDefault="003858C0" w:rsidP="004844CE">
      <w:pPr>
        <w:pStyle w:val="ListParagraph"/>
        <w:numPr>
          <w:ilvl w:val="0"/>
          <w:numId w:val="19"/>
        </w:numPr>
        <w:rPr>
          <w:sz w:val="23"/>
          <w:szCs w:val="23"/>
        </w:rPr>
      </w:pPr>
      <w:r>
        <w:t>Plagiarism checking will be performed between the submitted assignments only.</w:t>
      </w:r>
    </w:p>
    <w:p w14:paraId="357680FB" w14:textId="06B9C6FC" w:rsidR="003858C0" w:rsidRPr="003858C0" w:rsidRDefault="003858C0" w:rsidP="003858C0">
      <w:pPr>
        <w:rPr>
          <w:b/>
          <w:sz w:val="23"/>
          <w:szCs w:val="23"/>
        </w:rPr>
      </w:pPr>
      <w:r w:rsidRPr="003858C0">
        <w:rPr>
          <w:b/>
          <w:sz w:val="23"/>
          <w:szCs w:val="23"/>
        </w:rPr>
        <w:t>What was not done:</w:t>
      </w:r>
    </w:p>
    <w:p w14:paraId="0CF13606" w14:textId="08CE9A7D" w:rsidR="005960E7" w:rsidRDefault="005960E7" w:rsidP="004844CE">
      <w:pPr>
        <w:pStyle w:val="ListParagraph"/>
        <w:numPr>
          <w:ilvl w:val="0"/>
          <w:numId w:val="18"/>
        </w:numPr>
      </w:pPr>
      <w:r>
        <w:t>The system is not applicable for the hand-written assignment</w:t>
      </w:r>
      <w:r w:rsidR="003858C0">
        <w:t>.</w:t>
      </w:r>
    </w:p>
    <w:p w14:paraId="5BEF02A6" w14:textId="641FF09E" w:rsidR="005960E7" w:rsidRPr="005960E7" w:rsidRDefault="003858C0" w:rsidP="004844CE">
      <w:pPr>
        <w:pStyle w:val="ListParagraph"/>
        <w:numPr>
          <w:ilvl w:val="0"/>
          <w:numId w:val="18"/>
        </w:numPr>
      </w:pPr>
      <w:r>
        <w:t>The plagiarism check will not be performed</w:t>
      </w:r>
      <w:r w:rsidR="005960E7">
        <w:t xml:space="preserve"> </w:t>
      </w:r>
      <w:r>
        <w:t>with</w:t>
      </w:r>
      <w:r w:rsidR="005960E7">
        <w:t xml:space="preserve"> the outer world.</w:t>
      </w:r>
    </w:p>
    <w:p w14:paraId="750E1CC3" w14:textId="176783EA" w:rsidR="005960E7" w:rsidRDefault="005960E7" w:rsidP="008D4F72">
      <w:pPr>
        <w:pStyle w:val="Heading3"/>
      </w:pPr>
      <w:r>
        <w:t>3.2.3 QUALITY FUNCTION DEPLOYMENT</w:t>
      </w:r>
    </w:p>
    <w:p w14:paraId="79B077F0" w14:textId="21D2E831" w:rsidR="003858C0" w:rsidRDefault="005960E7" w:rsidP="005960E7">
      <w:r>
        <w:t xml:space="preserve">Quality Function Deployment (QFD) is a technique that translates the needs of the customer into technical requirements for software. It concentrates on maximizing customer satisfaction from the software engineering process. </w:t>
      </w:r>
      <w:r w:rsidR="003858C0">
        <w:t>So,</w:t>
      </w:r>
      <w:r>
        <w:t xml:space="preserve"> we have followed this methodology to identify the requirements for the project. The requirements, which are given below, are identified successfully by the QFD.</w:t>
      </w:r>
    </w:p>
    <w:p w14:paraId="60E333C6" w14:textId="64865C83" w:rsidR="003858C0" w:rsidRDefault="003858C0" w:rsidP="00B87B5E">
      <w:pPr>
        <w:pStyle w:val="Heading4"/>
      </w:pPr>
      <w:r w:rsidRPr="00B87B5E">
        <w:t>3.2.3.1 NORMAL REQUIREMENTS</w:t>
      </w:r>
    </w:p>
    <w:p w14:paraId="2978244B" w14:textId="601B7CB5" w:rsidR="003858C0" w:rsidRPr="003858C0" w:rsidRDefault="004D6EAE" w:rsidP="004D6EAE">
      <w:r>
        <w:t>Normal are generally the objectives and goals that are stated for a product or system during meetings with the stakeholders. The presence of these requirements fulfills stakeholders’ satisfaction. The normal requirements of our project-</w:t>
      </w:r>
    </w:p>
    <w:p w14:paraId="2235DC6E" w14:textId="15799A55" w:rsidR="003858C0" w:rsidRDefault="00A535DE" w:rsidP="004844CE">
      <w:pPr>
        <w:pStyle w:val="ListParagraph"/>
        <w:numPr>
          <w:ilvl w:val="0"/>
          <w:numId w:val="20"/>
        </w:numPr>
      </w:pPr>
      <w:r>
        <w:t>Assignment filtering with group</w:t>
      </w:r>
    </w:p>
    <w:p w14:paraId="75227948" w14:textId="20596C19" w:rsidR="00A535DE" w:rsidRDefault="00A535DE" w:rsidP="004844CE">
      <w:pPr>
        <w:pStyle w:val="ListParagraph"/>
        <w:numPr>
          <w:ilvl w:val="0"/>
          <w:numId w:val="20"/>
        </w:numPr>
      </w:pPr>
      <w:r>
        <w:t>Assignment submission</w:t>
      </w:r>
    </w:p>
    <w:p w14:paraId="2194B7A0" w14:textId="63E2C01B" w:rsidR="00A535DE" w:rsidRDefault="00A535DE" w:rsidP="004844CE">
      <w:pPr>
        <w:pStyle w:val="ListParagraph"/>
        <w:numPr>
          <w:ilvl w:val="0"/>
          <w:numId w:val="20"/>
        </w:numPr>
      </w:pPr>
      <w:r>
        <w:lastRenderedPageBreak/>
        <w:t>Assignment resubmission</w:t>
      </w:r>
    </w:p>
    <w:p w14:paraId="0CF0B829" w14:textId="5045A810" w:rsidR="00A535DE" w:rsidRDefault="00A535DE" w:rsidP="004844CE">
      <w:pPr>
        <w:pStyle w:val="ListParagraph"/>
        <w:numPr>
          <w:ilvl w:val="0"/>
          <w:numId w:val="20"/>
        </w:numPr>
      </w:pPr>
      <w:r>
        <w:t>Format checking when submit</w:t>
      </w:r>
    </w:p>
    <w:p w14:paraId="1B4D4FAC" w14:textId="6EDE02EA" w:rsidR="00A535DE" w:rsidRDefault="00A535DE" w:rsidP="004844CE">
      <w:pPr>
        <w:pStyle w:val="ListParagraph"/>
        <w:numPr>
          <w:ilvl w:val="0"/>
          <w:numId w:val="20"/>
        </w:numPr>
      </w:pPr>
      <w:r>
        <w:t>Mail sending for new assignment</w:t>
      </w:r>
    </w:p>
    <w:p w14:paraId="21312761" w14:textId="5EE40664" w:rsidR="00A535DE" w:rsidRDefault="00A535DE" w:rsidP="00673F91">
      <w:pPr>
        <w:pStyle w:val="Heading4"/>
      </w:pPr>
      <w:r>
        <w:t>3.2.3.2 EXPECTED REQUIREMENTS</w:t>
      </w:r>
    </w:p>
    <w:p w14:paraId="758AB8C8" w14:textId="2D0FBD85" w:rsidR="00A535DE" w:rsidRDefault="00A535DE" w:rsidP="004844CE">
      <w:pPr>
        <w:pStyle w:val="ListParagraph"/>
        <w:numPr>
          <w:ilvl w:val="0"/>
          <w:numId w:val="21"/>
        </w:numPr>
      </w:pPr>
      <w:r>
        <w:t>Comment and post</w:t>
      </w:r>
    </w:p>
    <w:p w14:paraId="5AE3F4FC" w14:textId="64ABEEDB" w:rsidR="00A535DE" w:rsidRDefault="00A535DE" w:rsidP="004844CE">
      <w:pPr>
        <w:pStyle w:val="ListParagraph"/>
        <w:numPr>
          <w:ilvl w:val="0"/>
          <w:numId w:val="21"/>
        </w:numPr>
      </w:pPr>
      <w:r>
        <w:t>Notification</w:t>
      </w:r>
    </w:p>
    <w:p w14:paraId="32F73302" w14:textId="57E97368" w:rsidR="00A535DE" w:rsidRDefault="00A535DE" w:rsidP="004844CE">
      <w:pPr>
        <w:pStyle w:val="ListParagraph"/>
        <w:numPr>
          <w:ilvl w:val="0"/>
          <w:numId w:val="21"/>
        </w:numPr>
      </w:pPr>
      <w:r>
        <w:t>Authentication</w:t>
      </w:r>
    </w:p>
    <w:p w14:paraId="31FD4EAC" w14:textId="50E517A5" w:rsidR="00A535DE" w:rsidRDefault="00A535DE" w:rsidP="004844CE">
      <w:pPr>
        <w:pStyle w:val="ListParagraph"/>
        <w:numPr>
          <w:ilvl w:val="0"/>
          <w:numId w:val="21"/>
        </w:numPr>
      </w:pPr>
      <w:r>
        <w:t>User friendly</w:t>
      </w:r>
    </w:p>
    <w:p w14:paraId="7FC8E317" w14:textId="787F8B77" w:rsidR="00A535DE" w:rsidRDefault="00A535DE" w:rsidP="004844CE">
      <w:pPr>
        <w:pStyle w:val="ListParagraph"/>
        <w:numPr>
          <w:ilvl w:val="0"/>
          <w:numId w:val="21"/>
        </w:numPr>
      </w:pPr>
      <w:r>
        <w:t>Multiple access</w:t>
      </w:r>
    </w:p>
    <w:p w14:paraId="7BE977C1" w14:textId="3AC45D04" w:rsidR="00BF13F5" w:rsidRDefault="00A535DE" w:rsidP="00673F91">
      <w:pPr>
        <w:pStyle w:val="ListParagraph"/>
        <w:numPr>
          <w:ilvl w:val="0"/>
          <w:numId w:val="21"/>
        </w:numPr>
      </w:pPr>
      <w:r>
        <w:t>Error free system</w:t>
      </w:r>
    </w:p>
    <w:p w14:paraId="4DED050F" w14:textId="1A3122BF" w:rsidR="00A535DE" w:rsidRDefault="00A535DE" w:rsidP="00673F91">
      <w:pPr>
        <w:pStyle w:val="Heading4"/>
      </w:pPr>
      <w:r>
        <w:t>3.2.3.3 EXCITING REQUIREMENTS</w:t>
      </w:r>
    </w:p>
    <w:p w14:paraId="13CEEDA9" w14:textId="747468EF" w:rsidR="00A535DE" w:rsidRDefault="00A535DE" w:rsidP="004844CE">
      <w:pPr>
        <w:pStyle w:val="ListParagraph"/>
        <w:numPr>
          <w:ilvl w:val="0"/>
          <w:numId w:val="22"/>
        </w:numPr>
      </w:pPr>
      <w:r>
        <w:t>Plagiarism check</w:t>
      </w:r>
    </w:p>
    <w:p w14:paraId="2D89C0C6" w14:textId="7750DA00" w:rsidR="00BF13F5" w:rsidRPr="003858C0" w:rsidRDefault="00A535DE" w:rsidP="00673F91">
      <w:pPr>
        <w:pStyle w:val="ListParagraph"/>
        <w:numPr>
          <w:ilvl w:val="0"/>
          <w:numId w:val="22"/>
        </w:numPr>
      </w:pPr>
      <w:r>
        <w:t>Message to teacher</w:t>
      </w:r>
    </w:p>
    <w:p w14:paraId="05C3D481" w14:textId="73C81F8B" w:rsidR="00294EE9" w:rsidRPr="00673F91" w:rsidRDefault="00294EE9" w:rsidP="00673F91">
      <w:pPr>
        <w:pStyle w:val="Heading3"/>
      </w:pPr>
      <w:r w:rsidRPr="00673F91">
        <w:t>3.2.4 USAGE SCENARIO</w:t>
      </w:r>
    </w:p>
    <w:p w14:paraId="37D0013B" w14:textId="4F1C1B6A" w:rsidR="00294EE9" w:rsidRDefault="00294EE9" w:rsidP="00294EE9">
      <w:r>
        <w:t>Assignment Management System (A</w:t>
      </w:r>
      <w:r w:rsidRPr="00294EE9">
        <w:t>MS) is an automated system for the following purposes:</w:t>
      </w:r>
    </w:p>
    <w:p w14:paraId="04549910" w14:textId="54B95C91" w:rsidR="00294EE9" w:rsidRDefault="00294EE9" w:rsidP="004844CE">
      <w:pPr>
        <w:pStyle w:val="ListParagraph"/>
        <w:numPr>
          <w:ilvl w:val="0"/>
          <w:numId w:val="23"/>
        </w:numPr>
      </w:pPr>
      <w:r>
        <w:t>Authentication</w:t>
      </w:r>
    </w:p>
    <w:p w14:paraId="6620FB31" w14:textId="49028062" w:rsidR="00294EE9" w:rsidRDefault="00294EE9" w:rsidP="004844CE">
      <w:pPr>
        <w:pStyle w:val="ListParagraph"/>
        <w:numPr>
          <w:ilvl w:val="0"/>
          <w:numId w:val="23"/>
        </w:numPr>
      </w:pPr>
      <w:r>
        <w:t>Assignment management</w:t>
      </w:r>
    </w:p>
    <w:p w14:paraId="000412A9" w14:textId="32588209" w:rsidR="00294EE9" w:rsidRDefault="00294EE9" w:rsidP="004844CE">
      <w:pPr>
        <w:pStyle w:val="ListParagraph"/>
        <w:numPr>
          <w:ilvl w:val="0"/>
          <w:numId w:val="23"/>
        </w:numPr>
      </w:pPr>
      <w:r>
        <w:t>Group management</w:t>
      </w:r>
    </w:p>
    <w:p w14:paraId="08815A75" w14:textId="53CC0FDE" w:rsidR="00294EE9" w:rsidRDefault="00294EE9" w:rsidP="004844CE">
      <w:pPr>
        <w:pStyle w:val="ListParagraph"/>
        <w:numPr>
          <w:ilvl w:val="0"/>
          <w:numId w:val="23"/>
        </w:numPr>
      </w:pPr>
      <w:r>
        <w:t>Communication</w:t>
      </w:r>
    </w:p>
    <w:p w14:paraId="416C58C9" w14:textId="5F6F06EA" w:rsidR="00294EE9" w:rsidRDefault="00294EE9" w:rsidP="00673F91">
      <w:pPr>
        <w:pStyle w:val="Heading4"/>
      </w:pPr>
      <w:r>
        <w:t>3.2.4.1 AUTHENTICATION</w:t>
      </w:r>
    </w:p>
    <w:p w14:paraId="1E964ED0" w14:textId="41691CBE" w:rsidR="00294EE9" w:rsidRPr="00294EE9" w:rsidRDefault="00294EE9" w:rsidP="00673F91">
      <w:pPr>
        <w:pStyle w:val="Heading5"/>
      </w:pPr>
      <w:r>
        <w:t>SIGN UP</w:t>
      </w:r>
    </w:p>
    <w:p w14:paraId="66B569CA" w14:textId="22113FB6" w:rsidR="00294EE9" w:rsidRPr="00294EE9" w:rsidRDefault="00294EE9" w:rsidP="00294EE9">
      <w:r>
        <w:t xml:space="preserve">When user will access the system, s/he will view the sign up and sign in options. In this system, user will register with first name, last name, email, phone number and password for creating an account. After data entry, there will be a validity check. The password must contain minimum 8 </w:t>
      </w:r>
      <w:r>
        <w:lastRenderedPageBreak/>
        <w:t>characters and maximum 30 characters including numbers. The regex will be used to check the email address and phone number. User must have to give unique email id for sign up.</w:t>
      </w:r>
    </w:p>
    <w:p w14:paraId="58137F36" w14:textId="3F957644" w:rsidR="00BF13F5" w:rsidRDefault="00BF13F5" w:rsidP="0052197B">
      <w:pPr>
        <w:pStyle w:val="Heading5"/>
      </w:pPr>
      <w:r>
        <w:t>SIGN IN</w:t>
      </w:r>
    </w:p>
    <w:p w14:paraId="5CED4304" w14:textId="11CB3A7D" w:rsidR="00BF13F5" w:rsidRPr="00BF13F5" w:rsidRDefault="00BF13F5" w:rsidP="00BF13F5">
      <w:r>
        <w:t>User will sign in with his/her email id and password. If the entered data match with the corresponding data stored in the database, the user will be able to access the system. If the password is entered incorrectly more than 5 times the user has to recover his/her account.</w:t>
      </w:r>
    </w:p>
    <w:p w14:paraId="09DE9813" w14:textId="4D13F282" w:rsidR="00BF13F5" w:rsidRPr="00BF13F5" w:rsidRDefault="00294EE9" w:rsidP="0055628B">
      <w:pPr>
        <w:pStyle w:val="Heading5"/>
      </w:pPr>
      <w:r>
        <w:t>Account recovery</w:t>
      </w:r>
    </w:p>
    <w:p w14:paraId="171633C1" w14:textId="77777777" w:rsidR="00294EE9" w:rsidRDefault="00294EE9" w:rsidP="00294EE9">
      <w:r>
        <w:t>If the user forgets his/her password, s/he can recover his/her account by "forgot password" option. When the user will select the "forgot password" option, s/he has to enter his/her email address. Then a link will be sent to his/her email. When the user will select the link, s/he will be redirected to a web page, where the user will set his/her new password. Then the user can log in to his/her account using the new password.</w:t>
      </w:r>
    </w:p>
    <w:p w14:paraId="35D5D809" w14:textId="47B83900" w:rsidR="004A4002" w:rsidRPr="004A4002" w:rsidRDefault="004A4002" w:rsidP="00880725">
      <w:pPr>
        <w:pStyle w:val="Heading5"/>
      </w:pPr>
      <w:r>
        <w:t>SIGN OUT</w:t>
      </w:r>
    </w:p>
    <w:p w14:paraId="4AA0A23F" w14:textId="6B9AADBB" w:rsidR="00BF13F5" w:rsidRDefault="00294EE9" w:rsidP="00294EE9">
      <w:pPr>
        <w:rPr>
          <w:rFonts w:cstheme="minorHAnsi"/>
        </w:rPr>
      </w:pPr>
      <w:r>
        <w:rPr>
          <w:rFonts w:cstheme="minorHAnsi"/>
        </w:rPr>
        <w:t xml:space="preserve">When a user will attempt to log out, the </w:t>
      </w:r>
      <w:r>
        <w:rPr>
          <w:rFonts w:cstheme="minorHAnsi"/>
          <w:noProof/>
        </w:rPr>
        <w:t>system</w:t>
      </w:r>
      <w:r>
        <w:rPr>
          <w:rFonts w:cstheme="minorHAnsi"/>
        </w:rPr>
        <w:t xml:space="preserve"> will check if there are any running process. If there are any running process, the </w:t>
      </w:r>
      <w:r>
        <w:rPr>
          <w:rFonts w:cstheme="minorHAnsi"/>
          <w:noProof/>
        </w:rPr>
        <w:t>system</w:t>
      </w:r>
      <w:r>
        <w:rPr>
          <w:rFonts w:cstheme="minorHAnsi"/>
        </w:rPr>
        <w:t xml:space="preserve"> will warn him/her to close running processes. If </w:t>
      </w:r>
      <w:r>
        <w:rPr>
          <w:rFonts w:cstheme="minorHAnsi"/>
          <w:noProof/>
        </w:rPr>
        <w:t>the</w:t>
      </w:r>
      <w:r>
        <w:rPr>
          <w:rFonts w:cstheme="minorHAnsi"/>
        </w:rPr>
        <w:t xml:space="preserve"> user does not close the running processes, the system will close the running processes forcedly. </w:t>
      </w:r>
    </w:p>
    <w:p w14:paraId="0EE52FE3" w14:textId="63849AA2" w:rsidR="000A1D7C" w:rsidRPr="000A1D7C" w:rsidRDefault="00BF13F5" w:rsidP="00C23B79">
      <w:pPr>
        <w:pStyle w:val="Heading4"/>
      </w:pPr>
      <w:r>
        <w:t>3.2.4.2 ASSIGNMRNT MANAGEMENT</w:t>
      </w:r>
    </w:p>
    <w:p w14:paraId="3BCFBAD4" w14:textId="45E8BEC8" w:rsidR="00BF13F5" w:rsidRDefault="00BF13F5" w:rsidP="007E465E">
      <w:pPr>
        <w:pStyle w:val="Heading5"/>
      </w:pPr>
      <w:r>
        <w:t>POST ASSIGNMENT</w:t>
      </w:r>
    </w:p>
    <w:p w14:paraId="75E1FFBC" w14:textId="5ED046D5" w:rsidR="009A1CAF" w:rsidRDefault="00BF13F5" w:rsidP="00BF13F5">
      <w:r>
        <w:t xml:space="preserve">When an instructor posts an assignment, s/he can give the students a format that students have to follow at the time of assignment submission. An instructor has to fill assignment title, description of assignment and deadline of submission to post an assignment. An instructor can attach files </w:t>
      </w:r>
      <w:r>
        <w:rPr>
          <w:noProof/>
        </w:rPr>
        <w:t>to</w:t>
      </w:r>
      <w:r>
        <w:t xml:space="preserve"> an assignment. When an instructor posts an assignment, a message will be sent through email to all the students. All the students can view the assignment and comment </w:t>
      </w:r>
      <w:r>
        <w:rPr>
          <w:noProof/>
        </w:rPr>
        <w:t>on</w:t>
      </w:r>
      <w:r>
        <w:t xml:space="preserve"> the assignment that the instructor posts. Instructor and students can post an announcement about a specific topic and all (instructor and student) can comment on that post. </w:t>
      </w:r>
      <w:r>
        <w:rPr>
          <w:noProof/>
        </w:rPr>
        <w:t>The instructor</w:t>
      </w:r>
      <w:r>
        <w:t xml:space="preserve"> can search, download and view </w:t>
      </w:r>
      <w:r>
        <w:lastRenderedPageBreak/>
        <w:t xml:space="preserve">the assignment of the </w:t>
      </w:r>
      <w:r>
        <w:rPr>
          <w:noProof/>
        </w:rPr>
        <w:t>individual</w:t>
      </w:r>
      <w:r>
        <w:t xml:space="preserve"> student. Instructor can also view the submission time and date of every </w:t>
      </w:r>
      <w:r>
        <w:rPr>
          <w:noProof/>
        </w:rPr>
        <w:t>student</w:t>
      </w:r>
      <w:r>
        <w:t xml:space="preserve">. When all the students submit the </w:t>
      </w:r>
      <w:r>
        <w:rPr>
          <w:noProof/>
        </w:rPr>
        <w:t>assignments</w:t>
      </w:r>
      <w:r>
        <w:t xml:space="preserve">, all the assignments are stored in one folder. </w:t>
      </w:r>
      <w:r>
        <w:rPr>
          <w:noProof/>
        </w:rPr>
        <w:t>The instructor</w:t>
      </w:r>
      <w:r>
        <w:t xml:space="preserve"> can download the folder in which all assignments of the students are stored. The instructor can filter the assignments by students and group wise and students can filter assignments by course wise.</w:t>
      </w:r>
    </w:p>
    <w:p w14:paraId="3B4009F9" w14:textId="3DD8EC29" w:rsidR="00BF13F5" w:rsidRDefault="00BF13F5" w:rsidP="000A1D7C">
      <w:pPr>
        <w:pStyle w:val="Heading5"/>
      </w:pPr>
      <w:r>
        <w:t>ASSIGNMENT SUBMISSION</w:t>
      </w:r>
    </w:p>
    <w:p w14:paraId="70881324" w14:textId="4C882E2F" w:rsidR="00BF13F5" w:rsidRDefault="00BF13F5" w:rsidP="00BF13F5">
      <w:pPr>
        <w:rPr>
          <w:rFonts w:cs="Vrinda"/>
          <w:szCs w:val="28"/>
          <w:lang w:bidi="bn-IN"/>
        </w:rPr>
      </w:pPr>
      <w:r>
        <w:rPr>
          <w:rFonts w:cstheme="minorHAnsi"/>
        </w:rPr>
        <w:t xml:space="preserve">All the students can see the assignment given by the instructor. The students can submit the assignment within a </w:t>
      </w:r>
      <w:r>
        <w:rPr>
          <w:rFonts w:cstheme="minorHAnsi"/>
          <w:noProof/>
        </w:rPr>
        <w:t>time</w:t>
      </w:r>
      <w:r>
        <w:rPr>
          <w:rFonts w:cstheme="minorHAnsi"/>
        </w:rPr>
        <w:t xml:space="preserve"> duration that is given by the instructor. If the instructor gives a format of an assignment, the students have to follow the specific format at the time of submission. </w:t>
      </w:r>
      <w:r>
        <w:rPr>
          <w:rFonts w:cstheme="minorHAnsi"/>
          <w:noProof/>
        </w:rPr>
        <w:t>Otherwise, the</w:t>
      </w:r>
      <w:r>
        <w:rPr>
          <w:rFonts w:cstheme="minorHAnsi"/>
        </w:rPr>
        <w:t xml:space="preserve"> </w:t>
      </w:r>
      <w:r>
        <w:rPr>
          <w:rFonts w:cstheme="minorHAnsi"/>
          <w:noProof/>
        </w:rPr>
        <w:t>system</w:t>
      </w:r>
      <w:r>
        <w:rPr>
          <w:rFonts w:cstheme="minorHAnsi"/>
        </w:rPr>
        <w:t xml:space="preserve"> will show an </w:t>
      </w:r>
      <w:r>
        <w:rPr>
          <w:rFonts w:cstheme="minorHAnsi"/>
          <w:noProof/>
        </w:rPr>
        <w:t>error</w:t>
      </w:r>
      <w:r>
        <w:rPr>
          <w:rFonts w:cstheme="minorHAnsi"/>
        </w:rPr>
        <w:t xml:space="preserve"> message of submission. Students can cancel submission and resubmit the </w:t>
      </w:r>
      <w:r>
        <w:rPr>
          <w:rFonts w:cstheme="minorHAnsi"/>
          <w:noProof/>
        </w:rPr>
        <w:t>assignment within the deadline for submission</w:t>
      </w:r>
      <w:r>
        <w:rPr>
          <w:rFonts w:cstheme="minorHAnsi"/>
        </w:rPr>
        <w:t xml:space="preserve">. Students </w:t>
      </w:r>
      <w:r>
        <w:rPr>
          <w:rFonts w:cstheme="minorHAnsi"/>
          <w:noProof/>
        </w:rPr>
        <w:t>cannot</w:t>
      </w:r>
      <w:r>
        <w:rPr>
          <w:rFonts w:cstheme="minorHAnsi"/>
        </w:rPr>
        <w:t xml:space="preserve"> submit assignment unless they cannot full fill all requirements (cannot submit 2 files of total 3). </w:t>
      </w:r>
      <w:r>
        <w:rPr>
          <w:rFonts w:cstheme="minorHAnsi"/>
          <w:noProof/>
        </w:rPr>
        <w:t xml:space="preserve">Students </w:t>
      </w:r>
      <w:r>
        <w:rPr>
          <w:rFonts w:cs="Vrinda"/>
          <w:noProof/>
          <w:szCs w:val="28"/>
          <w:lang w:bidi="bn-IN"/>
        </w:rPr>
        <w:t>will</w:t>
      </w:r>
      <w:r>
        <w:rPr>
          <w:rFonts w:cs="Vrinda"/>
          <w:szCs w:val="28"/>
          <w:lang w:bidi="bn-IN"/>
        </w:rPr>
        <w:t xml:space="preserve"> not be able to</w:t>
      </w:r>
      <w:r>
        <w:rPr>
          <w:rFonts w:cstheme="minorHAnsi"/>
        </w:rPr>
        <w:t xml:space="preserve"> </w:t>
      </w:r>
      <w:r>
        <w:rPr>
          <w:rFonts w:cstheme="minorHAnsi"/>
          <w:noProof/>
        </w:rPr>
        <w:t>submit</w:t>
      </w:r>
      <w:r>
        <w:rPr>
          <w:rFonts w:cstheme="minorHAnsi"/>
        </w:rPr>
        <w:t xml:space="preserve"> after the </w:t>
      </w:r>
      <w:r>
        <w:rPr>
          <w:rFonts w:cstheme="minorHAnsi"/>
          <w:noProof/>
        </w:rPr>
        <w:t>deadline</w:t>
      </w:r>
      <w:r>
        <w:rPr>
          <w:rFonts w:cs="Vrinda"/>
          <w:szCs w:val="28"/>
          <w:lang w:bidi="bn-IN"/>
        </w:rPr>
        <w:t xml:space="preserve"> of submission time if the instructor not </w:t>
      </w:r>
      <w:r>
        <w:rPr>
          <w:rFonts w:cs="Vrinda"/>
          <w:noProof/>
          <w:szCs w:val="28"/>
          <w:lang w:bidi="bn-IN"/>
        </w:rPr>
        <w:t>allows</w:t>
      </w:r>
      <w:r>
        <w:rPr>
          <w:rFonts w:cs="Vrinda"/>
          <w:szCs w:val="28"/>
          <w:lang w:bidi="bn-IN"/>
        </w:rPr>
        <w:t xml:space="preserve"> late submission.</w:t>
      </w:r>
    </w:p>
    <w:p w14:paraId="08170B2F" w14:textId="0CE4BAA4" w:rsidR="00BF13F5" w:rsidRPr="000A1D7C" w:rsidRDefault="00BF13F5" w:rsidP="000A1D7C">
      <w:pPr>
        <w:pStyle w:val="Heading5"/>
        <w:rPr>
          <w:lang w:bidi="bn-IN"/>
        </w:rPr>
      </w:pPr>
      <w:r>
        <w:rPr>
          <w:lang w:bidi="bn-IN"/>
        </w:rPr>
        <w:t>PLAGIARISM CHECK</w:t>
      </w:r>
    </w:p>
    <w:p w14:paraId="59983C89" w14:textId="696678CC" w:rsidR="004A4002" w:rsidRDefault="004A4002" w:rsidP="004A4002">
      <w:pPr>
        <w:rPr>
          <w:rFonts w:cs="Vrinda"/>
          <w:szCs w:val="28"/>
          <w:lang w:bidi="bn-IN"/>
        </w:rPr>
      </w:pPr>
      <w:r>
        <w:rPr>
          <w:rFonts w:cs="Vrinda"/>
          <w:noProof/>
          <w:szCs w:val="28"/>
          <w:lang w:bidi="bn-IN"/>
        </w:rPr>
        <w:t>The instructor</w:t>
      </w:r>
      <w:r>
        <w:rPr>
          <w:rFonts w:cs="Vrinda"/>
          <w:szCs w:val="28"/>
          <w:lang w:bidi="bn-IN"/>
        </w:rPr>
        <w:t xml:space="preserve"> can check plagiarism of assignments that students will submit.  Plagiarism will be checked by the MOSS (for a measure of software similarity), a free-level software to detect plagiarism. To check plagiarism using MOSS, instructor have to select “check plagiarism” option for an assignment. After checking plagiarism MOSS will send the </w:t>
      </w:r>
      <w:r>
        <w:rPr>
          <w:rFonts w:cs="Vrinda"/>
          <w:noProof/>
          <w:szCs w:val="28"/>
          <w:lang w:bidi="bn-IN"/>
        </w:rPr>
        <w:t>result</w:t>
      </w:r>
      <w:r>
        <w:rPr>
          <w:rFonts w:cs="Vrinda"/>
          <w:szCs w:val="28"/>
          <w:lang w:bidi="bn-IN"/>
        </w:rPr>
        <w:t xml:space="preserve"> of similarity as a link. An instructor can see the percentage of similarity of every student. </w:t>
      </w:r>
    </w:p>
    <w:p w14:paraId="72953C3F" w14:textId="0798D309" w:rsidR="004A4002" w:rsidRDefault="004A4002" w:rsidP="000A1D7C">
      <w:pPr>
        <w:pStyle w:val="Heading5"/>
        <w:rPr>
          <w:lang w:bidi="bn-IN"/>
        </w:rPr>
      </w:pPr>
      <w:r>
        <w:rPr>
          <w:lang w:bidi="bn-IN"/>
        </w:rPr>
        <w:t>MARK DISTRIBUITION</w:t>
      </w:r>
    </w:p>
    <w:p w14:paraId="68DE42E9" w14:textId="77777777" w:rsidR="004A4002" w:rsidRDefault="004A4002" w:rsidP="004A4002">
      <w:pPr>
        <w:rPr>
          <w:rFonts w:cstheme="minorHAnsi"/>
          <w:noProof/>
        </w:rPr>
      </w:pPr>
      <w:r>
        <w:rPr>
          <w:rFonts w:cstheme="minorHAnsi"/>
          <w:noProof/>
        </w:rPr>
        <w:t>After the evaluation, the instructor can give marks to each assignment of the students in this system.Then instructor can publish the marks of assignments in the group and each member can view the marks if the instructor wishes.</w:t>
      </w:r>
    </w:p>
    <w:p w14:paraId="2F80EC96" w14:textId="77777777" w:rsidR="004A4002" w:rsidRPr="004A4002" w:rsidRDefault="004A4002" w:rsidP="004A4002">
      <w:pPr>
        <w:rPr>
          <w:lang w:bidi="bn-IN"/>
        </w:rPr>
      </w:pPr>
    </w:p>
    <w:p w14:paraId="6EC43D30" w14:textId="3B13F488" w:rsidR="004A4002" w:rsidRDefault="004A4002" w:rsidP="00010006">
      <w:pPr>
        <w:pStyle w:val="Heading4"/>
      </w:pPr>
      <w:r w:rsidRPr="007E465E">
        <w:lastRenderedPageBreak/>
        <w:t>3.2.4.3 GROUP MANAGEMNT</w:t>
      </w:r>
    </w:p>
    <w:p w14:paraId="600E2A9B" w14:textId="7C6B9AA5" w:rsidR="00BF13F5" w:rsidRPr="008861B7" w:rsidRDefault="004A4002" w:rsidP="00BF13F5">
      <w:pPr>
        <w:rPr>
          <w:rFonts w:cstheme="minorHAnsi"/>
        </w:rPr>
      </w:pPr>
      <w:r>
        <w:rPr>
          <w:rFonts w:cstheme="minorHAnsi"/>
        </w:rPr>
        <w:t xml:space="preserve">When a user creates a group, the system </w:t>
      </w:r>
      <w:r>
        <w:rPr>
          <w:rFonts w:cstheme="minorHAnsi"/>
          <w:noProof/>
        </w:rPr>
        <w:t>considers</w:t>
      </w:r>
      <w:r>
        <w:rPr>
          <w:rFonts w:cstheme="minorHAnsi"/>
        </w:rPr>
        <w:t xml:space="preserve"> the user as an instructor. </w:t>
      </w:r>
      <w:r>
        <w:rPr>
          <w:rFonts w:cstheme="minorHAnsi"/>
          <w:noProof/>
        </w:rPr>
        <w:t>The instructor</w:t>
      </w:r>
      <w:r>
        <w:rPr>
          <w:rFonts w:cstheme="minorHAnsi"/>
        </w:rPr>
        <w:t xml:space="preserve"> must have to sign in to his/her account to create a group. Then the user has to fill up a </w:t>
      </w:r>
      <w:r>
        <w:rPr>
          <w:rFonts w:cstheme="minorHAnsi"/>
          <w:noProof/>
        </w:rPr>
        <w:t>group</w:t>
      </w:r>
      <w:r>
        <w:rPr>
          <w:rFonts w:cstheme="minorHAnsi"/>
        </w:rPr>
        <w:t xml:space="preserve"> name (class name/course name), section, and subject to create a group. After creating the group, the system will ask the instructor to create a code for his/her group. A student can join groups using code that is created by group instructor. A student can join many groups by using group-codes as s/he wants. Also, an instructor can create multiple groups. An instructor can remove or update his/her group. Instructor and students can post on the group  </w:t>
      </w:r>
    </w:p>
    <w:p w14:paraId="342393EC" w14:textId="4718A46D" w:rsidR="004A4002" w:rsidRDefault="004A4002" w:rsidP="008861B7">
      <w:pPr>
        <w:pStyle w:val="Heading3"/>
      </w:pPr>
      <w:r>
        <w:t>3.2.5 ELICITATION WORK PRODUCT</w:t>
      </w:r>
    </w:p>
    <w:p w14:paraId="4EBD1703" w14:textId="07195C0B" w:rsidR="004A4002" w:rsidRPr="004A4002" w:rsidRDefault="004A4002" w:rsidP="000A1D7C">
      <w:r w:rsidRPr="004A4002">
        <w:t xml:space="preserve">At first, we have to know whether the output of the Elicitation task may vary because of the dependency on the size of the system or the product to be built. Here, the Elicitation work product includes: </w:t>
      </w:r>
    </w:p>
    <w:p w14:paraId="7443F372" w14:textId="77777777" w:rsidR="004A4002" w:rsidRDefault="004A4002" w:rsidP="004A4002">
      <w:pPr>
        <w:pStyle w:val="Default"/>
        <w:rPr>
          <w:sz w:val="23"/>
          <w:szCs w:val="23"/>
        </w:rPr>
      </w:pPr>
    </w:p>
    <w:p w14:paraId="4728AA7A" w14:textId="1AF82DB7" w:rsidR="004A4002" w:rsidRPr="004A4002" w:rsidRDefault="004A4002" w:rsidP="004844CE">
      <w:pPr>
        <w:pStyle w:val="Default"/>
        <w:numPr>
          <w:ilvl w:val="0"/>
          <w:numId w:val="24"/>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statement of our requirements for the </w:t>
      </w:r>
      <w:r w:rsidR="00E01EA2">
        <w:rPr>
          <w:rFonts w:ascii="Times New Roman" w:hAnsi="Times New Roman" w:cs="Times New Roman"/>
          <w:sz w:val="22"/>
          <w:szCs w:val="22"/>
        </w:rPr>
        <w:t>Assignment</w:t>
      </w:r>
      <w:r w:rsidRPr="004A4002">
        <w:rPr>
          <w:rFonts w:ascii="Times New Roman" w:hAnsi="Times New Roman" w:cs="Times New Roman"/>
          <w:sz w:val="22"/>
          <w:szCs w:val="22"/>
        </w:rPr>
        <w:t xml:space="preserve"> Management System. </w:t>
      </w:r>
    </w:p>
    <w:p w14:paraId="7E20E2BB" w14:textId="030B4E64" w:rsidR="004A4002" w:rsidRPr="004A4002" w:rsidRDefault="004A4002" w:rsidP="004844CE">
      <w:pPr>
        <w:pStyle w:val="Default"/>
        <w:numPr>
          <w:ilvl w:val="0"/>
          <w:numId w:val="25"/>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bounded statement of scope for our system. </w:t>
      </w:r>
    </w:p>
    <w:p w14:paraId="4EA72D06" w14:textId="5CC111E1" w:rsidR="004A4002" w:rsidRPr="004A4002" w:rsidRDefault="004A4002" w:rsidP="004844CE">
      <w:pPr>
        <w:pStyle w:val="Default"/>
        <w:numPr>
          <w:ilvl w:val="0"/>
          <w:numId w:val="26"/>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list of users and other stakeholders who participated in the requirements elicitation. </w:t>
      </w:r>
    </w:p>
    <w:p w14:paraId="7E771A37" w14:textId="6521CF70" w:rsidR="004A4002" w:rsidRPr="004A4002" w:rsidRDefault="004A4002" w:rsidP="004844CE">
      <w:pPr>
        <w:pStyle w:val="Default"/>
        <w:numPr>
          <w:ilvl w:val="0"/>
          <w:numId w:val="27"/>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A set of usage scenarios that provide insight into the use of the system. </w:t>
      </w:r>
    </w:p>
    <w:p w14:paraId="3A35A46B" w14:textId="72ECBA88" w:rsidR="004A4002" w:rsidRDefault="004A4002" w:rsidP="004844CE">
      <w:pPr>
        <w:pStyle w:val="Default"/>
        <w:numPr>
          <w:ilvl w:val="0"/>
          <w:numId w:val="28"/>
        </w:numPr>
        <w:spacing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Description of the system’s technical environment </w:t>
      </w:r>
    </w:p>
    <w:p w14:paraId="7EBCD782" w14:textId="2DA489D8" w:rsidR="004A4002" w:rsidRDefault="004A4002" w:rsidP="004A4002">
      <w:pPr>
        <w:pStyle w:val="Default"/>
        <w:spacing w:line="360" w:lineRule="auto"/>
        <w:jc w:val="both"/>
        <w:rPr>
          <w:rFonts w:ascii="Times New Roman" w:hAnsi="Times New Roman" w:cs="Times New Roman"/>
          <w:sz w:val="22"/>
          <w:szCs w:val="22"/>
        </w:rPr>
      </w:pPr>
    </w:p>
    <w:p w14:paraId="1C48E170" w14:textId="32FD417B" w:rsidR="004A4002" w:rsidRDefault="004A4002" w:rsidP="004A4002">
      <w:pPr>
        <w:pStyle w:val="Default"/>
        <w:spacing w:line="360" w:lineRule="auto"/>
        <w:jc w:val="both"/>
        <w:rPr>
          <w:rFonts w:ascii="Times New Roman" w:hAnsi="Times New Roman" w:cs="Times New Roman"/>
          <w:sz w:val="22"/>
          <w:szCs w:val="22"/>
        </w:rPr>
      </w:pPr>
    </w:p>
    <w:p w14:paraId="38C5E393" w14:textId="1AB85AB7" w:rsidR="004A4002" w:rsidRDefault="004A4002" w:rsidP="004A4002">
      <w:pPr>
        <w:pStyle w:val="Default"/>
        <w:spacing w:line="360" w:lineRule="auto"/>
        <w:jc w:val="both"/>
        <w:rPr>
          <w:rFonts w:ascii="Times New Roman" w:hAnsi="Times New Roman" w:cs="Times New Roman"/>
          <w:sz w:val="22"/>
          <w:szCs w:val="22"/>
        </w:rPr>
      </w:pPr>
    </w:p>
    <w:p w14:paraId="2D7CEFEE" w14:textId="2D0D41F2" w:rsidR="004A4002" w:rsidRDefault="004A4002" w:rsidP="004A4002">
      <w:pPr>
        <w:pStyle w:val="Default"/>
        <w:spacing w:line="360" w:lineRule="auto"/>
        <w:jc w:val="both"/>
        <w:rPr>
          <w:rFonts w:ascii="Times New Roman" w:hAnsi="Times New Roman" w:cs="Times New Roman"/>
          <w:sz w:val="22"/>
          <w:szCs w:val="22"/>
        </w:rPr>
      </w:pPr>
    </w:p>
    <w:p w14:paraId="70A7BB80" w14:textId="6DD10E7D" w:rsidR="004A4002" w:rsidRDefault="004A4002" w:rsidP="004A4002">
      <w:pPr>
        <w:pStyle w:val="Default"/>
        <w:spacing w:line="360" w:lineRule="auto"/>
        <w:jc w:val="both"/>
        <w:rPr>
          <w:rFonts w:ascii="Times New Roman" w:hAnsi="Times New Roman" w:cs="Times New Roman"/>
          <w:sz w:val="22"/>
          <w:szCs w:val="22"/>
        </w:rPr>
      </w:pPr>
    </w:p>
    <w:p w14:paraId="0825CE52" w14:textId="2D68CB79" w:rsidR="004A4002" w:rsidRDefault="004A4002" w:rsidP="004A4002">
      <w:pPr>
        <w:pStyle w:val="Default"/>
        <w:spacing w:line="360" w:lineRule="auto"/>
        <w:jc w:val="both"/>
        <w:rPr>
          <w:rFonts w:ascii="Times New Roman" w:hAnsi="Times New Roman" w:cs="Times New Roman"/>
          <w:sz w:val="22"/>
          <w:szCs w:val="22"/>
        </w:rPr>
      </w:pPr>
    </w:p>
    <w:p w14:paraId="2852B6D4" w14:textId="083C9CA4" w:rsidR="004A4002" w:rsidRDefault="004A4002" w:rsidP="004A4002">
      <w:pPr>
        <w:pStyle w:val="Default"/>
        <w:spacing w:line="360" w:lineRule="auto"/>
        <w:jc w:val="both"/>
        <w:rPr>
          <w:rFonts w:ascii="Times New Roman" w:hAnsi="Times New Roman" w:cs="Times New Roman"/>
          <w:sz w:val="22"/>
          <w:szCs w:val="22"/>
        </w:rPr>
      </w:pPr>
    </w:p>
    <w:p w14:paraId="372BEED9" w14:textId="2B76D187" w:rsidR="004A4002" w:rsidRDefault="004A4002" w:rsidP="004A4002">
      <w:pPr>
        <w:pStyle w:val="Default"/>
        <w:spacing w:line="360" w:lineRule="auto"/>
        <w:jc w:val="both"/>
        <w:rPr>
          <w:rFonts w:ascii="Times New Roman" w:hAnsi="Times New Roman" w:cs="Times New Roman"/>
          <w:sz w:val="22"/>
          <w:szCs w:val="22"/>
        </w:rPr>
      </w:pPr>
    </w:p>
    <w:p w14:paraId="0850E197" w14:textId="21EB2484" w:rsidR="004A4002" w:rsidRDefault="004A4002" w:rsidP="004A4002">
      <w:pPr>
        <w:pStyle w:val="Default"/>
        <w:spacing w:line="360" w:lineRule="auto"/>
        <w:jc w:val="both"/>
        <w:rPr>
          <w:rFonts w:ascii="Times New Roman" w:hAnsi="Times New Roman" w:cs="Times New Roman"/>
          <w:sz w:val="22"/>
          <w:szCs w:val="22"/>
        </w:rPr>
      </w:pPr>
    </w:p>
    <w:p w14:paraId="54E49A71" w14:textId="3A45C9C2" w:rsidR="004A4002" w:rsidRDefault="004A4002" w:rsidP="004A4002">
      <w:pPr>
        <w:pStyle w:val="Heading1"/>
        <w:rPr>
          <w:u w:val="single"/>
        </w:rPr>
      </w:pPr>
      <w:r>
        <w:lastRenderedPageBreak/>
        <w:tab/>
      </w:r>
      <w:r w:rsidRPr="004A4002">
        <w:rPr>
          <w:u w:val="single"/>
        </w:rPr>
        <w:t>CHAPTER-04: SCENARIO BASED MODELING OF AMS</w:t>
      </w:r>
    </w:p>
    <w:p w14:paraId="2259D84B" w14:textId="6BCB6D4A" w:rsidR="004A4002" w:rsidRDefault="004A4002" w:rsidP="004A4002"/>
    <w:p w14:paraId="762CAAFD" w14:textId="4F6CA47E" w:rsidR="004A4002" w:rsidRDefault="004A4002" w:rsidP="004A4002">
      <w:r>
        <w:t>This chapter describes the Scenario Based Model for the Assignment management System.</w:t>
      </w:r>
    </w:p>
    <w:p w14:paraId="07857DCD" w14:textId="36BFF01F" w:rsidR="004A4002" w:rsidRDefault="004A4002" w:rsidP="008861B7">
      <w:pPr>
        <w:pStyle w:val="Heading2"/>
      </w:pPr>
      <w:r>
        <w:t>4.1 INTRODUCTION</w:t>
      </w:r>
    </w:p>
    <w:p w14:paraId="24363CD9" w14:textId="69018D7F" w:rsidR="004A4002" w:rsidRDefault="004A4002" w:rsidP="004A4002">
      <w:r>
        <w:t>Although the success of a computer-based system or product is measured in many ways, user satisfaction resides at the top of the list. If we understand how end users (and other actors) want to interact with a system, our software team will be better able to properly characterize requirements and build meaningful analysis and design models. Hence, requirements modeling begins with the creation of scenarios in the form of Use Cases, activity diagrams and swim lane diagrams.</w:t>
      </w:r>
    </w:p>
    <w:p w14:paraId="1BBDF488" w14:textId="7B18D757" w:rsidR="00940A28" w:rsidRDefault="00940A28" w:rsidP="008861B7">
      <w:pPr>
        <w:pStyle w:val="Heading2"/>
      </w:pPr>
      <w:r>
        <w:t>4.2 DEFINATION OF USE CASE</w:t>
      </w:r>
    </w:p>
    <w:p w14:paraId="706AE829" w14:textId="030A21D1" w:rsidR="00940A28" w:rsidRPr="008861B7" w:rsidRDefault="00940A28" w:rsidP="00010006">
      <w:r w:rsidRPr="00940A28">
        <w:t>A Use Case captures a contract that describes the system behavior under various conditions as the system responds to a request from one of its stakeholders. In essence, a Use Case tells a stylized story about how an end user interacts with the system under a specific set of circumstances. A Use Case diagram simply describes a story using corresponding actors who perform important roles in the story and makes the story understandable for the users. The first step in writing a Use Case is to define that set of “actors” that will be involved in the story. Actors are the different people that use the system or product within the context of the function and behavior that is to be described. Actors represent the roles that people play as the system operators. Every user has one or more goals when using system</w:t>
      </w:r>
      <w:r>
        <w:rPr>
          <w:sz w:val="23"/>
          <w:szCs w:val="23"/>
        </w:rPr>
        <w:t>.</w:t>
      </w:r>
    </w:p>
    <w:p w14:paraId="56B8BA19" w14:textId="6100E9DE" w:rsidR="00940A28" w:rsidRDefault="00940A28" w:rsidP="008861B7">
      <w:pPr>
        <w:pStyle w:val="Heading5"/>
      </w:pPr>
      <w:r>
        <w:t>PRIMARY ACTOR</w:t>
      </w:r>
    </w:p>
    <w:p w14:paraId="26F23C96" w14:textId="2E34DAE9" w:rsidR="00940A28" w:rsidRDefault="00940A28" w:rsidP="00940A28">
      <w:r>
        <w:t>Primary actors interact directly to achieve required system function and derive the intended benefit from the system. They work directly and frequently with the software.</w:t>
      </w:r>
    </w:p>
    <w:p w14:paraId="06895DED" w14:textId="5ED65ED5" w:rsidR="00940A28" w:rsidRDefault="00940A28" w:rsidP="008861B7">
      <w:pPr>
        <w:pStyle w:val="Heading5"/>
      </w:pPr>
      <w:r>
        <w:lastRenderedPageBreak/>
        <w:t>SECONDARY ACTOR</w:t>
      </w:r>
    </w:p>
    <w:p w14:paraId="10C16B2F" w14:textId="035606BA" w:rsidR="00940A28" w:rsidRDefault="00940A28" w:rsidP="00CA0F3E">
      <w:r>
        <w:t>Secondary actors support the system so that primary actors can do their work. They either produce or consume information.</w:t>
      </w:r>
    </w:p>
    <w:p w14:paraId="2AE84943" w14:textId="14D2320A" w:rsidR="00940A28" w:rsidRDefault="00940A28" w:rsidP="008861B7">
      <w:pPr>
        <w:pStyle w:val="Heading2"/>
      </w:pPr>
      <w:r>
        <w:t>4.3 USE CASE DIAGRAM</w:t>
      </w:r>
    </w:p>
    <w:p w14:paraId="7D2C9F42" w14:textId="0664520F" w:rsidR="00940A28" w:rsidRDefault="00940A28" w:rsidP="00CA0F3E">
      <w:r>
        <w:t>Use case diagrams give the non-technical view of overall system.</w:t>
      </w:r>
    </w:p>
    <w:p w14:paraId="06088332" w14:textId="3959D38B" w:rsidR="00940A28" w:rsidRPr="00CA0F3E" w:rsidRDefault="00940A28" w:rsidP="00CA0F3E">
      <w:pPr>
        <w:pStyle w:val="Heading3"/>
        <w:rPr>
          <w:rStyle w:val="Heading1Char"/>
          <w:b/>
          <w:color w:val="2E74B5" w:themeColor="accent5" w:themeShade="BF"/>
          <w:sz w:val="28"/>
          <w:szCs w:val="24"/>
        </w:rPr>
      </w:pPr>
      <w:r w:rsidRPr="00233134">
        <w:t>4.3.1</w:t>
      </w:r>
      <w:r w:rsidRPr="00CA0F3E">
        <w:rPr>
          <w:rStyle w:val="Heading1Char"/>
          <w:b/>
          <w:color w:val="2E74B5" w:themeColor="accent5" w:themeShade="BF"/>
          <w:sz w:val="28"/>
          <w:szCs w:val="24"/>
        </w:rPr>
        <w:t xml:space="preserve"> </w:t>
      </w:r>
      <w:r w:rsidRPr="00233134">
        <w:t>LEVEL- 0 USE CASE DIAGRAM-AMS</w:t>
      </w:r>
      <w:r w:rsidRPr="00CA0F3E">
        <w:rPr>
          <w:rStyle w:val="Heading1Char"/>
          <w:b/>
          <w:color w:val="2E74B5" w:themeColor="accent5" w:themeShade="BF"/>
          <w:sz w:val="28"/>
          <w:szCs w:val="24"/>
        </w:rPr>
        <w:t xml:space="preserve"> </w:t>
      </w:r>
    </w:p>
    <w:p w14:paraId="46155BDB" w14:textId="77777777" w:rsidR="00940A28" w:rsidRPr="00940A28" w:rsidRDefault="00940A28" w:rsidP="00940A28"/>
    <w:p w14:paraId="7149470E" w14:textId="41C00686" w:rsidR="00940A28" w:rsidRDefault="004B19AE" w:rsidP="00940A28">
      <w:pPr>
        <w:rPr>
          <w:noProof/>
        </w:rPr>
      </w:pPr>
      <w:r>
        <w:rPr>
          <w:noProof/>
        </w:rPr>
        <w:drawing>
          <wp:inline distT="0" distB="0" distL="0" distR="0" wp14:anchorId="7EC711A7" wp14:editId="3DC124AB">
            <wp:extent cx="5486400" cy="315277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level0.png"/>
                    <pic:cNvPicPr/>
                  </pic:nvPicPr>
                  <pic:blipFill>
                    <a:blip r:embed="rId8">
                      <a:extLst>
                        <a:ext uri="{28A0092B-C50C-407E-A947-70E740481C1C}">
                          <a14:useLocalDpi xmlns:a14="http://schemas.microsoft.com/office/drawing/2010/main" val="0"/>
                        </a:ext>
                      </a:extLst>
                    </a:blip>
                    <a:stretch>
                      <a:fillRect/>
                    </a:stretch>
                  </pic:blipFill>
                  <pic:spPr>
                    <a:xfrm>
                      <a:off x="0" y="0"/>
                      <a:ext cx="5486400" cy="3152775"/>
                    </a:xfrm>
                    <a:prstGeom prst="rect">
                      <a:avLst/>
                    </a:prstGeom>
                  </pic:spPr>
                </pic:pic>
              </a:graphicData>
            </a:graphic>
          </wp:inline>
        </w:drawing>
      </w:r>
    </w:p>
    <w:p w14:paraId="2337D1DC" w14:textId="77777777" w:rsidR="00940A28" w:rsidRPr="007D547A" w:rsidRDefault="00940A28" w:rsidP="00940A28">
      <w:pPr>
        <w:rPr>
          <w:noProof/>
        </w:rPr>
      </w:pPr>
      <w:r>
        <w:rPr>
          <w:noProof/>
        </w:rPr>
        <w:tab/>
      </w:r>
      <w:r>
        <w:rPr>
          <w:noProof/>
        </w:rPr>
        <w:tab/>
      </w:r>
      <w:r>
        <w:rPr>
          <w:noProof/>
        </w:rPr>
        <w:tab/>
        <w:t>Figure-1: level 0 use case diagram- AMS</w:t>
      </w:r>
    </w:p>
    <w:p w14:paraId="2F7A9C72" w14:textId="77777777" w:rsidR="00940A28" w:rsidRDefault="00940A28" w:rsidP="00940A28">
      <w:pPr>
        <w:rPr>
          <w:b/>
          <w:noProof/>
          <w:sz w:val="28"/>
          <w:szCs w:val="28"/>
        </w:rPr>
      </w:pPr>
    </w:p>
    <w:p w14:paraId="0DD08BBF" w14:textId="77777777" w:rsidR="00940A28" w:rsidRPr="00C15450" w:rsidRDefault="00940A28" w:rsidP="00940A28">
      <w:r>
        <w:t>Name: Assignment Management System</w:t>
      </w:r>
    </w:p>
    <w:p w14:paraId="148DD90F" w14:textId="77777777" w:rsidR="00940A28" w:rsidRPr="00C15450" w:rsidRDefault="00940A28" w:rsidP="00940A28">
      <w:pPr>
        <w:spacing w:line="276" w:lineRule="auto"/>
      </w:pPr>
      <w:r>
        <w:t>Primary actor: Instructor, Student, Database</w:t>
      </w:r>
    </w:p>
    <w:p w14:paraId="20CCD08B" w14:textId="30A9EE98" w:rsidR="00940A28" w:rsidRDefault="00940A28" w:rsidP="00940A28">
      <w:pPr>
        <w:spacing w:line="276" w:lineRule="auto"/>
      </w:pPr>
      <w:r>
        <w:t>Secondary actor: Result Management System</w:t>
      </w:r>
    </w:p>
    <w:p w14:paraId="16A03C2A" w14:textId="4292CD13" w:rsidR="004262A1" w:rsidRDefault="004262A1" w:rsidP="00CA0F3E">
      <w:pPr>
        <w:pStyle w:val="Heading5"/>
      </w:pPr>
      <w:r w:rsidRPr="007E465E">
        <w:lastRenderedPageBreak/>
        <w:t>DESCRIPTION OF USECASE DIAGRAM LEVEL-0</w:t>
      </w:r>
    </w:p>
    <w:p w14:paraId="168823DA" w14:textId="2596E2C5" w:rsidR="004262A1" w:rsidRDefault="004262A1" w:rsidP="004262A1">
      <w:pPr>
        <w:rPr>
          <w:sz w:val="23"/>
          <w:szCs w:val="23"/>
        </w:rPr>
      </w:pPr>
      <w:r>
        <w:rPr>
          <w:sz w:val="23"/>
          <w:szCs w:val="23"/>
        </w:rPr>
        <w:t>After analyzing user story, we found five actor who will directly use the system as a system operator. Primary actors are those who will play action and get reply from the system whereas secondary actors only produce or consume the information.</w:t>
      </w:r>
    </w:p>
    <w:p w14:paraId="288676A3" w14:textId="2C0F1052" w:rsidR="004262A1" w:rsidRDefault="004262A1" w:rsidP="004262A1">
      <w:pPr>
        <w:rPr>
          <w:sz w:val="23"/>
          <w:szCs w:val="23"/>
        </w:rPr>
      </w:pPr>
      <w:r>
        <w:rPr>
          <w:sz w:val="23"/>
          <w:szCs w:val="23"/>
        </w:rPr>
        <w:t>Following the actors of “Assignment Management System”:</w:t>
      </w:r>
    </w:p>
    <w:p w14:paraId="58F1EE88" w14:textId="4FFE7A6A" w:rsidR="004262A1" w:rsidRDefault="004262A1" w:rsidP="004844CE">
      <w:pPr>
        <w:pStyle w:val="ListParagraph"/>
        <w:numPr>
          <w:ilvl w:val="0"/>
          <w:numId w:val="28"/>
        </w:numPr>
      </w:pPr>
      <w:r>
        <w:t>Instructor</w:t>
      </w:r>
    </w:p>
    <w:p w14:paraId="70AB12D7" w14:textId="5C9921F6" w:rsidR="004262A1" w:rsidRDefault="004262A1" w:rsidP="004844CE">
      <w:pPr>
        <w:pStyle w:val="ListParagraph"/>
        <w:numPr>
          <w:ilvl w:val="0"/>
          <w:numId w:val="28"/>
        </w:numPr>
      </w:pPr>
      <w:r>
        <w:t>Student</w:t>
      </w:r>
    </w:p>
    <w:p w14:paraId="79B8C343" w14:textId="5C3E6CED" w:rsidR="004262A1" w:rsidRDefault="004262A1" w:rsidP="004844CE">
      <w:pPr>
        <w:pStyle w:val="ListParagraph"/>
        <w:numPr>
          <w:ilvl w:val="0"/>
          <w:numId w:val="28"/>
        </w:numPr>
      </w:pPr>
      <w:r>
        <w:t>Database</w:t>
      </w:r>
    </w:p>
    <w:p w14:paraId="61E59BCF" w14:textId="77777777" w:rsidR="004262A1" w:rsidRPr="004262A1" w:rsidRDefault="004262A1" w:rsidP="004262A1">
      <w:pPr>
        <w:pStyle w:val="ListParagraph"/>
      </w:pPr>
    </w:p>
    <w:p w14:paraId="6C6931E5" w14:textId="7BC78799" w:rsidR="00940A28" w:rsidRDefault="00940A28" w:rsidP="00CA0F3E">
      <w:pPr>
        <w:pStyle w:val="Heading3"/>
      </w:pPr>
      <w:r>
        <w:t xml:space="preserve">4.3.2 LEVEL -1 </w:t>
      </w:r>
      <w:r w:rsidRPr="00940A28">
        <w:t>USE</w:t>
      </w:r>
      <w:r>
        <w:t>CASE DIAGRAM-SUBSYSTEM</w:t>
      </w:r>
    </w:p>
    <w:p w14:paraId="167952E5" w14:textId="77777777" w:rsidR="00940A28" w:rsidRPr="00940A28" w:rsidRDefault="00940A28" w:rsidP="00940A28"/>
    <w:p w14:paraId="1AAC1062" w14:textId="7169E234" w:rsidR="00940A28" w:rsidRDefault="004B19AE" w:rsidP="00940A28">
      <w:r>
        <w:rPr>
          <w:noProof/>
        </w:rPr>
        <w:drawing>
          <wp:inline distT="0" distB="0" distL="0" distR="0" wp14:anchorId="0617E060" wp14:editId="046DFF0C">
            <wp:extent cx="5943600" cy="3045460"/>
            <wp:effectExtent l="0" t="0" r="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level1.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045460"/>
                    </a:xfrm>
                    <a:prstGeom prst="rect">
                      <a:avLst/>
                    </a:prstGeom>
                  </pic:spPr>
                </pic:pic>
              </a:graphicData>
            </a:graphic>
          </wp:inline>
        </w:drawing>
      </w:r>
    </w:p>
    <w:p w14:paraId="55FD528C" w14:textId="77777777" w:rsidR="00940A28" w:rsidRPr="007D547A" w:rsidRDefault="00940A28" w:rsidP="00940A28">
      <w:r>
        <w:tab/>
      </w:r>
      <w:r>
        <w:tab/>
      </w:r>
      <w:r>
        <w:tab/>
      </w:r>
      <w:r>
        <w:tab/>
        <w:t>Figure-2: level 1 use case diagram - Subsystem</w:t>
      </w:r>
    </w:p>
    <w:p w14:paraId="44E2650D" w14:textId="77777777" w:rsidR="00CA0F3E" w:rsidRDefault="00CA0F3E" w:rsidP="00940A28"/>
    <w:p w14:paraId="7254A19E" w14:textId="77777777" w:rsidR="00940A28" w:rsidRDefault="00940A28" w:rsidP="00940A28">
      <w:r>
        <w:t>Name: Subsystem of AMS</w:t>
      </w:r>
    </w:p>
    <w:p w14:paraId="33C925A8" w14:textId="77777777" w:rsidR="00940A28" w:rsidRDefault="00940A28" w:rsidP="00940A28">
      <w:r>
        <w:lastRenderedPageBreak/>
        <w:t>Primary actor:</w:t>
      </w:r>
      <w:r w:rsidRPr="000A32B4">
        <w:t xml:space="preserve"> </w:t>
      </w:r>
      <w:r>
        <w:t>Instructor, Student, Database</w:t>
      </w:r>
    </w:p>
    <w:p w14:paraId="46B6703A" w14:textId="77777777" w:rsidR="00940A28" w:rsidRDefault="00940A28" w:rsidP="00940A28">
      <w:r>
        <w:t>Secondary actor: N/A</w:t>
      </w:r>
    </w:p>
    <w:p w14:paraId="5FFC44E0" w14:textId="77777777" w:rsidR="00940A28" w:rsidRDefault="00940A28" w:rsidP="00940A28">
      <w:r>
        <w:t>There are 4 subsystems in the Assignment Management System. They are-</w:t>
      </w:r>
    </w:p>
    <w:p w14:paraId="6BEB1D1D" w14:textId="77777777" w:rsidR="00940A28" w:rsidRDefault="00940A28" w:rsidP="004844CE">
      <w:pPr>
        <w:pStyle w:val="ListParagraph"/>
        <w:numPr>
          <w:ilvl w:val="0"/>
          <w:numId w:val="29"/>
        </w:numPr>
        <w:spacing w:before="120" w:after="280"/>
      </w:pPr>
      <w:r>
        <w:t>Authentication</w:t>
      </w:r>
    </w:p>
    <w:p w14:paraId="35C8D646" w14:textId="77777777" w:rsidR="00940A28" w:rsidRDefault="00940A28" w:rsidP="004844CE">
      <w:pPr>
        <w:pStyle w:val="ListParagraph"/>
        <w:numPr>
          <w:ilvl w:val="0"/>
          <w:numId w:val="29"/>
        </w:numPr>
        <w:spacing w:before="120" w:after="280"/>
      </w:pPr>
      <w:r>
        <w:t>Assignment management</w:t>
      </w:r>
    </w:p>
    <w:p w14:paraId="74D11544" w14:textId="77777777" w:rsidR="00940A28" w:rsidRDefault="00940A28" w:rsidP="004844CE">
      <w:pPr>
        <w:pStyle w:val="ListParagraph"/>
        <w:numPr>
          <w:ilvl w:val="0"/>
          <w:numId w:val="29"/>
        </w:numPr>
        <w:spacing w:before="120" w:after="280"/>
      </w:pPr>
      <w:r>
        <w:t>Group management</w:t>
      </w:r>
    </w:p>
    <w:p w14:paraId="7E2E3CB7" w14:textId="5F47144B" w:rsidR="004262A1" w:rsidRPr="004262A1" w:rsidRDefault="00940A28" w:rsidP="004262A1">
      <w:pPr>
        <w:pStyle w:val="ListParagraph"/>
        <w:numPr>
          <w:ilvl w:val="0"/>
          <w:numId w:val="29"/>
        </w:numPr>
        <w:spacing w:before="120" w:after="280"/>
      </w:pPr>
      <w:r>
        <w:t>Communication</w:t>
      </w:r>
    </w:p>
    <w:p w14:paraId="222D3134" w14:textId="5D8E1EFC" w:rsidR="00940A28" w:rsidRDefault="004262A1" w:rsidP="00233134">
      <w:pPr>
        <w:pStyle w:val="Heading3"/>
      </w:pPr>
      <w:r>
        <w:t>4.3.3 LEVEL</w:t>
      </w:r>
      <w:r w:rsidR="006278CB">
        <w:t>-</w:t>
      </w:r>
      <w:r>
        <w:t xml:space="preserve"> 1.1 USE CASE DIAGRAM- AUTHENTICATION</w:t>
      </w:r>
    </w:p>
    <w:p w14:paraId="1E57BC21" w14:textId="77777777" w:rsidR="004262A1" w:rsidRPr="004262A1" w:rsidRDefault="004262A1" w:rsidP="004262A1"/>
    <w:p w14:paraId="3AC54DB1" w14:textId="3F009215" w:rsidR="00940A28" w:rsidRPr="002E74CA" w:rsidRDefault="004B19AE" w:rsidP="00940A28">
      <w:r>
        <w:rPr>
          <w:noProof/>
        </w:rPr>
        <w:drawing>
          <wp:inline distT="0" distB="0" distL="0" distR="0" wp14:anchorId="13F0FA1C" wp14:editId="5313F160">
            <wp:extent cx="5772150" cy="315277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level2(authentication).png"/>
                    <pic:cNvPicPr/>
                  </pic:nvPicPr>
                  <pic:blipFill>
                    <a:blip r:embed="rId10">
                      <a:extLst>
                        <a:ext uri="{28A0092B-C50C-407E-A947-70E740481C1C}">
                          <a14:useLocalDpi xmlns:a14="http://schemas.microsoft.com/office/drawing/2010/main" val="0"/>
                        </a:ext>
                      </a:extLst>
                    </a:blip>
                    <a:stretch>
                      <a:fillRect/>
                    </a:stretch>
                  </pic:blipFill>
                  <pic:spPr>
                    <a:xfrm>
                      <a:off x="0" y="0"/>
                      <a:ext cx="5772150" cy="3152775"/>
                    </a:xfrm>
                    <a:prstGeom prst="rect">
                      <a:avLst/>
                    </a:prstGeom>
                  </pic:spPr>
                </pic:pic>
              </a:graphicData>
            </a:graphic>
          </wp:inline>
        </w:drawing>
      </w:r>
    </w:p>
    <w:p w14:paraId="3E4242D0" w14:textId="77777777" w:rsidR="00940A28" w:rsidRDefault="00940A28" w:rsidP="00940A28">
      <w:r>
        <w:tab/>
      </w:r>
      <w:r>
        <w:tab/>
      </w:r>
      <w:r>
        <w:tab/>
        <w:t>Figure-3: level 1.1 use case diagram – Authentication</w:t>
      </w:r>
    </w:p>
    <w:p w14:paraId="0F09F24B" w14:textId="77777777" w:rsidR="00940A28" w:rsidRPr="007D547A" w:rsidRDefault="00940A28" w:rsidP="00940A28"/>
    <w:p w14:paraId="0BA0DABA" w14:textId="77777777" w:rsidR="00940A28" w:rsidRDefault="00940A28" w:rsidP="00940A28">
      <w:r>
        <w:t>Name: Authentication of AMS</w:t>
      </w:r>
    </w:p>
    <w:p w14:paraId="34F3BCE1" w14:textId="77777777" w:rsidR="00940A28" w:rsidRPr="00C15450" w:rsidRDefault="00940A28" w:rsidP="00940A28">
      <w:r>
        <w:t>Primary actor:</w:t>
      </w:r>
      <w:r w:rsidRPr="007E5B35">
        <w:t xml:space="preserve"> </w:t>
      </w:r>
      <w:r>
        <w:t>Instructor, Student, Database</w:t>
      </w:r>
    </w:p>
    <w:p w14:paraId="05A1DD22" w14:textId="77777777" w:rsidR="00940A28" w:rsidRDefault="00940A28" w:rsidP="00940A28">
      <w:r>
        <w:lastRenderedPageBreak/>
        <w:t>Secondary actor: N/A</w:t>
      </w:r>
    </w:p>
    <w:p w14:paraId="652927B3" w14:textId="34873897" w:rsidR="004262A1" w:rsidRPr="004262A1" w:rsidRDefault="00940A28" w:rsidP="00CA0F3E">
      <w:pPr>
        <w:pStyle w:val="Heading5"/>
      </w:pPr>
      <w:r w:rsidRPr="004262A1">
        <w:t>D</w:t>
      </w:r>
      <w:r w:rsidR="001C7BB8" w:rsidRPr="004262A1">
        <w:t>ESCRIPTION OF LEVEL</w:t>
      </w:r>
      <w:r w:rsidR="007E465E">
        <w:t>-</w:t>
      </w:r>
      <w:r w:rsidR="001C7BB8" w:rsidRPr="004262A1">
        <w:t xml:space="preserve"> 1.1 USE CASE DIAGRAM-</w:t>
      </w:r>
    </w:p>
    <w:p w14:paraId="62474EBB" w14:textId="77777777" w:rsidR="00940A28" w:rsidRDefault="00940A28" w:rsidP="00940A28">
      <w:r>
        <w:t xml:space="preserve">Authentication is the process of determining whether someone or something is, in fact, who or what it is declared to be. The authentication subsystem of PMS can be divided into four parts. These are: </w:t>
      </w:r>
    </w:p>
    <w:p w14:paraId="64A44E46" w14:textId="77777777" w:rsidR="00940A28" w:rsidRDefault="00940A28" w:rsidP="004844CE">
      <w:pPr>
        <w:pStyle w:val="ListParagraph"/>
        <w:numPr>
          <w:ilvl w:val="0"/>
          <w:numId w:val="30"/>
        </w:numPr>
        <w:spacing w:before="120" w:after="280"/>
      </w:pPr>
      <w:r>
        <w:t>Sign up</w:t>
      </w:r>
    </w:p>
    <w:p w14:paraId="0E5BB451" w14:textId="77777777" w:rsidR="00940A28" w:rsidRDefault="00940A28" w:rsidP="004844CE">
      <w:pPr>
        <w:pStyle w:val="ListParagraph"/>
        <w:numPr>
          <w:ilvl w:val="0"/>
          <w:numId w:val="30"/>
        </w:numPr>
        <w:spacing w:before="120" w:after="280"/>
      </w:pPr>
      <w:r>
        <w:t>Sign in</w:t>
      </w:r>
    </w:p>
    <w:p w14:paraId="6F213594" w14:textId="77777777" w:rsidR="00940A28" w:rsidRDefault="00940A28" w:rsidP="004844CE">
      <w:pPr>
        <w:pStyle w:val="ListParagraph"/>
        <w:numPr>
          <w:ilvl w:val="0"/>
          <w:numId w:val="30"/>
        </w:numPr>
        <w:spacing w:before="120" w:after="280"/>
      </w:pPr>
      <w:r>
        <w:t>Account recovery</w:t>
      </w:r>
    </w:p>
    <w:p w14:paraId="68116AC5" w14:textId="77777777" w:rsidR="00940A28" w:rsidRDefault="00940A28" w:rsidP="004844CE">
      <w:pPr>
        <w:pStyle w:val="ListParagraph"/>
        <w:numPr>
          <w:ilvl w:val="0"/>
          <w:numId w:val="30"/>
        </w:numPr>
        <w:spacing w:before="120" w:after="280"/>
      </w:pPr>
      <w:r>
        <w:t>Sign out</w:t>
      </w:r>
    </w:p>
    <w:p w14:paraId="7F39F914" w14:textId="7DB695CF" w:rsidR="00940A28" w:rsidRPr="001C7BB8" w:rsidRDefault="001C7BB8" w:rsidP="0088400F">
      <w:pPr>
        <w:pStyle w:val="Heading5"/>
      </w:pPr>
      <w:r>
        <w:t xml:space="preserve">1.1.1 </w:t>
      </w:r>
      <w:r w:rsidRPr="001C7BB8">
        <w:t>SIGN UP</w:t>
      </w:r>
    </w:p>
    <w:p w14:paraId="6E157B95" w14:textId="77777777" w:rsidR="00940A28" w:rsidRDefault="00940A28" w:rsidP="004844CE">
      <w:pPr>
        <w:pStyle w:val="ListParagraph"/>
        <w:numPr>
          <w:ilvl w:val="0"/>
          <w:numId w:val="31"/>
        </w:numPr>
        <w:spacing w:before="120" w:after="280"/>
      </w:pPr>
      <w:r>
        <w:t>Primary actor: Instructor, Student, Database</w:t>
      </w:r>
    </w:p>
    <w:p w14:paraId="49330521" w14:textId="77777777" w:rsidR="00940A28" w:rsidRDefault="00940A28" w:rsidP="004844CE">
      <w:pPr>
        <w:pStyle w:val="ListParagraph"/>
        <w:numPr>
          <w:ilvl w:val="0"/>
          <w:numId w:val="31"/>
        </w:numPr>
        <w:spacing w:before="120" w:after="280"/>
      </w:pPr>
      <w:r>
        <w:t>Secondary actor: N/A</w:t>
      </w:r>
    </w:p>
    <w:p w14:paraId="4558A286" w14:textId="00EDF30C" w:rsidR="00940A28" w:rsidRDefault="001C7BB8" w:rsidP="001E6D9E">
      <w:pPr>
        <w:pStyle w:val="Heading5"/>
      </w:pPr>
      <w:r>
        <w:t>STUDENTS ACTION/REPLY</w:t>
      </w:r>
    </w:p>
    <w:p w14:paraId="745FB8DB" w14:textId="77777777" w:rsidR="00940A28" w:rsidRDefault="00940A28" w:rsidP="004844CE">
      <w:pPr>
        <w:pStyle w:val="ListParagraph"/>
        <w:numPr>
          <w:ilvl w:val="0"/>
          <w:numId w:val="32"/>
        </w:numPr>
        <w:spacing w:before="120" w:after="280"/>
      </w:pPr>
      <w:r>
        <w:t>Action: Student enter information to sign up.</w:t>
      </w:r>
    </w:p>
    <w:p w14:paraId="1743A305" w14:textId="77777777" w:rsidR="00940A28" w:rsidRDefault="00940A28" w:rsidP="004844CE">
      <w:pPr>
        <w:pStyle w:val="ListParagraph"/>
        <w:numPr>
          <w:ilvl w:val="0"/>
          <w:numId w:val="32"/>
        </w:numPr>
        <w:spacing w:before="120" w:after="280"/>
      </w:pPr>
      <w:r>
        <w:t>Reply: System check validity and store information.</w:t>
      </w:r>
    </w:p>
    <w:p w14:paraId="18D1BB3B" w14:textId="48B4265E" w:rsidR="00940A28" w:rsidRPr="001E6D9E" w:rsidRDefault="001C7BB8" w:rsidP="001E6D9E">
      <w:pPr>
        <w:pStyle w:val="Heading5"/>
      </w:pPr>
      <w:r w:rsidRPr="001E6D9E">
        <w:t>INSTRUCTOR ACTION/REPLY</w:t>
      </w:r>
    </w:p>
    <w:p w14:paraId="410873B1" w14:textId="77777777" w:rsidR="00940A28" w:rsidRDefault="00940A28" w:rsidP="004844CE">
      <w:pPr>
        <w:pStyle w:val="ListParagraph"/>
        <w:numPr>
          <w:ilvl w:val="0"/>
          <w:numId w:val="32"/>
        </w:numPr>
        <w:spacing w:before="120" w:after="280"/>
      </w:pPr>
      <w:r>
        <w:t xml:space="preserve"> Action: Instructor enter information to sign up.</w:t>
      </w:r>
    </w:p>
    <w:p w14:paraId="7C4B1C0C" w14:textId="77777777" w:rsidR="00940A28" w:rsidRDefault="00940A28" w:rsidP="004844CE">
      <w:pPr>
        <w:pStyle w:val="ListParagraph"/>
        <w:numPr>
          <w:ilvl w:val="0"/>
          <w:numId w:val="32"/>
        </w:numPr>
        <w:spacing w:before="120" w:after="280"/>
      </w:pPr>
      <w:r>
        <w:t>Reply: System check validity and store information.</w:t>
      </w:r>
    </w:p>
    <w:p w14:paraId="687FF4E3" w14:textId="43E2D60D" w:rsidR="00940A28" w:rsidRPr="001E6D9E" w:rsidRDefault="001C7BB8" w:rsidP="001E6D9E">
      <w:pPr>
        <w:pStyle w:val="Heading5"/>
      </w:pPr>
      <w:r w:rsidRPr="001E6D9E">
        <w:t>DATABASE ACTION/REPLY</w:t>
      </w:r>
    </w:p>
    <w:p w14:paraId="0FE2A479" w14:textId="77777777" w:rsidR="00940A28" w:rsidRDefault="00940A28" w:rsidP="004844CE">
      <w:pPr>
        <w:pStyle w:val="ListParagraph"/>
        <w:numPr>
          <w:ilvl w:val="0"/>
          <w:numId w:val="33"/>
        </w:numPr>
        <w:spacing w:before="120" w:after="280"/>
      </w:pPr>
      <w:r>
        <w:t>Store valid data.</w:t>
      </w:r>
    </w:p>
    <w:p w14:paraId="04CC810A" w14:textId="77777777" w:rsidR="00940A28" w:rsidRDefault="00940A28" w:rsidP="004844CE">
      <w:pPr>
        <w:pStyle w:val="ListParagraph"/>
        <w:numPr>
          <w:ilvl w:val="0"/>
          <w:numId w:val="33"/>
        </w:numPr>
        <w:spacing w:before="120" w:after="280"/>
      </w:pPr>
      <w:r>
        <w:t>Show data successfully store or not.</w:t>
      </w:r>
    </w:p>
    <w:p w14:paraId="347F1042" w14:textId="68570938" w:rsidR="00940A28" w:rsidRPr="001C7BB8" w:rsidRDefault="001C7BB8" w:rsidP="0088400F">
      <w:pPr>
        <w:pStyle w:val="Heading5"/>
      </w:pPr>
      <w:r>
        <w:t xml:space="preserve">1.1.2 </w:t>
      </w:r>
      <w:r w:rsidRPr="001C7BB8">
        <w:t>SIGN IN</w:t>
      </w:r>
    </w:p>
    <w:p w14:paraId="099F9397" w14:textId="77777777" w:rsidR="00940A28" w:rsidRDefault="00940A28" w:rsidP="004844CE">
      <w:pPr>
        <w:pStyle w:val="ListParagraph"/>
        <w:numPr>
          <w:ilvl w:val="0"/>
          <w:numId w:val="34"/>
        </w:numPr>
        <w:spacing w:before="120" w:after="280"/>
      </w:pPr>
      <w:r>
        <w:t>Primary actor: Instructor, Student, Database</w:t>
      </w:r>
    </w:p>
    <w:p w14:paraId="49EDB2A4" w14:textId="77777777" w:rsidR="00940A28" w:rsidRPr="00C3455D" w:rsidRDefault="00940A28" w:rsidP="004844CE">
      <w:pPr>
        <w:pStyle w:val="ListParagraph"/>
        <w:numPr>
          <w:ilvl w:val="0"/>
          <w:numId w:val="34"/>
        </w:numPr>
        <w:spacing w:before="120" w:after="280"/>
      </w:pPr>
      <w:r>
        <w:t>Secondary actor: N/A</w:t>
      </w:r>
    </w:p>
    <w:p w14:paraId="3EEB0C8E" w14:textId="030519AF" w:rsidR="00940A28" w:rsidRDefault="001C7BB8" w:rsidP="001C7BB8">
      <w:pPr>
        <w:pStyle w:val="Heading5"/>
      </w:pPr>
      <w:r>
        <w:lastRenderedPageBreak/>
        <w:t>STUDENTS ACTION/REPLY</w:t>
      </w:r>
    </w:p>
    <w:p w14:paraId="5A4D684B" w14:textId="77777777" w:rsidR="00940A28" w:rsidRDefault="00940A28" w:rsidP="004844CE">
      <w:pPr>
        <w:pStyle w:val="ListParagraph"/>
        <w:numPr>
          <w:ilvl w:val="0"/>
          <w:numId w:val="32"/>
        </w:numPr>
        <w:spacing w:before="120" w:after="280"/>
      </w:pPr>
      <w:r>
        <w:t>Action: Student enter information to sign in.</w:t>
      </w:r>
    </w:p>
    <w:p w14:paraId="66A6F4BD" w14:textId="77777777" w:rsidR="00940A28" w:rsidRDefault="00940A28" w:rsidP="004844CE">
      <w:pPr>
        <w:pStyle w:val="ListParagraph"/>
        <w:numPr>
          <w:ilvl w:val="0"/>
          <w:numId w:val="32"/>
        </w:numPr>
        <w:spacing w:before="120" w:after="280"/>
      </w:pPr>
      <w:r>
        <w:t>Reply: System check validity and store information.</w:t>
      </w:r>
    </w:p>
    <w:p w14:paraId="2E07DB4A" w14:textId="715AE73D" w:rsidR="00940A28" w:rsidRDefault="001C7BB8" w:rsidP="001C7BB8">
      <w:pPr>
        <w:pStyle w:val="Heading5"/>
      </w:pPr>
      <w:r>
        <w:t>INSTRUCTOR ACTION/REPLY</w:t>
      </w:r>
    </w:p>
    <w:p w14:paraId="7E747D8C" w14:textId="77777777" w:rsidR="00940A28" w:rsidRDefault="00940A28" w:rsidP="004844CE">
      <w:pPr>
        <w:pStyle w:val="ListParagraph"/>
        <w:numPr>
          <w:ilvl w:val="0"/>
          <w:numId w:val="32"/>
        </w:numPr>
        <w:spacing w:before="120" w:after="280"/>
      </w:pPr>
      <w:r>
        <w:t xml:space="preserve"> Action: Instructor enter information to sign in.</w:t>
      </w:r>
    </w:p>
    <w:p w14:paraId="560151A1" w14:textId="77777777" w:rsidR="00940A28" w:rsidRDefault="00940A28" w:rsidP="004844CE">
      <w:pPr>
        <w:pStyle w:val="ListParagraph"/>
        <w:numPr>
          <w:ilvl w:val="0"/>
          <w:numId w:val="32"/>
        </w:numPr>
        <w:spacing w:before="120" w:after="280"/>
      </w:pPr>
      <w:r>
        <w:t>Reply: System check validity and store information.</w:t>
      </w:r>
    </w:p>
    <w:p w14:paraId="0BA56B60" w14:textId="6C8E6BC1" w:rsidR="00940A28" w:rsidRDefault="001C7BB8" w:rsidP="001C7BB8">
      <w:pPr>
        <w:pStyle w:val="Heading5"/>
      </w:pPr>
      <w:r>
        <w:t>DATABASE ACTION/REPLY</w:t>
      </w:r>
    </w:p>
    <w:p w14:paraId="64150C34" w14:textId="77777777" w:rsidR="00940A28" w:rsidRDefault="00940A28" w:rsidP="004844CE">
      <w:pPr>
        <w:pStyle w:val="ListParagraph"/>
        <w:numPr>
          <w:ilvl w:val="0"/>
          <w:numId w:val="33"/>
        </w:numPr>
        <w:spacing w:before="120" w:after="280"/>
      </w:pPr>
      <w:r>
        <w:t>Store valid data.</w:t>
      </w:r>
    </w:p>
    <w:p w14:paraId="168207ED" w14:textId="77777777" w:rsidR="00940A28" w:rsidRDefault="00940A28" w:rsidP="004844CE">
      <w:pPr>
        <w:pStyle w:val="ListParagraph"/>
        <w:numPr>
          <w:ilvl w:val="0"/>
          <w:numId w:val="33"/>
        </w:numPr>
        <w:spacing w:before="120" w:after="280"/>
      </w:pPr>
      <w:r>
        <w:t>Show data successfully store or not</w:t>
      </w:r>
    </w:p>
    <w:p w14:paraId="1576CB31" w14:textId="50DBD7AF" w:rsidR="00940A28" w:rsidRDefault="001C7BB8" w:rsidP="0088400F">
      <w:pPr>
        <w:pStyle w:val="Heading5"/>
      </w:pPr>
      <w:r>
        <w:t>1.1.3 ACCOUNT RECOVERY</w:t>
      </w:r>
    </w:p>
    <w:p w14:paraId="095DE435" w14:textId="77777777" w:rsidR="00940A28" w:rsidRDefault="00940A28" w:rsidP="004844CE">
      <w:pPr>
        <w:pStyle w:val="ListParagraph"/>
        <w:numPr>
          <w:ilvl w:val="0"/>
          <w:numId w:val="35"/>
        </w:numPr>
        <w:spacing w:before="120" w:after="280"/>
      </w:pPr>
      <w:r>
        <w:t>Primary actor: Instructor, Student, Database</w:t>
      </w:r>
    </w:p>
    <w:p w14:paraId="72086AB7" w14:textId="77777777" w:rsidR="00940A28" w:rsidRDefault="00940A28" w:rsidP="004844CE">
      <w:pPr>
        <w:pStyle w:val="ListParagraph"/>
        <w:numPr>
          <w:ilvl w:val="0"/>
          <w:numId w:val="35"/>
        </w:numPr>
        <w:spacing w:before="120" w:after="280"/>
      </w:pPr>
      <w:r>
        <w:t>Secondary actor: N/A</w:t>
      </w:r>
    </w:p>
    <w:p w14:paraId="47F2E7CA" w14:textId="7AAAD0D4" w:rsidR="00940A28" w:rsidRDefault="001C7BB8" w:rsidP="001C7BB8">
      <w:pPr>
        <w:pStyle w:val="Heading5"/>
      </w:pPr>
      <w:r>
        <w:t>STUDENTS ACTION/REPLY</w:t>
      </w:r>
    </w:p>
    <w:p w14:paraId="4CB30D38" w14:textId="77777777" w:rsidR="00940A28" w:rsidRDefault="00940A28" w:rsidP="004844CE">
      <w:pPr>
        <w:pStyle w:val="ListParagraph"/>
        <w:numPr>
          <w:ilvl w:val="0"/>
          <w:numId w:val="32"/>
        </w:numPr>
        <w:spacing w:before="120" w:after="280"/>
      </w:pPr>
      <w:r>
        <w:t>Action: Student enter email.</w:t>
      </w:r>
    </w:p>
    <w:p w14:paraId="0C0EF936" w14:textId="77777777" w:rsidR="00940A28" w:rsidRDefault="00940A28" w:rsidP="004844CE">
      <w:pPr>
        <w:pStyle w:val="ListParagraph"/>
        <w:numPr>
          <w:ilvl w:val="0"/>
          <w:numId w:val="32"/>
        </w:numPr>
        <w:spacing w:before="120" w:after="280"/>
      </w:pPr>
      <w:r>
        <w:t>Reply: System check validity and store information.</w:t>
      </w:r>
    </w:p>
    <w:p w14:paraId="357B3441" w14:textId="3AE25B7D" w:rsidR="00940A28" w:rsidRDefault="001C7BB8" w:rsidP="001C7BB8">
      <w:pPr>
        <w:pStyle w:val="Heading5"/>
      </w:pPr>
      <w:r>
        <w:t>INSTRUCTOR ACTION/REPLY</w:t>
      </w:r>
    </w:p>
    <w:p w14:paraId="52907ED3" w14:textId="77777777" w:rsidR="00940A28" w:rsidRDefault="00940A28" w:rsidP="004844CE">
      <w:pPr>
        <w:pStyle w:val="ListParagraph"/>
        <w:numPr>
          <w:ilvl w:val="0"/>
          <w:numId w:val="32"/>
        </w:numPr>
        <w:spacing w:before="120" w:after="280"/>
      </w:pPr>
      <w:r>
        <w:t xml:space="preserve"> Action: Instructor enter information to sign in.</w:t>
      </w:r>
    </w:p>
    <w:p w14:paraId="0C5E3CFF" w14:textId="77777777" w:rsidR="00940A28" w:rsidRDefault="00940A28" w:rsidP="004844CE">
      <w:pPr>
        <w:pStyle w:val="ListParagraph"/>
        <w:numPr>
          <w:ilvl w:val="0"/>
          <w:numId w:val="32"/>
        </w:numPr>
        <w:spacing w:before="120" w:after="280"/>
      </w:pPr>
      <w:r>
        <w:t>Reply: System check validity and send pin.</w:t>
      </w:r>
    </w:p>
    <w:p w14:paraId="1656BC09" w14:textId="629068B0" w:rsidR="00940A28" w:rsidRDefault="001C7BB8" w:rsidP="001C7BB8">
      <w:pPr>
        <w:pStyle w:val="Heading5"/>
      </w:pPr>
      <w:r>
        <w:t>DATABASE ACTION/REPLY</w:t>
      </w:r>
    </w:p>
    <w:p w14:paraId="18785DFE" w14:textId="77777777" w:rsidR="00940A28" w:rsidRDefault="00940A28" w:rsidP="004844CE">
      <w:pPr>
        <w:pStyle w:val="ListParagraph"/>
        <w:numPr>
          <w:ilvl w:val="0"/>
          <w:numId w:val="33"/>
        </w:numPr>
        <w:spacing w:before="120" w:after="280"/>
      </w:pPr>
      <w:r>
        <w:t>Store modified data.</w:t>
      </w:r>
    </w:p>
    <w:p w14:paraId="5CBAA001" w14:textId="77777777" w:rsidR="00940A28" w:rsidRDefault="00940A28" w:rsidP="004844CE">
      <w:pPr>
        <w:pStyle w:val="ListParagraph"/>
        <w:numPr>
          <w:ilvl w:val="0"/>
          <w:numId w:val="33"/>
        </w:numPr>
        <w:spacing w:before="120" w:after="280"/>
      </w:pPr>
      <w:r>
        <w:t>Show data successfully store or not</w:t>
      </w:r>
    </w:p>
    <w:p w14:paraId="7E99322E" w14:textId="2A61C0DD" w:rsidR="00940A28" w:rsidRDefault="007E465E" w:rsidP="0088400F">
      <w:pPr>
        <w:pStyle w:val="Heading3"/>
      </w:pPr>
      <w:r w:rsidRPr="0088400F">
        <w:t>4.3.4</w:t>
      </w:r>
      <w:r>
        <w:t xml:space="preserve"> </w:t>
      </w:r>
      <w:r w:rsidRPr="0088400F">
        <w:t>LEVEL</w:t>
      </w:r>
      <w:r w:rsidR="001C7BB8" w:rsidRPr="0088400F">
        <w:t xml:space="preserve"> </w:t>
      </w:r>
      <w:r w:rsidRPr="0088400F">
        <w:t>-</w:t>
      </w:r>
      <w:r w:rsidR="001C7BB8" w:rsidRPr="0088400F">
        <w:t>1.2 USE CASE DIAGRAM- ASSIGNMENT MANAGEMENT</w:t>
      </w:r>
    </w:p>
    <w:p w14:paraId="05B0E4B9" w14:textId="77777777" w:rsidR="001C7BB8" w:rsidRPr="001C7BB8" w:rsidRDefault="001C7BB8" w:rsidP="001C7BB8"/>
    <w:p w14:paraId="56271D86" w14:textId="71C8954C" w:rsidR="00940A28" w:rsidRPr="00381E3A" w:rsidRDefault="004B19AE" w:rsidP="00940A28">
      <w:r>
        <w:rPr>
          <w:noProof/>
        </w:rPr>
        <w:lastRenderedPageBreak/>
        <w:drawing>
          <wp:inline distT="0" distB="0" distL="0" distR="0" wp14:anchorId="37148304" wp14:editId="3FBC8BDC">
            <wp:extent cx="5943600" cy="4928235"/>
            <wp:effectExtent l="0" t="0" r="0" b="571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level3(assignment_managemen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4928235"/>
                    </a:xfrm>
                    <a:prstGeom prst="rect">
                      <a:avLst/>
                    </a:prstGeom>
                  </pic:spPr>
                </pic:pic>
              </a:graphicData>
            </a:graphic>
          </wp:inline>
        </w:drawing>
      </w:r>
    </w:p>
    <w:p w14:paraId="35A47F9D" w14:textId="77777777" w:rsidR="00940A28" w:rsidRDefault="00940A28" w:rsidP="00940A28">
      <w:r>
        <w:tab/>
      </w:r>
      <w:r>
        <w:tab/>
      </w:r>
      <w:r>
        <w:tab/>
        <w:t>Figure-4: level 1.2 use case diagram- Assignment management</w:t>
      </w:r>
    </w:p>
    <w:p w14:paraId="02C06D06" w14:textId="77777777" w:rsidR="00940A28" w:rsidRDefault="00940A28" w:rsidP="00940A28">
      <w:r>
        <w:t>Name: Assignment management of AMS</w:t>
      </w:r>
    </w:p>
    <w:p w14:paraId="2B23417E" w14:textId="77777777" w:rsidR="00940A28" w:rsidRDefault="00940A28" w:rsidP="00940A28">
      <w:r>
        <w:t>Primary actor: Instructor, Student, Database</w:t>
      </w:r>
    </w:p>
    <w:p w14:paraId="02944F1A" w14:textId="77777777" w:rsidR="00940A28" w:rsidRDefault="00940A28" w:rsidP="00940A28">
      <w:r>
        <w:t xml:space="preserve">Secondary actor: N/A </w:t>
      </w:r>
    </w:p>
    <w:p w14:paraId="49721272" w14:textId="383A6D7D" w:rsidR="008861B7" w:rsidRPr="008861B7" w:rsidRDefault="001C7BB8" w:rsidP="008861B7">
      <w:pPr>
        <w:pStyle w:val="Heading3"/>
      </w:pPr>
      <w:r>
        <w:t>DESCRIPTION OF LEVEL</w:t>
      </w:r>
      <w:r w:rsidR="007E465E">
        <w:t>-</w:t>
      </w:r>
      <w:r>
        <w:t xml:space="preserve"> 1.2 USE CASE DIAGRAM-</w:t>
      </w:r>
    </w:p>
    <w:p w14:paraId="5E60F954" w14:textId="77777777" w:rsidR="00940A28" w:rsidRDefault="00940A28" w:rsidP="00940A28">
      <w:r>
        <w:t>There are 8 subsystems in Assignment subsystem. These are-</w:t>
      </w:r>
    </w:p>
    <w:p w14:paraId="4949E85A" w14:textId="77777777" w:rsidR="00940A28" w:rsidRDefault="00940A28" w:rsidP="004844CE">
      <w:pPr>
        <w:pStyle w:val="ListParagraph"/>
        <w:numPr>
          <w:ilvl w:val="0"/>
          <w:numId w:val="36"/>
        </w:numPr>
        <w:spacing w:before="120" w:after="280"/>
      </w:pPr>
      <w:r>
        <w:t>Assignment post</w:t>
      </w:r>
    </w:p>
    <w:p w14:paraId="3363A08F" w14:textId="77777777" w:rsidR="00940A28" w:rsidRDefault="00940A28" w:rsidP="004844CE">
      <w:pPr>
        <w:pStyle w:val="ListParagraph"/>
        <w:numPr>
          <w:ilvl w:val="0"/>
          <w:numId w:val="36"/>
        </w:numPr>
        <w:spacing w:before="120" w:after="280"/>
      </w:pPr>
      <w:r>
        <w:t>Assignment submission</w:t>
      </w:r>
    </w:p>
    <w:p w14:paraId="10135BF4" w14:textId="77777777" w:rsidR="00940A28" w:rsidRDefault="00940A28" w:rsidP="004844CE">
      <w:pPr>
        <w:pStyle w:val="ListParagraph"/>
        <w:numPr>
          <w:ilvl w:val="0"/>
          <w:numId w:val="36"/>
        </w:numPr>
        <w:spacing w:before="120" w:after="280"/>
      </w:pPr>
      <w:r>
        <w:lastRenderedPageBreak/>
        <w:t>Comment</w:t>
      </w:r>
    </w:p>
    <w:p w14:paraId="51BB567D" w14:textId="77777777" w:rsidR="00940A28" w:rsidRDefault="00940A28" w:rsidP="004844CE">
      <w:pPr>
        <w:pStyle w:val="ListParagraph"/>
        <w:numPr>
          <w:ilvl w:val="0"/>
          <w:numId w:val="36"/>
        </w:numPr>
        <w:spacing w:before="120" w:after="280"/>
      </w:pPr>
      <w:r>
        <w:t>Assignment resubmission</w:t>
      </w:r>
    </w:p>
    <w:p w14:paraId="1AF1D1C1" w14:textId="77777777" w:rsidR="00940A28" w:rsidRDefault="00940A28" w:rsidP="004844CE">
      <w:pPr>
        <w:pStyle w:val="ListParagraph"/>
        <w:numPr>
          <w:ilvl w:val="0"/>
          <w:numId w:val="36"/>
        </w:numPr>
        <w:spacing w:before="120" w:after="280"/>
      </w:pPr>
      <w:r>
        <w:t>Filter assignment</w:t>
      </w:r>
    </w:p>
    <w:p w14:paraId="4A089282" w14:textId="77777777" w:rsidR="00940A28" w:rsidRDefault="00940A28" w:rsidP="004844CE">
      <w:pPr>
        <w:pStyle w:val="ListParagraph"/>
        <w:numPr>
          <w:ilvl w:val="0"/>
          <w:numId w:val="36"/>
        </w:numPr>
        <w:spacing w:before="120" w:after="280"/>
      </w:pPr>
      <w:r>
        <w:t>Plagiarism check</w:t>
      </w:r>
    </w:p>
    <w:p w14:paraId="45E9644F" w14:textId="77777777" w:rsidR="00940A28" w:rsidRDefault="00940A28" w:rsidP="004844CE">
      <w:pPr>
        <w:pStyle w:val="ListParagraph"/>
        <w:numPr>
          <w:ilvl w:val="0"/>
          <w:numId w:val="36"/>
        </w:numPr>
        <w:spacing w:before="120" w:after="280"/>
      </w:pPr>
      <w:r>
        <w:t>Notification</w:t>
      </w:r>
    </w:p>
    <w:p w14:paraId="25BA17CC" w14:textId="77777777" w:rsidR="00940A28" w:rsidRPr="00DE6037" w:rsidRDefault="00940A28" w:rsidP="004844CE">
      <w:pPr>
        <w:pStyle w:val="ListParagraph"/>
        <w:numPr>
          <w:ilvl w:val="0"/>
          <w:numId w:val="36"/>
        </w:numPr>
        <w:spacing w:before="120" w:after="280"/>
      </w:pPr>
      <w:r>
        <w:t>Mark distribution</w:t>
      </w:r>
    </w:p>
    <w:p w14:paraId="6F2FB291" w14:textId="7DF2225B" w:rsidR="00940A28" w:rsidRDefault="001C7BB8" w:rsidP="0088400F">
      <w:pPr>
        <w:pStyle w:val="Heading3"/>
      </w:pPr>
      <w:r>
        <w:t xml:space="preserve">4.3.5 LEVEL </w:t>
      </w:r>
      <w:r w:rsidR="007E465E">
        <w:t>-</w:t>
      </w:r>
      <w:r>
        <w:t>1.2.1 USE CASE DIAGRAM- POST ASSIGNMENT</w:t>
      </w:r>
    </w:p>
    <w:p w14:paraId="3CC07649" w14:textId="77777777" w:rsidR="001C7BB8" w:rsidRPr="001C7BB8" w:rsidRDefault="001C7BB8" w:rsidP="001C7BB8"/>
    <w:p w14:paraId="6BB5A68E" w14:textId="5D37CC78" w:rsidR="00940A28" w:rsidRDefault="004B19AE" w:rsidP="00940A28">
      <w:pPr>
        <w:pStyle w:val="ListParagraph"/>
      </w:pPr>
      <w:r>
        <w:rPr>
          <w:noProof/>
        </w:rPr>
        <w:drawing>
          <wp:inline distT="0" distB="0" distL="0" distR="0" wp14:anchorId="40ABED03" wp14:editId="5E0E2ECE">
            <wp:extent cx="4600575" cy="3152775"/>
            <wp:effectExtent l="0" t="0" r="9525"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level5(post_assignment).png"/>
                    <pic:cNvPicPr/>
                  </pic:nvPicPr>
                  <pic:blipFill>
                    <a:blip r:embed="rId12">
                      <a:extLst>
                        <a:ext uri="{28A0092B-C50C-407E-A947-70E740481C1C}">
                          <a14:useLocalDpi xmlns:a14="http://schemas.microsoft.com/office/drawing/2010/main" val="0"/>
                        </a:ext>
                      </a:extLst>
                    </a:blip>
                    <a:stretch>
                      <a:fillRect/>
                    </a:stretch>
                  </pic:blipFill>
                  <pic:spPr>
                    <a:xfrm>
                      <a:off x="0" y="0"/>
                      <a:ext cx="4600575" cy="3152775"/>
                    </a:xfrm>
                    <a:prstGeom prst="rect">
                      <a:avLst/>
                    </a:prstGeom>
                  </pic:spPr>
                </pic:pic>
              </a:graphicData>
            </a:graphic>
          </wp:inline>
        </w:drawing>
      </w:r>
      <w:r w:rsidR="00940A28">
        <w:tab/>
      </w:r>
      <w:r w:rsidR="00940A28">
        <w:tab/>
        <w:t xml:space="preserve">        Figure-5: level 1.2.1 use case diagram- Post assignment</w:t>
      </w:r>
    </w:p>
    <w:p w14:paraId="32C37EF0" w14:textId="77777777" w:rsidR="00940A28" w:rsidRDefault="00940A28" w:rsidP="00940A28">
      <w:pPr>
        <w:pStyle w:val="ListParagraph"/>
      </w:pPr>
    </w:p>
    <w:p w14:paraId="65023660" w14:textId="77777777" w:rsidR="0088400F" w:rsidRDefault="0088400F" w:rsidP="00940A28">
      <w:pPr>
        <w:pStyle w:val="ListParagraph"/>
      </w:pPr>
    </w:p>
    <w:p w14:paraId="10E97FA7" w14:textId="77777777" w:rsidR="00940A28" w:rsidRDefault="00940A28" w:rsidP="00940A28">
      <w:pPr>
        <w:pStyle w:val="ListParagraph"/>
      </w:pPr>
      <w:r>
        <w:t xml:space="preserve">Name: Post Assignment of AMS </w:t>
      </w:r>
    </w:p>
    <w:p w14:paraId="68D2E190" w14:textId="77777777" w:rsidR="00940A28" w:rsidRDefault="00940A28" w:rsidP="00940A28">
      <w:pPr>
        <w:pStyle w:val="ListParagraph"/>
      </w:pPr>
      <w:r>
        <w:t>Primary actor: Instructor, Database</w:t>
      </w:r>
    </w:p>
    <w:p w14:paraId="7D243E7B" w14:textId="77777777" w:rsidR="00940A28" w:rsidRDefault="00940A28" w:rsidP="00940A28">
      <w:pPr>
        <w:pStyle w:val="ListParagraph"/>
      </w:pPr>
      <w:r>
        <w:t>Secondary actor: N/A</w:t>
      </w:r>
    </w:p>
    <w:p w14:paraId="07341DF1" w14:textId="20ECE368" w:rsidR="001C7BB8" w:rsidRPr="001C7BB8" w:rsidRDefault="001C7BB8" w:rsidP="0088400F">
      <w:pPr>
        <w:pStyle w:val="Heading5"/>
      </w:pPr>
      <w:r>
        <w:t xml:space="preserve">DESCRIPTION OF LEVEL </w:t>
      </w:r>
      <w:r w:rsidR="007E465E">
        <w:t>-</w:t>
      </w:r>
      <w:r>
        <w:t>1.2.1 USE CASE DIAGRAM-</w:t>
      </w:r>
    </w:p>
    <w:p w14:paraId="6325F149" w14:textId="77777777" w:rsidR="00940A28" w:rsidRDefault="00940A28" w:rsidP="00940A28">
      <w:r>
        <w:t>There are 3 subsystems of Post assignment subsystems. These are-</w:t>
      </w:r>
    </w:p>
    <w:p w14:paraId="41A65FC0" w14:textId="77777777" w:rsidR="00940A28" w:rsidRDefault="00940A28" w:rsidP="004844CE">
      <w:pPr>
        <w:pStyle w:val="ListParagraph"/>
        <w:numPr>
          <w:ilvl w:val="0"/>
          <w:numId w:val="57"/>
        </w:numPr>
        <w:spacing w:before="120" w:after="280"/>
      </w:pPr>
      <w:r>
        <w:lastRenderedPageBreak/>
        <w:t>Format specification</w:t>
      </w:r>
    </w:p>
    <w:p w14:paraId="26B4279C" w14:textId="77777777" w:rsidR="00940A28" w:rsidRDefault="00940A28" w:rsidP="004844CE">
      <w:pPr>
        <w:pStyle w:val="ListParagraph"/>
        <w:numPr>
          <w:ilvl w:val="0"/>
          <w:numId w:val="57"/>
        </w:numPr>
        <w:spacing w:before="120" w:after="280"/>
      </w:pPr>
      <w:r>
        <w:t>Deadline specification</w:t>
      </w:r>
    </w:p>
    <w:p w14:paraId="686063DC" w14:textId="77777777" w:rsidR="00940A28" w:rsidRDefault="00940A28" w:rsidP="004844CE">
      <w:pPr>
        <w:pStyle w:val="ListParagraph"/>
        <w:numPr>
          <w:ilvl w:val="0"/>
          <w:numId w:val="57"/>
        </w:numPr>
        <w:spacing w:before="120" w:after="280"/>
      </w:pPr>
      <w:r>
        <w:t>File attachment</w:t>
      </w:r>
    </w:p>
    <w:p w14:paraId="54E3E71B" w14:textId="03DDCF18" w:rsidR="00940A28" w:rsidRDefault="001C7BB8" w:rsidP="0088400F">
      <w:pPr>
        <w:pStyle w:val="Heading5"/>
      </w:pPr>
      <w:r>
        <w:t>1.2.1.1 FORMAT SPECIFICATION</w:t>
      </w:r>
    </w:p>
    <w:p w14:paraId="4625DE22" w14:textId="77777777" w:rsidR="00940A28" w:rsidRDefault="00940A28" w:rsidP="004844CE">
      <w:pPr>
        <w:pStyle w:val="ListParagraph"/>
        <w:numPr>
          <w:ilvl w:val="0"/>
          <w:numId w:val="58"/>
        </w:numPr>
        <w:spacing w:before="120" w:after="280"/>
      </w:pPr>
      <w:r>
        <w:t>Primary actor: Instructor, Database</w:t>
      </w:r>
    </w:p>
    <w:p w14:paraId="35C7AAB3" w14:textId="77777777" w:rsidR="00940A28" w:rsidRDefault="00940A28" w:rsidP="004844CE">
      <w:pPr>
        <w:pStyle w:val="ListParagraph"/>
        <w:numPr>
          <w:ilvl w:val="0"/>
          <w:numId w:val="58"/>
        </w:numPr>
        <w:spacing w:before="120" w:after="280"/>
      </w:pPr>
      <w:r>
        <w:t>Secondary actor: N/A</w:t>
      </w:r>
    </w:p>
    <w:p w14:paraId="47EC6187" w14:textId="188A2418" w:rsidR="00940A28" w:rsidRDefault="001C7BB8" w:rsidP="001C7BB8">
      <w:pPr>
        <w:pStyle w:val="Heading5"/>
      </w:pPr>
      <w:r>
        <w:t>INSTRUCTOR ACTION/REPLY</w:t>
      </w:r>
    </w:p>
    <w:p w14:paraId="52666357" w14:textId="77777777" w:rsidR="00940A28" w:rsidRDefault="00940A28" w:rsidP="004844CE">
      <w:pPr>
        <w:pStyle w:val="ListParagraph"/>
        <w:numPr>
          <w:ilvl w:val="0"/>
          <w:numId w:val="32"/>
        </w:numPr>
        <w:spacing w:before="120" w:after="280"/>
      </w:pPr>
      <w:r>
        <w:t>Action: Select a format.</w:t>
      </w:r>
    </w:p>
    <w:p w14:paraId="3CFDDEA4" w14:textId="77777777" w:rsidR="00940A28" w:rsidRDefault="00940A28" w:rsidP="004844CE">
      <w:pPr>
        <w:pStyle w:val="ListParagraph"/>
        <w:numPr>
          <w:ilvl w:val="0"/>
          <w:numId w:val="32"/>
        </w:numPr>
        <w:spacing w:before="120" w:after="280"/>
      </w:pPr>
      <w:r>
        <w:t>Reply: Format selected.</w:t>
      </w:r>
    </w:p>
    <w:p w14:paraId="725311D7" w14:textId="7C967EB0" w:rsidR="00940A28" w:rsidRPr="001E7F0A" w:rsidRDefault="001C7BB8" w:rsidP="001C7BB8">
      <w:pPr>
        <w:pStyle w:val="Heading5"/>
      </w:pPr>
      <w:r w:rsidRPr="001E7F0A">
        <w:t>DATABASE ACTION/REPLY</w:t>
      </w:r>
    </w:p>
    <w:p w14:paraId="77E06441" w14:textId="77777777" w:rsidR="00940A28" w:rsidRDefault="00940A28" w:rsidP="004844CE">
      <w:pPr>
        <w:pStyle w:val="ListParagraph"/>
        <w:numPr>
          <w:ilvl w:val="0"/>
          <w:numId w:val="33"/>
        </w:numPr>
        <w:spacing w:before="120" w:after="280"/>
      </w:pPr>
      <w:r>
        <w:t>Action: Store format of assignment.</w:t>
      </w:r>
    </w:p>
    <w:p w14:paraId="76731B41" w14:textId="77777777" w:rsidR="00940A28" w:rsidRDefault="00940A28" w:rsidP="004844CE">
      <w:pPr>
        <w:pStyle w:val="ListParagraph"/>
        <w:numPr>
          <w:ilvl w:val="0"/>
          <w:numId w:val="33"/>
        </w:numPr>
        <w:spacing w:before="120" w:after="280"/>
      </w:pPr>
      <w:r>
        <w:t>Reply: Format stored.</w:t>
      </w:r>
    </w:p>
    <w:p w14:paraId="38E98061" w14:textId="1801009B" w:rsidR="00940A28" w:rsidRDefault="001C7BB8" w:rsidP="001C7BB8">
      <w:pPr>
        <w:pStyle w:val="Heading4"/>
      </w:pPr>
      <w:r>
        <w:t>1.2.1.2 DEADLINE SPECIFICATION</w:t>
      </w:r>
    </w:p>
    <w:p w14:paraId="70EED523" w14:textId="77777777" w:rsidR="00940A28" w:rsidRDefault="00940A28" w:rsidP="004844CE">
      <w:pPr>
        <w:pStyle w:val="ListParagraph"/>
        <w:numPr>
          <w:ilvl w:val="0"/>
          <w:numId w:val="59"/>
        </w:numPr>
        <w:spacing w:before="120" w:after="280"/>
      </w:pPr>
      <w:r>
        <w:t>Primary actor: Instructor, Database</w:t>
      </w:r>
    </w:p>
    <w:p w14:paraId="15739FFF" w14:textId="77777777" w:rsidR="00940A28" w:rsidRDefault="00940A28" w:rsidP="004844CE">
      <w:pPr>
        <w:pStyle w:val="ListParagraph"/>
        <w:numPr>
          <w:ilvl w:val="0"/>
          <w:numId w:val="59"/>
        </w:numPr>
        <w:spacing w:before="120" w:after="280"/>
      </w:pPr>
      <w:r>
        <w:t>Secondary actor: N/A</w:t>
      </w:r>
    </w:p>
    <w:p w14:paraId="0FCDABEB" w14:textId="04DBAB64" w:rsidR="00940A28" w:rsidRDefault="001C7BB8" w:rsidP="001C7BB8">
      <w:pPr>
        <w:pStyle w:val="Heading5"/>
      </w:pPr>
      <w:r>
        <w:t>INSTRUCTOR ACTION/REPLY</w:t>
      </w:r>
    </w:p>
    <w:p w14:paraId="60490546" w14:textId="77777777" w:rsidR="00940A28" w:rsidRDefault="00940A28" w:rsidP="004844CE">
      <w:pPr>
        <w:pStyle w:val="ListParagraph"/>
        <w:numPr>
          <w:ilvl w:val="0"/>
          <w:numId w:val="32"/>
        </w:numPr>
        <w:spacing w:before="120" w:after="280"/>
      </w:pPr>
      <w:r>
        <w:t>Action: Give deadline for assignment.</w:t>
      </w:r>
    </w:p>
    <w:p w14:paraId="6C5C4364" w14:textId="77777777" w:rsidR="00940A28" w:rsidRDefault="00940A28" w:rsidP="004844CE">
      <w:pPr>
        <w:pStyle w:val="ListParagraph"/>
        <w:numPr>
          <w:ilvl w:val="0"/>
          <w:numId w:val="32"/>
        </w:numPr>
        <w:spacing w:before="120" w:after="280"/>
      </w:pPr>
      <w:r>
        <w:t>Reply: Deadline confirmed.</w:t>
      </w:r>
    </w:p>
    <w:p w14:paraId="2A9241ED" w14:textId="243FB740" w:rsidR="00940A28" w:rsidRDefault="001C7BB8" w:rsidP="001C7BB8">
      <w:pPr>
        <w:pStyle w:val="Heading5"/>
      </w:pPr>
      <w:r>
        <w:t>DATABASE ACTION/REPLY</w:t>
      </w:r>
    </w:p>
    <w:p w14:paraId="47F7D878" w14:textId="77777777" w:rsidR="00940A28" w:rsidRDefault="00940A28" w:rsidP="004844CE">
      <w:pPr>
        <w:pStyle w:val="ListParagraph"/>
        <w:numPr>
          <w:ilvl w:val="0"/>
          <w:numId w:val="33"/>
        </w:numPr>
        <w:spacing w:before="120" w:after="280"/>
      </w:pPr>
      <w:r>
        <w:t>Action: Store deadline of assignment.</w:t>
      </w:r>
    </w:p>
    <w:p w14:paraId="0A38565A" w14:textId="77777777" w:rsidR="00940A28" w:rsidRDefault="00940A28" w:rsidP="004844CE">
      <w:pPr>
        <w:pStyle w:val="ListParagraph"/>
        <w:numPr>
          <w:ilvl w:val="0"/>
          <w:numId w:val="33"/>
        </w:numPr>
        <w:spacing w:before="120" w:after="280"/>
      </w:pPr>
      <w:r>
        <w:t>Reply: Deadline stored.</w:t>
      </w:r>
    </w:p>
    <w:p w14:paraId="2E557D9C" w14:textId="4C2B2D8D" w:rsidR="00940A28" w:rsidRDefault="001C7BB8" w:rsidP="0088400F">
      <w:pPr>
        <w:pStyle w:val="Heading5"/>
      </w:pPr>
      <w:r>
        <w:t>1.2.1.3 FILE ATTACHMENT</w:t>
      </w:r>
    </w:p>
    <w:p w14:paraId="20C08504" w14:textId="77777777" w:rsidR="00940A28" w:rsidRDefault="00940A28" w:rsidP="004844CE">
      <w:pPr>
        <w:pStyle w:val="ListParagraph"/>
        <w:numPr>
          <w:ilvl w:val="0"/>
          <w:numId w:val="60"/>
        </w:numPr>
        <w:spacing w:before="120" w:after="280"/>
      </w:pPr>
      <w:r>
        <w:t>Primary actor: Instructor, Database</w:t>
      </w:r>
    </w:p>
    <w:p w14:paraId="14BBBEE6" w14:textId="77777777" w:rsidR="00940A28" w:rsidRDefault="00940A28" w:rsidP="004844CE">
      <w:pPr>
        <w:pStyle w:val="ListParagraph"/>
        <w:numPr>
          <w:ilvl w:val="0"/>
          <w:numId w:val="60"/>
        </w:numPr>
        <w:spacing w:before="120" w:after="280"/>
      </w:pPr>
      <w:r>
        <w:t>Secondary actor: N/A</w:t>
      </w:r>
    </w:p>
    <w:p w14:paraId="01974C3C" w14:textId="41A388AD" w:rsidR="00940A28" w:rsidRDefault="001C7BB8" w:rsidP="001C7BB8">
      <w:pPr>
        <w:pStyle w:val="Heading5"/>
      </w:pPr>
      <w:r>
        <w:lastRenderedPageBreak/>
        <w:t>INSTRUCTOR ACTION/REPLY</w:t>
      </w:r>
    </w:p>
    <w:p w14:paraId="245442A3" w14:textId="77777777" w:rsidR="00940A28" w:rsidRDefault="00940A28" w:rsidP="004844CE">
      <w:pPr>
        <w:pStyle w:val="ListParagraph"/>
        <w:numPr>
          <w:ilvl w:val="0"/>
          <w:numId w:val="32"/>
        </w:numPr>
        <w:spacing w:before="120" w:after="280"/>
      </w:pPr>
      <w:r>
        <w:t xml:space="preserve"> Action: Select a file to attach.</w:t>
      </w:r>
    </w:p>
    <w:p w14:paraId="4F8D1A77" w14:textId="77777777" w:rsidR="00940A28" w:rsidRDefault="00940A28" w:rsidP="004844CE">
      <w:pPr>
        <w:pStyle w:val="ListParagraph"/>
        <w:numPr>
          <w:ilvl w:val="0"/>
          <w:numId w:val="32"/>
        </w:numPr>
        <w:spacing w:before="120" w:after="280"/>
      </w:pPr>
      <w:r>
        <w:t>Reply: File attached.</w:t>
      </w:r>
    </w:p>
    <w:p w14:paraId="733D35DC" w14:textId="3818C1AE" w:rsidR="00940A28" w:rsidRDefault="001C7BB8" w:rsidP="001C7BB8">
      <w:pPr>
        <w:pStyle w:val="Heading5"/>
      </w:pPr>
      <w:r>
        <w:t>DATABASE ACTION/REPLY</w:t>
      </w:r>
    </w:p>
    <w:p w14:paraId="0E482D5D" w14:textId="77777777" w:rsidR="00940A28" w:rsidRDefault="00940A28" w:rsidP="004844CE">
      <w:pPr>
        <w:pStyle w:val="ListParagraph"/>
        <w:numPr>
          <w:ilvl w:val="0"/>
          <w:numId w:val="33"/>
        </w:numPr>
        <w:spacing w:before="120" w:after="280"/>
      </w:pPr>
      <w:r>
        <w:t>Action: Store attach file of assignment.</w:t>
      </w:r>
    </w:p>
    <w:p w14:paraId="020106C1" w14:textId="77777777" w:rsidR="00940A28" w:rsidRDefault="00940A28" w:rsidP="004844CE">
      <w:pPr>
        <w:pStyle w:val="ListParagraph"/>
        <w:numPr>
          <w:ilvl w:val="0"/>
          <w:numId w:val="33"/>
        </w:numPr>
        <w:spacing w:before="120" w:after="280"/>
      </w:pPr>
      <w:r>
        <w:t>Reply: File stored.</w:t>
      </w:r>
    </w:p>
    <w:p w14:paraId="7C6CD5E7" w14:textId="17CFF044" w:rsidR="00940A28" w:rsidRDefault="001C7BB8" w:rsidP="0088400F">
      <w:pPr>
        <w:pStyle w:val="Heading5"/>
      </w:pPr>
      <w:r>
        <w:t>1.2.2 ASSIGNMENT SUBMISSION</w:t>
      </w:r>
    </w:p>
    <w:p w14:paraId="7656FD2C" w14:textId="77777777" w:rsidR="00940A28" w:rsidRDefault="00940A28" w:rsidP="004844CE">
      <w:pPr>
        <w:pStyle w:val="ListParagraph"/>
        <w:numPr>
          <w:ilvl w:val="0"/>
          <w:numId w:val="39"/>
        </w:numPr>
        <w:spacing w:before="120" w:after="280"/>
      </w:pPr>
      <w:r>
        <w:t>Primary actor: Student, Database</w:t>
      </w:r>
    </w:p>
    <w:p w14:paraId="023B744E" w14:textId="77777777" w:rsidR="00940A28" w:rsidRDefault="00940A28" w:rsidP="004844CE">
      <w:pPr>
        <w:pStyle w:val="ListParagraph"/>
        <w:numPr>
          <w:ilvl w:val="0"/>
          <w:numId w:val="39"/>
        </w:numPr>
        <w:spacing w:before="120" w:after="280"/>
      </w:pPr>
      <w:r>
        <w:t>Secondary actor: N/A</w:t>
      </w:r>
    </w:p>
    <w:p w14:paraId="3DE9766E" w14:textId="77777777" w:rsidR="00940A28" w:rsidRDefault="00940A28" w:rsidP="00940A28">
      <w:pPr>
        <w:pStyle w:val="ListParagraph"/>
      </w:pPr>
    </w:p>
    <w:p w14:paraId="4071263E" w14:textId="1ED278D5" w:rsidR="00940A28" w:rsidRDefault="001C7BB8" w:rsidP="001C7BB8">
      <w:pPr>
        <w:pStyle w:val="Heading5"/>
      </w:pPr>
      <w:r>
        <w:t>STUDENT ACTION/REPLY</w:t>
      </w:r>
    </w:p>
    <w:p w14:paraId="4FD4DF8E" w14:textId="77777777" w:rsidR="00940A28" w:rsidRDefault="00940A28" w:rsidP="004844CE">
      <w:pPr>
        <w:pStyle w:val="ListParagraph"/>
        <w:numPr>
          <w:ilvl w:val="0"/>
          <w:numId w:val="40"/>
        </w:numPr>
        <w:spacing w:before="120" w:after="280"/>
      </w:pPr>
      <w:r>
        <w:t>Action: Students submit assignment.</w:t>
      </w:r>
    </w:p>
    <w:p w14:paraId="34912BEB" w14:textId="77777777" w:rsidR="00940A28" w:rsidRDefault="00940A28" w:rsidP="004844CE">
      <w:pPr>
        <w:pStyle w:val="ListParagraph"/>
        <w:numPr>
          <w:ilvl w:val="0"/>
          <w:numId w:val="40"/>
        </w:numPr>
        <w:spacing w:before="120" w:after="280"/>
      </w:pPr>
      <w:r>
        <w:t>Reply: System will check format and requirements of corresponding assignment and show a message whether it is submitted or not.</w:t>
      </w:r>
    </w:p>
    <w:p w14:paraId="404EAE56" w14:textId="77777777" w:rsidR="00940A28" w:rsidRDefault="00940A28" w:rsidP="00940A28">
      <w:pPr>
        <w:pStyle w:val="ListParagraph"/>
      </w:pPr>
    </w:p>
    <w:p w14:paraId="2582FC86" w14:textId="3BB452EF" w:rsidR="00940A28" w:rsidRDefault="001C7BB8" w:rsidP="001C7BB8">
      <w:pPr>
        <w:pStyle w:val="Heading5"/>
      </w:pPr>
      <w:r>
        <w:t>DATABASE ACTION/REPLY</w:t>
      </w:r>
    </w:p>
    <w:p w14:paraId="2D1E6E02" w14:textId="77777777" w:rsidR="00940A28" w:rsidRDefault="00940A28" w:rsidP="004844CE">
      <w:pPr>
        <w:pStyle w:val="ListParagraph"/>
        <w:numPr>
          <w:ilvl w:val="0"/>
          <w:numId w:val="41"/>
        </w:numPr>
        <w:spacing w:before="120" w:after="280"/>
      </w:pPr>
      <w:r>
        <w:t>Action: Store the assignment.</w:t>
      </w:r>
    </w:p>
    <w:p w14:paraId="036F0797" w14:textId="77777777" w:rsidR="00940A28" w:rsidRDefault="00940A28" w:rsidP="004844CE">
      <w:pPr>
        <w:pStyle w:val="ListParagraph"/>
        <w:numPr>
          <w:ilvl w:val="0"/>
          <w:numId w:val="41"/>
        </w:numPr>
        <w:spacing w:before="120" w:after="280"/>
      </w:pPr>
      <w:r>
        <w:t>Reply: Show assignment successfully store or not.</w:t>
      </w:r>
    </w:p>
    <w:p w14:paraId="5582DC8F" w14:textId="48E1A191" w:rsidR="00940A28" w:rsidRDefault="001C7BB8" w:rsidP="001C7BB8">
      <w:pPr>
        <w:pStyle w:val="Heading4"/>
      </w:pPr>
      <w:r>
        <w:t>1.2.3 COMMENT</w:t>
      </w:r>
    </w:p>
    <w:p w14:paraId="18543657" w14:textId="77777777" w:rsidR="00940A28" w:rsidRDefault="00940A28" w:rsidP="004844CE">
      <w:pPr>
        <w:pStyle w:val="ListParagraph"/>
        <w:numPr>
          <w:ilvl w:val="0"/>
          <w:numId w:val="42"/>
        </w:numPr>
        <w:spacing w:before="120" w:after="280"/>
      </w:pPr>
      <w:r>
        <w:t>Primary actor: Instructor, Student, Database</w:t>
      </w:r>
    </w:p>
    <w:p w14:paraId="71B559A8" w14:textId="77777777" w:rsidR="00940A28" w:rsidRDefault="00940A28" w:rsidP="004844CE">
      <w:pPr>
        <w:pStyle w:val="ListParagraph"/>
        <w:numPr>
          <w:ilvl w:val="0"/>
          <w:numId w:val="42"/>
        </w:numPr>
        <w:spacing w:before="120" w:after="280"/>
      </w:pPr>
      <w:r>
        <w:t>Secondary actor: N/A</w:t>
      </w:r>
    </w:p>
    <w:p w14:paraId="553D68C2" w14:textId="0EC935A2" w:rsidR="00940A28" w:rsidRDefault="001C7BB8" w:rsidP="001C7BB8">
      <w:pPr>
        <w:pStyle w:val="Heading5"/>
      </w:pPr>
      <w:r>
        <w:t>INSTRUCTOR ACTION/REPLY</w:t>
      </w:r>
    </w:p>
    <w:p w14:paraId="2FE8B584" w14:textId="77777777" w:rsidR="00940A28" w:rsidRDefault="00940A28" w:rsidP="004844CE">
      <w:pPr>
        <w:pStyle w:val="ListParagraph"/>
        <w:numPr>
          <w:ilvl w:val="0"/>
          <w:numId w:val="43"/>
        </w:numPr>
        <w:spacing w:before="120" w:after="280"/>
      </w:pPr>
      <w:r>
        <w:t>Action: Instructor comment on any post</w:t>
      </w:r>
    </w:p>
    <w:p w14:paraId="0D885708" w14:textId="77777777" w:rsidR="00940A28" w:rsidRDefault="00940A28" w:rsidP="004844CE">
      <w:pPr>
        <w:pStyle w:val="ListParagraph"/>
        <w:numPr>
          <w:ilvl w:val="0"/>
          <w:numId w:val="43"/>
        </w:numPr>
        <w:spacing w:before="120" w:after="280"/>
      </w:pPr>
      <w:r>
        <w:t>Reply: Commented on post.</w:t>
      </w:r>
    </w:p>
    <w:p w14:paraId="427F8BB9" w14:textId="295AE4B2" w:rsidR="00940A28" w:rsidRDefault="001C7BB8" w:rsidP="001C7BB8">
      <w:pPr>
        <w:pStyle w:val="Heading5"/>
      </w:pPr>
      <w:r>
        <w:lastRenderedPageBreak/>
        <w:t>STUDENT ACTION/REPLY</w:t>
      </w:r>
    </w:p>
    <w:p w14:paraId="32200C6D" w14:textId="77777777" w:rsidR="00940A28" w:rsidRDefault="00940A28" w:rsidP="004844CE">
      <w:pPr>
        <w:pStyle w:val="ListParagraph"/>
        <w:numPr>
          <w:ilvl w:val="0"/>
          <w:numId w:val="43"/>
        </w:numPr>
        <w:spacing w:before="120" w:after="280"/>
      </w:pPr>
      <w:r>
        <w:t>Action: Student comment on any post</w:t>
      </w:r>
    </w:p>
    <w:p w14:paraId="128991BC" w14:textId="77777777" w:rsidR="00940A28" w:rsidRDefault="00940A28" w:rsidP="004844CE">
      <w:pPr>
        <w:pStyle w:val="ListParagraph"/>
        <w:numPr>
          <w:ilvl w:val="0"/>
          <w:numId w:val="43"/>
        </w:numPr>
        <w:spacing w:before="120" w:after="280"/>
      </w:pPr>
      <w:r>
        <w:t>Reply: Commented on post.</w:t>
      </w:r>
    </w:p>
    <w:p w14:paraId="42A88E7F" w14:textId="02EBD13E" w:rsidR="00940A28" w:rsidRDefault="001C7BB8" w:rsidP="001C7BB8">
      <w:pPr>
        <w:pStyle w:val="Heading5"/>
      </w:pPr>
      <w:r>
        <w:t>DATABASE ACTION/REPLY</w:t>
      </w:r>
    </w:p>
    <w:p w14:paraId="576F76A0" w14:textId="77777777" w:rsidR="00940A28" w:rsidRDefault="00940A28" w:rsidP="004844CE">
      <w:pPr>
        <w:pStyle w:val="ListParagraph"/>
        <w:numPr>
          <w:ilvl w:val="0"/>
          <w:numId w:val="43"/>
        </w:numPr>
        <w:spacing w:before="120" w:after="280"/>
      </w:pPr>
      <w:r>
        <w:t>Action: Store comment in the database.</w:t>
      </w:r>
    </w:p>
    <w:p w14:paraId="6A26C5D1" w14:textId="77777777" w:rsidR="00940A28" w:rsidRDefault="00940A28" w:rsidP="004844CE">
      <w:pPr>
        <w:pStyle w:val="ListParagraph"/>
        <w:numPr>
          <w:ilvl w:val="0"/>
          <w:numId w:val="43"/>
        </w:numPr>
        <w:spacing w:before="120" w:after="280"/>
      </w:pPr>
      <w:r>
        <w:t>Reply: Show a message whether it successfully store or not.</w:t>
      </w:r>
    </w:p>
    <w:p w14:paraId="6C7FE021" w14:textId="6B6532A2" w:rsidR="00940A28" w:rsidRDefault="001C7BB8" w:rsidP="001C7BB8">
      <w:pPr>
        <w:pStyle w:val="Heading4"/>
      </w:pPr>
      <w:r>
        <w:t>1.2.4 ASSIGNMENT RESUBMISSION</w:t>
      </w:r>
    </w:p>
    <w:p w14:paraId="00C63FD6" w14:textId="77777777" w:rsidR="00940A28" w:rsidRDefault="00940A28" w:rsidP="004844CE">
      <w:pPr>
        <w:pStyle w:val="ListParagraph"/>
        <w:numPr>
          <w:ilvl w:val="0"/>
          <w:numId w:val="44"/>
        </w:numPr>
        <w:spacing w:before="120" w:after="280"/>
      </w:pPr>
      <w:r>
        <w:t>Primary actor: Student, Database</w:t>
      </w:r>
    </w:p>
    <w:p w14:paraId="508BB34E" w14:textId="77777777" w:rsidR="00940A28" w:rsidRDefault="00940A28" w:rsidP="004844CE">
      <w:pPr>
        <w:pStyle w:val="ListParagraph"/>
        <w:numPr>
          <w:ilvl w:val="0"/>
          <w:numId w:val="44"/>
        </w:numPr>
        <w:spacing w:before="120" w:after="280"/>
      </w:pPr>
      <w:r>
        <w:t>Secondary actor: N/A</w:t>
      </w:r>
    </w:p>
    <w:p w14:paraId="1A6AAAE1" w14:textId="758B0576" w:rsidR="00940A28" w:rsidRDefault="001C7BB8" w:rsidP="001C7BB8">
      <w:pPr>
        <w:pStyle w:val="Heading5"/>
      </w:pPr>
      <w:r>
        <w:t>STUDENT ACTION/REPLY</w:t>
      </w:r>
    </w:p>
    <w:p w14:paraId="092A3C21" w14:textId="77777777" w:rsidR="00940A28" w:rsidRDefault="00940A28" w:rsidP="004844CE">
      <w:pPr>
        <w:pStyle w:val="ListParagraph"/>
        <w:numPr>
          <w:ilvl w:val="0"/>
          <w:numId w:val="45"/>
        </w:numPr>
        <w:spacing w:before="120" w:after="280"/>
      </w:pPr>
      <w:r>
        <w:t>Action: Submit assignment.</w:t>
      </w:r>
    </w:p>
    <w:p w14:paraId="34516EEB" w14:textId="77777777" w:rsidR="00940A28" w:rsidRDefault="00940A28" w:rsidP="004844CE">
      <w:pPr>
        <w:pStyle w:val="ListParagraph"/>
        <w:numPr>
          <w:ilvl w:val="0"/>
          <w:numId w:val="45"/>
        </w:numPr>
        <w:spacing w:before="120" w:after="280"/>
      </w:pPr>
      <w:r>
        <w:t>Reply: System will check format and requirements of corresponding assignment and show a message whether it is submitted or not.</w:t>
      </w:r>
    </w:p>
    <w:p w14:paraId="3318F84D" w14:textId="2815E62C" w:rsidR="00940A28" w:rsidRDefault="001C7BB8" w:rsidP="001C7BB8">
      <w:pPr>
        <w:pStyle w:val="Heading5"/>
      </w:pPr>
      <w:r>
        <w:t>DATABASE ACTION/REPLY</w:t>
      </w:r>
    </w:p>
    <w:p w14:paraId="5FFA6E06" w14:textId="77777777" w:rsidR="00940A28" w:rsidRDefault="00940A28" w:rsidP="004844CE">
      <w:pPr>
        <w:pStyle w:val="ListParagraph"/>
        <w:numPr>
          <w:ilvl w:val="0"/>
          <w:numId w:val="41"/>
        </w:numPr>
        <w:spacing w:before="120" w:after="280"/>
      </w:pPr>
      <w:r>
        <w:t>Action: Store the assignment.</w:t>
      </w:r>
    </w:p>
    <w:p w14:paraId="255BC408" w14:textId="77777777" w:rsidR="00940A28" w:rsidRDefault="00940A28" w:rsidP="004844CE">
      <w:pPr>
        <w:pStyle w:val="ListParagraph"/>
        <w:numPr>
          <w:ilvl w:val="0"/>
          <w:numId w:val="41"/>
        </w:numPr>
        <w:spacing w:before="120" w:after="280"/>
      </w:pPr>
      <w:r>
        <w:t>Reply: Show assignment successfully store or not.</w:t>
      </w:r>
    </w:p>
    <w:p w14:paraId="4C7C374E" w14:textId="28DC46FB" w:rsidR="00940A28" w:rsidRDefault="006278CB" w:rsidP="001C7BB8">
      <w:pPr>
        <w:pStyle w:val="Heading4"/>
      </w:pPr>
      <w:r>
        <w:t>1.2.5 FILTER ASSIGNMENT</w:t>
      </w:r>
    </w:p>
    <w:p w14:paraId="5462815A" w14:textId="77777777" w:rsidR="00940A28" w:rsidRDefault="00940A28" w:rsidP="004844CE">
      <w:pPr>
        <w:pStyle w:val="ListParagraph"/>
        <w:numPr>
          <w:ilvl w:val="0"/>
          <w:numId w:val="46"/>
        </w:numPr>
        <w:spacing w:before="120" w:after="280"/>
      </w:pPr>
      <w:r>
        <w:t>Primary actor: Instructor, Student, Database</w:t>
      </w:r>
    </w:p>
    <w:p w14:paraId="6209479D" w14:textId="77777777" w:rsidR="00940A28" w:rsidRPr="00EF2CF9" w:rsidRDefault="00940A28" w:rsidP="004844CE">
      <w:pPr>
        <w:pStyle w:val="ListParagraph"/>
        <w:numPr>
          <w:ilvl w:val="0"/>
          <w:numId w:val="46"/>
        </w:numPr>
        <w:spacing w:before="120" w:after="280"/>
      </w:pPr>
      <w:r>
        <w:t xml:space="preserve"> Secondary actor: N/A</w:t>
      </w:r>
    </w:p>
    <w:p w14:paraId="190D3DC9" w14:textId="15D826EE" w:rsidR="00940A28" w:rsidRDefault="006278CB" w:rsidP="006278CB">
      <w:pPr>
        <w:pStyle w:val="Heading5"/>
      </w:pPr>
      <w:r>
        <w:t>INSTRUCTOR ACTION/REPLY</w:t>
      </w:r>
    </w:p>
    <w:p w14:paraId="2C080324" w14:textId="77777777" w:rsidR="00940A28" w:rsidRDefault="00940A28" w:rsidP="004844CE">
      <w:pPr>
        <w:pStyle w:val="ListParagraph"/>
        <w:numPr>
          <w:ilvl w:val="0"/>
          <w:numId w:val="43"/>
        </w:numPr>
        <w:spacing w:before="120" w:after="280"/>
      </w:pPr>
      <w:r>
        <w:t>Action: Instructor select option to filter assignment.</w:t>
      </w:r>
    </w:p>
    <w:p w14:paraId="4A6D3B9E" w14:textId="77777777" w:rsidR="00940A28" w:rsidRDefault="00940A28" w:rsidP="004844CE">
      <w:pPr>
        <w:pStyle w:val="ListParagraph"/>
        <w:numPr>
          <w:ilvl w:val="0"/>
          <w:numId w:val="43"/>
        </w:numPr>
        <w:spacing w:before="120" w:after="280"/>
      </w:pPr>
      <w:r>
        <w:t>Reply: Assignment filtered.</w:t>
      </w:r>
    </w:p>
    <w:p w14:paraId="5B94F76F" w14:textId="1B13D3EE" w:rsidR="00940A28" w:rsidRDefault="006278CB" w:rsidP="006278CB">
      <w:pPr>
        <w:pStyle w:val="Heading5"/>
      </w:pPr>
      <w:r>
        <w:lastRenderedPageBreak/>
        <w:t>STUDENT ACTION/REPLY</w:t>
      </w:r>
    </w:p>
    <w:p w14:paraId="7CE551C2" w14:textId="77777777" w:rsidR="00940A28" w:rsidRDefault="00940A28" w:rsidP="004844CE">
      <w:pPr>
        <w:pStyle w:val="ListParagraph"/>
        <w:numPr>
          <w:ilvl w:val="0"/>
          <w:numId w:val="43"/>
        </w:numPr>
        <w:spacing w:before="120" w:after="280"/>
      </w:pPr>
      <w:r>
        <w:t>Action: Student select option to filter assignment.</w:t>
      </w:r>
    </w:p>
    <w:p w14:paraId="047E8A06" w14:textId="77777777" w:rsidR="00940A28" w:rsidRDefault="00940A28" w:rsidP="004844CE">
      <w:pPr>
        <w:pStyle w:val="ListParagraph"/>
        <w:numPr>
          <w:ilvl w:val="0"/>
          <w:numId w:val="43"/>
        </w:numPr>
        <w:spacing w:before="120" w:after="280"/>
      </w:pPr>
      <w:r>
        <w:t>Reply: Assignment filtered.</w:t>
      </w:r>
    </w:p>
    <w:p w14:paraId="0581B61D" w14:textId="170013A2" w:rsidR="00940A28" w:rsidRDefault="006278CB" w:rsidP="006278CB">
      <w:pPr>
        <w:pStyle w:val="Heading5"/>
      </w:pPr>
      <w:r>
        <w:t>DATABASE ACTION/REPLY</w:t>
      </w:r>
    </w:p>
    <w:p w14:paraId="5C343746" w14:textId="77777777" w:rsidR="00940A28" w:rsidRDefault="00940A28" w:rsidP="004844CE">
      <w:pPr>
        <w:pStyle w:val="ListParagraph"/>
        <w:numPr>
          <w:ilvl w:val="0"/>
          <w:numId w:val="43"/>
        </w:numPr>
        <w:spacing w:before="120" w:after="280"/>
      </w:pPr>
      <w:r>
        <w:t>Action: View filtered assignment.</w:t>
      </w:r>
    </w:p>
    <w:p w14:paraId="5A394FDF" w14:textId="77777777" w:rsidR="00940A28" w:rsidRDefault="00940A28" w:rsidP="004844CE">
      <w:pPr>
        <w:pStyle w:val="ListParagraph"/>
        <w:numPr>
          <w:ilvl w:val="0"/>
          <w:numId w:val="43"/>
        </w:numPr>
        <w:spacing w:before="120" w:after="280"/>
      </w:pPr>
      <w:r>
        <w:t>Reply: Assignment viewed.</w:t>
      </w:r>
    </w:p>
    <w:p w14:paraId="63B9F6E0" w14:textId="35770280" w:rsidR="00940A28" w:rsidRDefault="006278CB" w:rsidP="006278CB">
      <w:pPr>
        <w:pStyle w:val="Heading4"/>
      </w:pPr>
      <w:r>
        <w:t>1.2.6 PLAGIARISM CHECK</w:t>
      </w:r>
    </w:p>
    <w:p w14:paraId="7040D98C" w14:textId="77777777" w:rsidR="00940A28" w:rsidRDefault="00940A28" w:rsidP="004844CE">
      <w:pPr>
        <w:pStyle w:val="ListParagraph"/>
        <w:numPr>
          <w:ilvl w:val="0"/>
          <w:numId w:val="47"/>
        </w:numPr>
        <w:spacing w:before="120" w:after="280"/>
      </w:pPr>
      <w:r>
        <w:t>Primary actor: Instructor, Database</w:t>
      </w:r>
    </w:p>
    <w:p w14:paraId="02E6B877" w14:textId="77777777" w:rsidR="00940A28" w:rsidRDefault="00940A28" w:rsidP="004844CE">
      <w:pPr>
        <w:pStyle w:val="ListParagraph"/>
        <w:numPr>
          <w:ilvl w:val="0"/>
          <w:numId w:val="47"/>
        </w:numPr>
        <w:spacing w:before="120" w:after="280"/>
      </w:pPr>
      <w:r>
        <w:t>Secondary actor: N/A</w:t>
      </w:r>
    </w:p>
    <w:p w14:paraId="683F5038" w14:textId="0981702E" w:rsidR="00940A28" w:rsidRDefault="006278CB" w:rsidP="006278CB">
      <w:pPr>
        <w:pStyle w:val="Heading5"/>
      </w:pPr>
      <w:r>
        <w:t>INSTRUCTOR ACTION/REPLY</w:t>
      </w:r>
    </w:p>
    <w:p w14:paraId="5FF56DE1" w14:textId="77777777" w:rsidR="00940A28" w:rsidRDefault="00940A28" w:rsidP="004844CE">
      <w:pPr>
        <w:pStyle w:val="ListParagraph"/>
        <w:numPr>
          <w:ilvl w:val="0"/>
          <w:numId w:val="37"/>
        </w:numPr>
        <w:spacing w:before="120" w:after="280"/>
      </w:pPr>
      <w:r>
        <w:t>Action: Instructor select assignment folder to check plagiarism.</w:t>
      </w:r>
    </w:p>
    <w:p w14:paraId="6585330B" w14:textId="77777777" w:rsidR="00940A28" w:rsidRDefault="00940A28" w:rsidP="004844CE">
      <w:pPr>
        <w:pStyle w:val="ListParagraph"/>
        <w:numPr>
          <w:ilvl w:val="0"/>
          <w:numId w:val="37"/>
        </w:numPr>
        <w:spacing w:before="120" w:after="280"/>
      </w:pPr>
      <w:r>
        <w:t>Reply: System give corresponding folder path to MOSS.</w:t>
      </w:r>
    </w:p>
    <w:p w14:paraId="420412D3" w14:textId="77777777" w:rsidR="00940A28" w:rsidRPr="003227BA" w:rsidRDefault="00940A28" w:rsidP="00940A28">
      <w:pPr>
        <w:pStyle w:val="ListParagraph"/>
      </w:pPr>
    </w:p>
    <w:p w14:paraId="3152FCB9" w14:textId="71FBD51F" w:rsidR="00940A28" w:rsidRDefault="006278CB" w:rsidP="006278CB">
      <w:pPr>
        <w:pStyle w:val="Heading5"/>
      </w:pPr>
      <w:r>
        <w:t>DATABASE ACTION/REPLY</w:t>
      </w:r>
    </w:p>
    <w:p w14:paraId="57B61767" w14:textId="77777777" w:rsidR="00940A28" w:rsidRDefault="00940A28" w:rsidP="004844CE">
      <w:pPr>
        <w:pStyle w:val="ListParagraph"/>
        <w:numPr>
          <w:ilvl w:val="0"/>
          <w:numId w:val="38"/>
        </w:numPr>
        <w:spacing w:before="120" w:after="280"/>
      </w:pPr>
      <w:r>
        <w:t>Action: Evaluating plagiarism of file a link will store on the database.</w:t>
      </w:r>
    </w:p>
    <w:p w14:paraId="7FACAE38" w14:textId="77777777" w:rsidR="00940A28" w:rsidRDefault="00940A28" w:rsidP="004844CE">
      <w:pPr>
        <w:pStyle w:val="ListParagraph"/>
        <w:numPr>
          <w:ilvl w:val="0"/>
          <w:numId w:val="38"/>
        </w:numPr>
        <w:spacing w:before="120" w:after="280"/>
      </w:pPr>
      <w:r>
        <w:t>Reply: link stored in the database.</w:t>
      </w:r>
    </w:p>
    <w:p w14:paraId="1EA49873" w14:textId="636E6715" w:rsidR="00940A28" w:rsidRDefault="006278CB" w:rsidP="006278CB">
      <w:pPr>
        <w:pStyle w:val="Heading4"/>
      </w:pPr>
      <w:r>
        <w:t>1.2.7 NOTIFICATION</w:t>
      </w:r>
    </w:p>
    <w:p w14:paraId="2B79423B" w14:textId="77777777" w:rsidR="00940A28" w:rsidRDefault="00940A28" w:rsidP="004844CE">
      <w:pPr>
        <w:pStyle w:val="ListParagraph"/>
        <w:numPr>
          <w:ilvl w:val="0"/>
          <w:numId w:val="48"/>
        </w:numPr>
        <w:spacing w:before="120" w:after="280"/>
      </w:pPr>
      <w:r>
        <w:t>Primary actor: Instructor, Student, Database</w:t>
      </w:r>
    </w:p>
    <w:p w14:paraId="65EE8BBA" w14:textId="77777777" w:rsidR="00940A28" w:rsidRDefault="00940A28" w:rsidP="004844CE">
      <w:pPr>
        <w:pStyle w:val="ListParagraph"/>
        <w:numPr>
          <w:ilvl w:val="0"/>
          <w:numId w:val="48"/>
        </w:numPr>
        <w:spacing w:before="120" w:after="280"/>
      </w:pPr>
      <w:r>
        <w:t>Secondary actor: N/A</w:t>
      </w:r>
    </w:p>
    <w:p w14:paraId="0B73448D" w14:textId="3DB5E16E" w:rsidR="00940A28" w:rsidRDefault="006278CB" w:rsidP="006278CB">
      <w:pPr>
        <w:pStyle w:val="Heading5"/>
      </w:pPr>
      <w:r>
        <w:t>INSTRUCTOR ACTION/REPLY</w:t>
      </w:r>
    </w:p>
    <w:p w14:paraId="601990DD" w14:textId="77777777" w:rsidR="00940A28" w:rsidRDefault="00940A28" w:rsidP="004844CE">
      <w:pPr>
        <w:pStyle w:val="ListParagraph"/>
        <w:numPr>
          <w:ilvl w:val="0"/>
          <w:numId w:val="43"/>
        </w:numPr>
        <w:spacing w:before="120" w:after="280"/>
      </w:pPr>
      <w:r>
        <w:t>Action: Instructor select notification to view.</w:t>
      </w:r>
    </w:p>
    <w:p w14:paraId="4FD75E9A" w14:textId="77777777" w:rsidR="00940A28" w:rsidRDefault="00940A28" w:rsidP="004844CE">
      <w:pPr>
        <w:pStyle w:val="ListParagraph"/>
        <w:numPr>
          <w:ilvl w:val="0"/>
          <w:numId w:val="43"/>
        </w:numPr>
        <w:spacing w:before="120" w:after="280"/>
      </w:pPr>
      <w:r>
        <w:t>Reply: Notification viewed.</w:t>
      </w:r>
    </w:p>
    <w:p w14:paraId="14551E81" w14:textId="667395A3" w:rsidR="00940A28" w:rsidRDefault="006278CB" w:rsidP="006278CB">
      <w:pPr>
        <w:pStyle w:val="Heading5"/>
      </w:pPr>
      <w:r>
        <w:lastRenderedPageBreak/>
        <w:t>STUDENT ACTION/REPLY</w:t>
      </w:r>
    </w:p>
    <w:p w14:paraId="207FE533" w14:textId="77777777" w:rsidR="00940A28" w:rsidRDefault="00940A28" w:rsidP="004844CE">
      <w:pPr>
        <w:pStyle w:val="ListParagraph"/>
        <w:numPr>
          <w:ilvl w:val="0"/>
          <w:numId w:val="43"/>
        </w:numPr>
        <w:spacing w:before="120" w:after="280"/>
      </w:pPr>
      <w:r>
        <w:t>Action: Student select notification to view.</w:t>
      </w:r>
    </w:p>
    <w:p w14:paraId="6588A10E" w14:textId="77777777" w:rsidR="00940A28" w:rsidRDefault="00940A28" w:rsidP="004844CE">
      <w:pPr>
        <w:pStyle w:val="ListParagraph"/>
        <w:numPr>
          <w:ilvl w:val="0"/>
          <w:numId w:val="43"/>
        </w:numPr>
        <w:spacing w:before="120" w:after="280"/>
      </w:pPr>
      <w:r>
        <w:t>Reply: Notification viewed.</w:t>
      </w:r>
    </w:p>
    <w:p w14:paraId="45977386" w14:textId="77777777" w:rsidR="00940A28" w:rsidRPr="00050974" w:rsidRDefault="00940A28" w:rsidP="00050974">
      <w:pPr>
        <w:pStyle w:val="Heading5"/>
      </w:pPr>
      <w:r w:rsidRPr="00050974">
        <w:t>Database action/reply</w:t>
      </w:r>
    </w:p>
    <w:p w14:paraId="5E37A28F" w14:textId="77777777" w:rsidR="00940A28" w:rsidRDefault="00940A28" w:rsidP="004844CE">
      <w:pPr>
        <w:pStyle w:val="ListParagraph"/>
        <w:numPr>
          <w:ilvl w:val="0"/>
          <w:numId w:val="43"/>
        </w:numPr>
        <w:spacing w:before="120" w:after="280"/>
      </w:pPr>
      <w:r>
        <w:t>Action: Store notification.</w:t>
      </w:r>
    </w:p>
    <w:p w14:paraId="176441B6" w14:textId="77777777" w:rsidR="00940A28" w:rsidRDefault="00940A28" w:rsidP="004844CE">
      <w:pPr>
        <w:pStyle w:val="ListParagraph"/>
        <w:numPr>
          <w:ilvl w:val="0"/>
          <w:numId w:val="43"/>
        </w:numPr>
        <w:spacing w:before="120" w:after="280"/>
      </w:pPr>
      <w:r>
        <w:t>Reply: Notification stored.</w:t>
      </w:r>
    </w:p>
    <w:p w14:paraId="7C399CF5" w14:textId="5EF44E2D" w:rsidR="00940A28" w:rsidRPr="006278CB" w:rsidRDefault="006278CB" w:rsidP="006278CB">
      <w:pPr>
        <w:pStyle w:val="Heading4"/>
      </w:pPr>
      <w:r w:rsidRPr="006278CB">
        <w:t>1.2.8 MARK DISTRIBUTION</w:t>
      </w:r>
    </w:p>
    <w:p w14:paraId="49476BE6" w14:textId="77777777" w:rsidR="00940A28" w:rsidRDefault="00940A28" w:rsidP="004844CE">
      <w:pPr>
        <w:pStyle w:val="ListParagraph"/>
        <w:numPr>
          <w:ilvl w:val="0"/>
          <w:numId w:val="49"/>
        </w:numPr>
        <w:spacing w:before="120" w:after="280"/>
      </w:pPr>
      <w:r>
        <w:t>Primary actor: Instructor, Database</w:t>
      </w:r>
    </w:p>
    <w:p w14:paraId="54032AFF" w14:textId="77777777" w:rsidR="00940A28" w:rsidRDefault="00940A28" w:rsidP="004844CE">
      <w:pPr>
        <w:pStyle w:val="ListParagraph"/>
        <w:numPr>
          <w:ilvl w:val="0"/>
          <w:numId w:val="49"/>
        </w:numPr>
        <w:spacing w:before="120" w:after="280"/>
      </w:pPr>
      <w:r>
        <w:t>Secondary actor: N/A</w:t>
      </w:r>
    </w:p>
    <w:p w14:paraId="18956DAD" w14:textId="77777777" w:rsidR="00940A28" w:rsidRPr="00592857" w:rsidRDefault="00940A28" w:rsidP="00940A28"/>
    <w:p w14:paraId="379D550C" w14:textId="7BDB030C" w:rsidR="00940A28" w:rsidRDefault="006278CB" w:rsidP="006278CB">
      <w:pPr>
        <w:pStyle w:val="Heading5"/>
      </w:pPr>
      <w:r>
        <w:t>INSTRUCTOR ACTION/REPLY</w:t>
      </w:r>
    </w:p>
    <w:p w14:paraId="29D486FA" w14:textId="77777777" w:rsidR="00940A28" w:rsidRDefault="00940A28" w:rsidP="004844CE">
      <w:pPr>
        <w:pStyle w:val="ListParagraph"/>
        <w:numPr>
          <w:ilvl w:val="0"/>
          <w:numId w:val="37"/>
        </w:numPr>
        <w:spacing w:before="120" w:after="280"/>
      </w:pPr>
      <w:r>
        <w:t>Action: Instructor select student to give mark.</w:t>
      </w:r>
    </w:p>
    <w:p w14:paraId="594AE196" w14:textId="77777777" w:rsidR="00940A28" w:rsidRDefault="00940A28" w:rsidP="004844CE">
      <w:pPr>
        <w:pStyle w:val="ListParagraph"/>
        <w:numPr>
          <w:ilvl w:val="0"/>
          <w:numId w:val="37"/>
        </w:numPr>
        <w:spacing w:before="120" w:after="280"/>
      </w:pPr>
      <w:r>
        <w:t>Reply: Mark was given.</w:t>
      </w:r>
    </w:p>
    <w:p w14:paraId="28BD1D3F" w14:textId="77777777" w:rsidR="00940A28" w:rsidRPr="003227BA" w:rsidRDefault="00940A28" w:rsidP="00940A28">
      <w:pPr>
        <w:pStyle w:val="ListParagraph"/>
      </w:pPr>
    </w:p>
    <w:p w14:paraId="7A17C6FC" w14:textId="4F75575E" w:rsidR="00940A28" w:rsidRDefault="006278CB" w:rsidP="006278CB">
      <w:pPr>
        <w:pStyle w:val="Heading5"/>
      </w:pPr>
      <w:r>
        <w:t>DATABASE ACTION/REPLY</w:t>
      </w:r>
    </w:p>
    <w:p w14:paraId="7D39AE39" w14:textId="77777777" w:rsidR="00940A28" w:rsidRDefault="00940A28" w:rsidP="004844CE">
      <w:pPr>
        <w:pStyle w:val="ListParagraph"/>
        <w:numPr>
          <w:ilvl w:val="0"/>
          <w:numId w:val="38"/>
        </w:numPr>
        <w:spacing w:before="120" w:after="280"/>
      </w:pPr>
      <w:r>
        <w:t>Action: Store mark in the database</w:t>
      </w:r>
    </w:p>
    <w:p w14:paraId="28DDCA80" w14:textId="77777777" w:rsidR="00940A28" w:rsidRDefault="00940A28" w:rsidP="004844CE">
      <w:pPr>
        <w:pStyle w:val="ListParagraph"/>
        <w:numPr>
          <w:ilvl w:val="0"/>
          <w:numId w:val="38"/>
        </w:numPr>
        <w:spacing w:before="120" w:after="280"/>
      </w:pPr>
      <w:r>
        <w:t>Reply: Mark stored.</w:t>
      </w:r>
    </w:p>
    <w:p w14:paraId="5FAE6BD6" w14:textId="6B3E46D2" w:rsidR="00940A28" w:rsidRDefault="006278CB" w:rsidP="006278CB">
      <w:pPr>
        <w:pStyle w:val="Heading2"/>
      </w:pPr>
      <w:r>
        <w:t xml:space="preserve">4.3.6 LEVEL </w:t>
      </w:r>
      <w:r w:rsidR="007E465E">
        <w:t>-</w:t>
      </w:r>
      <w:r>
        <w:t>1.3 USE DIAGRAM- GROUP MANAGEMENT</w:t>
      </w:r>
    </w:p>
    <w:p w14:paraId="62C33379" w14:textId="77777777" w:rsidR="006278CB" w:rsidRPr="006278CB" w:rsidRDefault="006278CB" w:rsidP="006278CB"/>
    <w:p w14:paraId="416BDAB1" w14:textId="16843A11" w:rsidR="00940A28" w:rsidRPr="00576221" w:rsidRDefault="00E90839" w:rsidP="00940A28">
      <w:r>
        <w:rPr>
          <w:noProof/>
        </w:rPr>
        <w:lastRenderedPageBreak/>
        <w:drawing>
          <wp:inline distT="0" distB="0" distL="0" distR="0" wp14:anchorId="69B4571E" wp14:editId="57E52AAA">
            <wp:extent cx="5943600" cy="337375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level4(group_management).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373755"/>
                    </a:xfrm>
                    <a:prstGeom prst="rect">
                      <a:avLst/>
                    </a:prstGeom>
                  </pic:spPr>
                </pic:pic>
              </a:graphicData>
            </a:graphic>
          </wp:inline>
        </w:drawing>
      </w:r>
    </w:p>
    <w:p w14:paraId="61B18BFE" w14:textId="021691BC" w:rsidR="00940A28" w:rsidRDefault="00F84278" w:rsidP="00940A28">
      <w:pPr>
        <w:pStyle w:val="ListParagraph"/>
      </w:pPr>
      <w:r>
        <w:t>.</w:t>
      </w:r>
      <w:r>
        <w:tab/>
      </w:r>
      <w:r>
        <w:tab/>
        <w:t>Figure-6</w:t>
      </w:r>
      <w:r w:rsidR="00940A28">
        <w:t>: level 1.3 use case diagram- Group management</w:t>
      </w:r>
    </w:p>
    <w:p w14:paraId="73548B5A" w14:textId="77777777" w:rsidR="00940A28" w:rsidRDefault="00940A28" w:rsidP="00940A28">
      <w:r>
        <w:t>Name: Group management of AMS</w:t>
      </w:r>
    </w:p>
    <w:p w14:paraId="0D72F41C" w14:textId="77777777" w:rsidR="00940A28" w:rsidRDefault="00940A28" w:rsidP="00940A28">
      <w:r>
        <w:t>Primary actor: Instructor, Student, Database</w:t>
      </w:r>
    </w:p>
    <w:p w14:paraId="0E0B85C1" w14:textId="77777777" w:rsidR="00940A28" w:rsidRDefault="00940A28" w:rsidP="00940A28">
      <w:r>
        <w:t>Secondary actor: N/A</w:t>
      </w:r>
    </w:p>
    <w:p w14:paraId="6B16FDB3" w14:textId="4F2FE0B9" w:rsidR="00940A28" w:rsidRDefault="006278CB" w:rsidP="006278CB">
      <w:pPr>
        <w:pStyle w:val="Heading3"/>
      </w:pPr>
      <w:r>
        <w:t xml:space="preserve">DESCRIPTION OF LEVEL </w:t>
      </w:r>
      <w:r w:rsidR="007E465E">
        <w:t>-</w:t>
      </w:r>
      <w:r>
        <w:t>1.3 USE CASE DIAGRAM-</w:t>
      </w:r>
    </w:p>
    <w:p w14:paraId="5D2522A7" w14:textId="77777777" w:rsidR="006278CB" w:rsidRPr="006278CB" w:rsidRDefault="006278CB" w:rsidP="006278CB"/>
    <w:p w14:paraId="6C0FABE5" w14:textId="77777777" w:rsidR="00940A28" w:rsidRDefault="00940A28" w:rsidP="00940A28">
      <w:r>
        <w:t>There are 5 subsystems in group management subsystem. These are-</w:t>
      </w:r>
    </w:p>
    <w:p w14:paraId="30425160" w14:textId="77777777" w:rsidR="00940A28" w:rsidRDefault="00940A28" w:rsidP="004844CE">
      <w:pPr>
        <w:pStyle w:val="ListParagraph"/>
        <w:numPr>
          <w:ilvl w:val="0"/>
          <w:numId w:val="50"/>
        </w:numPr>
        <w:spacing w:before="120" w:after="280"/>
      </w:pPr>
      <w:r>
        <w:t>Create group</w:t>
      </w:r>
    </w:p>
    <w:p w14:paraId="7B3899FA" w14:textId="77777777" w:rsidR="00940A28" w:rsidRDefault="00940A28" w:rsidP="004844CE">
      <w:pPr>
        <w:pStyle w:val="ListParagraph"/>
        <w:numPr>
          <w:ilvl w:val="0"/>
          <w:numId w:val="50"/>
        </w:numPr>
        <w:spacing w:before="120" w:after="280"/>
      </w:pPr>
      <w:r>
        <w:t>Join group</w:t>
      </w:r>
    </w:p>
    <w:p w14:paraId="4577FE50" w14:textId="77777777" w:rsidR="00940A28" w:rsidRDefault="00940A28" w:rsidP="004844CE">
      <w:pPr>
        <w:pStyle w:val="ListParagraph"/>
        <w:numPr>
          <w:ilvl w:val="0"/>
          <w:numId w:val="50"/>
        </w:numPr>
        <w:spacing w:before="120" w:after="280"/>
      </w:pPr>
      <w:r>
        <w:t>Update group</w:t>
      </w:r>
    </w:p>
    <w:p w14:paraId="27640B85" w14:textId="77777777" w:rsidR="00940A28" w:rsidRDefault="00940A28" w:rsidP="004844CE">
      <w:pPr>
        <w:pStyle w:val="ListParagraph"/>
        <w:numPr>
          <w:ilvl w:val="0"/>
          <w:numId w:val="50"/>
        </w:numPr>
        <w:spacing w:before="120" w:after="280"/>
      </w:pPr>
      <w:r>
        <w:t>Remove group</w:t>
      </w:r>
    </w:p>
    <w:p w14:paraId="441AB998" w14:textId="77777777" w:rsidR="00940A28" w:rsidRDefault="00940A28" w:rsidP="004844CE">
      <w:pPr>
        <w:pStyle w:val="ListParagraph"/>
        <w:numPr>
          <w:ilvl w:val="0"/>
          <w:numId w:val="50"/>
        </w:numPr>
        <w:spacing w:before="120" w:after="280"/>
      </w:pPr>
      <w:r>
        <w:t>Post</w:t>
      </w:r>
    </w:p>
    <w:p w14:paraId="504ED29C" w14:textId="039D854C" w:rsidR="00940A28" w:rsidRDefault="006278CB" w:rsidP="006278CB">
      <w:pPr>
        <w:pStyle w:val="Heading4"/>
      </w:pPr>
      <w:r>
        <w:lastRenderedPageBreak/>
        <w:t>1.3.1 CREATE GROUP</w:t>
      </w:r>
    </w:p>
    <w:p w14:paraId="7AF29511" w14:textId="77777777" w:rsidR="00940A28" w:rsidRDefault="00940A28" w:rsidP="004844CE">
      <w:pPr>
        <w:pStyle w:val="ListParagraph"/>
        <w:numPr>
          <w:ilvl w:val="0"/>
          <w:numId w:val="51"/>
        </w:numPr>
        <w:spacing w:before="120" w:after="280"/>
      </w:pPr>
      <w:r>
        <w:t>Primary actor: Instructor, Database</w:t>
      </w:r>
    </w:p>
    <w:p w14:paraId="474DAAAE" w14:textId="77777777" w:rsidR="00940A28" w:rsidRDefault="00940A28" w:rsidP="004844CE">
      <w:pPr>
        <w:pStyle w:val="ListParagraph"/>
        <w:numPr>
          <w:ilvl w:val="0"/>
          <w:numId w:val="51"/>
        </w:numPr>
        <w:spacing w:before="120" w:after="280"/>
      </w:pPr>
      <w:r>
        <w:t>Secondary actor: N/A</w:t>
      </w:r>
    </w:p>
    <w:p w14:paraId="0999B8A5" w14:textId="617AF849" w:rsidR="00940A28" w:rsidRDefault="006278CB" w:rsidP="006278CB">
      <w:pPr>
        <w:pStyle w:val="Heading5"/>
      </w:pPr>
      <w:r>
        <w:t>INSTRUCTOR ACTION/REPLY</w:t>
      </w:r>
    </w:p>
    <w:p w14:paraId="694D46D7" w14:textId="77777777" w:rsidR="00940A28" w:rsidRDefault="00940A28" w:rsidP="004844CE">
      <w:pPr>
        <w:pStyle w:val="ListParagraph"/>
        <w:numPr>
          <w:ilvl w:val="0"/>
          <w:numId w:val="37"/>
        </w:numPr>
        <w:spacing w:before="120" w:after="280"/>
      </w:pPr>
      <w:r>
        <w:t>Action: Instructor give group name, section and subject to create a group.</w:t>
      </w:r>
    </w:p>
    <w:p w14:paraId="54A38916" w14:textId="77777777" w:rsidR="00940A28" w:rsidRDefault="00940A28" w:rsidP="004844CE">
      <w:pPr>
        <w:pStyle w:val="ListParagraph"/>
        <w:numPr>
          <w:ilvl w:val="0"/>
          <w:numId w:val="37"/>
        </w:numPr>
        <w:spacing w:before="120" w:after="280"/>
      </w:pPr>
      <w:r>
        <w:t>Reply: Group was created.</w:t>
      </w:r>
    </w:p>
    <w:p w14:paraId="20CEE8CF" w14:textId="207DD6D9" w:rsidR="00940A28" w:rsidRDefault="006278CB" w:rsidP="006278CB">
      <w:pPr>
        <w:pStyle w:val="Heading5"/>
      </w:pPr>
      <w:r>
        <w:t>DATABASE ACTION/REPLY</w:t>
      </w:r>
    </w:p>
    <w:p w14:paraId="3CC6228B" w14:textId="77777777" w:rsidR="00940A28" w:rsidRDefault="00940A28" w:rsidP="004844CE">
      <w:pPr>
        <w:pStyle w:val="ListParagraph"/>
        <w:numPr>
          <w:ilvl w:val="0"/>
          <w:numId w:val="38"/>
        </w:numPr>
        <w:spacing w:before="120" w:after="280"/>
      </w:pPr>
      <w:r>
        <w:t>Action: Store group information.</w:t>
      </w:r>
    </w:p>
    <w:p w14:paraId="18280411" w14:textId="77777777" w:rsidR="00940A28" w:rsidRDefault="00940A28" w:rsidP="004844CE">
      <w:pPr>
        <w:pStyle w:val="ListParagraph"/>
        <w:numPr>
          <w:ilvl w:val="0"/>
          <w:numId w:val="38"/>
        </w:numPr>
        <w:spacing w:before="120" w:after="280"/>
      </w:pPr>
      <w:r>
        <w:t>Reply: Information stored.</w:t>
      </w:r>
    </w:p>
    <w:p w14:paraId="5230C449" w14:textId="3FE16CB8" w:rsidR="00940A28" w:rsidRDefault="006278CB" w:rsidP="001E6D9E">
      <w:pPr>
        <w:pStyle w:val="Heading4"/>
      </w:pPr>
      <w:r>
        <w:t xml:space="preserve">1.3.2 JOIN GROUP </w:t>
      </w:r>
    </w:p>
    <w:p w14:paraId="33E702A1" w14:textId="77777777" w:rsidR="00940A28" w:rsidRDefault="00940A28" w:rsidP="004844CE">
      <w:pPr>
        <w:pStyle w:val="ListParagraph"/>
        <w:numPr>
          <w:ilvl w:val="0"/>
          <w:numId w:val="52"/>
        </w:numPr>
        <w:spacing w:before="120" w:after="280"/>
      </w:pPr>
      <w:r>
        <w:t>Primary actor: Student, Database</w:t>
      </w:r>
    </w:p>
    <w:p w14:paraId="405CB9B9" w14:textId="77777777" w:rsidR="00940A28" w:rsidRDefault="00940A28" w:rsidP="004844CE">
      <w:pPr>
        <w:pStyle w:val="ListParagraph"/>
        <w:numPr>
          <w:ilvl w:val="0"/>
          <w:numId w:val="52"/>
        </w:numPr>
        <w:spacing w:before="120" w:after="280"/>
      </w:pPr>
      <w:r>
        <w:t>Secondary actor: N/A</w:t>
      </w:r>
    </w:p>
    <w:p w14:paraId="404DC2E0" w14:textId="205EC158" w:rsidR="00940A28" w:rsidRDefault="006278CB" w:rsidP="006278CB">
      <w:pPr>
        <w:pStyle w:val="Heading5"/>
      </w:pPr>
      <w:r>
        <w:t>STUDENT ACTION/REPLY</w:t>
      </w:r>
    </w:p>
    <w:p w14:paraId="0239EEF5" w14:textId="77777777" w:rsidR="00940A28" w:rsidRDefault="00940A28" w:rsidP="004844CE">
      <w:pPr>
        <w:pStyle w:val="ListParagraph"/>
        <w:numPr>
          <w:ilvl w:val="0"/>
          <w:numId w:val="43"/>
        </w:numPr>
        <w:spacing w:before="120" w:after="280"/>
      </w:pPr>
      <w:r>
        <w:t>Action: Student enter code to join group.</w:t>
      </w:r>
    </w:p>
    <w:p w14:paraId="0390EFD8" w14:textId="77777777" w:rsidR="00940A28" w:rsidRDefault="00940A28" w:rsidP="004844CE">
      <w:pPr>
        <w:pStyle w:val="ListParagraph"/>
        <w:numPr>
          <w:ilvl w:val="0"/>
          <w:numId w:val="43"/>
        </w:numPr>
        <w:spacing w:before="120" w:after="280"/>
      </w:pPr>
      <w:r>
        <w:t>Reply: System show a message whether student is entered or not.</w:t>
      </w:r>
    </w:p>
    <w:p w14:paraId="6A4DE5D8" w14:textId="2D1C18EB" w:rsidR="00940A28" w:rsidRDefault="006278CB" w:rsidP="006278CB">
      <w:pPr>
        <w:pStyle w:val="Heading5"/>
      </w:pPr>
      <w:r>
        <w:t>DATABASE ACTION/REPLY</w:t>
      </w:r>
    </w:p>
    <w:p w14:paraId="49777F07" w14:textId="77777777" w:rsidR="00940A28" w:rsidRDefault="00940A28" w:rsidP="004844CE">
      <w:pPr>
        <w:pStyle w:val="ListParagraph"/>
        <w:numPr>
          <w:ilvl w:val="0"/>
          <w:numId w:val="43"/>
        </w:numPr>
        <w:spacing w:before="120" w:after="280"/>
      </w:pPr>
      <w:r>
        <w:t>Action: Store student information.</w:t>
      </w:r>
    </w:p>
    <w:p w14:paraId="08510BDC" w14:textId="77777777" w:rsidR="00940A28" w:rsidRDefault="00940A28" w:rsidP="004844CE">
      <w:pPr>
        <w:pStyle w:val="ListParagraph"/>
        <w:numPr>
          <w:ilvl w:val="0"/>
          <w:numId w:val="43"/>
        </w:numPr>
        <w:spacing w:before="120" w:after="280"/>
      </w:pPr>
      <w:r>
        <w:t>Reply: Information stored.</w:t>
      </w:r>
    </w:p>
    <w:p w14:paraId="2840A202" w14:textId="3250885E" w:rsidR="00940A28" w:rsidRDefault="006278CB" w:rsidP="006278CB">
      <w:pPr>
        <w:pStyle w:val="Heading4"/>
      </w:pPr>
      <w:r>
        <w:t>1.3.3 UPDATE GROUP</w:t>
      </w:r>
    </w:p>
    <w:p w14:paraId="5293EB36" w14:textId="77777777" w:rsidR="00940A28" w:rsidRDefault="00940A28" w:rsidP="004844CE">
      <w:pPr>
        <w:pStyle w:val="ListParagraph"/>
        <w:numPr>
          <w:ilvl w:val="0"/>
          <w:numId w:val="53"/>
        </w:numPr>
        <w:spacing w:before="120" w:after="280"/>
      </w:pPr>
      <w:r>
        <w:t>Primary actor: Instructor, Database</w:t>
      </w:r>
    </w:p>
    <w:p w14:paraId="0FB35135" w14:textId="77777777" w:rsidR="00940A28" w:rsidRDefault="00940A28" w:rsidP="004844CE">
      <w:pPr>
        <w:pStyle w:val="ListParagraph"/>
        <w:numPr>
          <w:ilvl w:val="0"/>
          <w:numId w:val="53"/>
        </w:numPr>
        <w:spacing w:before="120" w:after="280"/>
      </w:pPr>
      <w:r>
        <w:t>Secondary actor: N/A</w:t>
      </w:r>
    </w:p>
    <w:p w14:paraId="6D3F28E1" w14:textId="5F71C997" w:rsidR="00940A28" w:rsidRDefault="006278CB" w:rsidP="006278CB">
      <w:pPr>
        <w:pStyle w:val="Heading5"/>
      </w:pPr>
      <w:r>
        <w:t>INSTRUCTOR ACTION/REPLY</w:t>
      </w:r>
    </w:p>
    <w:p w14:paraId="2B103CA5" w14:textId="77777777" w:rsidR="00940A28" w:rsidRDefault="00940A28" w:rsidP="004844CE">
      <w:pPr>
        <w:pStyle w:val="ListParagraph"/>
        <w:numPr>
          <w:ilvl w:val="0"/>
          <w:numId w:val="37"/>
        </w:numPr>
        <w:spacing w:before="120" w:after="280"/>
      </w:pPr>
      <w:r>
        <w:t>Action: Instructor edit group information to update.</w:t>
      </w:r>
    </w:p>
    <w:p w14:paraId="28F357FD" w14:textId="77777777" w:rsidR="00940A28" w:rsidRDefault="00940A28" w:rsidP="004844CE">
      <w:pPr>
        <w:pStyle w:val="ListParagraph"/>
        <w:numPr>
          <w:ilvl w:val="0"/>
          <w:numId w:val="37"/>
        </w:numPr>
        <w:spacing w:before="120" w:after="280"/>
      </w:pPr>
      <w:r>
        <w:lastRenderedPageBreak/>
        <w:t>Reply: Group was updated.</w:t>
      </w:r>
    </w:p>
    <w:p w14:paraId="1A835AC8" w14:textId="2A746CB5" w:rsidR="00940A28" w:rsidRDefault="006278CB" w:rsidP="006278CB">
      <w:pPr>
        <w:pStyle w:val="Heading5"/>
      </w:pPr>
      <w:r>
        <w:t>DATABASE ACTION/REPLY</w:t>
      </w:r>
    </w:p>
    <w:p w14:paraId="3C3E6447" w14:textId="77777777" w:rsidR="00940A28" w:rsidRDefault="00940A28" w:rsidP="004844CE">
      <w:pPr>
        <w:pStyle w:val="ListParagraph"/>
        <w:numPr>
          <w:ilvl w:val="0"/>
          <w:numId w:val="38"/>
        </w:numPr>
        <w:spacing w:before="120" w:after="280"/>
      </w:pPr>
      <w:r>
        <w:t>Action: Store update group information.</w:t>
      </w:r>
    </w:p>
    <w:p w14:paraId="4099C56B" w14:textId="77777777" w:rsidR="00940A28" w:rsidRDefault="00940A28" w:rsidP="004844CE">
      <w:pPr>
        <w:pStyle w:val="ListParagraph"/>
        <w:numPr>
          <w:ilvl w:val="0"/>
          <w:numId w:val="38"/>
        </w:numPr>
        <w:spacing w:before="120" w:after="280"/>
      </w:pPr>
      <w:r>
        <w:t>Reply: Information stored.</w:t>
      </w:r>
    </w:p>
    <w:p w14:paraId="66377A9A" w14:textId="429ED298" w:rsidR="00940A28" w:rsidRDefault="006278CB" w:rsidP="006278CB">
      <w:pPr>
        <w:pStyle w:val="Heading4"/>
      </w:pPr>
      <w:r>
        <w:t>1.3.4 REMOVE GROUP</w:t>
      </w:r>
    </w:p>
    <w:p w14:paraId="796752E3" w14:textId="77777777" w:rsidR="00940A28" w:rsidRDefault="00940A28" w:rsidP="004844CE">
      <w:pPr>
        <w:pStyle w:val="ListParagraph"/>
        <w:numPr>
          <w:ilvl w:val="0"/>
          <w:numId w:val="54"/>
        </w:numPr>
        <w:spacing w:before="120" w:after="280"/>
      </w:pPr>
      <w:r>
        <w:t>Primary actor: Instructor, Database</w:t>
      </w:r>
    </w:p>
    <w:p w14:paraId="0BE3D2B7" w14:textId="77777777" w:rsidR="00940A28" w:rsidRDefault="00940A28" w:rsidP="004844CE">
      <w:pPr>
        <w:pStyle w:val="ListParagraph"/>
        <w:numPr>
          <w:ilvl w:val="0"/>
          <w:numId w:val="54"/>
        </w:numPr>
        <w:spacing w:before="120" w:after="280"/>
      </w:pPr>
      <w:r>
        <w:t>Secondary actor: N/A</w:t>
      </w:r>
    </w:p>
    <w:p w14:paraId="3E1780E2" w14:textId="7BCC30D6" w:rsidR="00940A28" w:rsidRDefault="006278CB" w:rsidP="006278CB">
      <w:pPr>
        <w:pStyle w:val="Heading5"/>
      </w:pPr>
      <w:r>
        <w:t>INSTRUCTOR ACTION/REPLY</w:t>
      </w:r>
    </w:p>
    <w:p w14:paraId="26B8461B" w14:textId="77777777" w:rsidR="00940A28" w:rsidRDefault="00940A28" w:rsidP="004844CE">
      <w:pPr>
        <w:pStyle w:val="ListParagraph"/>
        <w:numPr>
          <w:ilvl w:val="0"/>
          <w:numId w:val="37"/>
        </w:numPr>
        <w:spacing w:before="120" w:after="280"/>
      </w:pPr>
      <w:r>
        <w:t>Action: Instructor edit group information to update.</w:t>
      </w:r>
    </w:p>
    <w:p w14:paraId="066631C9" w14:textId="77777777" w:rsidR="00940A28" w:rsidRDefault="00940A28" w:rsidP="004844CE">
      <w:pPr>
        <w:pStyle w:val="ListParagraph"/>
        <w:numPr>
          <w:ilvl w:val="0"/>
          <w:numId w:val="37"/>
        </w:numPr>
        <w:spacing w:before="120" w:after="280"/>
      </w:pPr>
      <w:r>
        <w:t>Reply: Group was updated.</w:t>
      </w:r>
    </w:p>
    <w:p w14:paraId="1990936F" w14:textId="6ECC4797" w:rsidR="00940A28" w:rsidRDefault="006278CB" w:rsidP="006278CB">
      <w:pPr>
        <w:pStyle w:val="Heading5"/>
      </w:pPr>
      <w:r>
        <w:t>DATABASE ACTION/REPLY</w:t>
      </w:r>
    </w:p>
    <w:p w14:paraId="5A74D1A1" w14:textId="77777777" w:rsidR="00940A28" w:rsidRDefault="00940A28" w:rsidP="004844CE">
      <w:pPr>
        <w:pStyle w:val="ListParagraph"/>
        <w:numPr>
          <w:ilvl w:val="0"/>
          <w:numId w:val="38"/>
        </w:numPr>
        <w:spacing w:before="120" w:after="280"/>
      </w:pPr>
      <w:r>
        <w:t>Action: Store update group information.</w:t>
      </w:r>
    </w:p>
    <w:p w14:paraId="4E9AF231" w14:textId="77777777" w:rsidR="00940A28" w:rsidRDefault="00940A28" w:rsidP="004844CE">
      <w:pPr>
        <w:pStyle w:val="ListParagraph"/>
        <w:numPr>
          <w:ilvl w:val="0"/>
          <w:numId w:val="38"/>
        </w:numPr>
        <w:spacing w:before="120" w:after="280"/>
      </w:pPr>
      <w:r>
        <w:t>Reply: Information stored.</w:t>
      </w:r>
    </w:p>
    <w:p w14:paraId="294A2070" w14:textId="07E376B7" w:rsidR="00940A28" w:rsidRDefault="006278CB" w:rsidP="006278CB">
      <w:pPr>
        <w:pStyle w:val="Heading4"/>
      </w:pPr>
      <w:r>
        <w:t>1.3.5 POST</w:t>
      </w:r>
    </w:p>
    <w:p w14:paraId="1BCB2BFA" w14:textId="77777777" w:rsidR="00940A28" w:rsidRDefault="00940A28" w:rsidP="004844CE">
      <w:pPr>
        <w:pStyle w:val="ListParagraph"/>
        <w:numPr>
          <w:ilvl w:val="0"/>
          <w:numId w:val="55"/>
        </w:numPr>
        <w:spacing w:before="120" w:after="280"/>
      </w:pPr>
      <w:r>
        <w:t>Primary actor: Instructor, Student, Database</w:t>
      </w:r>
    </w:p>
    <w:p w14:paraId="5C62CDA4" w14:textId="77777777" w:rsidR="00940A28" w:rsidRDefault="00940A28" w:rsidP="004844CE">
      <w:pPr>
        <w:pStyle w:val="ListParagraph"/>
        <w:numPr>
          <w:ilvl w:val="0"/>
          <w:numId w:val="55"/>
        </w:numPr>
        <w:spacing w:before="120" w:after="280"/>
      </w:pPr>
      <w:r>
        <w:t>Secondary actor: N/A</w:t>
      </w:r>
    </w:p>
    <w:p w14:paraId="5577F2C8" w14:textId="183104E0" w:rsidR="00940A28" w:rsidRDefault="006278CB" w:rsidP="006278CB">
      <w:pPr>
        <w:pStyle w:val="Heading5"/>
      </w:pPr>
      <w:r>
        <w:t>INSTRUCTOR ACTION/REPLY</w:t>
      </w:r>
    </w:p>
    <w:p w14:paraId="75A9B334" w14:textId="77777777" w:rsidR="00940A28" w:rsidRDefault="00940A28" w:rsidP="004844CE">
      <w:pPr>
        <w:pStyle w:val="ListParagraph"/>
        <w:numPr>
          <w:ilvl w:val="0"/>
          <w:numId w:val="43"/>
        </w:numPr>
        <w:spacing w:before="120" w:after="280"/>
      </w:pPr>
      <w:r>
        <w:t>Action: Instructor give post.</w:t>
      </w:r>
    </w:p>
    <w:p w14:paraId="0A4CB5D9" w14:textId="77777777" w:rsidR="00940A28" w:rsidRDefault="00940A28" w:rsidP="004844CE">
      <w:pPr>
        <w:pStyle w:val="ListParagraph"/>
        <w:numPr>
          <w:ilvl w:val="0"/>
          <w:numId w:val="43"/>
        </w:numPr>
        <w:spacing w:before="120" w:after="280"/>
      </w:pPr>
      <w:r>
        <w:t>Reply: Posted successfully.</w:t>
      </w:r>
    </w:p>
    <w:p w14:paraId="3BE9054C" w14:textId="058C9D77" w:rsidR="00940A28" w:rsidRDefault="006278CB" w:rsidP="006278CB">
      <w:pPr>
        <w:pStyle w:val="Heading5"/>
      </w:pPr>
      <w:r>
        <w:t>STUDENT ACTION/REPLY</w:t>
      </w:r>
    </w:p>
    <w:p w14:paraId="757D08AD" w14:textId="77777777" w:rsidR="00940A28" w:rsidRDefault="00940A28" w:rsidP="004844CE">
      <w:pPr>
        <w:pStyle w:val="ListParagraph"/>
        <w:numPr>
          <w:ilvl w:val="0"/>
          <w:numId w:val="43"/>
        </w:numPr>
        <w:spacing w:before="120" w:after="280"/>
      </w:pPr>
      <w:r>
        <w:t>Action: Student give post.</w:t>
      </w:r>
    </w:p>
    <w:p w14:paraId="58C2CD68" w14:textId="77777777" w:rsidR="00940A28" w:rsidRDefault="00940A28" w:rsidP="004844CE">
      <w:pPr>
        <w:pStyle w:val="ListParagraph"/>
        <w:numPr>
          <w:ilvl w:val="0"/>
          <w:numId w:val="43"/>
        </w:numPr>
        <w:spacing w:before="120" w:after="280"/>
      </w:pPr>
      <w:r>
        <w:t>Reply: Posted Successfully.</w:t>
      </w:r>
    </w:p>
    <w:p w14:paraId="444EF2A9" w14:textId="4921DC8F" w:rsidR="00940A28" w:rsidRDefault="006278CB" w:rsidP="006278CB">
      <w:pPr>
        <w:pStyle w:val="Heading5"/>
      </w:pPr>
      <w:r>
        <w:lastRenderedPageBreak/>
        <w:t>DATABASE ACTION/REPLY</w:t>
      </w:r>
    </w:p>
    <w:p w14:paraId="23C01C1B" w14:textId="77777777" w:rsidR="00940A28" w:rsidRDefault="00940A28" w:rsidP="004844CE">
      <w:pPr>
        <w:pStyle w:val="ListParagraph"/>
        <w:numPr>
          <w:ilvl w:val="0"/>
          <w:numId w:val="43"/>
        </w:numPr>
        <w:spacing w:before="120" w:after="280"/>
      </w:pPr>
      <w:r>
        <w:t>Action: Store post.</w:t>
      </w:r>
    </w:p>
    <w:p w14:paraId="1C030211" w14:textId="77777777" w:rsidR="00940A28" w:rsidRDefault="00940A28" w:rsidP="004844CE">
      <w:pPr>
        <w:pStyle w:val="ListParagraph"/>
        <w:numPr>
          <w:ilvl w:val="0"/>
          <w:numId w:val="43"/>
        </w:numPr>
        <w:spacing w:before="120" w:after="280"/>
      </w:pPr>
      <w:r>
        <w:t>Reply: Post stored.</w:t>
      </w:r>
    </w:p>
    <w:p w14:paraId="3A72F9E1" w14:textId="1C475CC4" w:rsidR="00940A28" w:rsidRDefault="006278CB" w:rsidP="001E6D9E">
      <w:pPr>
        <w:pStyle w:val="Heading4"/>
      </w:pPr>
      <w:r>
        <w:t>1.4 COMMUNICATION</w:t>
      </w:r>
    </w:p>
    <w:p w14:paraId="67E8ECF3" w14:textId="77777777" w:rsidR="00940A28" w:rsidRDefault="00940A28" w:rsidP="004844CE">
      <w:pPr>
        <w:pStyle w:val="ListParagraph"/>
        <w:numPr>
          <w:ilvl w:val="0"/>
          <w:numId w:val="56"/>
        </w:numPr>
        <w:spacing w:before="120" w:after="280"/>
      </w:pPr>
      <w:r>
        <w:t>Primary actor: Instructor, Student, Database</w:t>
      </w:r>
    </w:p>
    <w:p w14:paraId="6DD719AA" w14:textId="77777777" w:rsidR="00940A28" w:rsidRDefault="00940A28" w:rsidP="004844CE">
      <w:pPr>
        <w:pStyle w:val="ListParagraph"/>
        <w:numPr>
          <w:ilvl w:val="0"/>
          <w:numId w:val="56"/>
        </w:numPr>
        <w:spacing w:before="120" w:after="280"/>
      </w:pPr>
      <w:r>
        <w:t>Secondary actor: N/A</w:t>
      </w:r>
    </w:p>
    <w:p w14:paraId="70008478" w14:textId="052F9BD2" w:rsidR="00940A28" w:rsidRDefault="006278CB" w:rsidP="006278CB">
      <w:pPr>
        <w:pStyle w:val="Heading5"/>
      </w:pPr>
      <w:r>
        <w:t>INSTRUCTOR ACTION/REPLY</w:t>
      </w:r>
    </w:p>
    <w:p w14:paraId="5EE6D738" w14:textId="77777777" w:rsidR="00940A28" w:rsidRDefault="00940A28" w:rsidP="004844CE">
      <w:pPr>
        <w:pStyle w:val="ListParagraph"/>
        <w:numPr>
          <w:ilvl w:val="0"/>
          <w:numId w:val="43"/>
        </w:numPr>
        <w:spacing w:before="120" w:after="280"/>
      </w:pPr>
      <w:r>
        <w:t xml:space="preserve">Action: Instructor </w:t>
      </w:r>
      <w:bookmarkStart w:id="0" w:name="_Hlk507760554"/>
      <w:r>
        <w:t>comment or message to communicate.</w:t>
      </w:r>
    </w:p>
    <w:bookmarkEnd w:id="0"/>
    <w:p w14:paraId="58DB6146" w14:textId="77777777" w:rsidR="00940A28" w:rsidRDefault="00940A28" w:rsidP="004844CE">
      <w:pPr>
        <w:pStyle w:val="ListParagraph"/>
        <w:numPr>
          <w:ilvl w:val="0"/>
          <w:numId w:val="43"/>
        </w:numPr>
        <w:spacing w:before="120" w:after="280"/>
      </w:pPr>
      <w:r>
        <w:t>Reply: Communicated successfully.</w:t>
      </w:r>
    </w:p>
    <w:p w14:paraId="732FA3C7" w14:textId="6808249C" w:rsidR="00940A28" w:rsidRDefault="006278CB" w:rsidP="006278CB">
      <w:pPr>
        <w:pStyle w:val="Heading5"/>
      </w:pPr>
      <w:r>
        <w:t>STUDENT ACTION/REPLY</w:t>
      </w:r>
    </w:p>
    <w:p w14:paraId="05AAF1F9" w14:textId="77777777" w:rsidR="00940A28" w:rsidRDefault="00940A28" w:rsidP="004844CE">
      <w:pPr>
        <w:pStyle w:val="ListParagraph"/>
        <w:numPr>
          <w:ilvl w:val="0"/>
          <w:numId w:val="43"/>
        </w:numPr>
        <w:spacing w:before="120" w:after="280"/>
      </w:pPr>
      <w:r>
        <w:t>Action: Student comment or message to communicate.</w:t>
      </w:r>
    </w:p>
    <w:p w14:paraId="0A11877F" w14:textId="77777777" w:rsidR="00940A28" w:rsidRDefault="00940A28" w:rsidP="004844CE">
      <w:pPr>
        <w:pStyle w:val="ListParagraph"/>
        <w:numPr>
          <w:ilvl w:val="0"/>
          <w:numId w:val="43"/>
        </w:numPr>
        <w:spacing w:before="120" w:after="280"/>
      </w:pPr>
      <w:r>
        <w:t>Reply: Communicated successfully.</w:t>
      </w:r>
    </w:p>
    <w:p w14:paraId="5D87C2CA" w14:textId="69C310E0" w:rsidR="00940A28" w:rsidRDefault="006278CB" w:rsidP="006278CB">
      <w:pPr>
        <w:pStyle w:val="Heading5"/>
      </w:pPr>
      <w:r>
        <w:t>DATABASE ACTION/REPLY</w:t>
      </w:r>
    </w:p>
    <w:p w14:paraId="3C48AD4E" w14:textId="77777777" w:rsidR="00940A28" w:rsidRDefault="00940A28" w:rsidP="004844CE">
      <w:pPr>
        <w:pStyle w:val="ListParagraph"/>
        <w:numPr>
          <w:ilvl w:val="0"/>
          <w:numId w:val="43"/>
        </w:numPr>
        <w:spacing w:before="120" w:after="280"/>
      </w:pPr>
      <w:r>
        <w:t>Action: Store comment or message.</w:t>
      </w:r>
    </w:p>
    <w:p w14:paraId="252BB80F" w14:textId="088F5575" w:rsidR="00940A28" w:rsidRDefault="00940A28" w:rsidP="00940A28">
      <w:pPr>
        <w:pStyle w:val="ListParagraph"/>
        <w:numPr>
          <w:ilvl w:val="0"/>
          <w:numId w:val="43"/>
        </w:numPr>
        <w:spacing w:before="120" w:after="280"/>
      </w:pPr>
      <w:r>
        <w:t>Reply: Comment or message stored.</w:t>
      </w:r>
    </w:p>
    <w:p w14:paraId="7DCE121D" w14:textId="77777777" w:rsidR="001F5AC6" w:rsidRPr="00E504AA" w:rsidRDefault="001F5AC6" w:rsidP="001F5AC6">
      <w:pPr>
        <w:pStyle w:val="ListParagraph"/>
        <w:spacing w:before="120" w:after="280"/>
      </w:pPr>
    </w:p>
    <w:p w14:paraId="6BBE7834" w14:textId="0A679761" w:rsidR="00940A28" w:rsidRDefault="007819D0" w:rsidP="001F5AC6">
      <w:pPr>
        <w:pStyle w:val="Heading2"/>
      </w:pPr>
      <w:r>
        <w:lastRenderedPageBreak/>
        <w:t>4.4 Activity Diagrams</w:t>
      </w:r>
    </w:p>
    <w:p w14:paraId="6599CD9B" w14:textId="154F6201" w:rsidR="001F5AC6" w:rsidRPr="00E0359C" w:rsidRDefault="001F5AC6" w:rsidP="00E0359C">
      <w:pPr>
        <w:pStyle w:val="Heading3"/>
      </w:pPr>
      <w:r w:rsidRPr="00E0359C">
        <w:t>ACTIVITY DIAGRAM – 1: AUTHENTICATION</w:t>
      </w:r>
    </w:p>
    <w:p w14:paraId="4CEC1534" w14:textId="6BDC724B" w:rsidR="001F5AC6" w:rsidRDefault="00F3763A" w:rsidP="001F5AC6">
      <w:r>
        <w:rPr>
          <w:noProof/>
        </w:rPr>
        <w:drawing>
          <wp:inline distT="0" distB="0" distL="0" distR="0" wp14:anchorId="0319A667" wp14:editId="186276E5">
            <wp:extent cx="5724525" cy="5162550"/>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authentication.png"/>
                    <pic:cNvPicPr/>
                  </pic:nvPicPr>
                  <pic:blipFill>
                    <a:blip r:embed="rId14">
                      <a:extLst>
                        <a:ext uri="{28A0092B-C50C-407E-A947-70E740481C1C}">
                          <a14:useLocalDpi xmlns:a14="http://schemas.microsoft.com/office/drawing/2010/main" val="0"/>
                        </a:ext>
                      </a:extLst>
                    </a:blip>
                    <a:stretch>
                      <a:fillRect/>
                    </a:stretch>
                  </pic:blipFill>
                  <pic:spPr>
                    <a:xfrm>
                      <a:off x="0" y="0"/>
                      <a:ext cx="5724525" cy="5162550"/>
                    </a:xfrm>
                    <a:prstGeom prst="rect">
                      <a:avLst/>
                    </a:prstGeom>
                  </pic:spPr>
                </pic:pic>
              </a:graphicData>
            </a:graphic>
          </wp:inline>
        </w:drawing>
      </w:r>
    </w:p>
    <w:p w14:paraId="4B241001" w14:textId="07D3A33C" w:rsidR="001F5AC6" w:rsidRDefault="00F84278" w:rsidP="00E71A7B">
      <w:pPr>
        <w:jc w:val="center"/>
      </w:pPr>
      <w:r>
        <w:rPr>
          <w:sz w:val="23"/>
          <w:szCs w:val="23"/>
        </w:rPr>
        <w:t>Figure – 7</w:t>
      </w:r>
      <w:r w:rsidR="00E71A7B">
        <w:rPr>
          <w:sz w:val="23"/>
          <w:szCs w:val="23"/>
        </w:rPr>
        <w:t xml:space="preserve">: Level </w:t>
      </w:r>
      <w:r w:rsidR="00D00095">
        <w:rPr>
          <w:sz w:val="23"/>
          <w:szCs w:val="23"/>
        </w:rPr>
        <w:t>1.1</w:t>
      </w:r>
      <w:r w:rsidR="00E71A7B">
        <w:rPr>
          <w:sz w:val="23"/>
          <w:szCs w:val="23"/>
        </w:rPr>
        <w:t xml:space="preserve"> Activity diagram </w:t>
      </w:r>
      <w:r w:rsidR="00E71A7B" w:rsidRPr="00800D3F">
        <w:t xml:space="preserve">– </w:t>
      </w:r>
      <w:r w:rsidR="001D247A">
        <w:t>A</w:t>
      </w:r>
      <w:r w:rsidR="00800D3F" w:rsidRPr="00800D3F">
        <w:t>uthentication</w:t>
      </w:r>
      <w:r w:rsidR="00E71A7B" w:rsidRPr="00800D3F">
        <w:t>.</w:t>
      </w:r>
    </w:p>
    <w:p w14:paraId="034DA07D" w14:textId="647109A0" w:rsidR="00C16EFF" w:rsidRPr="00E0359C" w:rsidRDefault="00C16EFF" w:rsidP="00E0359C">
      <w:pPr>
        <w:pStyle w:val="Heading3"/>
      </w:pPr>
      <w:r w:rsidRPr="00E0359C">
        <w:lastRenderedPageBreak/>
        <w:t>ACTIVITY DIAGRAM – 1.1: SIGN UP</w:t>
      </w:r>
    </w:p>
    <w:p w14:paraId="3A51D341" w14:textId="7C24CFBB" w:rsidR="00C16EFF" w:rsidRDefault="00F3763A" w:rsidP="00AF7362">
      <w:pPr>
        <w:jc w:val="center"/>
      </w:pPr>
      <w:r>
        <w:rPr>
          <w:noProof/>
        </w:rPr>
        <w:drawing>
          <wp:inline distT="0" distB="0" distL="0" distR="0" wp14:anchorId="2B423F5B" wp14:editId="153F85E6">
            <wp:extent cx="1800225" cy="5724525"/>
            <wp:effectExtent l="0" t="0" r="9525"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sign_up.png"/>
                    <pic:cNvPicPr/>
                  </pic:nvPicPr>
                  <pic:blipFill>
                    <a:blip r:embed="rId15">
                      <a:extLst>
                        <a:ext uri="{28A0092B-C50C-407E-A947-70E740481C1C}">
                          <a14:useLocalDpi xmlns:a14="http://schemas.microsoft.com/office/drawing/2010/main" val="0"/>
                        </a:ext>
                      </a:extLst>
                    </a:blip>
                    <a:stretch>
                      <a:fillRect/>
                    </a:stretch>
                  </pic:blipFill>
                  <pic:spPr>
                    <a:xfrm>
                      <a:off x="0" y="0"/>
                      <a:ext cx="1800225" cy="5724525"/>
                    </a:xfrm>
                    <a:prstGeom prst="rect">
                      <a:avLst/>
                    </a:prstGeom>
                  </pic:spPr>
                </pic:pic>
              </a:graphicData>
            </a:graphic>
          </wp:inline>
        </w:drawing>
      </w:r>
    </w:p>
    <w:p w14:paraId="3FA23214" w14:textId="0FC223A8" w:rsidR="00E71A7B" w:rsidRDefault="004466EE" w:rsidP="00E71A7B">
      <w:pPr>
        <w:jc w:val="center"/>
      </w:pPr>
      <w:r>
        <w:rPr>
          <w:sz w:val="23"/>
          <w:szCs w:val="23"/>
        </w:rPr>
        <w:t>Figure – 8</w:t>
      </w:r>
      <w:r w:rsidR="00E71A7B">
        <w:rPr>
          <w:sz w:val="23"/>
          <w:szCs w:val="23"/>
        </w:rPr>
        <w:t xml:space="preserve">: Level </w:t>
      </w:r>
      <w:r w:rsidR="006D2216">
        <w:rPr>
          <w:sz w:val="23"/>
          <w:szCs w:val="23"/>
        </w:rPr>
        <w:t>1.1.1</w:t>
      </w:r>
      <w:r w:rsidR="00E71A7B">
        <w:rPr>
          <w:sz w:val="23"/>
          <w:szCs w:val="23"/>
        </w:rPr>
        <w:t xml:space="preserve"> Activity diagram – </w:t>
      </w:r>
      <w:r w:rsidR="00205384">
        <w:rPr>
          <w:sz w:val="23"/>
          <w:szCs w:val="23"/>
        </w:rPr>
        <w:t>Sign up</w:t>
      </w:r>
      <w:r w:rsidR="00E71A7B">
        <w:rPr>
          <w:sz w:val="23"/>
          <w:szCs w:val="23"/>
        </w:rPr>
        <w:t>.</w:t>
      </w:r>
    </w:p>
    <w:p w14:paraId="2FBCF0A1" w14:textId="77777777" w:rsidR="00AF7362" w:rsidRDefault="00AF7362" w:rsidP="000C0F4D">
      <w:pPr>
        <w:jc w:val="center"/>
      </w:pPr>
    </w:p>
    <w:p w14:paraId="7E680EFA" w14:textId="6A113A76" w:rsidR="00AF7362" w:rsidRPr="00E0359C" w:rsidRDefault="00435BE7" w:rsidP="00E0359C">
      <w:pPr>
        <w:pStyle w:val="Heading3"/>
      </w:pPr>
      <w:r w:rsidRPr="00E0359C">
        <w:t>ACTIVITY DIAGRAM – 1.2: SIGN IN</w:t>
      </w:r>
    </w:p>
    <w:p w14:paraId="21F05BB7" w14:textId="77777777" w:rsidR="000C0F4D" w:rsidRDefault="000C0F4D" w:rsidP="000C0F4D"/>
    <w:p w14:paraId="1CFB4B22" w14:textId="3F6CDF4C" w:rsidR="000C0F4D" w:rsidRDefault="00F3763A" w:rsidP="000C0F4D">
      <w:pPr>
        <w:jc w:val="center"/>
      </w:pPr>
      <w:r>
        <w:rPr>
          <w:noProof/>
        </w:rPr>
        <w:lastRenderedPageBreak/>
        <w:drawing>
          <wp:inline distT="0" distB="0" distL="0" distR="0" wp14:anchorId="4EBF3B34" wp14:editId="662E67A7">
            <wp:extent cx="3771900" cy="572452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sign_in.png"/>
                    <pic:cNvPicPr/>
                  </pic:nvPicPr>
                  <pic:blipFill>
                    <a:blip r:embed="rId16">
                      <a:extLst>
                        <a:ext uri="{28A0092B-C50C-407E-A947-70E740481C1C}">
                          <a14:useLocalDpi xmlns:a14="http://schemas.microsoft.com/office/drawing/2010/main" val="0"/>
                        </a:ext>
                      </a:extLst>
                    </a:blip>
                    <a:stretch>
                      <a:fillRect/>
                    </a:stretch>
                  </pic:blipFill>
                  <pic:spPr>
                    <a:xfrm>
                      <a:off x="0" y="0"/>
                      <a:ext cx="3771900" cy="5724525"/>
                    </a:xfrm>
                    <a:prstGeom prst="rect">
                      <a:avLst/>
                    </a:prstGeom>
                  </pic:spPr>
                </pic:pic>
              </a:graphicData>
            </a:graphic>
          </wp:inline>
        </w:drawing>
      </w:r>
    </w:p>
    <w:p w14:paraId="4C680F2B" w14:textId="59CC8518" w:rsidR="00E71A7B" w:rsidRDefault="00AD5DE0" w:rsidP="00E71A7B">
      <w:pPr>
        <w:jc w:val="center"/>
      </w:pPr>
      <w:r>
        <w:rPr>
          <w:sz w:val="23"/>
          <w:szCs w:val="23"/>
        </w:rPr>
        <w:t>Figure – 9</w:t>
      </w:r>
      <w:r w:rsidR="0095045D">
        <w:rPr>
          <w:sz w:val="23"/>
          <w:szCs w:val="23"/>
        </w:rPr>
        <w:t>: Level 1.1.2</w:t>
      </w:r>
      <w:r w:rsidR="00E71A7B">
        <w:rPr>
          <w:sz w:val="23"/>
          <w:szCs w:val="23"/>
        </w:rPr>
        <w:t xml:space="preserve"> Activity diagram – </w:t>
      </w:r>
      <w:r w:rsidR="00163901">
        <w:rPr>
          <w:sz w:val="23"/>
          <w:szCs w:val="23"/>
        </w:rPr>
        <w:t>Sign in</w:t>
      </w:r>
      <w:r w:rsidR="00E71A7B">
        <w:rPr>
          <w:sz w:val="23"/>
          <w:szCs w:val="23"/>
        </w:rPr>
        <w:t>.</w:t>
      </w:r>
    </w:p>
    <w:p w14:paraId="3B2F74F6" w14:textId="77777777" w:rsidR="000C0F4D" w:rsidRDefault="000C0F4D" w:rsidP="000C0F4D">
      <w:pPr>
        <w:jc w:val="center"/>
      </w:pPr>
    </w:p>
    <w:p w14:paraId="4C40D4AF" w14:textId="00087453" w:rsidR="000C0F4D" w:rsidRDefault="000C0F4D" w:rsidP="00E0359C">
      <w:pPr>
        <w:pStyle w:val="Heading3"/>
      </w:pPr>
      <w:r w:rsidRPr="00E0359C">
        <w:lastRenderedPageBreak/>
        <w:t>ACTIVITY DIAGRAM – 1.3: Account Recovery</w:t>
      </w:r>
    </w:p>
    <w:p w14:paraId="4BBE32D3" w14:textId="38F038AA" w:rsidR="00E0359C" w:rsidRDefault="00F3763A" w:rsidP="00E0359C">
      <w:pPr>
        <w:jc w:val="center"/>
      </w:pPr>
      <w:r>
        <w:rPr>
          <w:noProof/>
        </w:rPr>
        <w:drawing>
          <wp:inline distT="0" distB="0" distL="0" distR="0" wp14:anchorId="72BAAB4B" wp14:editId="06229598">
            <wp:extent cx="1866900" cy="691515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Account_recovery.png"/>
                    <pic:cNvPicPr/>
                  </pic:nvPicPr>
                  <pic:blipFill>
                    <a:blip r:embed="rId17">
                      <a:extLst>
                        <a:ext uri="{28A0092B-C50C-407E-A947-70E740481C1C}">
                          <a14:useLocalDpi xmlns:a14="http://schemas.microsoft.com/office/drawing/2010/main" val="0"/>
                        </a:ext>
                      </a:extLst>
                    </a:blip>
                    <a:stretch>
                      <a:fillRect/>
                    </a:stretch>
                  </pic:blipFill>
                  <pic:spPr>
                    <a:xfrm>
                      <a:off x="0" y="0"/>
                      <a:ext cx="1866900" cy="6915150"/>
                    </a:xfrm>
                    <a:prstGeom prst="rect">
                      <a:avLst/>
                    </a:prstGeom>
                  </pic:spPr>
                </pic:pic>
              </a:graphicData>
            </a:graphic>
          </wp:inline>
        </w:drawing>
      </w:r>
    </w:p>
    <w:p w14:paraId="4F1ABFA9" w14:textId="5BDBE26D" w:rsidR="00E71A7B" w:rsidRDefault="00014C44" w:rsidP="00E71A7B">
      <w:pPr>
        <w:jc w:val="center"/>
      </w:pPr>
      <w:r>
        <w:rPr>
          <w:sz w:val="23"/>
          <w:szCs w:val="23"/>
        </w:rPr>
        <w:t>Figure – 9</w:t>
      </w:r>
      <w:r w:rsidR="00AB558B">
        <w:rPr>
          <w:sz w:val="23"/>
          <w:szCs w:val="23"/>
        </w:rPr>
        <w:t>: Level 1.1.3</w:t>
      </w:r>
      <w:r w:rsidR="00E71A7B">
        <w:rPr>
          <w:sz w:val="23"/>
          <w:szCs w:val="23"/>
        </w:rPr>
        <w:t xml:space="preserve"> Activity diagram – </w:t>
      </w:r>
      <w:r w:rsidR="00AB558B">
        <w:rPr>
          <w:sz w:val="23"/>
          <w:szCs w:val="23"/>
        </w:rPr>
        <w:t>Account recovery</w:t>
      </w:r>
    </w:p>
    <w:p w14:paraId="704D1E34" w14:textId="77777777" w:rsidR="00E0359C" w:rsidRDefault="00E0359C" w:rsidP="00E0359C">
      <w:pPr>
        <w:jc w:val="center"/>
      </w:pPr>
    </w:p>
    <w:p w14:paraId="75D0797A" w14:textId="6F293BF5" w:rsidR="00E0359C" w:rsidRDefault="00E0359C" w:rsidP="00297292">
      <w:pPr>
        <w:pStyle w:val="Heading2"/>
      </w:pPr>
      <w:r w:rsidRPr="00E0359C">
        <w:lastRenderedPageBreak/>
        <w:t xml:space="preserve">ACTIVITY DIAGRAM </w:t>
      </w:r>
      <w:r>
        <w:t>– 2</w:t>
      </w:r>
      <w:r w:rsidRPr="00E0359C">
        <w:t xml:space="preserve">: </w:t>
      </w:r>
      <w:r>
        <w:t>Assignment management</w:t>
      </w:r>
    </w:p>
    <w:p w14:paraId="31C20723" w14:textId="64A41DDD" w:rsidR="00297292" w:rsidRDefault="0009068D" w:rsidP="00297292">
      <w:r>
        <w:rPr>
          <w:noProof/>
        </w:rPr>
        <w:drawing>
          <wp:inline distT="0" distB="0" distL="0" distR="0" wp14:anchorId="071A9C07" wp14:editId="16799F4C">
            <wp:extent cx="5943600" cy="5920740"/>
            <wp:effectExtent l="0" t="0" r="0" b="381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assignemt_management.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5920740"/>
                    </a:xfrm>
                    <a:prstGeom prst="rect">
                      <a:avLst/>
                    </a:prstGeom>
                  </pic:spPr>
                </pic:pic>
              </a:graphicData>
            </a:graphic>
          </wp:inline>
        </w:drawing>
      </w:r>
    </w:p>
    <w:p w14:paraId="36F7337F" w14:textId="2BF5FAF6" w:rsidR="00E71A7B" w:rsidRDefault="00E31E93" w:rsidP="00E71A7B">
      <w:pPr>
        <w:jc w:val="center"/>
      </w:pPr>
      <w:r>
        <w:rPr>
          <w:sz w:val="23"/>
          <w:szCs w:val="23"/>
        </w:rPr>
        <w:t>Figure – 10</w:t>
      </w:r>
      <w:r w:rsidR="006B5D9A">
        <w:rPr>
          <w:sz w:val="23"/>
          <w:szCs w:val="23"/>
        </w:rPr>
        <w:t>: Level 1.2</w:t>
      </w:r>
      <w:r w:rsidR="00E71A7B">
        <w:rPr>
          <w:sz w:val="23"/>
          <w:szCs w:val="23"/>
        </w:rPr>
        <w:t xml:space="preserve"> Activity diagram – </w:t>
      </w:r>
      <w:r w:rsidR="00707CC6">
        <w:rPr>
          <w:sz w:val="23"/>
          <w:szCs w:val="23"/>
        </w:rPr>
        <w:t>Assignment management</w:t>
      </w:r>
    </w:p>
    <w:p w14:paraId="14BEBD9A" w14:textId="77777777" w:rsidR="000760DC" w:rsidRDefault="000760DC" w:rsidP="001339B3">
      <w:pPr>
        <w:pStyle w:val="Heading3"/>
      </w:pPr>
    </w:p>
    <w:p w14:paraId="3FF961ED" w14:textId="6153AB57" w:rsidR="001339B3" w:rsidRDefault="00297292" w:rsidP="001339B3">
      <w:pPr>
        <w:pStyle w:val="Heading3"/>
      </w:pPr>
      <w:r w:rsidRPr="00E0359C">
        <w:t xml:space="preserve">ACTIVITY DIAGRAM </w:t>
      </w:r>
      <w:r>
        <w:t>– 2</w:t>
      </w:r>
      <w:r w:rsidRPr="00E0359C">
        <w:t>.</w:t>
      </w:r>
      <w:r>
        <w:t>1</w:t>
      </w:r>
      <w:r w:rsidRPr="00E0359C">
        <w:t xml:space="preserve">: </w:t>
      </w:r>
      <w:r w:rsidR="00C3333D">
        <w:t>Assignment Post</w:t>
      </w:r>
    </w:p>
    <w:p w14:paraId="2447A887" w14:textId="0FE25B01" w:rsidR="000760DC" w:rsidRDefault="003C685D" w:rsidP="000760DC">
      <w:r>
        <w:rPr>
          <w:noProof/>
        </w:rPr>
        <w:drawing>
          <wp:inline distT="0" distB="0" distL="0" distR="0" wp14:anchorId="79C9E504" wp14:editId="4A0AA554">
            <wp:extent cx="5000625" cy="6391275"/>
            <wp:effectExtent l="0" t="0" r="9525"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ost_assignment.png"/>
                    <pic:cNvPicPr/>
                  </pic:nvPicPr>
                  <pic:blipFill>
                    <a:blip r:embed="rId19">
                      <a:extLst>
                        <a:ext uri="{28A0092B-C50C-407E-A947-70E740481C1C}">
                          <a14:useLocalDpi xmlns:a14="http://schemas.microsoft.com/office/drawing/2010/main" val="0"/>
                        </a:ext>
                      </a:extLst>
                    </a:blip>
                    <a:stretch>
                      <a:fillRect/>
                    </a:stretch>
                  </pic:blipFill>
                  <pic:spPr>
                    <a:xfrm>
                      <a:off x="0" y="0"/>
                      <a:ext cx="5000625" cy="6391275"/>
                    </a:xfrm>
                    <a:prstGeom prst="rect">
                      <a:avLst/>
                    </a:prstGeom>
                  </pic:spPr>
                </pic:pic>
              </a:graphicData>
            </a:graphic>
          </wp:inline>
        </w:drawing>
      </w:r>
    </w:p>
    <w:p w14:paraId="63B2159B" w14:textId="013AB483" w:rsidR="00E71A7B" w:rsidRDefault="00986060" w:rsidP="00E71A7B">
      <w:pPr>
        <w:jc w:val="center"/>
      </w:pPr>
      <w:r>
        <w:rPr>
          <w:sz w:val="23"/>
          <w:szCs w:val="23"/>
        </w:rPr>
        <w:t>Figure – 11</w:t>
      </w:r>
      <w:r w:rsidR="00E71A7B">
        <w:rPr>
          <w:sz w:val="23"/>
          <w:szCs w:val="23"/>
        </w:rPr>
        <w:t xml:space="preserve">: Level </w:t>
      </w:r>
      <w:r>
        <w:rPr>
          <w:sz w:val="23"/>
          <w:szCs w:val="23"/>
        </w:rPr>
        <w:t>1.2.1</w:t>
      </w:r>
      <w:r w:rsidR="00E71A7B">
        <w:rPr>
          <w:sz w:val="23"/>
          <w:szCs w:val="23"/>
        </w:rPr>
        <w:t xml:space="preserve"> Activity diagram – </w:t>
      </w:r>
      <w:r w:rsidR="00D47D36">
        <w:rPr>
          <w:sz w:val="23"/>
          <w:szCs w:val="23"/>
        </w:rPr>
        <w:t>Assignment post</w:t>
      </w:r>
    </w:p>
    <w:p w14:paraId="447F5379" w14:textId="77777777" w:rsidR="00E71A7B" w:rsidRPr="000760DC" w:rsidRDefault="00E71A7B" w:rsidP="000760DC"/>
    <w:p w14:paraId="34D99DB6" w14:textId="62C21433" w:rsidR="00297292" w:rsidRDefault="00297292" w:rsidP="00297292">
      <w:pPr>
        <w:pStyle w:val="Heading3"/>
      </w:pPr>
      <w:r w:rsidRPr="00E0359C">
        <w:lastRenderedPageBreak/>
        <w:t xml:space="preserve">ACTIVITY DIAGRAM </w:t>
      </w:r>
      <w:r>
        <w:t>– 2</w:t>
      </w:r>
      <w:r w:rsidRPr="00E0359C">
        <w:t>.</w:t>
      </w:r>
      <w:r>
        <w:t>2</w:t>
      </w:r>
      <w:r w:rsidRPr="00E0359C">
        <w:t xml:space="preserve">: </w:t>
      </w:r>
      <w:r w:rsidR="00C3333D">
        <w:t>Assignment submission</w:t>
      </w:r>
    </w:p>
    <w:p w14:paraId="285A1EC9" w14:textId="68085709" w:rsidR="0079395F" w:rsidRDefault="0088138D" w:rsidP="0079395F">
      <w:pPr>
        <w:jc w:val="center"/>
      </w:pPr>
      <w:r>
        <w:rPr>
          <w:noProof/>
        </w:rPr>
        <w:drawing>
          <wp:inline distT="0" distB="0" distL="0" distR="0" wp14:anchorId="22FFE38A" wp14:editId="3E87BC23">
            <wp:extent cx="3028950" cy="4962525"/>
            <wp:effectExtent l="0" t="0" r="0"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submit_assignment.png"/>
                    <pic:cNvPicPr/>
                  </pic:nvPicPr>
                  <pic:blipFill>
                    <a:blip r:embed="rId20">
                      <a:extLst>
                        <a:ext uri="{28A0092B-C50C-407E-A947-70E740481C1C}">
                          <a14:useLocalDpi xmlns:a14="http://schemas.microsoft.com/office/drawing/2010/main" val="0"/>
                        </a:ext>
                      </a:extLst>
                    </a:blip>
                    <a:stretch>
                      <a:fillRect/>
                    </a:stretch>
                  </pic:blipFill>
                  <pic:spPr>
                    <a:xfrm>
                      <a:off x="0" y="0"/>
                      <a:ext cx="3028950" cy="4962525"/>
                    </a:xfrm>
                    <a:prstGeom prst="rect">
                      <a:avLst/>
                    </a:prstGeom>
                  </pic:spPr>
                </pic:pic>
              </a:graphicData>
            </a:graphic>
          </wp:inline>
        </w:drawing>
      </w:r>
    </w:p>
    <w:p w14:paraId="422DAE4A" w14:textId="281C20F9" w:rsidR="00E71A7B" w:rsidRDefault="003063DB" w:rsidP="00E71A7B">
      <w:pPr>
        <w:jc w:val="center"/>
      </w:pPr>
      <w:r>
        <w:rPr>
          <w:sz w:val="23"/>
          <w:szCs w:val="23"/>
        </w:rPr>
        <w:t>Figure – 12</w:t>
      </w:r>
      <w:r w:rsidR="00E71A7B">
        <w:rPr>
          <w:sz w:val="23"/>
          <w:szCs w:val="23"/>
        </w:rPr>
        <w:t xml:space="preserve">: Level </w:t>
      </w:r>
      <w:r>
        <w:rPr>
          <w:sz w:val="23"/>
          <w:szCs w:val="23"/>
        </w:rPr>
        <w:t>1.2.2</w:t>
      </w:r>
      <w:r w:rsidR="00E71A7B">
        <w:rPr>
          <w:sz w:val="23"/>
          <w:szCs w:val="23"/>
        </w:rPr>
        <w:t xml:space="preserve"> Activity diagram – </w:t>
      </w:r>
      <w:r>
        <w:rPr>
          <w:sz w:val="23"/>
          <w:szCs w:val="23"/>
        </w:rPr>
        <w:t>Assignment submission</w:t>
      </w:r>
    </w:p>
    <w:p w14:paraId="41F3D48B" w14:textId="77777777" w:rsidR="00E71A7B" w:rsidRPr="0079395F" w:rsidRDefault="00E71A7B" w:rsidP="0079395F">
      <w:pPr>
        <w:jc w:val="center"/>
      </w:pPr>
    </w:p>
    <w:p w14:paraId="6B11994D" w14:textId="77777777" w:rsidR="0079395F" w:rsidRDefault="0079395F" w:rsidP="00297292">
      <w:pPr>
        <w:pStyle w:val="Heading3"/>
      </w:pPr>
    </w:p>
    <w:p w14:paraId="1B841F4B" w14:textId="3D888940" w:rsidR="00297292" w:rsidRDefault="00297292" w:rsidP="00297292">
      <w:pPr>
        <w:pStyle w:val="Heading3"/>
      </w:pPr>
      <w:r w:rsidRPr="00E0359C">
        <w:t xml:space="preserve">ACTIVITY DIAGRAM </w:t>
      </w:r>
      <w:r>
        <w:t>– 2</w:t>
      </w:r>
      <w:r w:rsidRPr="00E0359C">
        <w:t xml:space="preserve">.3: </w:t>
      </w:r>
      <w:r w:rsidR="00C3333D">
        <w:t>comment</w:t>
      </w:r>
    </w:p>
    <w:p w14:paraId="1FD936A2" w14:textId="7781B7E4" w:rsidR="0079395F" w:rsidRDefault="00757C29" w:rsidP="009577A1">
      <w:pPr>
        <w:jc w:val="center"/>
      </w:pPr>
      <w:r>
        <w:rPr>
          <w:noProof/>
        </w:rPr>
        <w:drawing>
          <wp:inline distT="0" distB="0" distL="0" distR="0" wp14:anchorId="46788CB4" wp14:editId="445B3F1D">
            <wp:extent cx="4295775" cy="5438775"/>
            <wp:effectExtent l="0" t="0" r="9525"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comment.png"/>
                    <pic:cNvPicPr/>
                  </pic:nvPicPr>
                  <pic:blipFill>
                    <a:blip r:embed="rId21">
                      <a:extLst>
                        <a:ext uri="{28A0092B-C50C-407E-A947-70E740481C1C}">
                          <a14:useLocalDpi xmlns:a14="http://schemas.microsoft.com/office/drawing/2010/main" val="0"/>
                        </a:ext>
                      </a:extLst>
                    </a:blip>
                    <a:stretch>
                      <a:fillRect/>
                    </a:stretch>
                  </pic:blipFill>
                  <pic:spPr>
                    <a:xfrm>
                      <a:off x="0" y="0"/>
                      <a:ext cx="4295775" cy="5438775"/>
                    </a:xfrm>
                    <a:prstGeom prst="rect">
                      <a:avLst/>
                    </a:prstGeom>
                  </pic:spPr>
                </pic:pic>
              </a:graphicData>
            </a:graphic>
          </wp:inline>
        </w:drawing>
      </w:r>
    </w:p>
    <w:p w14:paraId="01AEBA4E" w14:textId="33F538DF" w:rsidR="00E71A7B" w:rsidRDefault="00E71A7B" w:rsidP="00E71A7B">
      <w:pPr>
        <w:jc w:val="center"/>
      </w:pPr>
      <w:r>
        <w:rPr>
          <w:sz w:val="23"/>
          <w:szCs w:val="23"/>
        </w:rPr>
        <w:t xml:space="preserve">Figure – </w:t>
      </w:r>
      <w:r w:rsidR="009F4414">
        <w:rPr>
          <w:sz w:val="23"/>
          <w:szCs w:val="23"/>
        </w:rPr>
        <w:t>13</w:t>
      </w:r>
      <w:r>
        <w:rPr>
          <w:sz w:val="23"/>
          <w:szCs w:val="23"/>
        </w:rPr>
        <w:t xml:space="preserve">: Level </w:t>
      </w:r>
      <w:r w:rsidR="009F4414">
        <w:rPr>
          <w:sz w:val="23"/>
          <w:szCs w:val="23"/>
        </w:rPr>
        <w:t>1.2.3</w:t>
      </w:r>
      <w:r>
        <w:rPr>
          <w:sz w:val="23"/>
          <w:szCs w:val="23"/>
        </w:rPr>
        <w:t xml:space="preserve"> Activity diagram – </w:t>
      </w:r>
      <w:r w:rsidR="001D5E10">
        <w:rPr>
          <w:sz w:val="23"/>
          <w:szCs w:val="23"/>
        </w:rPr>
        <w:t>Comment</w:t>
      </w:r>
      <w:r>
        <w:rPr>
          <w:sz w:val="23"/>
          <w:szCs w:val="23"/>
        </w:rPr>
        <w:t>.</w:t>
      </w:r>
    </w:p>
    <w:p w14:paraId="6D8425E5" w14:textId="77777777" w:rsidR="00E71A7B" w:rsidRDefault="00E71A7B" w:rsidP="0079395F"/>
    <w:p w14:paraId="4695A347" w14:textId="77777777" w:rsidR="0079395F" w:rsidRDefault="0079395F" w:rsidP="0079395F"/>
    <w:p w14:paraId="71F6B867" w14:textId="77777777" w:rsidR="0079395F" w:rsidRPr="0079395F" w:rsidRDefault="0079395F" w:rsidP="0079395F"/>
    <w:p w14:paraId="5DD400C5" w14:textId="31512C32" w:rsidR="00C3333D" w:rsidRDefault="00297292" w:rsidP="00297292">
      <w:pPr>
        <w:pStyle w:val="Heading3"/>
      </w:pPr>
      <w:r w:rsidRPr="00E0359C">
        <w:lastRenderedPageBreak/>
        <w:t xml:space="preserve">ACTIVITY DIAGRAM </w:t>
      </w:r>
      <w:r>
        <w:t>– 2</w:t>
      </w:r>
      <w:r w:rsidRPr="00E0359C">
        <w:t>.</w:t>
      </w:r>
      <w:r>
        <w:t>4</w:t>
      </w:r>
      <w:r w:rsidRPr="00E0359C">
        <w:t xml:space="preserve">: </w:t>
      </w:r>
      <w:r w:rsidR="00C3333D">
        <w:t>Assignment resubmission</w:t>
      </w:r>
    </w:p>
    <w:p w14:paraId="210D4334" w14:textId="4D18667C" w:rsidR="0079395F" w:rsidRDefault="001424DD" w:rsidP="0079395F">
      <w:pPr>
        <w:jc w:val="center"/>
      </w:pPr>
      <w:r>
        <w:rPr>
          <w:noProof/>
        </w:rPr>
        <w:drawing>
          <wp:inline distT="0" distB="0" distL="0" distR="0" wp14:anchorId="3C208833" wp14:editId="2B8CD2FB">
            <wp:extent cx="2962275" cy="7496175"/>
            <wp:effectExtent l="0" t="0" r="9525"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resubmit_assignment.png"/>
                    <pic:cNvPicPr/>
                  </pic:nvPicPr>
                  <pic:blipFill>
                    <a:blip r:embed="rId22">
                      <a:extLst>
                        <a:ext uri="{28A0092B-C50C-407E-A947-70E740481C1C}">
                          <a14:useLocalDpi xmlns:a14="http://schemas.microsoft.com/office/drawing/2010/main" val="0"/>
                        </a:ext>
                      </a:extLst>
                    </a:blip>
                    <a:stretch>
                      <a:fillRect/>
                    </a:stretch>
                  </pic:blipFill>
                  <pic:spPr>
                    <a:xfrm>
                      <a:off x="0" y="0"/>
                      <a:ext cx="2962275" cy="7496175"/>
                    </a:xfrm>
                    <a:prstGeom prst="rect">
                      <a:avLst/>
                    </a:prstGeom>
                  </pic:spPr>
                </pic:pic>
              </a:graphicData>
            </a:graphic>
          </wp:inline>
        </w:drawing>
      </w:r>
    </w:p>
    <w:p w14:paraId="2A38F2DC" w14:textId="126B5A54" w:rsidR="00E71A7B" w:rsidRDefault="003677F7" w:rsidP="00E71A7B">
      <w:pPr>
        <w:jc w:val="center"/>
      </w:pPr>
      <w:r>
        <w:rPr>
          <w:sz w:val="23"/>
          <w:szCs w:val="23"/>
        </w:rPr>
        <w:lastRenderedPageBreak/>
        <w:t>Figure – 14</w:t>
      </w:r>
      <w:r w:rsidR="00E71A7B">
        <w:rPr>
          <w:sz w:val="23"/>
          <w:szCs w:val="23"/>
        </w:rPr>
        <w:t xml:space="preserve">: Level </w:t>
      </w:r>
      <w:r w:rsidR="003E7C81">
        <w:rPr>
          <w:sz w:val="23"/>
          <w:szCs w:val="23"/>
        </w:rPr>
        <w:t>1.2.4</w:t>
      </w:r>
      <w:r w:rsidR="00E71A7B">
        <w:rPr>
          <w:sz w:val="23"/>
          <w:szCs w:val="23"/>
        </w:rPr>
        <w:t xml:space="preserve"> Activity diagram – </w:t>
      </w:r>
      <w:r w:rsidR="003E7C81">
        <w:rPr>
          <w:sz w:val="23"/>
          <w:szCs w:val="23"/>
        </w:rPr>
        <w:t>Assignment resubmission</w:t>
      </w:r>
      <w:r w:rsidR="00E71A7B">
        <w:rPr>
          <w:sz w:val="23"/>
          <w:szCs w:val="23"/>
        </w:rPr>
        <w:t>.</w:t>
      </w:r>
    </w:p>
    <w:p w14:paraId="272DFC68" w14:textId="77777777" w:rsidR="00E71A7B" w:rsidRPr="0079395F" w:rsidRDefault="00E71A7B" w:rsidP="0079395F">
      <w:pPr>
        <w:jc w:val="center"/>
      </w:pPr>
    </w:p>
    <w:p w14:paraId="75B10158" w14:textId="77777777" w:rsidR="0079395F" w:rsidRDefault="0079395F" w:rsidP="00297292">
      <w:pPr>
        <w:pStyle w:val="Heading3"/>
      </w:pPr>
    </w:p>
    <w:p w14:paraId="49253A57" w14:textId="32334C8F" w:rsidR="00297292" w:rsidRDefault="00297292" w:rsidP="00297292">
      <w:pPr>
        <w:pStyle w:val="Heading3"/>
      </w:pPr>
      <w:r w:rsidRPr="00E0359C">
        <w:t xml:space="preserve">ACTIVITY DIAGRAM </w:t>
      </w:r>
      <w:r>
        <w:t>– 2</w:t>
      </w:r>
      <w:r w:rsidRPr="00E0359C">
        <w:t>.</w:t>
      </w:r>
      <w:r>
        <w:t>5</w:t>
      </w:r>
      <w:r w:rsidRPr="00E0359C">
        <w:t xml:space="preserve">: </w:t>
      </w:r>
      <w:r w:rsidR="00C3333D">
        <w:t>Filter assignment</w:t>
      </w:r>
    </w:p>
    <w:p w14:paraId="230443FD" w14:textId="1DF2306C" w:rsidR="0079395F" w:rsidRDefault="00EE3549" w:rsidP="0079395F">
      <w:pPr>
        <w:jc w:val="center"/>
      </w:pPr>
      <w:r>
        <w:rPr>
          <w:noProof/>
        </w:rPr>
        <w:drawing>
          <wp:inline distT="0" distB="0" distL="0" distR="0" wp14:anchorId="6F3858A0" wp14:editId="3B76A90B">
            <wp:extent cx="3352800" cy="610552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filter_assignmet.png"/>
                    <pic:cNvPicPr/>
                  </pic:nvPicPr>
                  <pic:blipFill>
                    <a:blip r:embed="rId23">
                      <a:extLst>
                        <a:ext uri="{28A0092B-C50C-407E-A947-70E740481C1C}">
                          <a14:useLocalDpi xmlns:a14="http://schemas.microsoft.com/office/drawing/2010/main" val="0"/>
                        </a:ext>
                      </a:extLst>
                    </a:blip>
                    <a:stretch>
                      <a:fillRect/>
                    </a:stretch>
                  </pic:blipFill>
                  <pic:spPr>
                    <a:xfrm>
                      <a:off x="0" y="0"/>
                      <a:ext cx="3352800" cy="6105525"/>
                    </a:xfrm>
                    <a:prstGeom prst="rect">
                      <a:avLst/>
                    </a:prstGeom>
                  </pic:spPr>
                </pic:pic>
              </a:graphicData>
            </a:graphic>
          </wp:inline>
        </w:drawing>
      </w:r>
    </w:p>
    <w:p w14:paraId="023B92CF" w14:textId="698A2B51" w:rsidR="00E71A7B" w:rsidRDefault="006011AC" w:rsidP="00E71A7B">
      <w:pPr>
        <w:jc w:val="center"/>
      </w:pPr>
      <w:r>
        <w:rPr>
          <w:sz w:val="23"/>
          <w:szCs w:val="23"/>
        </w:rPr>
        <w:lastRenderedPageBreak/>
        <w:t>Figure – 15</w:t>
      </w:r>
      <w:r w:rsidR="00E71A7B">
        <w:rPr>
          <w:sz w:val="23"/>
          <w:szCs w:val="23"/>
        </w:rPr>
        <w:t xml:space="preserve">: Level </w:t>
      </w:r>
      <w:r>
        <w:rPr>
          <w:sz w:val="23"/>
          <w:szCs w:val="23"/>
        </w:rPr>
        <w:t>1.2.5</w:t>
      </w:r>
      <w:r w:rsidR="00E71A7B">
        <w:rPr>
          <w:sz w:val="23"/>
          <w:szCs w:val="23"/>
        </w:rPr>
        <w:t xml:space="preserve"> Activity diagram – </w:t>
      </w:r>
      <w:r>
        <w:rPr>
          <w:sz w:val="23"/>
          <w:szCs w:val="23"/>
        </w:rPr>
        <w:t>Filter assignment</w:t>
      </w:r>
    </w:p>
    <w:p w14:paraId="65C99A91" w14:textId="77777777" w:rsidR="00E71A7B" w:rsidRPr="0079395F" w:rsidRDefault="00E71A7B" w:rsidP="0079395F">
      <w:pPr>
        <w:jc w:val="center"/>
      </w:pPr>
    </w:p>
    <w:p w14:paraId="25D1E9D0" w14:textId="77777777" w:rsidR="0079395F" w:rsidRDefault="0079395F" w:rsidP="00297292">
      <w:pPr>
        <w:pStyle w:val="Heading3"/>
      </w:pPr>
    </w:p>
    <w:p w14:paraId="343C063B" w14:textId="09DF15D1" w:rsidR="00297292" w:rsidRDefault="00297292" w:rsidP="00297292">
      <w:pPr>
        <w:pStyle w:val="Heading3"/>
      </w:pPr>
      <w:r w:rsidRPr="00E0359C">
        <w:t xml:space="preserve">ACTIVITY DIAGRAM </w:t>
      </w:r>
      <w:r>
        <w:t>– 2</w:t>
      </w:r>
      <w:r w:rsidRPr="00E0359C">
        <w:t>.</w:t>
      </w:r>
      <w:r>
        <w:t>6</w:t>
      </w:r>
      <w:r w:rsidRPr="00E0359C">
        <w:t xml:space="preserve">: </w:t>
      </w:r>
      <w:r w:rsidR="00C3333D">
        <w:t>Plagiarism check</w:t>
      </w:r>
    </w:p>
    <w:p w14:paraId="2B5CE535" w14:textId="79CD254E" w:rsidR="0079395F" w:rsidRPr="0079395F" w:rsidRDefault="00EE3549" w:rsidP="00EE3549">
      <w:pPr>
        <w:jc w:val="center"/>
      </w:pPr>
      <w:r>
        <w:rPr>
          <w:noProof/>
        </w:rPr>
        <w:drawing>
          <wp:inline distT="0" distB="0" distL="0" distR="0" wp14:anchorId="4E1D1F97" wp14:editId="5436F7EA">
            <wp:extent cx="1390650" cy="4676775"/>
            <wp:effectExtent l="0" t="0" r="0"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checkPlagiarism.png"/>
                    <pic:cNvPicPr/>
                  </pic:nvPicPr>
                  <pic:blipFill>
                    <a:blip r:embed="rId24">
                      <a:extLst>
                        <a:ext uri="{28A0092B-C50C-407E-A947-70E740481C1C}">
                          <a14:useLocalDpi xmlns:a14="http://schemas.microsoft.com/office/drawing/2010/main" val="0"/>
                        </a:ext>
                      </a:extLst>
                    </a:blip>
                    <a:stretch>
                      <a:fillRect/>
                    </a:stretch>
                  </pic:blipFill>
                  <pic:spPr>
                    <a:xfrm>
                      <a:off x="0" y="0"/>
                      <a:ext cx="1390650" cy="4676775"/>
                    </a:xfrm>
                    <a:prstGeom prst="rect">
                      <a:avLst/>
                    </a:prstGeom>
                  </pic:spPr>
                </pic:pic>
              </a:graphicData>
            </a:graphic>
          </wp:inline>
        </w:drawing>
      </w:r>
    </w:p>
    <w:p w14:paraId="7DC7CB1D" w14:textId="7C9AE640" w:rsidR="00297292" w:rsidRDefault="00297292" w:rsidP="00297292">
      <w:pPr>
        <w:pStyle w:val="Heading3"/>
      </w:pPr>
      <w:r w:rsidRPr="00E0359C">
        <w:lastRenderedPageBreak/>
        <w:t xml:space="preserve">ACTIVITY DIAGRAM </w:t>
      </w:r>
      <w:r>
        <w:t>– 2</w:t>
      </w:r>
      <w:r w:rsidRPr="00E0359C">
        <w:t>.</w:t>
      </w:r>
      <w:r>
        <w:t>7</w:t>
      </w:r>
      <w:r w:rsidRPr="00E0359C">
        <w:t xml:space="preserve">: </w:t>
      </w:r>
      <w:r w:rsidR="00C3333D">
        <w:t>notification</w:t>
      </w:r>
    </w:p>
    <w:p w14:paraId="010395F3" w14:textId="2B53C63A" w:rsidR="0079395F" w:rsidRDefault="000D7908" w:rsidP="0079395F">
      <w:pPr>
        <w:jc w:val="center"/>
      </w:pPr>
      <w:r>
        <w:rPr>
          <w:noProof/>
        </w:rPr>
        <w:drawing>
          <wp:inline distT="0" distB="0" distL="0" distR="0" wp14:anchorId="47E86C2C" wp14:editId="3F8B5DAE">
            <wp:extent cx="3914775" cy="4010025"/>
            <wp:effectExtent l="0" t="0" r="9525"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notification.png"/>
                    <pic:cNvPicPr/>
                  </pic:nvPicPr>
                  <pic:blipFill>
                    <a:blip r:embed="rId25">
                      <a:extLst>
                        <a:ext uri="{28A0092B-C50C-407E-A947-70E740481C1C}">
                          <a14:useLocalDpi xmlns:a14="http://schemas.microsoft.com/office/drawing/2010/main" val="0"/>
                        </a:ext>
                      </a:extLst>
                    </a:blip>
                    <a:stretch>
                      <a:fillRect/>
                    </a:stretch>
                  </pic:blipFill>
                  <pic:spPr>
                    <a:xfrm>
                      <a:off x="0" y="0"/>
                      <a:ext cx="3914775" cy="4010025"/>
                    </a:xfrm>
                    <a:prstGeom prst="rect">
                      <a:avLst/>
                    </a:prstGeom>
                  </pic:spPr>
                </pic:pic>
              </a:graphicData>
            </a:graphic>
          </wp:inline>
        </w:drawing>
      </w:r>
    </w:p>
    <w:p w14:paraId="1E787497" w14:textId="21F6E577" w:rsidR="00E71A7B" w:rsidRDefault="00C6061D" w:rsidP="00E71A7B">
      <w:pPr>
        <w:jc w:val="center"/>
      </w:pPr>
      <w:r>
        <w:rPr>
          <w:sz w:val="23"/>
          <w:szCs w:val="23"/>
        </w:rPr>
        <w:t>Figure – 17</w:t>
      </w:r>
      <w:r w:rsidR="00E71A7B">
        <w:rPr>
          <w:sz w:val="23"/>
          <w:szCs w:val="23"/>
        </w:rPr>
        <w:t xml:space="preserve">: Level </w:t>
      </w:r>
      <w:r>
        <w:rPr>
          <w:sz w:val="23"/>
          <w:szCs w:val="23"/>
        </w:rPr>
        <w:t>1.2.7</w:t>
      </w:r>
      <w:r w:rsidR="00E71A7B">
        <w:rPr>
          <w:sz w:val="23"/>
          <w:szCs w:val="23"/>
        </w:rPr>
        <w:t xml:space="preserve"> Activity diagram –</w:t>
      </w:r>
      <w:r w:rsidR="00A52B91">
        <w:rPr>
          <w:sz w:val="23"/>
          <w:szCs w:val="23"/>
        </w:rPr>
        <w:t>Notification</w:t>
      </w:r>
    </w:p>
    <w:p w14:paraId="427BB26A" w14:textId="77777777" w:rsidR="00E71A7B" w:rsidRPr="0079395F" w:rsidRDefault="00E71A7B" w:rsidP="0079395F">
      <w:pPr>
        <w:jc w:val="center"/>
      </w:pPr>
    </w:p>
    <w:p w14:paraId="61E95C23" w14:textId="77777777" w:rsidR="0079395F" w:rsidRDefault="0079395F" w:rsidP="00C3333D">
      <w:pPr>
        <w:pStyle w:val="Heading3"/>
      </w:pPr>
    </w:p>
    <w:p w14:paraId="4F273C61" w14:textId="26B8E332" w:rsidR="00C3333D" w:rsidRDefault="00C3333D" w:rsidP="00C3333D">
      <w:pPr>
        <w:pStyle w:val="Heading3"/>
      </w:pPr>
      <w:r w:rsidRPr="00E0359C">
        <w:t xml:space="preserve">ACTIVITY DIAGRAM </w:t>
      </w:r>
      <w:r>
        <w:t>– 2</w:t>
      </w:r>
      <w:r w:rsidRPr="00E0359C">
        <w:t>.</w:t>
      </w:r>
      <w:r>
        <w:t>8</w:t>
      </w:r>
      <w:r w:rsidRPr="00E0359C">
        <w:t xml:space="preserve">: </w:t>
      </w:r>
      <w:r>
        <w:t>Mark Distribution</w:t>
      </w:r>
    </w:p>
    <w:p w14:paraId="6C750FBB" w14:textId="28E98501" w:rsidR="0079395F" w:rsidRDefault="00480F0A" w:rsidP="0079395F">
      <w:pPr>
        <w:jc w:val="center"/>
      </w:pPr>
      <w:r>
        <w:rPr>
          <w:noProof/>
        </w:rPr>
        <w:drawing>
          <wp:inline distT="0" distB="0" distL="0" distR="0" wp14:anchorId="21A03542" wp14:editId="4D6A95FC">
            <wp:extent cx="2533650" cy="589597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mark_distribution.png"/>
                    <pic:cNvPicPr/>
                  </pic:nvPicPr>
                  <pic:blipFill>
                    <a:blip r:embed="rId26">
                      <a:extLst>
                        <a:ext uri="{28A0092B-C50C-407E-A947-70E740481C1C}">
                          <a14:useLocalDpi xmlns:a14="http://schemas.microsoft.com/office/drawing/2010/main" val="0"/>
                        </a:ext>
                      </a:extLst>
                    </a:blip>
                    <a:stretch>
                      <a:fillRect/>
                    </a:stretch>
                  </pic:blipFill>
                  <pic:spPr>
                    <a:xfrm>
                      <a:off x="0" y="0"/>
                      <a:ext cx="2533650" cy="5895975"/>
                    </a:xfrm>
                    <a:prstGeom prst="rect">
                      <a:avLst/>
                    </a:prstGeom>
                  </pic:spPr>
                </pic:pic>
              </a:graphicData>
            </a:graphic>
          </wp:inline>
        </w:drawing>
      </w:r>
    </w:p>
    <w:p w14:paraId="2592D13E" w14:textId="77777777" w:rsidR="0079395F" w:rsidRDefault="0079395F" w:rsidP="0079395F">
      <w:pPr>
        <w:jc w:val="center"/>
      </w:pPr>
    </w:p>
    <w:p w14:paraId="1B08AD47" w14:textId="5FCBB017" w:rsidR="00E71A7B" w:rsidRDefault="00E71A7B" w:rsidP="00E71A7B">
      <w:pPr>
        <w:jc w:val="center"/>
      </w:pPr>
      <w:r>
        <w:rPr>
          <w:sz w:val="23"/>
          <w:szCs w:val="23"/>
        </w:rPr>
        <w:t xml:space="preserve">Figure – </w:t>
      </w:r>
      <w:r w:rsidR="006923C8">
        <w:rPr>
          <w:sz w:val="23"/>
          <w:szCs w:val="23"/>
        </w:rPr>
        <w:t>18</w:t>
      </w:r>
      <w:r>
        <w:rPr>
          <w:sz w:val="23"/>
          <w:szCs w:val="23"/>
        </w:rPr>
        <w:t xml:space="preserve">: Level </w:t>
      </w:r>
      <w:r w:rsidR="006923C8">
        <w:rPr>
          <w:sz w:val="23"/>
          <w:szCs w:val="23"/>
        </w:rPr>
        <w:t>1.2.8</w:t>
      </w:r>
      <w:r>
        <w:rPr>
          <w:sz w:val="23"/>
          <w:szCs w:val="23"/>
        </w:rPr>
        <w:t xml:space="preserve"> Activity diagram – </w:t>
      </w:r>
      <w:r w:rsidR="006923C8">
        <w:rPr>
          <w:sz w:val="23"/>
          <w:szCs w:val="23"/>
        </w:rPr>
        <w:t>Mark distribution</w:t>
      </w:r>
      <w:r>
        <w:rPr>
          <w:sz w:val="23"/>
          <w:szCs w:val="23"/>
        </w:rPr>
        <w:t>.</w:t>
      </w:r>
    </w:p>
    <w:p w14:paraId="0E1D7470" w14:textId="77777777" w:rsidR="00E71A7B" w:rsidRDefault="00E71A7B" w:rsidP="0079395F">
      <w:pPr>
        <w:jc w:val="center"/>
      </w:pPr>
    </w:p>
    <w:p w14:paraId="7717BD8C" w14:textId="77777777" w:rsidR="0079395F" w:rsidRPr="0079395F" w:rsidRDefault="0079395F" w:rsidP="0079395F">
      <w:pPr>
        <w:jc w:val="center"/>
      </w:pPr>
    </w:p>
    <w:p w14:paraId="651C50EA" w14:textId="34106D1A" w:rsidR="001339B3" w:rsidRDefault="001339B3" w:rsidP="001339B3">
      <w:pPr>
        <w:pStyle w:val="Heading2"/>
      </w:pPr>
      <w:r w:rsidRPr="00E0359C">
        <w:t xml:space="preserve">ACTIVITY DIAGRAM </w:t>
      </w:r>
      <w:r>
        <w:t>– 3</w:t>
      </w:r>
      <w:r w:rsidRPr="00E0359C">
        <w:t xml:space="preserve">: </w:t>
      </w:r>
      <w:r>
        <w:t>Group management</w:t>
      </w:r>
    </w:p>
    <w:p w14:paraId="64CF979F" w14:textId="1225C1BE" w:rsidR="0079395F" w:rsidRDefault="00BA715C" w:rsidP="0079395F">
      <w:r>
        <w:rPr>
          <w:noProof/>
        </w:rPr>
        <w:drawing>
          <wp:inline distT="0" distB="0" distL="0" distR="0" wp14:anchorId="4D863EB6" wp14:editId="7CCB8DE6">
            <wp:extent cx="5819775" cy="5153025"/>
            <wp:effectExtent l="0" t="0" r="9525"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group_management.png"/>
                    <pic:cNvPicPr/>
                  </pic:nvPicPr>
                  <pic:blipFill>
                    <a:blip r:embed="rId27">
                      <a:extLst>
                        <a:ext uri="{28A0092B-C50C-407E-A947-70E740481C1C}">
                          <a14:useLocalDpi xmlns:a14="http://schemas.microsoft.com/office/drawing/2010/main" val="0"/>
                        </a:ext>
                      </a:extLst>
                    </a:blip>
                    <a:stretch>
                      <a:fillRect/>
                    </a:stretch>
                  </pic:blipFill>
                  <pic:spPr>
                    <a:xfrm>
                      <a:off x="0" y="0"/>
                      <a:ext cx="5819775" cy="5153025"/>
                    </a:xfrm>
                    <a:prstGeom prst="rect">
                      <a:avLst/>
                    </a:prstGeom>
                  </pic:spPr>
                </pic:pic>
              </a:graphicData>
            </a:graphic>
          </wp:inline>
        </w:drawing>
      </w:r>
    </w:p>
    <w:p w14:paraId="2151B2B8" w14:textId="71706F1C" w:rsidR="00E71A7B" w:rsidRDefault="00E71A7B" w:rsidP="00E71A7B">
      <w:pPr>
        <w:jc w:val="center"/>
      </w:pPr>
      <w:r>
        <w:rPr>
          <w:sz w:val="23"/>
          <w:szCs w:val="23"/>
        </w:rPr>
        <w:t xml:space="preserve">Figure – </w:t>
      </w:r>
      <w:r w:rsidR="009D5D75">
        <w:rPr>
          <w:sz w:val="23"/>
          <w:szCs w:val="23"/>
        </w:rPr>
        <w:t>19</w:t>
      </w:r>
      <w:r w:rsidR="007729A3">
        <w:rPr>
          <w:sz w:val="23"/>
          <w:szCs w:val="23"/>
        </w:rPr>
        <w:t>: Level 1.3</w:t>
      </w:r>
      <w:r>
        <w:rPr>
          <w:sz w:val="23"/>
          <w:szCs w:val="23"/>
        </w:rPr>
        <w:t xml:space="preserve"> Activity diagram – </w:t>
      </w:r>
      <w:r w:rsidR="009D5D75">
        <w:rPr>
          <w:sz w:val="23"/>
          <w:szCs w:val="23"/>
        </w:rPr>
        <w:t>Group management</w:t>
      </w:r>
      <w:r>
        <w:rPr>
          <w:sz w:val="23"/>
          <w:szCs w:val="23"/>
        </w:rPr>
        <w:t>.</w:t>
      </w:r>
    </w:p>
    <w:p w14:paraId="36EC464C" w14:textId="77777777" w:rsidR="00E71A7B" w:rsidRPr="0079395F" w:rsidRDefault="00E71A7B" w:rsidP="0079395F"/>
    <w:p w14:paraId="0611F458" w14:textId="77777777" w:rsidR="0079395F" w:rsidRDefault="0079395F" w:rsidP="0054668D">
      <w:pPr>
        <w:pStyle w:val="Heading3"/>
      </w:pPr>
    </w:p>
    <w:p w14:paraId="6CB27B5D" w14:textId="10D080B3" w:rsidR="0054668D" w:rsidRDefault="0054668D" w:rsidP="0054668D">
      <w:pPr>
        <w:pStyle w:val="Heading3"/>
      </w:pPr>
      <w:r w:rsidRPr="00E0359C">
        <w:t xml:space="preserve">ACTIVITY DIAGRAM </w:t>
      </w:r>
      <w:r>
        <w:t>– 3</w:t>
      </w:r>
      <w:r w:rsidR="00D62D40">
        <w:t>.1</w:t>
      </w:r>
      <w:r w:rsidRPr="00E0359C">
        <w:t>:</w:t>
      </w:r>
      <w:r>
        <w:t xml:space="preserve"> create</w:t>
      </w:r>
      <w:r w:rsidRPr="00E0359C">
        <w:t xml:space="preserve"> </w:t>
      </w:r>
      <w:r>
        <w:t xml:space="preserve">Group </w:t>
      </w:r>
    </w:p>
    <w:p w14:paraId="1CD081D8" w14:textId="2DF75809" w:rsidR="0079395F" w:rsidRDefault="006C1383" w:rsidP="00AE22D7">
      <w:pPr>
        <w:jc w:val="center"/>
      </w:pPr>
      <w:r>
        <w:rPr>
          <w:noProof/>
        </w:rPr>
        <w:drawing>
          <wp:inline distT="0" distB="0" distL="0" distR="0" wp14:anchorId="04F926FE" wp14:editId="3B67B7FF">
            <wp:extent cx="1200150" cy="5438775"/>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create_group.png"/>
                    <pic:cNvPicPr/>
                  </pic:nvPicPr>
                  <pic:blipFill>
                    <a:blip r:embed="rId28">
                      <a:extLst>
                        <a:ext uri="{28A0092B-C50C-407E-A947-70E740481C1C}">
                          <a14:useLocalDpi xmlns:a14="http://schemas.microsoft.com/office/drawing/2010/main" val="0"/>
                        </a:ext>
                      </a:extLst>
                    </a:blip>
                    <a:stretch>
                      <a:fillRect/>
                    </a:stretch>
                  </pic:blipFill>
                  <pic:spPr>
                    <a:xfrm>
                      <a:off x="0" y="0"/>
                      <a:ext cx="1200150" cy="5438775"/>
                    </a:xfrm>
                    <a:prstGeom prst="rect">
                      <a:avLst/>
                    </a:prstGeom>
                  </pic:spPr>
                </pic:pic>
              </a:graphicData>
            </a:graphic>
          </wp:inline>
        </w:drawing>
      </w:r>
    </w:p>
    <w:p w14:paraId="3D033090" w14:textId="35046789" w:rsidR="00E71A7B" w:rsidRDefault="00114486" w:rsidP="00E71A7B">
      <w:pPr>
        <w:jc w:val="center"/>
      </w:pPr>
      <w:r>
        <w:rPr>
          <w:sz w:val="23"/>
          <w:szCs w:val="23"/>
        </w:rPr>
        <w:t>Figure – 20</w:t>
      </w:r>
      <w:r w:rsidR="00E71A7B">
        <w:rPr>
          <w:sz w:val="23"/>
          <w:szCs w:val="23"/>
        </w:rPr>
        <w:t xml:space="preserve">: Level </w:t>
      </w:r>
      <w:r>
        <w:rPr>
          <w:sz w:val="23"/>
          <w:szCs w:val="23"/>
        </w:rPr>
        <w:t>1.</w:t>
      </w:r>
      <w:r w:rsidR="00E71A7B">
        <w:rPr>
          <w:sz w:val="23"/>
          <w:szCs w:val="23"/>
        </w:rPr>
        <w:t>3.</w:t>
      </w:r>
      <w:r>
        <w:rPr>
          <w:sz w:val="23"/>
          <w:szCs w:val="23"/>
        </w:rPr>
        <w:t>1</w:t>
      </w:r>
      <w:r w:rsidR="00E71A7B">
        <w:rPr>
          <w:sz w:val="23"/>
          <w:szCs w:val="23"/>
        </w:rPr>
        <w:t xml:space="preserve"> Activity diagram – </w:t>
      </w:r>
      <w:r>
        <w:rPr>
          <w:sz w:val="23"/>
          <w:szCs w:val="23"/>
        </w:rPr>
        <w:t>Create group</w:t>
      </w:r>
    </w:p>
    <w:p w14:paraId="5641FFE7" w14:textId="77777777" w:rsidR="00E71A7B" w:rsidRDefault="00E71A7B" w:rsidP="00AE22D7">
      <w:pPr>
        <w:jc w:val="center"/>
      </w:pPr>
    </w:p>
    <w:p w14:paraId="65B1D0A5" w14:textId="77777777" w:rsidR="00AE22D7" w:rsidRPr="0079395F" w:rsidRDefault="00AE22D7" w:rsidP="00AE22D7">
      <w:pPr>
        <w:jc w:val="center"/>
      </w:pPr>
    </w:p>
    <w:p w14:paraId="14A0B7C0" w14:textId="29E60156" w:rsidR="0054668D" w:rsidRDefault="0054668D" w:rsidP="0054668D">
      <w:pPr>
        <w:pStyle w:val="Heading3"/>
      </w:pPr>
      <w:r w:rsidRPr="00E0359C">
        <w:lastRenderedPageBreak/>
        <w:t xml:space="preserve">ACTIVITY DIAGRAM </w:t>
      </w:r>
      <w:r>
        <w:t>– 3</w:t>
      </w:r>
      <w:r w:rsidR="00D62D40">
        <w:t>.2</w:t>
      </w:r>
      <w:r w:rsidRPr="00E0359C">
        <w:t xml:space="preserve">: </w:t>
      </w:r>
      <w:r w:rsidR="00363DDB">
        <w:t>join</w:t>
      </w:r>
      <w:r>
        <w:t xml:space="preserve"> Group</w:t>
      </w:r>
    </w:p>
    <w:p w14:paraId="719E2BB8" w14:textId="1A8E86B6" w:rsidR="00AE22D7" w:rsidRDefault="0016149D" w:rsidP="00AE22D7">
      <w:pPr>
        <w:jc w:val="center"/>
      </w:pPr>
      <w:r>
        <w:rPr>
          <w:noProof/>
        </w:rPr>
        <w:drawing>
          <wp:inline distT="0" distB="0" distL="0" distR="0" wp14:anchorId="68D2C75C" wp14:editId="2DE6179E">
            <wp:extent cx="1962150" cy="4486275"/>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join_group.png"/>
                    <pic:cNvPicPr/>
                  </pic:nvPicPr>
                  <pic:blipFill>
                    <a:blip r:embed="rId29">
                      <a:extLst>
                        <a:ext uri="{28A0092B-C50C-407E-A947-70E740481C1C}">
                          <a14:useLocalDpi xmlns:a14="http://schemas.microsoft.com/office/drawing/2010/main" val="0"/>
                        </a:ext>
                      </a:extLst>
                    </a:blip>
                    <a:stretch>
                      <a:fillRect/>
                    </a:stretch>
                  </pic:blipFill>
                  <pic:spPr>
                    <a:xfrm>
                      <a:off x="0" y="0"/>
                      <a:ext cx="1962150" cy="4486275"/>
                    </a:xfrm>
                    <a:prstGeom prst="rect">
                      <a:avLst/>
                    </a:prstGeom>
                  </pic:spPr>
                </pic:pic>
              </a:graphicData>
            </a:graphic>
          </wp:inline>
        </w:drawing>
      </w:r>
    </w:p>
    <w:p w14:paraId="22CE2761" w14:textId="5E00F286" w:rsidR="00E71A7B" w:rsidRDefault="000B298F" w:rsidP="00E71A7B">
      <w:pPr>
        <w:jc w:val="center"/>
      </w:pPr>
      <w:r>
        <w:rPr>
          <w:sz w:val="23"/>
          <w:szCs w:val="23"/>
        </w:rPr>
        <w:t>Figure – 21</w:t>
      </w:r>
      <w:r w:rsidR="00E71A7B">
        <w:rPr>
          <w:sz w:val="23"/>
          <w:szCs w:val="23"/>
        </w:rPr>
        <w:t xml:space="preserve">: Level </w:t>
      </w:r>
      <w:r>
        <w:rPr>
          <w:sz w:val="23"/>
          <w:szCs w:val="23"/>
        </w:rPr>
        <w:t>1.3.2</w:t>
      </w:r>
      <w:r w:rsidR="00E71A7B">
        <w:rPr>
          <w:sz w:val="23"/>
          <w:szCs w:val="23"/>
        </w:rPr>
        <w:t xml:space="preserve"> Activity diagram – </w:t>
      </w:r>
      <w:r w:rsidR="00401F19">
        <w:rPr>
          <w:sz w:val="23"/>
          <w:szCs w:val="23"/>
        </w:rPr>
        <w:t>Join group</w:t>
      </w:r>
    </w:p>
    <w:p w14:paraId="3E6AD084" w14:textId="77777777" w:rsidR="00E71A7B" w:rsidRPr="00AE22D7" w:rsidRDefault="00E71A7B" w:rsidP="00AE22D7">
      <w:pPr>
        <w:jc w:val="center"/>
      </w:pPr>
    </w:p>
    <w:p w14:paraId="74B5F918" w14:textId="5C5F8138" w:rsidR="0054668D" w:rsidRDefault="0054668D" w:rsidP="0054668D">
      <w:pPr>
        <w:pStyle w:val="Heading3"/>
      </w:pPr>
      <w:r w:rsidRPr="00E0359C">
        <w:lastRenderedPageBreak/>
        <w:t xml:space="preserve">ACTIVITY DIAGRAM </w:t>
      </w:r>
      <w:r>
        <w:t>– 3</w:t>
      </w:r>
      <w:r w:rsidR="00D62D40">
        <w:t>.3</w:t>
      </w:r>
      <w:r w:rsidRPr="00E0359C">
        <w:t xml:space="preserve">: </w:t>
      </w:r>
      <w:r w:rsidR="00AB7DCB">
        <w:t>update</w:t>
      </w:r>
      <w:r>
        <w:t xml:space="preserve"> Group</w:t>
      </w:r>
    </w:p>
    <w:p w14:paraId="79716EA8" w14:textId="48DE0F9B" w:rsidR="00AE22D7" w:rsidRDefault="00933D6D" w:rsidP="00AE22D7">
      <w:pPr>
        <w:jc w:val="center"/>
      </w:pPr>
      <w:r>
        <w:rPr>
          <w:noProof/>
        </w:rPr>
        <w:drawing>
          <wp:inline distT="0" distB="0" distL="0" distR="0" wp14:anchorId="0A099BC2" wp14:editId="19540061">
            <wp:extent cx="1895475" cy="6438900"/>
            <wp:effectExtent l="0" t="0" r="952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update_group.png"/>
                    <pic:cNvPicPr/>
                  </pic:nvPicPr>
                  <pic:blipFill>
                    <a:blip r:embed="rId30">
                      <a:extLst>
                        <a:ext uri="{28A0092B-C50C-407E-A947-70E740481C1C}">
                          <a14:useLocalDpi xmlns:a14="http://schemas.microsoft.com/office/drawing/2010/main" val="0"/>
                        </a:ext>
                      </a:extLst>
                    </a:blip>
                    <a:stretch>
                      <a:fillRect/>
                    </a:stretch>
                  </pic:blipFill>
                  <pic:spPr>
                    <a:xfrm>
                      <a:off x="0" y="0"/>
                      <a:ext cx="1895475" cy="6438900"/>
                    </a:xfrm>
                    <a:prstGeom prst="rect">
                      <a:avLst/>
                    </a:prstGeom>
                  </pic:spPr>
                </pic:pic>
              </a:graphicData>
            </a:graphic>
          </wp:inline>
        </w:drawing>
      </w:r>
    </w:p>
    <w:p w14:paraId="21B60576" w14:textId="2829F3D1" w:rsidR="00E71A7B" w:rsidRDefault="00E71A7B" w:rsidP="00E71A7B">
      <w:pPr>
        <w:jc w:val="center"/>
      </w:pPr>
      <w:r>
        <w:rPr>
          <w:sz w:val="23"/>
          <w:szCs w:val="23"/>
        </w:rPr>
        <w:t xml:space="preserve">Figure – </w:t>
      </w:r>
      <w:r w:rsidR="00B54EA7">
        <w:rPr>
          <w:sz w:val="23"/>
          <w:szCs w:val="23"/>
        </w:rPr>
        <w:t>22</w:t>
      </w:r>
      <w:r>
        <w:rPr>
          <w:sz w:val="23"/>
          <w:szCs w:val="23"/>
        </w:rPr>
        <w:t xml:space="preserve">: Level </w:t>
      </w:r>
      <w:r w:rsidR="000904BE">
        <w:rPr>
          <w:sz w:val="23"/>
          <w:szCs w:val="23"/>
        </w:rPr>
        <w:t>1.3.3</w:t>
      </w:r>
      <w:r w:rsidR="002E2F06">
        <w:rPr>
          <w:sz w:val="23"/>
          <w:szCs w:val="23"/>
        </w:rPr>
        <w:t xml:space="preserve"> </w:t>
      </w:r>
      <w:r>
        <w:rPr>
          <w:sz w:val="23"/>
          <w:szCs w:val="23"/>
        </w:rPr>
        <w:t xml:space="preserve">Activity diagram – </w:t>
      </w:r>
      <w:r w:rsidR="000904BE">
        <w:rPr>
          <w:sz w:val="23"/>
          <w:szCs w:val="23"/>
        </w:rPr>
        <w:t>Update group</w:t>
      </w:r>
      <w:r>
        <w:rPr>
          <w:sz w:val="23"/>
          <w:szCs w:val="23"/>
        </w:rPr>
        <w:t>.</w:t>
      </w:r>
    </w:p>
    <w:p w14:paraId="59C97C65" w14:textId="77777777" w:rsidR="00E71A7B" w:rsidRPr="00AE22D7" w:rsidRDefault="00E71A7B" w:rsidP="00AE22D7">
      <w:pPr>
        <w:jc w:val="center"/>
      </w:pPr>
    </w:p>
    <w:p w14:paraId="0421FE57" w14:textId="138AB0C8" w:rsidR="0054668D" w:rsidRDefault="0054668D" w:rsidP="0054668D">
      <w:pPr>
        <w:pStyle w:val="Heading3"/>
      </w:pPr>
      <w:r w:rsidRPr="00E0359C">
        <w:lastRenderedPageBreak/>
        <w:t xml:space="preserve">ACTIVITY DIAGRAM </w:t>
      </w:r>
      <w:r>
        <w:t>– 3</w:t>
      </w:r>
      <w:r w:rsidR="00D62D40">
        <w:t>.4</w:t>
      </w:r>
      <w:r w:rsidRPr="00E0359C">
        <w:t xml:space="preserve">: </w:t>
      </w:r>
      <w:r w:rsidR="00A95EF9">
        <w:t>remove</w:t>
      </w:r>
      <w:r>
        <w:t xml:space="preserve"> Group</w:t>
      </w:r>
    </w:p>
    <w:p w14:paraId="451DCB77" w14:textId="721F0DC1" w:rsidR="00AB7DCB" w:rsidRPr="00AB7DCB" w:rsidRDefault="0015236E" w:rsidP="00A95EF9">
      <w:pPr>
        <w:jc w:val="center"/>
      </w:pPr>
      <w:r>
        <w:rPr>
          <w:noProof/>
        </w:rPr>
        <w:drawing>
          <wp:inline distT="0" distB="0" distL="0" distR="0" wp14:anchorId="2C5F92CF" wp14:editId="4C545C19">
            <wp:extent cx="1876425" cy="5534025"/>
            <wp:effectExtent l="0" t="0" r="0" b="952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remove_group.png"/>
                    <pic:cNvPicPr/>
                  </pic:nvPicPr>
                  <pic:blipFill>
                    <a:blip r:embed="rId31">
                      <a:extLst>
                        <a:ext uri="{28A0092B-C50C-407E-A947-70E740481C1C}">
                          <a14:useLocalDpi xmlns:a14="http://schemas.microsoft.com/office/drawing/2010/main" val="0"/>
                        </a:ext>
                      </a:extLst>
                    </a:blip>
                    <a:stretch>
                      <a:fillRect/>
                    </a:stretch>
                  </pic:blipFill>
                  <pic:spPr>
                    <a:xfrm>
                      <a:off x="0" y="0"/>
                      <a:ext cx="1876425" cy="5534025"/>
                    </a:xfrm>
                    <a:prstGeom prst="rect">
                      <a:avLst/>
                    </a:prstGeom>
                  </pic:spPr>
                </pic:pic>
              </a:graphicData>
            </a:graphic>
          </wp:inline>
        </w:drawing>
      </w:r>
    </w:p>
    <w:p w14:paraId="73524640" w14:textId="5E179E94" w:rsidR="00AE22D7" w:rsidRDefault="00AE22D7" w:rsidP="00AE22D7">
      <w:pPr>
        <w:jc w:val="center"/>
      </w:pPr>
    </w:p>
    <w:p w14:paraId="0E3EB224" w14:textId="03C41FCA" w:rsidR="00E71A7B" w:rsidRDefault="009B7200" w:rsidP="00E71A7B">
      <w:pPr>
        <w:jc w:val="center"/>
      </w:pPr>
      <w:r>
        <w:rPr>
          <w:sz w:val="23"/>
          <w:szCs w:val="23"/>
        </w:rPr>
        <w:t>Figure – 23</w:t>
      </w:r>
      <w:r w:rsidR="00E71A7B">
        <w:rPr>
          <w:sz w:val="23"/>
          <w:szCs w:val="23"/>
        </w:rPr>
        <w:t xml:space="preserve">: Level </w:t>
      </w:r>
      <w:r>
        <w:rPr>
          <w:sz w:val="23"/>
          <w:szCs w:val="23"/>
        </w:rPr>
        <w:t>1.3.4</w:t>
      </w:r>
      <w:r w:rsidR="00E71A7B">
        <w:rPr>
          <w:sz w:val="23"/>
          <w:szCs w:val="23"/>
        </w:rPr>
        <w:t xml:space="preserve"> Activity diagram – </w:t>
      </w:r>
      <w:r>
        <w:rPr>
          <w:sz w:val="23"/>
          <w:szCs w:val="23"/>
        </w:rPr>
        <w:t>Remove group</w:t>
      </w:r>
      <w:r w:rsidR="00E71A7B">
        <w:rPr>
          <w:sz w:val="23"/>
          <w:szCs w:val="23"/>
        </w:rPr>
        <w:t>.</w:t>
      </w:r>
    </w:p>
    <w:p w14:paraId="5EFC4061" w14:textId="77777777" w:rsidR="00E71A7B" w:rsidRPr="00AE22D7" w:rsidRDefault="00E71A7B" w:rsidP="00AE22D7">
      <w:pPr>
        <w:jc w:val="center"/>
      </w:pPr>
    </w:p>
    <w:p w14:paraId="287E6977" w14:textId="61818621" w:rsidR="0054668D" w:rsidRDefault="0054668D" w:rsidP="0054668D">
      <w:pPr>
        <w:pStyle w:val="Heading3"/>
      </w:pPr>
      <w:r w:rsidRPr="00E0359C">
        <w:lastRenderedPageBreak/>
        <w:t xml:space="preserve">ACTIVITY DIAGRAM </w:t>
      </w:r>
      <w:r>
        <w:t>– 3</w:t>
      </w:r>
      <w:r w:rsidR="00D62D40">
        <w:t>.5</w:t>
      </w:r>
      <w:r w:rsidRPr="00E0359C">
        <w:t xml:space="preserve">: </w:t>
      </w:r>
      <w:r w:rsidR="00363DDB">
        <w:t>post</w:t>
      </w:r>
    </w:p>
    <w:p w14:paraId="27922098" w14:textId="02BF3CCD" w:rsidR="00AE22D7" w:rsidRDefault="002A6323" w:rsidP="00857207">
      <w:pPr>
        <w:jc w:val="center"/>
      </w:pPr>
      <w:r>
        <w:rPr>
          <w:noProof/>
        </w:rPr>
        <w:drawing>
          <wp:inline distT="0" distB="0" distL="0" distR="0" wp14:anchorId="7D8C3FBD" wp14:editId="315F189A">
            <wp:extent cx="4962525" cy="5343525"/>
            <wp:effectExtent l="0" t="0" r="9525"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ost.png"/>
                    <pic:cNvPicPr/>
                  </pic:nvPicPr>
                  <pic:blipFill>
                    <a:blip r:embed="rId32">
                      <a:extLst>
                        <a:ext uri="{28A0092B-C50C-407E-A947-70E740481C1C}">
                          <a14:useLocalDpi xmlns:a14="http://schemas.microsoft.com/office/drawing/2010/main" val="0"/>
                        </a:ext>
                      </a:extLst>
                    </a:blip>
                    <a:stretch>
                      <a:fillRect/>
                    </a:stretch>
                  </pic:blipFill>
                  <pic:spPr>
                    <a:xfrm>
                      <a:off x="0" y="0"/>
                      <a:ext cx="4962525" cy="5343525"/>
                    </a:xfrm>
                    <a:prstGeom prst="rect">
                      <a:avLst/>
                    </a:prstGeom>
                  </pic:spPr>
                </pic:pic>
              </a:graphicData>
            </a:graphic>
          </wp:inline>
        </w:drawing>
      </w:r>
    </w:p>
    <w:p w14:paraId="689D7F99" w14:textId="0118DD64" w:rsidR="00E71A7B" w:rsidRDefault="00EB1A06" w:rsidP="00E71A7B">
      <w:pPr>
        <w:jc w:val="center"/>
      </w:pPr>
      <w:r>
        <w:rPr>
          <w:sz w:val="23"/>
          <w:szCs w:val="23"/>
        </w:rPr>
        <w:t>Figure – 24</w:t>
      </w:r>
      <w:r w:rsidR="00E71A7B">
        <w:rPr>
          <w:sz w:val="23"/>
          <w:szCs w:val="23"/>
        </w:rPr>
        <w:t xml:space="preserve">: Level </w:t>
      </w:r>
      <w:r>
        <w:rPr>
          <w:sz w:val="23"/>
          <w:szCs w:val="23"/>
        </w:rPr>
        <w:t>1.3.5</w:t>
      </w:r>
      <w:r w:rsidR="00E71A7B">
        <w:rPr>
          <w:sz w:val="23"/>
          <w:szCs w:val="23"/>
        </w:rPr>
        <w:t xml:space="preserve"> Activity diagram – </w:t>
      </w:r>
      <w:r>
        <w:rPr>
          <w:sz w:val="23"/>
          <w:szCs w:val="23"/>
        </w:rPr>
        <w:t>Post</w:t>
      </w:r>
      <w:r w:rsidR="00E71A7B">
        <w:rPr>
          <w:sz w:val="23"/>
          <w:szCs w:val="23"/>
        </w:rPr>
        <w:t>.</w:t>
      </w:r>
    </w:p>
    <w:p w14:paraId="1644CDF2" w14:textId="77777777" w:rsidR="00E71A7B" w:rsidRPr="00AE22D7" w:rsidRDefault="00E71A7B" w:rsidP="00857207">
      <w:pPr>
        <w:jc w:val="center"/>
      </w:pPr>
    </w:p>
    <w:p w14:paraId="307A6121" w14:textId="77777777" w:rsidR="001A321C" w:rsidRPr="001A321C" w:rsidRDefault="001A321C" w:rsidP="001A321C"/>
    <w:p w14:paraId="10B75A9F" w14:textId="77777777" w:rsidR="001339B3" w:rsidRPr="001339B3" w:rsidRDefault="001339B3" w:rsidP="001339B3"/>
    <w:p w14:paraId="12653176" w14:textId="77777777" w:rsidR="00C3333D" w:rsidRPr="00C3333D" w:rsidRDefault="00C3333D" w:rsidP="00C3333D"/>
    <w:p w14:paraId="43682F73" w14:textId="6CF437B2" w:rsidR="0041371E" w:rsidRDefault="0041371E" w:rsidP="0041371E">
      <w:pPr>
        <w:pStyle w:val="Heading2"/>
      </w:pPr>
      <w:r>
        <w:lastRenderedPageBreak/>
        <w:t xml:space="preserve">4.4 </w:t>
      </w:r>
      <w:r w:rsidR="005C7978">
        <w:t>swim lane</w:t>
      </w:r>
      <w:r>
        <w:t xml:space="preserve"> Diagrams</w:t>
      </w:r>
    </w:p>
    <w:p w14:paraId="0EF118F6" w14:textId="676D7705" w:rsidR="0041371E" w:rsidRDefault="005C7978" w:rsidP="0041371E">
      <w:pPr>
        <w:pStyle w:val="Heading3"/>
      </w:pPr>
      <w:r>
        <w:t>swim lane</w:t>
      </w:r>
      <w:r w:rsidRPr="00E0359C">
        <w:t xml:space="preserve"> </w:t>
      </w:r>
      <w:r w:rsidR="0041371E" w:rsidRPr="00E0359C">
        <w:t>DIAGRAM – 1: AUTHENTICATION</w:t>
      </w:r>
    </w:p>
    <w:p w14:paraId="78035EEE" w14:textId="43072FD8" w:rsidR="00857207" w:rsidRDefault="00A44D17" w:rsidP="00857207">
      <w:r>
        <w:rPr>
          <w:noProof/>
        </w:rPr>
        <w:drawing>
          <wp:inline distT="0" distB="0" distL="0" distR="0" wp14:anchorId="05C35966" wp14:editId="37FB5244">
            <wp:extent cx="5943600" cy="497459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authentication.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4974590"/>
                    </a:xfrm>
                    <a:prstGeom prst="rect">
                      <a:avLst/>
                    </a:prstGeom>
                  </pic:spPr>
                </pic:pic>
              </a:graphicData>
            </a:graphic>
          </wp:inline>
        </w:drawing>
      </w:r>
    </w:p>
    <w:p w14:paraId="25C01560" w14:textId="4CEF62E2" w:rsidR="00F84278" w:rsidRDefault="0049103B" w:rsidP="00F84278">
      <w:pPr>
        <w:jc w:val="center"/>
      </w:pPr>
      <w:r>
        <w:rPr>
          <w:sz w:val="23"/>
          <w:szCs w:val="23"/>
        </w:rPr>
        <w:t>Figure – 25</w:t>
      </w:r>
      <w:r w:rsidR="00F84278">
        <w:rPr>
          <w:sz w:val="23"/>
          <w:szCs w:val="23"/>
        </w:rPr>
        <w:t xml:space="preserve">: Level 1.1 Swim lane diagram </w:t>
      </w:r>
      <w:r w:rsidR="00F84278" w:rsidRPr="00800D3F">
        <w:t xml:space="preserve">– </w:t>
      </w:r>
      <w:r w:rsidR="00F84278">
        <w:t>A</w:t>
      </w:r>
      <w:r w:rsidR="00F84278" w:rsidRPr="00800D3F">
        <w:t>uthentication.</w:t>
      </w:r>
    </w:p>
    <w:p w14:paraId="72FE6D9D" w14:textId="77777777" w:rsidR="00F84278" w:rsidRPr="00857207" w:rsidRDefault="00F84278" w:rsidP="00857207"/>
    <w:p w14:paraId="70094A2F" w14:textId="77777777" w:rsidR="00857207" w:rsidRDefault="00857207" w:rsidP="0041371E">
      <w:pPr>
        <w:pStyle w:val="Heading3"/>
      </w:pPr>
    </w:p>
    <w:p w14:paraId="788FA3C7" w14:textId="48CDB6CF" w:rsidR="0041371E" w:rsidRDefault="005C7978" w:rsidP="0041371E">
      <w:pPr>
        <w:pStyle w:val="Heading3"/>
      </w:pPr>
      <w:r>
        <w:t>swim lane</w:t>
      </w:r>
      <w:r w:rsidRPr="00E0359C">
        <w:t xml:space="preserve"> </w:t>
      </w:r>
      <w:r w:rsidR="0041371E" w:rsidRPr="00E0359C">
        <w:t>DIAGRAM – 1.1: SIGN UP</w:t>
      </w:r>
    </w:p>
    <w:p w14:paraId="0EB27A44" w14:textId="477C7254" w:rsidR="00857207" w:rsidRDefault="00397C24" w:rsidP="00397C24">
      <w:pPr>
        <w:jc w:val="center"/>
      </w:pPr>
      <w:r>
        <w:rPr>
          <w:noProof/>
        </w:rPr>
        <w:drawing>
          <wp:inline distT="0" distB="0" distL="0" distR="0" wp14:anchorId="0C3AEDFD" wp14:editId="70348CAD">
            <wp:extent cx="4781550" cy="5448300"/>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sign_up.png"/>
                    <pic:cNvPicPr/>
                  </pic:nvPicPr>
                  <pic:blipFill>
                    <a:blip r:embed="rId34">
                      <a:extLst>
                        <a:ext uri="{28A0092B-C50C-407E-A947-70E740481C1C}">
                          <a14:useLocalDpi xmlns:a14="http://schemas.microsoft.com/office/drawing/2010/main" val="0"/>
                        </a:ext>
                      </a:extLst>
                    </a:blip>
                    <a:stretch>
                      <a:fillRect/>
                    </a:stretch>
                  </pic:blipFill>
                  <pic:spPr>
                    <a:xfrm>
                      <a:off x="0" y="0"/>
                      <a:ext cx="4781550" cy="5448300"/>
                    </a:xfrm>
                    <a:prstGeom prst="rect">
                      <a:avLst/>
                    </a:prstGeom>
                  </pic:spPr>
                </pic:pic>
              </a:graphicData>
            </a:graphic>
          </wp:inline>
        </w:drawing>
      </w:r>
    </w:p>
    <w:p w14:paraId="124E274D" w14:textId="2A092E97" w:rsidR="002A36C7" w:rsidRDefault="0049103B" w:rsidP="002A36C7">
      <w:pPr>
        <w:jc w:val="center"/>
      </w:pPr>
      <w:r>
        <w:rPr>
          <w:sz w:val="23"/>
          <w:szCs w:val="23"/>
        </w:rPr>
        <w:t>Figure – 26</w:t>
      </w:r>
      <w:r w:rsidR="002A36C7">
        <w:rPr>
          <w:sz w:val="23"/>
          <w:szCs w:val="23"/>
        </w:rPr>
        <w:t>: Level 1.1.1 Swim lane diagram – Sign up.</w:t>
      </w:r>
    </w:p>
    <w:p w14:paraId="2EA951AC" w14:textId="77777777" w:rsidR="00F2205F" w:rsidRPr="00857207" w:rsidRDefault="00F2205F" w:rsidP="00857207"/>
    <w:p w14:paraId="63CDE7E9" w14:textId="77777777" w:rsidR="002118B0" w:rsidRDefault="002118B0" w:rsidP="0041371E">
      <w:pPr>
        <w:pStyle w:val="Heading3"/>
      </w:pPr>
    </w:p>
    <w:p w14:paraId="6A5CD7B3" w14:textId="385277B4" w:rsidR="0041371E" w:rsidRDefault="005C7978" w:rsidP="0041371E">
      <w:pPr>
        <w:pStyle w:val="Heading3"/>
      </w:pPr>
      <w:r>
        <w:t>swim lane</w:t>
      </w:r>
      <w:r w:rsidRPr="00E0359C">
        <w:t xml:space="preserve"> </w:t>
      </w:r>
      <w:r w:rsidR="0041371E" w:rsidRPr="00E0359C">
        <w:t xml:space="preserve">DIAGRAM – 1.1: SIGN </w:t>
      </w:r>
      <w:r w:rsidR="0041371E">
        <w:t>in</w:t>
      </w:r>
    </w:p>
    <w:p w14:paraId="4A8ECFFD" w14:textId="63262E80" w:rsidR="002118B0" w:rsidRDefault="00E625B2" w:rsidP="002118B0">
      <w:r>
        <w:rPr>
          <w:noProof/>
        </w:rPr>
        <w:drawing>
          <wp:inline distT="0" distB="0" distL="0" distR="0" wp14:anchorId="4AD2D6EA" wp14:editId="725FEC0A">
            <wp:extent cx="5353050" cy="573405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ign_in.png"/>
                    <pic:cNvPicPr/>
                  </pic:nvPicPr>
                  <pic:blipFill>
                    <a:blip r:embed="rId35">
                      <a:extLst>
                        <a:ext uri="{28A0092B-C50C-407E-A947-70E740481C1C}">
                          <a14:useLocalDpi xmlns:a14="http://schemas.microsoft.com/office/drawing/2010/main" val="0"/>
                        </a:ext>
                      </a:extLst>
                    </a:blip>
                    <a:stretch>
                      <a:fillRect/>
                    </a:stretch>
                  </pic:blipFill>
                  <pic:spPr>
                    <a:xfrm>
                      <a:off x="0" y="0"/>
                      <a:ext cx="5353050" cy="5734050"/>
                    </a:xfrm>
                    <a:prstGeom prst="rect">
                      <a:avLst/>
                    </a:prstGeom>
                  </pic:spPr>
                </pic:pic>
              </a:graphicData>
            </a:graphic>
          </wp:inline>
        </w:drawing>
      </w:r>
    </w:p>
    <w:p w14:paraId="744466FD" w14:textId="4B32D7FD" w:rsidR="0076469B" w:rsidRDefault="0049103B" w:rsidP="0076469B">
      <w:pPr>
        <w:jc w:val="center"/>
      </w:pPr>
      <w:r>
        <w:rPr>
          <w:sz w:val="23"/>
          <w:szCs w:val="23"/>
        </w:rPr>
        <w:t>Figure – 27</w:t>
      </w:r>
      <w:r w:rsidR="0076469B">
        <w:rPr>
          <w:sz w:val="23"/>
          <w:szCs w:val="23"/>
        </w:rPr>
        <w:t xml:space="preserve">: Level 1.1.2 </w:t>
      </w:r>
      <w:r w:rsidR="00F300D5">
        <w:rPr>
          <w:sz w:val="23"/>
          <w:szCs w:val="23"/>
        </w:rPr>
        <w:t>Swim lane</w:t>
      </w:r>
      <w:r w:rsidR="0076469B">
        <w:rPr>
          <w:sz w:val="23"/>
          <w:szCs w:val="23"/>
        </w:rPr>
        <w:t xml:space="preserve"> diagram – Sign in.</w:t>
      </w:r>
    </w:p>
    <w:p w14:paraId="1ED1DE28" w14:textId="77777777" w:rsidR="0076469B" w:rsidRPr="002118B0" w:rsidRDefault="0076469B" w:rsidP="002118B0"/>
    <w:p w14:paraId="317BC3C0" w14:textId="77777777" w:rsidR="002118B0" w:rsidRDefault="002118B0" w:rsidP="005C7978">
      <w:pPr>
        <w:pStyle w:val="Heading3"/>
      </w:pPr>
    </w:p>
    <w:p w14:paraId="23FE35A6" w14:textId="553D0711" w:rsidR="0041371E" w:rsidRDefault="005C7978" w:rsidP="005C7978">
      <w:pPr>
        <w:pStyle w:val="Heading3"/>
      </w:pPr>
      <w:r>
        <w:t>swim lane</w:t>
      </w:r>
      <w:r w:rsidRPr="00E0359C">
        <w:t xml:space="preserve"> </w:t>
      </w:r>
      <w:r w:rsidR="0041371E" w:rsidRPr="00E0359C">
        <w:t xml:space="preserve">DIAGRAM – 1.1: </w:t>
      </w:r>
      <w:r w:rsidR="0041371E">
        <w:t>account recovery</w:t>
      </w:r>
    </w:p>
    <w:p w14:paraId="466BD29E" w14:textId="09CB6149" w:rsidR="002118B0" w:rsidRDefault="00D941C3" w:rsidP="002118B0">
      <w:r>
        <w:rPr>
          <w:noProof/>
        </w:rPr>
        <w:drawing>
          <wp:inline distT="0" distB="0" distL="0" distR="0" wp14:anchorId="5A5FD0A9" wp14:editId="19048C61">
            <wp:extent cx="5305425" cy="7019925"/>
            <wp:effectExtent l="0" t="0" r="9525"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Account_recovery.png"/>
                    <pic:cNvPicPr/>
                  </pic:nvPicPr>
                  <pic:blipFill>
                    <a:blip r:embed="rId36">
                      <a:extLst>
                        <a:ext uri="{28A0092B-C50C-407E-A947-70E740481C1C}">
                          <a14:useLocalDpi xmlns:a14="http://schemas.microsoft.com/office/drawing/2010/main" val="0"/>
                        </a:ext>
                      </a:extLst>
                    </a:blip>
                    <a:stretch>
                      <a:fillRect/>
                    </a:stretch>
                  </pic:blipFill>
                  <pic:spPr>
                    <a:xfrm>
                      <a:off x="0" y="0"/>
                      <a:ext cx="5305425" cy="7019925"/>
                    </a:xfrm>
                    <a:prstGeom prst="rect">
                      <a:avLst/>
                    </a:prstGeom>
                  </pic:spPr>
                </pic:pic>
              </a:graphicData>
            </a:graphic>
          </wp:inline>
        </w:drawing>
      </w:r>
    </w:p>
    <w:p w14:paraId="10E43124" w14:textId="06177A9C" w:rsidR="00E240BC" w:rsidRDefault="00E240BC" w:rsidP="00E240BC">
      <w:pPr>
        <w:jc w:val="center"/>
      </w:pPr>
      <w:r>
        <w:rPr>
          <w:sz w:val="23"/>
          <w:szCs w:val="23"/>
        </w:rPr>
        <w:lastRenderedPageBreak/>
        <w:t>Figure – 27</w:t>
      </w:r>
      <w:r w:rsidR="008C3B1D">
        <w:rPr>
          <w:sz w:val="23"/>
          <w:szCs w:val="23"/>
        </w:rPr>
        <w:t>: Level 1.1.3</w:t>
      </w:r>
      <w:r>
        <w:rPr>
          <w:sz w:val="23"/>
          <w:szCs w:val="23"/>
        </w:rPr>
        <w:t xml:space="preserve"> Swim lane diagram – </w:t>
      </w:r>
      <w:r w:rsidR="00990875">
        <w:rPr>
          <w:sz w:val="23"/>
          <w:szCs w:val="23"/>
        </w:rPr>
        <w:t>Account recovery</w:t>
      </w:r>
    </w:p>
    <w:p w14:paraId="2EBC63A1" w14:textId="77777777" w:rsidR="0035319E" w:rsidRPr="002118B0" w:rsidRDefault="0035319E" w:rsidP="002118B0"/>
    <w:p w14:paraId="20B7B20B" w14:textId="77777777" w:rsidR="002118B0" w:rsidRDefault="002118B0" w:rsidP="005C7978">
      <w:pPr>
        <w:pStyle w:val="Heading2"/>
      </w:pPr>
    </w:p>
    <w:p w14:paraId="09D6FC59" w14:textId="2ADDEA5A" w:rsidR="00D62D40" w:rsidRDefault="005C7978" w:rsidP="005C7978">
      <w:pPr>
        <w:pStyle w:val="Heading2"/>
      </w:pPr>
      <w:r>
        <w:t>swim lane</w:t>
      </w:r>
      <w:r w:rsidRPr="00E0359C">
        <w:t xml:space="preserve"> </w:t>
      </w:r>
      <w:r w:rsidR="00D62D40" w:rsidRPr="00E0359C">
        <w:t xml:space="preserve">DIAGRAM </w:t>
      </w:r>
      <w:r w:rsidR="00D62D40">
        <w:t>– 2</w:t>
      </w:r>
      <w:r w:rsidR="00D62D40" w:rsidRPr="00E0359C">
        <w:t xml:space="preserve">: </w:t>
      </w:r>
      <w:r w:rsidR="00D62D40">
        <w:t>Assignment management</w:t>
      </w:r>
    </w:p>
    <w:p w14:paraId="4DBE8316" w14:textId="21BEE614" w:rsidR="002118B0" w:rsidRDefault="003211A6" w:rsidP="002118B0">
      <w:r>
        <w:rPr>
          <w:noProof/>
        </w:rPr>
        <w:drawing>
          <wp:inline distT="0" distB="0" distL="0" distR="0" wp14:anchorId="338D6336" wp14:editId="1848FF6A">
            <wp:extent cx="5943600" cy="598170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assignemt_management.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5981700"/>
                    </a:xfrm>
                    <a:prstGeom prst="rect">
                      <a:avLst/>
                    </a:prstGeom>
                  </pic:spPr>
                </pic:pic>
              </a:graphicData>
            </a:graphic>
          </wp:inline>
        </w:drawing>
      </w:r>
    </w:p>
    <w:p w14:paraId="45B7FB7E" w14:textId="18EA9C50" w:rsidR="002118B0" w:rsidRDefault="00DE3584" w:rsidP="007E445C">
      <w:pPr>
        <w:jc w:val="center"/>
      </w:pPr>
      <w:r>
        <w:rPr>
          <w:sz w:val="23"/>
          <w:szCs w:val="23"/>
        </w:rPr>
        <w:t>Figure – 28</w:t>
      </w:r>
      <w:r w:rsidR="00D50707">
        <w:rPr>
          <w:sz w:val="23"/>
          <w:szCs w:val="23"/>
        </w:rPr>
        <w:t>: Level 1.2</w:t>
      </w:r>
      <w:r w:rsidR="00E240BC">
        <w:rPr>
          <w:sz w:val="23"/>
          <w:szCs w:val="23"/>
        </w:rPr>
        <w:t xml:space="preserve"> Swim lane diagram – </w:t>
      </w:r>
      <w:r w:rsidR="001A3187">
        <w:rPr>
          <w:sz w:val="23"/>
          <w:szCs w:val="23"/>
        </w:rPr>
        <w:t>Assig</w:t>
      </w:r>
      <w:r w:rsidR="00C023F8">
        <w:rPr>
          <w:sz w:val="23"/>
          <w:szCs w:val="23"/>
        </w:rPr>
        <w:t>nment management</w:t>
      </w:r>
    </w:p>
    <w:p w14:paraId="179B9104" w14:textId="6FF23ECE" w:rsidR="00D62D40" w:rsidRDefault="005C7978" w:rsidP="00D62D40">
      <w:pPr>
        <w:pStyle w:val="Heading3"/>
      </w:pPr>
      <w:r>
        <w:lastRenderedPageBreak/>
        <w:t>swim lane</w:t>
      </w:r>
      <w:r w:rsidRPr="00E0359C">
        <w:t xml:space="preserve"> </w:t>
      </w:r>
      <w:r w:rsidR="00D62D40" w:rsidRPr="00E0359C">
        <w:t xml:space="preserve">DIAGRAM </w:t>
      </w:r>
      <w:r w:rsidR="00D62D40">
        <w:t>– 2</w:t>
      </w:r>
      <w:r w:rsidR="00D62D40" w:rsidRPr="00E0359C">
        <w:t>.</w:t>
      </w:r>
      <w:r w:rsidR="00D62D40">
        <w:t>1</w:t>
      </w:r>
      <w:r w:rsidR="00D62D40" w:rsidRPr="00E0359C">
        <w:t xml:space="preserve">: </w:t>
      </w:r>
      <w:r w:rsidR="00D62D40">
        <w:t>Assignment Post</w:t>
      </w:r>
    </w:p>
    <w:p w14:paraId="0AF720F5" w14:textId="40CB391E" w:rsidR="002118B0" w:rsidRDefault="00DF7BC6" w:rsidP="002118B0">
      <w:r>
        <w:rPr>
          <w:noProof/>
        </w:rPr>
        <w:drawing>
          <wp:inline distT="0" distB="0" distL="0" distR="0" wp14:anchorId="4F5AFEC0" wp14:editId="27772523">
            <wp:extent cx="5734050" cy="763905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ost_assignment.png"/>
                    <pic:cNvPicPr/>
                  </pic:nvPicPr>
                  <pic:blipFill>
                    <a:blip r:embed="rId38">
                      <a:extLst>
                        <a:ext uri="{28A0092B-C50C-407E-A947-70E740481C1C}">
                          <a14:useLocalDpi xmlns:a14="http://schemas.microsoft.com/office/drawing/2010/main" val="0"/>
                        </a:ext>
                      </a:extLst>
                    </a:blip>
                    <a:stretch>
                      <a:fillRect/>
                    </a:stretch>
                  </pic:blipFill>
                  <pic:spPr>
                    <a:xfrm>
                      <a:off x="0" y="0"/>
                      <a:ext cx="5734050" cy="7639050"/>
                    </a:xfrm>
                    <a:prstGeom prst="rect">
                      <a:avLst/>
                    </a:prstGeom>
                  </pic:spPr>
                </pic:pic>
              </a:graphicData>
            </a:graphic>
          </wp:inline>
        </w:drawing>
      </w:r>
    </w:p>
    <w:p w14:paraId="048F62D1" w14:textId="625B340B" w:rsidR="00E240BC" w:rsidRDefault="00265C05" w:rsidP="00E240BC">
      <w:pPr>
        <w:jc w:val="center"/>
      </w:pPr>
      <w:r>
        <w:rPr>
          <w:sz w:val="23"/>
          <w:szCs w:val="23"/>
        </w:rPr>
        <w:lastRenderedPageBreak/>
        <w:t>Figure – 29</w:t>
      </w:r>
      <w:r w:rsidR="00C16186">
        <w:rPr>
          <w:sz w:val="23"/>
          <w:szCs w:val="23"/>
        </w:rPr>
        <w:t>: Level 1</w:t>
      </w:r>
      <w:r w:rsidR="00E240BC">
        <w:rPr>
          <w:sz w:val="23"/>
          <w:szCs w:val="23"/>
        </w:rPr>
        <w:t>.2</w:t>
      </w:r>
      <w:r w:rsidR="00C16186">
        <w:rPr>
          <w:sz w:val="23"/>
          <w:szCs w:val="23"/>
        </w:rPr>
        <w:t>.1</w:t>
      </w:r>
      <w:r w:rsidR="00E240BC">
        <w:rPr>
          <w:sz w:val="23"/>
          <w:szCs w:val="23"/>
        </w:rPr>
        <w:t xml:space="preserve"> Swim lane diagram – </w:t>
      </w:r>
      <w:r w:rsidR="00C16186">
        <w:rPr>
          <w:sz w:val="23"/>
          <w:szCs w:val="23"/>
        </w:rPr>
        <w:t>Assignment post</w:t>
      </w:r>
      <w:r w:rsidR="00E240BC">
        <w:rPr>
          <w:sz w:val="23"/>
          <w:szCs w:val="23"/>
        </w:rPr>
        <w:t>.</w:t>
      </w:r>
    </w:p>
    <w:p w14:paraId="6CB8B1F1" w14:textId="77777777" w:rsidR="00E240BC" w:rsidRPr="002118B0" w:rsidRDefault="00E240BC" w:rsidP="002118B0"/>
    <w:p w14:paraId="46170026" w14:textId="47D12F4E" w:rsidR="00D62D40" w:rsidRDefault="005C7978" w:rsidP="00D62D40">
      <w:pPr>
        <w:pStyle w:val="Heading3"/>
      </w:pPr>
      <w:r>
        <w:t>swim lane</w:t>
      </w:r>
      <w:r w:rsidRPr="00E0359C">
        <w:t xml:space="preserve"> </w:t>
      </w:r>
      <w:r w:rsidR="00D62D40" w:rsidRPr="00E0359C">
        <w:t xml:space="preserve">DIAGRAM </w:t>
      </w:r>
      <w:r w:rsidR="00D62D40">
        <w:t>– 2</w:t>
      </w:r>
      <w:r w:rsidR="00D62D40" w:rsidRPr="00E0359C">
        <w:t>.</w:t>
      </w:r>
      <w:r w:rsidR="00D62D40">
        <w:t>2</w:t>
      </w:r>
      <w:r w:rsidR="00D62D40" w:rsidRPr="00E0359C">
        <w:t xml:space="preserve">: </w:t>
      </w:r>
      <w:r w:rsidR="00D62D40">
        <w:t>Assignment submission</w:t>
      </w:r>
    </w:p>
    <w:p w14:paraId="5100DF84" w14:textId="08CA11FF" w:rsidR="002118B0" w:rsidRDefault="00D81A2C" w:rsidP="002118B0">
      <w:r>
        <w:rPr>
          <w:noProof/>
        </w:rPr>
        <w:drawing>
          <wp:inline distT="0" distB="0" distL="0" distR="0" wp14:anchorId="4B2107FA" wp14:editId="0CF38DBC">
            <wp:extent cx="5638800" cy="544830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submit_assignment.png"/>
                    <pic:cNvPicPr/>
                  </pic:nvPicPr>
                  <pic:blipFill>
                    <a:blip r:embed="rId39">
                      <a:extLst>
                        <a:ext uri="{28A0092B-C50C-407E-A947-70E740481C1C}">
                          <a14:useLocalDpi xmlns:a14="http://schemas.microsoft.com/office/drawing/2010/main" val="0"/>
                        </a:ext>
                      </a:extLst>
                    </a:blip>
                    <a:stretch>
                      <a:fillRect/>
                    </a:stretch>
                  </pic:blipFill>
                  <pic:spPr>
                    <a:xfrm>
                      <a:off x="0" y="0"/>
                      <a:ext cx="5638800" cy="5448300"/>
                    </a:xfrm>
                    <a:prstGeom prst="rect">
                      <a:avLst/>
                    </a:prstGeom>
                  </pic:spPr>
                </pic:pic>
              </a:graphicData>
            </a:graphic>
          </wp:inline>
        </w:drawing>
      </w:r>
    </w:p>
    <w:p w14:paraId="2BBCA48C" w14:textId="004E59D5" w:rsidR="00E240BC" w:rsidRDefault="009D3AE3" w:rsidP="00E240BC">
      <w:pPr>
        <w:jc w:val="center"/>
      </w:pPr>
      <w:r>
        <w:rPr>
          <w:sz w:val="23"/>
          <w:szCs w:val="23"/>
        </w:rPr>
        <w:t>Figure – 30</w:t>
      </w:r>
      <w:r w:rsidR="00A52637">
        <w:rPr>
          <w:sz w:val="23"/>
          <w:szCs w:val="23"/>
        </w:rPr>
        <w:t>: Level 1.2.2</w:t>
      </w:r>
      <w:r w:rsidR="00E240BC">
        <w:rPr>
          <w:sz w:val="23"/>
          <w:szCs w:val="23"/>
        </w:rPr>
        <w:t xml:space="preserve"> Swim lane diagram – </w:t>
      </w:r>
      <w:r w:rsidR="00A52637">
        <w:rPr>
          <w:sz w:val="23"/>
          <w:szCs w:val="23"/>
        </w:rPr>
        <w:t>Assignment submission</w:t>
      </w:r>
      <w:r w:rsidR="00E240BC">
        <w:rPr>
          <w:sz w:val="23"/>
          <w:szCs w:val="23"/>
        </w:rPr>
        <w:t>.</w:t>
      </w:r>
    </w:p>
    <w:p w14:paraId="2208CF3C" w14:textId="77777777" w:rsidR="00E240BC" w:rsidRPr="002118B0" w:rsidRDefault="00E240BC" w:rsidP="002118B0"/>
    <w:p w14:paraId="5BB651C4" w14:textId="77777777" w:rsidR="002118B0" w:rsidRDefault="002118B0" w:rsidP="00D62D40">
      <w:pPr>
        <w:pStyle w:val="Heading3"/>
      </w:pPr>
    </w:p>
    <w:p w14:paraId="7B6D8665" w14:textId="5961E3C3" w:rsidR="00D62D40" w:rsidRDefault="005C7978" w:rsidP="00D62D40">
      <w:pPr>
        <w:pStyle w:val="Heading3"/>
      </w:pPr>
      <w:r>
        <w:t>swim lane</w:t>
      </w:r>
      <w:r w:rsidRPr="00E0359C">
        <w:t xml:space="preserve"> </w:t>
      </w:r>
      <w:r w:rsidR="00D62D40" w:rsidRPr="00E0359C">
        <w:t xml:space="preserve">DIAGRAM </w:t>
      </w:r>
      <w:r w:rsidR="00D62D40">
        <w:t>– 2</w:t>
      </w:r>
      <w:r w:rsidR="00D62D40" w:rsidRPr="00E0359C">
        <w:t xml:space="preserve">.3: </w:t>
      </w:r>
      <w:r w:rsidR="00D62D40">
        <w:t>comment</w:t>
      </w:r>
    </w:p>
    <w:p w14:paraId="0A0778EA" w14:textId="133306E8" w:rsidR="002118B0" w:rsidRDefault="00BC2DF3" w:rsidP="002118B0">
      <w:r>
        <w:rPr>
          <w:noProof/>
        </w:rPr>
        <w:drawing>
          <wp:inline distT="0" distB="0" distL="0" distR="0" wp14:anchorId="279CA024" wp14:editId="3D46892F">
            <wp:extent cx="5943600" cy="550862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comment.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5508625"/>
                    </a:xfrm>
                    <a:prstGeom prst="rect">
                      <a:avLst/>
                    </a:prstGeom>
                  </pic:spPr>
                </pic:pic>
              </a:graphicData>
            </a:graphic>
          </wp:inline>
        </w:drawing>
      </w:r>
    </w:p>
    <w:p w14:paraId="318A92FC" w14:textId="2A566686" w:rsidR="009D7473" w:rsidRDefault="00B02B3D" w:rsidP="009D7473">
      <w:pPr>
        <w:jc w:val="center"/>
      </w:pPr>
      <w:r>
        <w:rPr>
          <w:sz w:val="23"/>
          <w:szCs w:val="23"/>
        </w:rPr>
        <w:t>Figure – 31</w:t>
      </w:r>
      <w:r w:rsidR="00701FA6">
        <w:rPr>
          <w:sz w:val="23"/>
          <w:szCs w:val="23"/>
        </w:rPr>
        <w:t>: Level 1.2.3</w:t>
      </w:r>
      <w:r w:rsidR="009D7473">
        <w:rPr>
          <w:sz w:val="23"/>
          <w:szCs w:val="23"/>
        </w:rPr>
        <w:t xml:space="preserve"> Swim lane diagram – </w:t>
      </w:r>
      <w:r w:rsidR="00CA6358">
        <w:rPr>
          <w:sz w:val="23"/>
          <w:szCs w:val="23"/>
        </w:rPr>
        <w:t>Comment</w:t>
      </w:r>
      <w:r w:rsidR="009D7473">
        <w:rPr>
          <w:sz w:val="23"/>
          <w:szCs w:val="23"/>
        </w:rPr>
        <w:t>.</w:t>
      </w:r>
    </w:p>
    <w:p w14:paraId="33C89861" w14:textId="77777777" w:rsidR="009D7473" w:rsidRPr="002118B0" w:rsidRDefault="009D7473" w:rsidP="002118B0"/>
    <w:p w14:paraId="19C7B736" w14:textId="77777777" w:rsidR="002118B0" w:rsidRDefault="002118B0" w:rsidP="00D62D40">
      <w:pPr>
        <w:pStyle w:val="Heading3"/>
      </w:pPr>
    </w:p>
    <w:p w14:paraId="33C9D3AB" w14:textId="117E8529" w:rsidR="00D62D40" w:rsidRDefault="005C7978" w:rsidP="00D62D40">
      <w:pPr>
        <w:pStyle w:val="Heading3"/>
      </w:pPr>
      <w:r>
        <w:t>swim lane</w:t>
      </w:r>
      <w:r w:rsidRPr="00E0359C">
        <w:t xml:space="preserve"> </w:t>
      </w:r>
      <w:r w:rsidR="00D62D40" w:rsidRPr="00E0359C">
        <w:t xml:space="preserve">DIAGRAM </w:t>
      </w:r>
      <w:r w:rsidR="00D62D40">
        <w:t>– 2</w:t>
      </w:r>
      <w:r w:rsidR="00D62D40" w:rsidRPr="00E0359C">
        <w:t>.</w:t>
      </w:r>
      <w:r w:rsidR="00D62D40">
        <w:t>4</w:t>
      </w:r>
      <w:r w:rsidR="00D62D40" w:rsidRPr="00E0359C">
        <w:t xml:space="preserve">: </w:t>
      </w:r>
      <w:r w:rsidR="00D62D40">
        <w:t>Assignment resubmission</w:t>
      </w:r>
      <w:r w:rsidR="00D62D40" w:rsidRPr="00E0359C">
        <w:t xml:space="preserve"> </w:t>
      </w:r>
    </w:p>
    <w:p w14:paraId="5FF01E4F" w14:textId="1FA73CEA" w:rsidR="002118B0" w:rsidRDefault="008B2C59" w:rsidP="008B2C59">
      <w:pPr>
        <w:jc w:val="center"/>
      </w:pPr>
      <w:r>
        <w:rPr>
          <w:noProof/>
        </w:rPr>
        <w:drawing>
          <wp:inline distT="0" distB="0" distL="0" distR="0" wp14:anchorId="6DD8925B" wp14:editId="4B02EB10">
            <wp:extent cx="5219700" cy="7115175"/>
            <wp:effectExtent l="0" t="0" r="0" b="952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resubmit_assignment.png"/>
                    <pic:cNvPicPr/>
                  </pic:nvPicPr>
                  <pic:blipFill>
                    <a:blip r:embed="rId41">
                      <a:extLst>
                        <a:ext uri="{28A0092B-C50C-407E-A947-70E740481C1C}">
                          <a14:useLocalDpi xmlns:a14="http://schemas.microsoft.com/office/drawing/2010/main" val="0"/>
                        </a:ext>
                      </a:extLst>
                    </a:blip>
                    <a:stretch>
                      <a:fillRect/>
                    </a:stretch>
                  </pic:blipFill>
                  <pic:spPr>
                    <a:xfrm>
                      <a:off x="0" y="0"/>
                      <a:ext cx="5219700" cy="7115175"/>
                    </a:xfrm>
                    <a:prstGeom prst="rect">
                      <a:avLst/>
                    </a:prstGeom>
                  </pic:spPr>
                </pic:pic>
              </a:graphicData>
            </a:graphic>
          </wp:inline>
        </w:drawing>
      </w:r>
    </w:p>
    <w:p w14:paraId="225D6763" w14:textId="7657D92B" w:rsidR="009D7473" w:rsidRDefault="00E5410C" w:rsidP="009D7473">
      <w:pPr>
        <w:jc w:val="center"/>
      </w:pPr>
      <w:r>
        <w:rPr>
          <w:sz w:val="23"/>
          <w:szCs w:val="23"/>
        </w:rPr>
        <w:lastRenderedPageBreak/>
        <w:t>Figure – 32</w:t>
      </w:r>
      <w:r w:rsidR="00F26EC2">
        <w:rPr>
          <w:sz w:val="23"/>
          <w:szCs w:val="23"/>
        </w:rPr>
        <w:t>: Level 1.2.4</w:t>
      </w:r>
      <w:r w:rsidR="009D7473">
        <w:rPr>
          <w:sz w:val="23"/>
          <w:szCs w:val="23"/>
        </w:rPr>
        <w:t xml:space="preserve"> Swim lane diagram – </w:t>
      </w:r>
      <w:r w:rsidR="00F26EC2">
        <w:rPr>
          <w:sz w:val="23"/>
          <w:szCs w:val="23"/>
        </w:rPr>
        <w:t>Assignment resubmission</w:t>
      </w:r>
      <w:r w:rsidR="009D7473">
        <w:rPr>
          <w:sz w:val="23"/>
          <w:szCs w:val="23"/>
        </w:rPr>
        <w:t>.</w:t>
      </w:r>
    </w:p>
    <w:p w14:paraId="2C35ADE8" w14:textId="77777777" w:rsidR="009D7473" w:rsidRPr="002118B0" w:rsidRDefault="009D7473" w:rsidP="002118B0"/>
    <w:p w14:paraId="19185103" w14:textId="77777777" w:rsidR="002118B0" w:rsidRDefault="002118B0" w:rsidP="00D62D40">
      <w:pPr>
        <w:pStyle w:val="Heading3"/>
      </w:pPr>
    </w:p>
    <w:p w14:paraId="60CA0E14" w14:textId="2F2789B4" w:rsidR="00D62D40" w:rsidRDefault="005C7978" w:rsidP="00D62D40">
      <w:pPr>
        <w:pStyle w:val="Heading3"/>
      </w:pPr>
      <w:r>
        <w:t>swim lane</w:t>
      </w:r>
      <w:r w:rsidRPr="00E0359C">
        <w:t xml:space="preserve"> </w:t>
      </w:r>
      <w:r w:rsidR="00D62D40" w:rsidRPr="00E0359C">
        <w:t xml:space="preserve">DIAGRAM </w:t>
      </w:r>
      <w:r w:rsidR="00D62D40">
        <w:t>– 2</w:t>
      </w:r>
      <w:r w:rsidR="00D62D40" w:rsidRPr="00E0359C">
        <w:t>.</w:t>
      </w:r>
      <w:r w:rsidR="00D62D40">
        <w:t>5</w:t>
      </w:r>
      <w:r w:rsidR="00D62D40" w:rsidRPr="00E0359C">
        <w:t xml:space="preserve">: </w:t>
      </w:r>
      <w:r w:rsidR="00D62D40">
        <w:t>Filter assignment</w:t>
      </w:r>
    </w:p>
    <w:p w14:paraId="27ACFEF0" w14:textId="0F0894EA" w:rsidR="002118B0" w:rsidRDefault="00B87706" w:rsidP="002118B0">
      <w:r>
        <w:rPr>
          <w:noProof/>
        </w:rPr>
        <w:drawing>
          <wp:inline distT="0" distB="0" distL="0" distR="0" wp14:anchorId="574594C5" wp14:editId="068C9874">
            <wp:extent cx="5943600" cy="6472555"/>
            <wp:effectExtent l="0" t="0" r="0" b="444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filter_assignmet.png"/>
                    <pic:cNvPicPr/>
                  </pic:nvPicPr>
                  <pic:blipFill>
                    <a:blip r:embed="rId42">
                      <a:extLst>
                        <a:ext uri="{28A0092B-C50C-407E-A947-70E740481C1C}">
                          <a14:useLocalDpi xmlns:a14="http://schemas.microsoft.com/office/drawing/2010/main" val="0"/>
                        </a:ext>
                      </a:extLst>
                    </a:blip>
                    <a:stretch>
                      <a:fillRect/>
                    </a:stretch>
                  </pic:blipFill>
                  <pic:spPr>
                    <a:xfrm>
                      <a:off x="0" y="0"/>
                      <a:ext cx="5943600" cy="6472555"/>
                    </a:xfrm>
                    <a:prstGeom prst="rect">
                      <a:avLst/>
                    </a:prstGeom>
                  </pic:spPr>
                </pic:pic>
              </a:graphicData>
            </a:graphic>
          </wp:inline>
        </w:drawing>
      </w:r>
    </w:p>
    <w:p w14:paraId="57871A2C" w14:textId="285E8E32" w:rsidR="009D7473" w:rsidRDefault="00DA694F" w:rsidP="009D7473">
      <w:pPr>
        <w:jc w:val="center"/>
      </w:pPr>
      <w:r>
        <w:rPr>
          <w:sz w:val="23"/>
          <w:szCs w:val="23"/>
        </w:rPr>
        <w:lastRenderedPageBreak/>
        <w:t>Figure – 33</w:t>
      </w:r>
      <w:r w:rsidR="00F97AC0">
        <w:rPr>
          <w:sz w:val="23"/>
          <w:szCs w:val="23"/>
        </w:rPr>
        <w:t>: Level 1.2.5</w:t>
      </w:r>
      <w:r w:rsidR="009D7473">
        <w:rPr>
          <w:sz w:val="23"/>
          <w:szCs w:val="23"/>
        </w:rPr>
        <w:t xml:space="preserve"> Swim lane diagram – </w:t>
      </w:r>
      <w:r w:rsidR="00F97AC0">
        <w:rPr>
          <w:sz w:val="23"/>
          <w:szCs w:val="23"/>
        </w:rPr>
        <w:t>Filter assignment</w:t>
      </w:r>
      <w:r w:rsidR="009D7473">
        <w:rPr>
          <w:sz w:val="23"/>
          <w:szCs w:val="23"/>
        </w:rPr>
        <w:t>.</w:t>
      </w:r>
    </w:p>
    <w:p w14:paraId="74540D17" w14:textId="77777777" w:rsidR="009D7473" w:rsidRDefault="009D7473" w:rsidP="002118B0"/>
    <w:p w14:paraId="32BD093E" w14:textId="77777777" w:rsidR="002118B0" w:rsidRPr="002118B0" w:rsidRDefault="002118B0" w:rsidP="002118B0"/>
    <w:p w14:paraId="019AA4B8" w14:textId="77777777" w:rsidR="00D36717" w:rsidRDefault="00D36717" w:rsidP="00D62D40">
      <w:pPr>
        <w:pStyle w:val="Heading3"/>
      </w:pPr>
    </w:p>
    <w:p w14:paraId="428AEFA1" w14:textId="230D9450" w:rsidR="00D62D40" w:rsidRDefault="005C7978" w:rsidP="00D62D40">
      <w:pPr>
        <w:pStyle w:val="Heading3"/>
      </w:pPr>
      <w:r>
        <w:t>swim lane</w:t>
      </w:r>
      <w:r w:rsidRPr="00E0359C">
        <w:t xml:space="preserve"> </w:t>
      </w:r>
      <w:r w:rsidR="00D62D40" w:rsidRPr="00E0359C">
        <w:t xml:space="preserve">DIAGRAM </w:t>
      </w:r>
      <w:r w:rsidR="00D62D40">
        <w:t>– 2</w:t>
      </w:r>
      <w:r w:rsidR="00D62D40" w:rsidRPr="00E0359C">
        <w:t>.</w:t>
      </w:r>
      <w:r w:rsidR="00D62D40">
        <w:t>6</w:t>
      </w:r>
      <w:r w:rsidR="00D62D40" w:rsidRPr="00E0359C">
        <w:t xml:space="preserve">: </w:t>
      </w:r>
      <w:r w:rsidR="00D62D40">
        <w:t>Plagiarism check</w:t>
      </w:r>
    </w:p>
    <w:p w14:paraId="48D5EE27" w14:textId="6C58CAB8" w:rsidR="00F34668" w:rsidRPr="00F34668" w:rsidRDefault="00F34668" w:rsidP="00F34668">
      <w:r>
        <w:rPr>
          <w:noProof/>
        </w:rPr>
        <w:drawing>
          <wp:inline distT="0" distB="0" distL="0" distR="0" wp14:anchorId="2565F50C" wp14:editId="08C2AF2C">
            <wp:extent cx="5353050" cy="54483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checkPlagiarism.png"/>
                    <pic:cNvPicPr/>
                  </pic:nvPicPr>
                  <pic:blipFill>
                    <a:blip r:embed="rId43">
                      <a:extLst>
                        <a:ext uri="{28A0092B-C50C-407E-A947-70E740481C1C}">
                          <a14:useLocalDpi xmlns:a14="http://schemas.microsoft.com/office/drawing/2010/main" val="0"/>
                        </a:ext>
                      </a:extLst>
                    </a:blip>
                    <a:stretch>
                      <a:fillRect/>
                    </a:stretch>
                  </pic:blipFill>
                  <pic:spPr>
                    <a:xfrm>
                      <a:off x="0" y="0"/>
                      <a:ext cx="5353050" cy="5448300"/>
                    </a:xfrm>
                    <a:prstGeom prst="rect">
                      <a:avLst/>
                    </a:prstGeom>
                  </pic:spPr>
                </pic:pic>
              </a:graphicData>
            </a:graphic>
          </wp:inline>
        </w:drawing>
      </w:r>
    </w:p>
    <w:p w14:paraId="76712153" w14:textId="4ADA3B91" w:rsidR="00CE3D0A" w:rsidRDefault="00777150" w:rsidP="00CE3D0A">
      <w:pPr>
        <w:jc w:val="center"/>
      </w:pPr>
      <w:r>
        <w:rPr>
          <w:sz w:val="23"/>
          <w:szCs w:val="23"/>
        </w:rPr>
        <w:t>Figure – 34</w:t>
      </w:r>
      <w:r w:rsidR="00CE3D0A">
        <w:rPr>
          <w:sz w:val="23"/>
          <w:szCs w:val="23"/>
        </w:rPr>
        <w:t>: Level 1.1.2 Swim lane diagram – Sign in.</w:t>
      </w:r>
    </w:p>
    <w:p w14:paraId="24ADD560" w14:textId="77777777" w:rsidR="00D36717" w:rsidRPr="00D36717" w:rsidRDefault="00D36717" w:rsidP="00D36717"/>
    <w:p w14:paraId="6717CF93" w14:textId="77FEACD0" w:rsidR="00D62D40" w:rsidRDefault="005C7978" w:rsidP="00D62D40">
      <w:pPr>
        <w:pStyle w:val="Heading3"/>
      </w:pPr>
      <w:r>
        <w:t>swim lane</w:t>
      </w:r>
      <w:r w:rsidRPr="00E0359C">
        <w:t xml:space="preserve"> </w:t>
      </w:r>
      <w:r w:rsidR="00D62D40" w:rsidRPr="00E0359C">
        <w:t xml:space="preserve">DIAGRAM </w:t>
      </w:r>
      <w:r w:rsidR="00D62D40">
        <w:t>– 2</w:t>
      </w:r>
      <w:r w:rsidR="00D62D40" w:rsidRPr="00E0359C">
        <w:t>.</w:t>
      </w:r>
      <w:r w:rsidR="00D62D40">
        <w:t>7</w:t>
      </w:r>
      <w:r w:rsidR="00D62D40" w:rsidRPr="00E0359C">
        <w:t xml:space="preserve">: </w:t>
      </w:r>
      <w:r w:rsidR="00D62D40">
        <w:t>notification</w:t>
      </w:r>
    </w:p>
    <w:p w14:paraId="3BDF9600" w14:textId="7D7D787B" w:rsidR="00D36717" w:rsidRDefault="00F34668" w:rsidP="00F34668">
      <w:pPr>
        <w:jc w:val="center"/>
      </w:pPr>
      <w:r>
        <w:rPr>
          <w:noProof/>
        </w:rPr>
        <w:drawing>
          <wp:inline distT="0" distB="0" distL="0" distR="0" wp14:anchorId="5183F966" wp14:editId="00D9BB6E">
            <wp:extent cx="5943600" cy="4708525"/>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notification.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4708525"/>
                    </a:xfrm>
                    <a:prstGeom prst="rect">
                      <a:avLst/>
                    </a:prstGeom>
                  </pic:spPr>
                </pic:pic>
              </a:graphicData>
            </a:graphic>
          </wp:inline>
        </w:drawing>
      </w:r>
    </w:p>
    <w:p w14:paraId="4E84311E" w14:textId="211B7B2C" w:rsidR="0004092A" w:rsidRDefault="00131DC1" w:rsidP="0004092A">
      <w:pPr>
        <w:jc w:val="center"/>
      </w:pPr>
      <w:r>
        <w:rPr>
          <w:sz w:val="23"/>
          <w:szCs w:val="23"/>
        </w:rPr>
        <w:t>Figure – 35</w:t>
      </w:r>
      <w:r w:rsidR="0004092A">
        <w:rPr>
          <w:sz w:val="23"/>
          <w:szCs w:val="23"/>
        </w:rPr>
        <w:t>: Level 1.</w:t>
      </w:r>
      <w:r w:rsidR="000B3DC0">
        <w:rPr>
          <w:sz w:val="23"/>
          <w:szCs w:val="23"/>
        </w:rPr>
        <w:t>2.7</w:t>
      </w:r>
      <w:r w:rsidR="0004092A">
        <w:rPr>
          <w:sz w:val="23"/>
          <w:szCs w:val="23"/>
        </w:rPr>
        <w:t xml:space="preserve"> Swim lane diagram – </w:t>
      </w:r>
      <w:r w:rsidR="002C2DC1">
        <w:rPr>
          <w:sz w:val="23"/>
          <w:szCs w:val="23"/>
        </w:rPr>
        <w:t>Notification</w:t>
      </w:r>
      <w:r w:rsidR="0004092A">
        <w:rPr>
          <w:sz w:val="23"/>
          <w:szCs w:val="23"/>
        </w:rPr>
        <w:t>.</w:t>
      </w:r>
    </w:p>
    <w:p w14:paraId="4F280CE9" w14:textId="77777777" w:rsidR="0004092A" w:rsidRDefault="0004092A" w:rsidP="00D36717"/>
    <w:p w14:paraId="0B8A3FFA" w14:textId="77777777" w:rsidR="00D36717" w:rsidRPr="00D36717" w:rsidRDefault="00D36717" w:rsidP="00D36717"/>
    <w:p w14:paraId="17831D4F" w14:textId="2244187B" w:rsidR="00D62D40" w:rsidRDefault="005C7978" w:rsidP="00D62D40">
      <w:pPr>
        <w:pStyle w:val="Heading3"/>
      </w:pPr>
      <w:r>
        <w:lastRenderedPageBreak/>
        <w:t>swim lane</w:t>
      </w:r>
      <w:r w:rsidRPr="00E0359C">
        <w:t xml:space="preserve"> </w:t>
      </w:r>
      <w:r w:rsidR="00D62D40" w:rsidRPr="00E0359C">
        <w:t xml:space="preserve">DIAGRAM </w:t>
      </w:r>
      <w:r w:rsidR="00D62D40">
        <w:t>– 2</w:t>
      </w:r>
      <w:r w:rsidR="00D62D40" w:rsidRPr="00E0359C">
        <w:t>.</w:t>
      </w:r>
      <w:r w:rsidR="00D62D40">
        <w:t>8</w:t>
      </w:r>
      <w:r w:rsidR="00D62D40" w:rsidRPr="00E0359C">
        <w:t xml:space="preserve">: </w:t>
      </w:r>
      <w:r w:rsidR="00D62D40">
        <w:t>Mark Distribution</w:t>
      </w:r>
    </w:p>
    <w:p w14:paraId="1628AAB3" w14:textId="1D0E56FC" w:rsidR="00D36717" w:rsidRDefault="00F34668" w:rsidP="00F34668">
      <w:pPr>
        <w:jc w:val="center"/>
      </w:pPr>
      <w:r>
        <w:rPr>
          <w:noProof/>
        </w:rPr>
        <w:drawing>
          <wp:inline distT="0" distB="0" distL="0" distR="0" wp14:anchorId="4A2BC13C" wp14:editId="03FD85C6">
            <wp:extent cx="4448175" cy="5829300"/>
            <wp:effectExtent l="0" t="0" r="952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mark_distribution.png"/>
                    <pic:cNvPicPr/>
                  </pic:nvPicPr>
                  <pic:blipFill>
                    <a:blip r:embed="rId45">
                      <a:extLst>
                        <a:ext uri="{28A0092B-C50C-407E-A947-70E740481C1C}">
                          <a14:useLocalDpi xmlns:a14="http://schemas.microsoft.com/office/drawing/2010/main" val="0"/>
                        </a:ext>
                      </a:extLst>
                    </a:blip>
                    <a:stretch>
                      <a:fillRect/>
                    </a:stretch>
                  </pic:blipFill>
                  <pic:spPr>
                    <a:xfrm>
                      <a:off x="0" y="0"/>
                      <a:ext cx="4448175" cy="5829300"/>
                    </a:xfrm>
                    <a:prstGeom prst="rect">
                      <a:avLst/>
                    </a:prstGeom>
                  </pic:spPr>
                </pic:pic>
              </a:graphicData>
            </a:graphic>
          </wp:inline>
        </w:drawing>
      </w:r>
    </w:p>
    <w:p w14:paraId="51216DF6" w14:textId="354E01B3" w:rsidR="0004092A" w:rsidRDefault="007709E6" w:rsidP="0004092A">
      <w:pPr>
        <w:jc w:val="center"/>
      </w:pPr>
      <w:r>
        <w:rPr>
          <w:sz w:val="23"/>
          <w:szCs w:val="23"/>
        </w:rPr>
        <w:t>Figure – 36</w:t>
      </w:r>
      <w:r w:rsidR="000467DF">
        <w:rPr>
          <w:sz w:val="23"/>
          <w:szCs w:val="23"/>
        </w:rPr>
        <w:t>: Level 1.2.8</w:t>
      </w:r>
      <w:r w:rsidR="0004092A">
        <w:rPr>
          <w:sz w:val="23"/>
          <w:szCs w:val="23"/>
        </w:rPr>
        <w:t xml:space="preserve"> Swim lane diagram – </w:t>
      </w:r>
      <w:r w:rsidR="000467DF">
        <w:rPr>
          <w:sz w:val="23"/>
          <w:szCs w:val="23"/>
        </w:rPr>
        <w:t>Mark distribution</w:t>
      </w:r>
    </w:p>
    <w:p w14:paraId="405D2A02" w14:textId="77777777" w:rsidR="0004092A" w:rsidRPr="00D36717" w:rsidRDefault="0004092A" w:rsidP="00D36717"/>
    <w:p w14:paraId="1C08308D" w14:textId="3DB7C9C3" w:rsidR="00D62D40" w:rsidRDefault="005C7978" w:rsidP="00D62D40">
      <w:pPr>
        <w:pStyle w:val="Heading2"/>
      </w:pPr>
      <w:r>
        <w:lastRenderedPageBreak/>
        <w:t>swim lane</w:t>
      </w:r>
      <w:r w:rsidRPr="00E0359C">
        <w:t xml:space="preserve"> </w:t>
      </w:r>
      <w:r w:rsidR="00D62D40" w:rsidRPr="00E0359C">
        <w:t xml:space="preserve">DIAGRAM </w:t>
      </w:r>
      <w:r w:rsidR="00D62D40">
        <w:t>– 3</w:t>
      </w:r>
      <w:r w:rsidR="00D62D40" w:rsidRPr="00E0359C">
        <w:t xml:space="preserve">: </w:t>
      </w:r>
      <w:r w:rsidR="00D62D40">
        <w:t>Group management</w:t>
      </w:r>
    </w:p>
    <w:p w14:paraId="3F8AE6AA" w14:textId="5E5AD7A4" w:rsidR="00D36717" w:rsidRDefault="00F34668" w:rsidP="00D36717">
      <w:r>
        <w:rPr>
          <w:noProof/>
        </w:rPr>
        <w:drawing>
          <wp:inline distT="0" distB="0" distL="0" distR="0" wp14:anchorId="5E0F89EA" wp14:editId="7A568E6E">
            <wp:extent cx="5943600" cy="5673725"/>
            <wp:effectExtent l="0" t="0" r="0" b="317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group_management.png"/>
                    <pic:cNvPicPr/>
                  </pic:nvPicPr>
                  <pic:blipFill>
                    <a:blip r:embed="rId46">
                      <a:extLst>
                        <a:ext uri="{28A0092B-C50C-407E-A947-70E740481C1C}">
                          <a14:useLocalDpi xmlns:a14="http://schemas.microsoft.com/office/drawing/2010/main" val="0"/>
                        </a:ext>
                      </a:extLst>
                    </a:blip>
                    <a:stretch>
                      <a:fillRect/>
                    </a:stretch>
                  </pic:blipFill>
                  <pic:spPr>
                    <a:xfrm>
                      <a:off x="0" y="0"/>
                      <a:ext cx="5943600" cy="5673725"/>
                    </a:xfrm>
                    <a:prstGeom prst="rect">
                      <a:avLst/>
                    </a:prstGeom>
                  </pic:spPr>
                </pic:pic>
              </a:graphicData>
            </a:graphic>
          </wp:inline>
        </w:drawing>
      </w:r>
    </w:p>
    <w:p w14:paraId="103F7BDA" w14:textId="51E11052" w:rsidR="0004092A" w:rsidRDefault="007709E6" w:rsidP="0004092A">
      <w:pPr>
        <w:jc w:val="center"/>
      </w:pPr>
      <w:r>
        <w:rPr>
          <w:sz w:val="23"/>
          <w:szCs w:val="23"/>
        </w:rPr>
        <w:t>Figure – 3</w:t>
      </w:r>
      <w:r w:rsidR="0004092A">
        <w:rPr>
          <w:sz w:val="23"/>
          <w:szCs w:val="23"/>
        </w:rPr>
        <w:t xml:space="preserve">7: Level </w:t>
      </w:r>
      <w:r w:rsidR="0080159F">
        <w:rPr>
          <w:sz w:val="23"/>
          <w:szCs w:val="23"/>
        </w:rPr>
        <w:t>1.3</w:t>
      </w:r>
      <w:r w:rsidR="0004092A">
        <w:rPr>
          <w:sz w:val="23"/>
          <w:szCs w:val="23"/>
        </w:rPr>
        <w:t xml:space="preserve"> Swim lane diagram – </w:t>
      </w:r>
      <w:r w:rsidR="0080159F">
        <w:rPr>
          <w:sz w:val="23"/>
          <w:szCs w:val="23"/>
        </w:rPr>
        <w:t>Group management</w:t>
      </w:r>
    </w:p>
    <w:p w14:paraId="0A844B0A" w14:textId="77777777" w:rsidR="0004092A" w:rsidRPr="00D36717" w:rsidRDefault="0004092A" w:rsidP="00D36717"/>
    <w:p w14:paraId="6E58FD02" w14:textId="7C3ED005" w:rsidR="00D62D40" w:rsidRDefault="005C7978" w:rsidP="00D62D40">
      <w:pPr>
        <w:pStyle w:val="Heading3"/>
      </w:pPr>
      <w:r>
        <w:lastRenderedPageBreak/>
        <w:t>swim lane</w:t>
      </w:r>
      <w:r w:rsidRPr="00E0359C">
        <w:t xml:space="preserve"> </w:t>
      </w:r>
      <w:r w:rsidR="00D62D40" w:rsidRPr="00E0359C">
        <w:t xml:space="preserve">DIAGRAM </w:t>
      </w:r>
      <w:r w:rsidR="00D62D40">
        <w:t>– 3.1</w:t>
      </w:r>
      <w:r w:rsidR="00D62D40" w:rsidRPr="00E0359C">
        <w:t>:</w:t>
      </w:r>
      <w:r w:rsidR="00D62D40">
        <w:t xml:space="preserve"> create</w:t>
      </w:r>
      <w:r w:rsidR="00D62D40" w:rsidRPr="00E0359C">
        <w:t xml:space="preserve"> </w:t>
      </w:r>
      <w:r w:rsidR="00D62D40">
        <w:t xml:space="preserve">Group </w:t>
      </w:r>
    </w:p>
    <w:p w14:paraId="388231A4" w14:textId="120EA564" w:rsidR="00D36717" w:rsidRDefault="00F34668" w:rsidP="00D36717">
      <w:r>
        <w:rPr>
          <w:noProof/>
        </w:rPr>
        <w:drawing>
          <wp:inline distT="0" distB="0" distL="0" distR="0" wp14:anchorId="56EB9F74" wp14:editId="494C7295">
            <wp:extent cx="5353050" cy="544830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createGroup.png"/>
                    <pic:cNvPicPr/>
                  </pic:nvPicPr>
                  <pic:blipFill>
                    <a:blip r:embed="rId47">
                      <a:extLst>
                        <a:ext uri="{28A0092B-C50C-407E-A947-70E740481C1C}">
                          <a14:useLocalDpi xmlns:a14="http://schemas.microsoft.com/office/drawing/2010/main" val="0"/>
                        </a:ext>
                      </a:extLst>
                    </a:blip>
                    <a:stretch>
                      <a:fillRect/>
                    </a:stretch>
                  </pic:blipFill>
                  <pic:spPr>
                    <a:xfrm>
                      <a:off x="0" y="0"/>
                      <a:ext cx="5353050" cy="5448300"/>
                    </a:xfrm>
                    <a:prstGeom prst="rect">
                      <a:avLst/>
                    </a:prstGeom>
                  </pic:spPr>
                </pic:pic>
              </a:graphicData>
            </a:graphic>
          </wp:inline>
        </w:drawing>
      </w:r>
    </w:p>
    <w:p w14:paraId="1D8996A6" w14:textId="70C5F4EB" w:rsidR="0004092A" w:rsidRDefault="007709E6" w:rsidP="0004092A">
      <w:pPr>
        <w:jc w:val="center"/>
      </w:pPr>
      <w:r>
        <w:rPr>
          <w:sz w:val="23"/>
          <w:szCs w:val="23"/>
        </w:rPr>
        <w:t>Figure – 38</w:t>
      </w:r>
      <w:r w:rsidR="0004092A">
        <w:rPr>
          <w:sz w:val="23"/>
          <w:szCs w:val="23"/>
        </w:rPr>
        <w:t>: Level 1</w:t>
      </w:r>
      <w:r w:rsidR="00210928">
        <w:rPr>
          <w:sz w:val="23"/>
          <w:szCs w:val="23"/>
        </w:rPr>
        <w:t>.</w:t>
      </w:r>
      <w:r w:rsidR="001C3A8D">
        <w:rPr>
          <w:sz w:val="23"/>
          <w:szCs w:val="23"/>
        </w:rPr>
        <w:t>3.1</w:t>
      </w:r>
      <w:r w:rsidR="0004092A">
        <w:rPr>
          <w:sz w:val="23"/>
          <w:szCs w:val="23"/>
        </w:rPr>
        <w:t xml:space="preserve"> Swim lane diagram – </w:t>
      </w:r>
      <w:r w:rsidR="00B50867">
        <w:rPr>
          <w:sz w:val="23"/>
          <w:szCs w:val="23"/>
        </w:rPr>
        <w:t>Create group</w:t>
      </w:r>
    </w:p>
    <w:p w14:paraId="6E7F1D07" w14:textId="77777777" w:rsidR="0004092A" w:rsidRPr="00D36717" w:rsidRDefault="0004092A" w:rsidP="00D36717"/>
    <w:p w14:paraId="35D11854" w14:textId="77777777" w:rsidR="00D36717" w:rsidRDefault="00D36717" w:rsidP="00D62D40">
      <w:pPr>
        <w:pStyle w:val="Heading3"/>
      </w:pPr>
    </w:p>
    <w:p w14:paraId="66EF2B10" w14:textId="1AFBC025" w:rsidR="00D62D40" w:rsidRDefault="005C7978" w:rsidP="00D62D40">
      <w:pPr>
        <w:pStyle w:val="Heading3"/>
      </w:pPr>
      <w:r>
        <w:t>swim lane</w:t>
      </w:r>
      <w:r w:rsidRPr="00E0359C">
        <w:t xml:space="preserve"> </w:t>
      </w:r>
      <w:r w:rsidR="00D62D40" w:rsidRPr="00E0359C">
        <w:t xml:space="preserve">DIAGRAM </w:t>
      </w:r>
      <w:r w:rsidR="00D62D40">
        <w:t>– 3.2</w:t>
      </w:r>
      <w:r w:rsidR="00D62D40" w:rsidRPr="00E0359C">
        <w:t xml:space="preserve">: </w:t>
      </w:r>
      <w:r w:rsidR="00D62D40">
        <w:t>join Group</w:t>
      </w:r>
    </w:p>
    <w:p w14:paraId="319F0C55" w14:textId="102C1E97" w:rsidR="00D36717" w:rsidRDefault="00E37C50" w:rsidP="00D36717">
      <w:r>
        <w:rPr>
          <w:noProof/>
        </w:rPr>
        <w:drawing>
          <wp:inline distT="0" distB="0" distL="0" distR="0" wp14:anchorId="079E2DBF" wp14:editId="7FD12531">
            <wp:extent cx="5686425" cy="3619500"/>
            <wp:effectExtent l="0" t="0" r="9525"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join_group.png"/>
                    <pic:cNvPicPr/>
                  </pic:nvPicPr>
                  <pic:blipFill>
                    <a:blip r:embed="rId48">
                      <a:extLst>
                        <a:ext uri="{28A0092B-C50C-407E-A947-70E740481C1C}">
                          <a14:useLocalDpi xmlns:a14="http://schemas.microsoft.com/office/drawing/2010/main" val="0"/>
                        </a:ext>
                      </a:extLst>
                    </a:blip>
                    <a:stretch>
                      <a:fillRect/>
                    </a:stretch>
                  </pic:blipFill>
                  <pic:spPr>
                    <a:xfrm>
                      <a:off x="0" y="0"/>
                      <a:ext cx="5686425" cy="3619500"/>
                    </a:xfrm>
                    <a:prstGeom prst="rect">
                      <a:avLst/>
                    </a:prstGeom>
                  </pic:spPr>
                </pic:pic>
              </a:graphicData>
            </a:graphic>
          </wp:inline>
        </w:drawing>
      </w:r>
    </w:p>
    <w:p w14:paraId="3A39F966" w14:textId="58A1F36B" w:rsidR="0004092A" w:rsidRDefault="00B70F45" w:rsidP="0004092A">
      <w:pPr>
        <w:jc w:val="center"/>
      </w:pPr>
      <w:r>
        <w:rPr>
          <w:sz w:val="23"/>
          <w:szCs w:val="23"/>
        </w:rPr>
        <w:t>Figure – 39</w:t>
      </w:r>
      <w:r w:rsidR="0004092A">
        <w:rPr>
          <w:sz w:val="23"/>
          <w:szCs w:val="23"/>
        </w:rPr>
        <w:t>: Level 1</w:t>
      </w:r>
      <w:r w:rsidR="00D26990">
        <w:rPr>
          <w:sz w:val="23"/>
          <w:szCs w:val="23"/>
        </w:rPr>
        <w:t>.3.2</w:t>
      </w:r>
      <w:r w:rsidR="0004092A">
        <w:rPr>
          <w:sz w:val="23"/>
          <w:szCs w:val="23"/>
        </w:rPr>
        <w:t xml:space="preserve"> Swim lane diagram – </w:t>
      </w:r>
      <w:r w:rsidR="00D26990">
        <w:rPr>
          <w:sz w:val="23"/>
          <w:szCs w:val="23"/>
        </w:rPr>
        <w:t>Join group</w:t>
      </w:r>
    </w:p>
    <w:p w14:paraId="42651095" w14:textId="77777777" w:rsidR="0004092A" w:rsidRPr="00D36717" w:rsidRDefault="0004092A" w:rsidP="00D36717"/>
    <w:p w14:paraId="029B9661" w14:textId="77777777" w:rsidR="006C12AC" w:rsidRDefault="006C12AC" w:rsidP="006C12AC">
      <w:pPr>
        <w:pStyle w:val="Heading3"/>
      </w:pPr>
    </w:p>
    <w:p w14:paraId="25E4B9E4" w14:textId="4EC7C58A" w:rsidR="006C12AC" w:rsidRDefault="006C12AC" w:rsidP="006C12AC">
      <w:pPr>
        <w:pStyle w:val="Heading3"/>
      </w:pPr>
      <w:r>
        <w:t>swim lane</w:t>
      </w:r>
      <w:r w:rsidRPr="00E0359C">
        <w:t xml:space="preserve"> DIAGRAM </w:t>
      </w:r>
      <w:r>
        <w:t>– 3.3</w:t>
      </w:r>
      <w:r w:rsidRPr="00E0359C">
        <w:t xml:space="preserve">: </w:t>
      </w:r>
      <w:r>
        <w:t>update Group</w:t>
      </w:r>
    </w:p>
    <w:p w14:paraId="52BC3194" w14:textId="568B9396" w:rsidR="006C12AC" w:rsidRDefault="005D0BF5" w:rsidP="006C12AC">
      <w:r>
        <w:rPr>
          <w:noProof/>
        </w:rPr>
        <w:drawing>
          <wp:inline distT="0" distB="0" distL="0" distR="0" wp14:anchorId="43A9BA0F" wp14:editId="60245B78">
            <wp:extent cx="5353050" cy="544830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update_group (1).png"/>
                    <pic:cNvPicPr/>
                  </pic:nvPicPr>
                  <pic:blipFill>
                    <a:blip r:embed="rId49">
                      <a:extLst>
                        <a:ext uri="{28A0092B-C50C-407E-A947-70E740481C1C}">
                          <a14:useLocalDpi xmlns:a14="http://schemas.microsoft.com/office/drawing/2010/main" val="0"/>
                        </a:ext>
                      </a:extLst>
                    </a:blip>
                    <a:stretch>
                      <a:fillRect/>
                    </a:stretch>
                  </pic:blipFill>
                  <pic:spPr>
                    <a:xfrm>
                      <a:off x="0" y="0"/>
                      <a:ext cx="5353050" cy="5448300"/>
                    </a:xfrm>
                    <a:prstGeom prst="rect">
                      <a:avLst/>
                    </a:prstGeom>
                  </pic:spPr>
                </pic:pic>
              </a:graphicData>
            </a:graphic>
          </wp:inline>
        </w:drawing>
      </w:r>
    </w:p>
    <w:p w14:paraId="18C6CBC4" w14:textId="42FB03C9" w:rsidR="006C12AC" w:rsidRDefault="006C12AC" w:rsidP="006C12AC">
      <w:pPr>
        <w:jc w:val="center"/>
      </w:pPr>
      <w:r>
        <w:rPr>
          <w:sz w:val="23"/>
          <w:szCs w:val="23"/>
        </w:rPr>
        <w:t>Figure – 41: Level 1.</w:t>
      </w:r>
      <w:r w:rsidR="00BA43B9">
        <w:rPr>
          <w:sz w:val="23"/>
          <w:szCs w:val="23"/>
        </w:rPr>
        <w:t>3.3</w:t>
      </w:r>
      <w:r>
        <w:rPr>
          <w:sz w:val="23"/>
          <w:szCs w:val="23"/>
        </w:rPr>
        <w:t xml:space="preserve"> Swim lane diagram – </w:t>
      </w:r>
      <w:r w:rsidR="00BA43B9">
        <w:rPr>
          <w:sz w:val="23"/>
          <w:szCs w:val="23"/>
        </w:rPr>
        <w:t>Update group</w:t>
      </w:r>
    </w:p>
    <w:p w14:paraId="621E1523" w14:textId="77777777" w:rsidR="00D36717" w:rsidRDefault="00D36717" w:rsidP="00D62D40">
      <w:pPr>
        <w:pStyle w:val="Heading3"/>
      </w:pPr>
    </w:p>
    <w:p w14:paraId="0053F00A" w14:textId="4521BE32" w:rsidR="00D62D40" w:rsidRDefault="005C7978" w:rsidP="00D62D40">
      <w:pPr>
        <w:pStyle w:val="Heading3"/>
      </w:pPr>
      <w:r>
        <w:t>swim lane</w:t>
      </w:r>
      <w:r w:rsidRPr="00E0359C">
        <w:t xml:space="preserve"> </w:t>
      </w:r>
      <w:r w:rsidR="00D62D40" w:rsidRPr="00E0359C">
        <w:t xml:space="preserve">DIAGRAM </w:t>
      </w:r>
      <w:r w:rsidR="006C12AC">
        <w:t>– 3.4</w:t>
      </w:r>
      <w:r w:rsidR="00D62D40" w:rsidRPr="00E0359C">
        <w:t xml:space="preserve">: </w:t>
      </w:r>
      <w:r w:rsidR="00D62D40">
        <w:t>remove Group</w:t>
      </w:r>
    </w:p>
    <w:p w14:paraId="210BF0B5" w14:textId="410C5D70" w:rsidR="00D36717" w:rsidRDefault="005D0BF5" w:rsidP="00D36717">
      <w:r>
        <w:rPr>
          <w:noProof/>
        </w:rPr>
        <w:drawing>
          <wp:inline distT="0" distB="0" distL="0" distR="0" wp14:anchorId="126960AA" wp14:editId="05D3AABA">
            <wp:extent cx="5353050" cy="544830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remove_group.png"/>
                    <pic:cNvPicPr/>
                  </pic:nvPicPr>
                  <pic:blipFill>
                    <a:blip r:embed="rId50">
                      <a:extLst>
                        <a:ext uri="{28A0092B-C50C-407E-A947-70E740481C1C}">
                          <a14:useLocalDpi xmlns:a14="http://schemas.microsoft.com/office/drawing/2010/main" val="0"/>
                        </a:ext>
                      </a:extLst>
                    </a:blip>
                    <a:stretch>
                      <a:fillRect/>
                    </a:stretch>
                  </pic:blipFill>
                  <pic:spPr>
                    <a:xfrm>
                      <a:off x="0" y="0"/>
                      <a:ext cx="5353050" cy="5448300"/>
                    </a:xfrm>
                    <a:prstGeom prst="rect">
                      <a:avLst/>
                    </a:prstGeom>
                  </pic:spPr>
                </pic:pic>
              </a:graphicData>
            </a:graphic>
          </wp:inline>
        </w:drawing>
      </w:r>
    </w:p>
    <w:p w14:paraId="6B1DD143" w14:textId="38518CF3" w:rsidR="0004092A" w:rsidRDefault="00B70F45" w:rsidP="0004092A">
      <w:pPr>
        <w:jc w:val="center"/>
      </w:pPr>
      <w:r>
        <w:rPr>
          <w:sz w:val="23"/>
          <w:szCs w:val="23"/>
        </w:rPr>
        <w:t>Figure – 40</w:t>
      </w:r>
      <w:r w:rsidR="0004092A">
        <w:rPr>
          <w:sz w:val="23"/>
          <w:szCs w:val="23"/>
        </w:rPr>
        <w:t>: Level 1</w:t>
      </w:r>
      <w:r w:rsidR="00FD2056">
        <w:rPr>
          <w:sz w:val="23"/>
          <w:szCs w:val="23"/>
        </w:rPr>
        <w:t>.3.4</w:t>
      </w:r>
      <w:r w:rsidR="0004092A">
        <w:rPr>
          <w:sz w:val="23"/>
          <w:szCs w:val="23"/>
        </w:rPr>
        <w:t xml:space="preserve"> Swim lane diagram – </w:t>
      </w:r>
      <w:r w:rsidR="00FD2056">
        <w:rPr>
          <w:sz w:val="23"/>
          <w:szCs w:val="23"/>
        </w:rPr>
        <w:t>Remove group</w:t>
      </w:r>
    </w:p>
    <w:p w14:paraId="5D218CA7" w14:textId="77777777" w:rsidR="0004092A" w:rsidRPr="00D36717" w:rsidRDefault="0004092A" w:rsidP="00D36717"/>
    <w:p w14:paraId="54789FA1" w14:textId="4F67A123" w:rsidR="00D62D40" w:rsidRPr="0054668D" w:rsidRDefault="00D36717" w:rsidP="00D62D40">
      <w:pPr>
        <w:pStyle w:val="Heading3"/>
      </w:pPr>
      <w:r>
        <w:lastRenderedPageBreak/>
        <w:t>swim lane</w:t>
      </w:r>
      <w:r w:rsidRPr="00E0359C">
        <w:t xml:space="preserve"> </w:t>
      </w:r>
      <w:r w:rsidR="00D62D40" w:rsidRPr="00E0359C">
        <w:t xml:space="preserve">DIAGRAM </w:t>
      </w:r>
      <w:r w:rsidR="00D62D40">
        <w:t>– 3.5</w:t>
      </w:r>
      <w:r w:rsidR="00D62D40" w:rsidRPr="00E0359C">
        <w:t xml:space="preserve">: </w:t>
      </w:r>
      <w:r w:rsidR="00D62D40">
        <w:t>post</w:t>
      </w:r>
    </w:p>
    <w:p w14:paraId="58A15BFA" w14:textId="2EC1BF8D" w:rsidR="00D62D40" w:rsidRPr="001339B3" w:rsidRDefault="005D0BF5" w:rsidP="00D62D40">
      <w:r>
        <w:rPr>
          <w:noProof/>
        </w:rPr>
        <w:drawing>
          <wp:inline distT="0" distB="0" distL="0" distR="0" wp14:anchorId="59DE6208" wp14:editId="636223A4">
            <wp:extent cx="5734050" cy="678180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ost.png"/>
                    <pic:cNvPicPr/>
                  </pic:nvPicPr>
                  <pic:blipFill>
                    <a:blip r:embed="rId51">
                      <a:extLst>
                        <a:ext uri="{28A0092B-C50C-407E-A947-70E740481C1C}">
                          <a14:useLocalDpi xmlns:a14="http://schemas.microsoft.com/office/drawing/2010/main" val="0"/>
                        </a:ext>
                      </a:extLst>
                    </a:blip>
                    <a:stretch>
                      <a:fillRect/>
                    </a:stretch>
                  </pic:blipFill>
                  <pic:spPr>
                    <a:xfrm>
                      <a:off x="0" y="0"/>
                      <a:ext cx="5734050" cy="6781800"/>
                    </a:xfrm>
                    <a:prstGeom prst="rect">
                      <a:avLst/>
                    </a:prstGeom>
                  </pic:spPr>
                </pic:pic>
              </a:graphicData>
            </a:graphic>
          </wp:inline>
        </w:drawing>
      </w:r>
    </w:p>
    <w:p w14:paraId="31C32241" w14:textId="17F6FEAC" w:rsidR="0004092A" w:rsidRDefault="00B70F45" w:rsidP="0004092A">
      <w:pPr>
        <w:jc w:val="center"/>
      </w:pPr>
      <w:r>
        <w:rPr>
          <w:sz w:val="23"/>
          <w:szCs w:val="23"/>
        </w:rPr>
        <w:t>Figure – 42</w:t>
      </w:r>
      <w:r w:rsidR="0004092A">
        <w:rPr>
          <w:sz w:val="23"/>
          <w:szCs w:val="23"/>
        </w:rPr>
        <w:t>: Level 1</w:t>
      </w:r>
      <w:r w:rsidR="00FD42C1">
        <w:rPr>
          <w:sz w:val="23"/>
          <w:szCs w:val="23"/>
        </w:rPr>
        <w:t>.3.5</w:t>
      </w:r>
      <w:r w:rsidR="0004092A">
        <w:rPr>
          <w:sz w:val="23"/>
          <w:szCs w:val="23"/>
        </w:rPr>
        <w:t xml:space="preserve"> Swim lane diagram – </w:t>
      </w:r>
      <w:r w:rsidR="00572F70">
        <w:rPr>
          <w:sz w:val="23"/>
          <w:szCs w:val="23"/>
        </w:rPr>
        <w:t>Post</w:t>
      </w:r>
    </w:p>
    <w:p w14:paraId="2304721F" w14:textId="77777777" w:rsidR="00C3333D" w:rsidRPr="00C3333D" w:rsidRDefault="00C3333D" w:rsidP="00C3333D"/>
    <w:p w14:paraId="29AB24B9" w14:textId="77777777" w:rsidR="00573B61" w:rsidRPr="005559A1" w:rsidRDefault="00573B61" w:rsidP="00573B61">
      <w:pPr>
        <w:pStyle w:val="Heading1"/>
        <w:rPr>
          <w:u w:val="single"/>
        </w:rPr>
      </w:pPr>
      <w:r w:rsidRPr="005559A1">
        <w:rPr>
          <w:u w:val="single"/>
        </w:rPr>
        <w:lastRenderedPageBreak/>
        <w:t>CHAPTER 5: DATA BASED MODELING OF</w:t>
      </w:r>
      <w:r>
        <w:rPr>
          <w:u w:val="single"/>
        </w:rPr>
        <w:t xml:space="preserve"> ASM</w:t>
      </w:r>
    </w:p>
    <w:p w14:paraId="25AC8AE0" w14:textId="77777777" w:rsidR="00573B61" w:rsidRDefault="00573B61" w:rsidP="00573B61">
      <w:r>
        <w:t xml:space="preserve">This chapter describes the Scenario Based Model for the Assignment Management System. </w:t>
      </w:r>
    </w:p>
    <w:p w14:paraId="675879A8" w14:textId="77777777" w:rsidR="00573B61" w:rsidRPr="00AA60BB" w:rsidRDefault="00573B61" w:rsidP="00573B61">
      <w:pPr>
        <w:pStyle w:val="Heading2"/>
      </w:pPr>
      <w:r w:rsidRPr="00AA60BB">
        <w:t xml:space="preserve">5.1 INTRODUCTION </w:t>
      </w:r>
    </w:p>
    <w:p w14:paraId="48400A68" w14:textId="77777777" w:rsidR="00573B61" w:rsidRDefault="00573B61" w:rsidP="00573B61">
      <w:r>
        <w:t xml:space="preserve">Sometimes software requirements include the necessity to create, extend or interact with a database or complex data structures need to be constructed and manipulated. The software team chooses to create data models as a part of overall requirements modelling. The entity-relationship diagram (ERD) defines all data objects that are processed within the system, the relationships between the data objects and the information about how the data objects are entered, stored, transformed and produced within the system. </w:t>
      </w:r>
    </w:p>
    <w:p w14:paraId="5BDC1298" w14:textId="77777777" w:rsidR="00573B61" w:rsidRPr="00100A08" w:rsidRDefault="00573B61" w:rsidP="00573B61">
      <w:pPr>
        <w:pStyle w:val="Heading2"/>
      </w:pPr>
      <w:r w:rsidRPr="00100A08">
        <w:t xml:space="preserve">5.2 DATA OBJECTS </w:t>
      </w:r>
    </w:p>
    <w:p w14:paraId="24C230C1" w14:textId="77777777" w:rsidR="00573B61" w:rsidRDefault="00573B61" w:rsidP="00573B61">
      <w:r>
        <w:t xml:space="preserve">A data object is a representation of composite information that must be understood by the software. Here, composite information means an information that has a number of different properties or attributes. A data object can be an external entity, a thing, an occurrence, a role, an organizational unit, a place or a structure. </w:t>
      </w:r>
    </w:p>
    <w:p w14:paraId="48D5264B" w14:textId="77777777" w:rsidR="00573B61" w:rsidRPr="00100A08" w:rsidRDefault="00573B61" w:rsidP="00573B61">
      <w:pPr>
        <w:pStyle w:val="Heading2"/>
      </w:pPr>
      <w:r w:rsidRPr="00100A08">
        <w:t xml:space="preserve">5.2.1 NOUN IDENTIFICATION </w:t>
      </w:r>
    </w:p>
    <w:p w14:paraId="342ADE58" w14:textId="77777777" w:rsidR="00573B61" w:rsidRDefault="00573B61" w:rsidP="00573B61">
      <w:pPr>
        <w:rPr>
          <w:sz w:val="23"/>
          <w:szCs w:val="23"/>
        </w:rPr>
      </w:pPr>
      <w:r>
        <w:rPr>
          <w:sz w:val="23"/>
          <w:szCs w:val="23"/>
        </w:rPr>
        <w:t>We identified all the nouns whether they are in problem space or in solution space from our usage scenario.</w:t>
      </w:r>
    </w:p>
    <w:p w14:paraId="6BA09A4D" w14:textId="77777777" w:rsidR="00573B61" w:rsidRDefault="00573B61" w:rsidP="00573B61">
      <w:pPr>
        <w:rPr>
          <w:sz w:val="23"/>
          <w:szCs w:val="23"/>
        </w:rPr>
      </w:pPr>
    </w:p>
    <w:p w14:paraId="0B4C6EFE" w14:textId="77777777" w:rsidR="00573B61" w:rsidRDefault="00573B61" w:rsidP="00573B61">
      <w:pPr>
        <w:jc w:val="center"/>
        <w:rPr>
          <w:sz w:val="23"/>
          <w:szCs w:val="23"/>
        </w:rPr>
      </w:pPr>
      <w:r>
        <w:rPr>
          <w:sz w:val="23"/>
          <w:szCs w:val="23"/>
        </w:rPr>
        <w:t>Table 1: Noun Identification for Data Modelling</w:t>
      </w:r>
    </w:p>
    <w:tbl>
      <w:tblPr>
        <w:tblStyle w:val="TableGrid"/>
        <w:tblW w:w="0" w:type="auto"/>
        <w:tblLook w:val="04A0" w:firstRow="1" w:lastRow="0" w:firstColumn="1" w:lastColumn="0" w:noHBand="0" w:noVBand="1"/>
      </w:tblPr>
      <w:tblGrid>
        <w:gridCol w:w="1165"/>
        <w:gridCol w:w="3509"/>
        <w:gridCol w:w="2338"/>
        <w:gridCol w:w="2338"/>
      </w:tblGrid>
      <w:tr w:rsidR="00573B61" w14:paraId="1244CE81" w14:textId="77777777" w:rsidTr="00573B61">
        <w:trPr>
          <w:trHeight w:val="485"/>
        </w:trPr>
        <w:tc>
          <w:tcPr>
            <w:tcW w:w="1165" w:type="dxa"/>
          </w:tcPr>
          <w:p w14:paraId="0E4AB2DC" w14:textId="77777777" w:rsidR="00573B61" w:rsidRDefault="00573B61" w:rsidP="00573B61">
            <w:pPr>
              <w:jc w:val="center"/>
            </w:pPr>
            <w:r>
              <w:t>Serial</w:t>
            </w:r>
          </w:p>
        </w:tc>
        <w:tc>
          <w:tcPr>
            <w:tcW w:w="3509" w:type="dxa"/>
          </w:tcPr>
          <w:p w14:paraId="62BC5851" w14:textId="77777777" w:rsidR="00573B61" w:rsidRDefault="00573B61" w:rsidP="00573B61">
            <w:pPr>
              <w:jc w:val="center"/>
            </w:pPr>
            <w:r>
              <w:t>Noun</w:t>
            </w:r>
          </w:p>
        </w:tc>
        <w:tc>
          <w:tcPr>
            <w:tcW w:w="2338" w:type="dxa"/>
          </w:tcPr>
          <w:p w14:paraId="6E9516AE" w14:textId="77777777" w:rsidR="00573B61" w:rsidRDefault="00573B61" w:rsidP="00573B61">
            <w:pPr>
              <w:jc w:val="center"/>
            </w:pPr>
            <w:r>
              <w:t>S/P</w:t>
            </w:r>
          </w:p>
        </w:tc>
        <w:tc>
          <w:tcPr>
            <w:tcW w:w="2338" w:type="dxa"/>
          </w:tcPr>
          <w:p w14:paraId="689409B2" w14:textId="77777777" w:rsidR="00573B61" w:rsidRDefault="00573B61" w:rsidP="00573B61">
            <w:pPr>
              <w:jc w:val="center"/>
            </w:pPr>
            <w:r>
              <w:t>Attributes</w:t>
            </w:r>
          </w:p>
        </w:tc>
      </w:tr>
      <w:tr w:rsidR="00573B61" w14:paraId="1D6DF595" w14:textId="77777777" w:rsidTr="00573B61">
        <w:tc>
          <w:tcPr>
            <w:tcW w:w="1165" w:type="dxa"/>
          </w:tcPr>
          <w:p w14:paraId="74B2E05C" w14:textId="77777777" w:rsidR="00573B61" w:rsidRDefault="00573B61" w:rsidP="00573B61">
            <w:pPr>
              <w:jc w:val="center"/>
            </w:pPr>
            <w:r>
              <w:t>1</w:t>
            </w:r>
          </w:p>
        </w:tc>
        <w:tc>
          <w:tcPr>
            <w:tcW w:w="3509" w:type="dxa"/>
          </w:tcPr>
          <w:p w14:paraId="0D561DCA" w14:textId="77777777" w:rsidR="00573B61" w:rsidRDefault="00573B61" w:rsidP="00573B61">
            <w:pPr>
              <w:jc w:val="center"/>
            </w:pPr>
            <w:r>
              <w:t>story</w:t>
            </w:r>
          </w:p>
        </w:tc>
        <w:tc>
          <w:tcPr>
            <w:tcW w:w="2338" w:type="dxa"/>
          </w:tcPr>
          <w:p w14:paraId="3BC1854E" w14:textId="77777777" w:rsidR="00573B61" w:rsidRDefault="00573B61" w:rsidP="00573B61">
            <w:pPr>
              <w:jc w:val="center"/>
            </w:pPr>
            <w:r>
              <w:t>p</w:t>
            </w:r>
          </w:p>
        </w:tc>
        <w:tc>
          <w:tcPr>
            <w:tcW w:w="2338" w:type="dxa"/>
          </w:tcPr>
          <w:p w14:paraId="0A23E0A6" w14:textId="77777777" w:rsidR="00573B61" w:rsidRDefault="00573B61" w:rsidP="00573B61">
            <w:pPr>
              <w:jc w:val="center"/>
            </w:pPr>
          </w:p>
        </w:tc>
      </w:tr>
      <w:tr w:rsidR="00573B61" w14:paraId="1EB3CAFE" w14:textId="77777777" w:rsidTr="00573B61">
        <w:tc>
          <w:tcPr>
            <w:tcW w:w="1165" w:type="dxa"/>
          </w:tcPr>
          <w:p w14:paraId="1E730E3A" w14:textId="77777777" w:rsidR="00573B61" w:rsidRDefault="00573B61" w:rsidP="00573B61">
            <w:pPr>
              <w:jc w:val="center"/>
            </w:pPr>
            <w:r>
              <w:t>2</w:t>
            </w:r>
          </w:p>
        </w:tc>
        <w:tc>
          <w:tcPr>
            <w:tcW w:w="3509" w:type="dxa"/>
          </w:tcPr>
          <w:p w14:paraId="3EF58A48" w14:textId="77777777" w:rsidR="00573B61" w:rsidRDefault="00573B61" w:rsidP="00573B61">
            <w:pPr>
              <w:jc w:val="center"/>
            </w:pPr>
            <w:r>
              <w:t>Requirement</w:t>
            </w:r>
          </w:p>
        </w:tc>
        <w:tc>
          <w:tcPr>
            <w:tcW w:w="2338" w:type="dxa"/>
          </w:tcPr>
          <w:p w14:paraId="6CC6C35F" w14:textId="77777777" w:rsidR="00573B61" w:rsidRDefault="00573B61" w:rsidP="00573B61">
            <w:pPr>
              <w:jc w:val="center"/>
            </w:pPr>
            <w:r>
              <w:t>P</w:t>
            </w:r>
          </w:p>
        </w:tc>
        <w:tc>
          <w:tcPr>
            <w:tcW w:w="2338" w:type="dxa"/>
          </w:tcPr>
          <w:p w14:paraId="2041FDD6" w14:textId="77777777" w:rsidR="00573B61" w:rsidRDefault="00573B61" w:rsidP="00573B61">
            <w:pPr>
              <w:jc w:val="center"/>
            </w:pPr>
          </w:p>
        </w:tc>
      </w:tr>
      <w:tr w:rsidR="00573B61" w14:paraId="676024CF" w14:textId="77777777" w:rsidTr="00573B61">
        <w:tc>
          <w:tcPr>
            <w:tcW w:w="1165" w:type="dxa"/>
          </w:tcPr>
          <w:p w14:paraId="727F3A5A" w14:textId="77777777" w:rsidR="00573B61" w:rsidRDefault="00573B61" w:rsidP="00573B61">
            <w:pPr>
              <w:jc w:val="center"/>
            </w:pPr>
            <w:r>
              <w:lastRenderedPageBreak/>
              <w:t>3</w:t>
            </w:r>
          </w:p>
        </w:tc>
        <w:tc>
          <w:tcPr>
            <w:tcW w:w="3509" w:type="dxa"/>
          </w:tcPr>
          <w:p w14:paraId="15EE84DC" w14:textId="77777777" w:rsidR="00573B61" w:rsidRDefault="00573B61" w:rsidP="00573B61">
            <w:pPr>
              <w:jc w:val="center"/>
            </w:pPr>
            <w:r>
              <w:t>Collection</w:t>
            </w:r>
          </w:p>
        </w:tc>
        <w:tc>
          <w:tcPr>
            <w:tcW w:w="2338" w:type="dxa"/>
          </w:tcPr>
          <w:p w14:paraId="7A6BB0A1" w14:textId="77777777" w:rsidR="00573B61" w:rsidRDefault="00573B61" w:rsidP="00573B61">
            <w:pPr>
              <w:jc w:val="center"/>
            </w:pPr>
            <w:r>
              <w:t>P</w:t>
            </w:r>
          </w:p>
        </w:tc>
        <w:tc>
          <w:tcPr>
            <w:tcW w:w="2338" w:type="dxa"/>
          </w:tcPr>
          <w:p w14:paraId="1063FFFC" w14:textId="77777777" w:rsidR="00573B61" w:rsidRDefault="00573B61" w:rsidP="00573B61">
            <w:pPr>
              <w:jc w:val="center"/>
            </w:pPr>
          </w:p>
        </w:tc>
      </w:tr>
      <w:tr w:rsidR="00573B61" w14:paraId="025080FB" w14:textId="77777777" w:rsidTr="00573B61">
        <w:tc>
          <w:tcPr>
            <w:tcW w:w="1165" w:type="dxa"/>
          </w:tcPr>
          <w:p w14:paraId="6E71173A" w14:textId="77777777" w:rsidR="00573B61" w:rsidRDefault="00573B61" w:rsidP="00573B61">
            <w:pPr>
              <w:jc w:val="center"/>
            </w:pPr>
            <w:r>
              <w:t>4</w:t>
            </w:r>
          </w:p>
        </w:tc>
        <w:tc>
          <w:tcPr>
            <w:tcW w:w="3509" w:type="dxa"/>
          </w:tcPr>
          <w:p w14:paraId="0394F9D8" w14:textId="77777777" w:rsidR="00573B61" w:rsidRDefault="00573B61" w:rsidP="00573B61">
            <w:pPr>
              <w:jc w:val="center"/>
            </w:pPr>
            <w:r>
              <w:t>Instructor</w:t>
            </w:r>
          </w:p>
        </w:tc>
        <w:tc>
          <w:tcPr>
            <w:tcW w:w="2338" w:type="dxa"/>
          </w:tcPr>
          <w:p w14:paraId="05418AFF" w14:textId="77777777" w:rsidR="00573B61" w:rsidRDefault="00573B61" w:rsidP="00573B61">
            <w:pPr>
              <w:jc w:val="center"/>
            </w:pPr>
            <w:r>
              <w:t>S</w:t>
            </w:r>
          </w:p>
        </w:tc>
        <w:tc>
          <w:tcPr>
            <w:tcW w:w="2338" w:type="dxa"/>
          </w:tcPr>
          <w:p w14:paraId="3E7DFC9A" w14:textId="77777777" w:rsidR="00573B61" w:rsidRDefault="00573B61" w:rsidP="00573B61">
            <w:pPr>
              <w:jc w:val="center"/>
            </w:pPr>
            <w:r>
              <w:t>11,12,13,14,15</w:t>
            </w:r>
          </w:p>
        </w:tc>
      </w:tr>
      <w:tr w:rsidR="00573B61" w14:paraId="4FB4638A" w14:textId="77777777" w:rsidTr="00573B61">
        <w:tc>
          <w:tcPr>
            <w:tcW w:w="1165" w:type="dxa"/>
          </w:tcPr>
          <w:p w14:paraId="6570D946" w14:textId="77777777" w:rsidR="00573B61" w:rsidRDefault="00573B61" w:rsidP="00573B61">
            <w:pPr>
              <w:jc w:val="center"/>
            </w:pPr>
            <w:r>
              <w:t>5</w:t>
            </w:r>
          </w:p>
        </w:tc>
        <w:tc>
          <w:tcPr>
            <w:tcW w:w="3509" w:type="dxa"/>
          </w:tcPr>
          <w:p w14:paraId="354C4632" w14:textId="77777777" w:rsidR="00573B61" w:rsidRDefault="00573B61" w:rsidP="00573B61">
            <w:pPr>
              <w:jc w:val="center"/>
            </w:pPr>
            <w:r>
              <w:t>Student</w:t>
            </w:r>
          </w:p>
        </w:tc>
        <w:tc>
          <w:tcPr>
            <w:tcW w:w="2338" w:type="dxa"/>
          </w:tcPr>
          <w:p w14:paraId="4A2DCEFF" w14:textId="77777777" w:rsidR="00573B61" w:rsidRDefault="00573B61" w:rsidP="00573B61">
            <w:pPr>
              <w:jc w:val="center"/>
            </w:pPr>
            <w:r>
              <w:t>S</w:t>
            </w:r>
          </w:p>
        </w:tc>
        <w:tc>
          <w:tcPr>
            <w:tcW w:w="2338" w:type="dxa"/>
          </w:tcPr>
          <w:p w14:paraId="5A6AD684" w14:textId="77777777" w:rsidR="00573B61" w:rsidRDefault="00573B61" w:rsidP="00573B61">
            <w:pPr>
              <w:jc w:val="center"/>
            </w:pPr>
            <w:r>
              <w:t>11,12,13,14,15</w:t>
            </w:r>
          </w:p>
        </w:tc>
      </w:tr>
      <w:tr w:rsidR="00573B61" w14:paraId="68A4C955" w14:textId="77777777" w:rsidTr="00573B61">
        <w:tc>
          <w:tcPr>
            <w:tcW w:w="1165" w:type="dxa"/>
          </w:tcPr>
          <w:p w14:paraId="565B79F3" w14:textId="77777777" w:rsidR="00573B61" w:rsidRDefault="00573B61" w:rsidP="00573B61">
            <w:pPr>
              <w:jc w:val="center"/>
            </w:pPr>
            <w:r>
              <w:t>6</w:t>
            </w:r>
          </w:p>
        </w:tc>
        <w:tc>
          <w:tcPr>
            <w:tcW w:w="3509" w:type="dxa"/>
          </w:tcPr>
          <w:p w14:paraId="0E6250CC" w14:textId="77777777" w:rsidR="00573B61" w:rsidRDefault="00573B61" w:rsidP="00573B61">
            <w:pPr>
              <w:jc w:val="center"/>
            </w:pPr>
            <w:r>
              <w:t>Project</w:t>
            </w:r>
          </w:p>
        </w:tc>
        <w:tc>
          <w:tcPr>
            <w:tcW w:w="2338" w:type="dxa"/>
          </w:tcPr>
          <w:p w14:paraId="6CC25CB3" w14:textId="77777777" w:rsidR="00573B61" w:rsidRDefault="00573B61" w:rsidP="00573B61">
            <w:pPr>
              <w:jc w:val="center"/>
            </w:pPr>
            <w:r>
              <w:t>P</w:t>
            </w:r>
          </w:p>
        </w:tc>
        <w:tc>
          <w:tcPr>
            <w:tcW w:w="2338" w:type="dxa"/>
          </w:tcPr>
          <w:p w14:paraId="776B40E0" w14:textId="77777777" w:rsidR="00573B61" w:rsidRDefault="00573B61" w:rsidP="00573B61">
            <w:pPr>
              <w:jc w:val="center"/>
            </w:pPr>
          </w:p>
        </w:tc>
      </w:tr>
      <w:tr w:rsidR="00573B61" w14:paraId="3922C2AE" w14:textId="77777777" w:rsidTr="00573B61">
        <w:tc>
          <w:tcPr>
            <w:tcW w:w="1165" w:type="dxa"/>
          </w:tcPr>
          <w:p w14:paraId="14CCBABE" w14:textId="77777777" w:rsidR="00573B61" w:rsidRDefault="00573B61" w:rsidP="00573B61">
            <w:pPr>
              <w:jc w:val="center"/>
            </w:pPr>
            <w:r>
              <w:t>7</w:t>
            </w:r>
          </w:p>
        </w:tc>
        <w:tc>
          <w:tcPr>
            <w:tcW w:w="3509" w:type="dxa"/>
          </w:tcPr>
          <w:p w14:paraId="0D24BDFA" w14:textId="77777777" w:rsidR="00573B61" w:rsidRDefault="00573B61" w:rsidP="00573B61">
            <w:pPr>
              <w:tabs>
                <w:tab w:val="center" w:pos="1646"/>
                <w:tab w:val="right" w:pos="3293"/>
              </w:tabs>
              <w:jc w:val="center"/>
            </w:pPr>
            <w:r>
              <w:t>Application</w:t>
            </w:r>
          </w:p>
        </w:tc>
        <w:tc>
          <w:tcPr>
            <w:tcW w:w="2338" w:type="dxa"/>
          </w:tcPr>
          <w:p w14:paraId="5598E713" w14:textId="77777777" w:rsidR="00573B61" w:rsidRDefault="00573B61" w:rsidP="00573B61">
            <w:pPr>
              <w:jc w:val="center"/>
            </w:pPr>
            <w:r>
              <w:t>P</w:t>
            </w:r>
          </w:p>
        </w:tc>
        <w:tc>
          <w:tcPr>
            <w:tcW w:w="2338" w:type="dxa"/>
          </w:tcPr>
          <w:p w14:paraId="65E5BA23" w14:textId="77777777" w:rsidR="00573B61" w:rsidRDefault="00573B61" w:rsidP="00573B61">
            <w:pPr>
              <w:jc w:val="center"/>
            </w:pPr>
          </w:p>
        </w:tc>
      </w:tr>
      <w:tr w:rsidR="00573B61" w14:paraId="42D84A57" w14:textId="77777777" w:rsidTr="00573B61">
        <w:tc>
          <w:tcPr>
            <w:tcW w:w="1165" w:type="dxa"/>
          </w:tcPr>
          <w:p w14:paraId="0593719E" w14:textId="77777777" w:rsidR="00573B61" w:rsidRDefault="00573B61" w:rsidP="00573B61">
            <w:pPr>
              <w:jc w:val="center"/>
            </w:pPr>
            <w:r>
              <w:t>8</w:t>
            </w:r>
          </w:p>
        </w:tc>
        <w:tc>
          <w:tcPr>
            <w:tcW w:w="3509" w:type="dxa"/>
          </w:tcPr>
          <w:p w14:paraId="047A7D2A" w14:textId="77777777" w:rsidR="00573B61" w:rsidRDefault="00573B61" w:rsidP="00573B61">
            <w:pPr>
              <w:jc w:val="center"/>
            </w:pPr>
            <w:r>
              <w:t>System</w:t>
            </w:r>
          </w:p>
        </w:tc>
        <w:tc>
          <w:tcPr>
            <w:tcW w:w="2338" w:type="dxa"/>
          </w:tcPr>
          <w:p w14:paraId="6A2061AA" w14:textId="77777777" w:rsidR="00573B61" w:rsidRDefault="00573B61" w:rsidP="00573B61">
            <w:pPr>
              <w:jc w:val="center"/>
            </w:pPr>
            <w:r>
              <w:t>P</w:t>
            </w:r>
          </w:p>
        </w:tc>
        <w:tc>
          <w:tcPr>
            <w:tcW w:w="2338" w:type="dxa"/>
          </w:tcPr>
          <w:p w14:paraId="774F9371" w14:textId="77777777" w:rsidR="00573B61" w:rsidRDefault="00573B61" w:rsidP="00573B61">
            <w:pPr>
              <w:jc w:val="center"/>
            </w:pPr>
          </w:p>
        </w:tc>
      </w:tr>
      <w:tr w:rsidR="00573B61" w14:paraId="2532D0D7" w14:textId="77777777" w:rsidTr="00573B61">
        <w:tc>
          <w:tcPr>
            <w:tcW w:w="1165" w:type="dxa"/>
          </w:tcPr>
          <w:p w14:paraId="7EA8C1D8" w14:textId="77777777" w:rsidR="00573B61" w:rsidRDefault="00573B61" w:rsidP="00573B61">
            <w:pPr>
              <w:jc w:val="center"/>
            </w:pPr>
            <w:r>
              <w:t>9</w:t>
            </w:r>
          </w:p>
        </w:tc>
        <w:tc>
          <w:tcPr>
            <w:tcW w:w="3509" w:type="dxa"/>
          </w:tcPr>
          <w:p w14:paraId="2B217E4C" w14:textId="77777777" w:rsidR="00573B61" w:rsidRDefault="00573B61" w:rsidP="00573B61">
            <w:pPr>
              <w:jc w:val="center"/>
            </w:pPr>
            <w:r>
              <w:t>User</w:t>
            </w:r>
          </w:p>
        </w:tc>
        <w:tc>
          <w:tcPr>
            <w:tcW w:w="2338" w:type="dxa"/>
          </w:tcPr>
          <w:p w14:paraId="3EF6E2C8" w14:textId="77777777" w:rsidR="00573B61" w:rsidRDefault="00573B61" w:rsidP="00573B61">
            <w:pPr>
              <w:jc w:val="center"/>
            </w:pPr>
            <w:r>
              <w:t>S</w:t>
            </w:r>
          </w:p>
        </w:tc>
        <w:tc>
          <w:tcPr>
            <w:tcW w:w="2338" w:type="dxa"/>
          </w:tcPr>
          <w:p w14:paraId="2066DCD6" w14:textId="77777777" w:rsidR="00573B61" w:rsidRDefault="00573B61" w:rsidP="00573B61">
            <w:pPr>
              <w:jc w:val="center"/>
            </w:pPr>
            <w:r>
              <w:t>11,12,13,14,15</w:t>
            </w:r>
          </w:p>
        </w:tc>
      </w:tr>
      <w:tr w:rsidR="00573B61" w14:paraId="0C11705F" w14:textId="77777777" w:rsidTr="00573B61">
        <w:tc>
          <w:tcPr>
            <w:tcW w:w="1165" w:type="dxa"/>
          </w:tcPr>
          <w:p w14:paraId="29828C71" w14:textId="77777777" w:rsidR="00573B61" w:rsidRDefault="00573B61" w:rsidP="00573B61">
            <w:pPr>
              <w:jc w:val="center"/>
            </w:pPr>
            <w:r>
              <w:t>10</w:t>
            </w:r>
          </w:p>
        </w:tc>
        <w:tc>
          <w:tcPr>
            <w:tcW w:w="3509" w:type="dxa"/>
          </w:tcPr>
          <w:p w14:paraId="105297B5" w14:textId="77777777" w:rsidR="00573B61" w:rsidRDefault="00573B61" w:rsidP="00573B61">
            <w:pPr>
              <w:jc w:val="center"/>
            </w:pPr>
            <w:r>
              <w:t>Option</w:t>
            </w:r>
          </w:p>
        </w:tc>
        <w:tc>
          <w:tcPr>
            <w:tcW w:w="2338" w:type="dxa"/>
          </w:tcPr>
          <w:p w14:paraId="4B92A743" w14:textId="77777777" w:rsidR="00573B61" w:rsidRDefault="00573B61" w:rsidP="00573B61">
            <w:pPr>
              <w:jc w:val="center"/>
            </w:pPr>
            <w:r>
              <w:t>P</w:t>
            </w:r>
          </w:p>
        </w:tc>
        <w:tc>
          <w:tcPr>
            <w:tcW w:w="2338" w:type="dxa"/>
          </w:tcPr>
          <w:p w14:paraId="54278B22" w14:textId="77777777" w:rsidR="00573B61" w:rsidRDefault="00573B61" w:rsidP="00573B61">
            <w:pPr>
              <w:jc w:val="center"/>
            </w:pPr>
          </w:p>
        </w:tc>
      </w:tr>
      <w:tr w:rsidR="00573B61" w14:paraId="1C8ADB66" w14:textId="77777777" w:rsidTr="00573B61">
        <w:tc>
          <w:tcPr>
            <w:tcW w:w="1165" w:type="dxa"/>
          </w:tcPr>
          <w:p w14:paraId="141097E6" w14:textId="77777777" w:rsidR="00573B61" w:rsidRDefault="00573B61" w:rsidP="00573B61">
            <w:pPr>
              <w:jc w:val="center"/>
            </w:pPr>
            <w:r>
              <w:t>11</w:t>
            </w:r>
          </w:p>
        </w:tc>
        <w:tc>
          <w:tcPr>
            <w:tcW w:w="3509" w:type="dxa"/>
          </w:tcPr>
          <w:p w14:paraId="5BA00C8C" w14:textId="77777777" w:rsidR="00573B61" w:rsidRDefault="00573B61" w:rsidP="00573B61">
            <w:pPr>
              <w:jc w:val="center"/>
            </w:pPr>
            <w:r>
              <w:t>First name</w:t>
            </w:r>
          </w:p>
        </w:tc>
        <w:tc>
          <w:tcPr>
            <w:tcW w:w="2338" w:type="dxa"/>
          </w:tcPr>
          <w:p w14:paraId="260E4754" w14:textId="77777777" w:rsidR="00573B61" w:rsidRDefault="00573B61" w:rsidP="00573B61">
            <w:pPr>
              <w:jc w:val="center"/>
            </w:pPr>
            <w:r>
              <w:t>S</w:t>
            </w:r>
          </w:p>
        </w:tc>
        <w:tc>
          <w:tcPr>
            <w:tcW w:w="2338" w:type="dxa"/>
          </w:tcPr>
          <w:p w14:paraId="0CD32DA5" w14:textId="77777777" w:rsidR="00573B61" w:rsidRDefault="00573B61" w:rsidP="00573B61">
            <w:pPr>
              <w:jc w:val="center"/>
            </w:pPr>
          </w:p>
        </w:tc>
      </w:tr>
      <w:tr w:rsidR="00573B61" w14:paraId="6B1F67F0" w14:textId="77777777" w:rsidTr="00573B61">
        <w:tc>
          <w:tcPr>
            <w:tcW w:w="1165" w:type="dxa"/>
          </w:tcPr>
          <w:p w14:paraId="160FA456" w14:textId="77777777" w:rsidR="00573B61" w:rsidRDefault="00573B61" w:rsidP="00573B61">
            <w:pPr>
              <w:jc w:val="center"/>
            </w:pPr>
            <w:r>
              <w:t>12</w:t>
            </w:r>
          </w:p>
        </w:tc>
        <w:tc>
          <w:tcPr>
            <w:tcW w:w="3509" w:type="dxa"/>
          </w:tcPr>
          <w:p w14:paraId="71202745" w14:textId="77777777" w:rsidR="00573B61" w:rsidRDefault="00573B61" w:rsidP="00573B61">
            <w:pPr>
              <w:jc w:val="center"/>
            </w:pPr>
            <w:r>
              <w:t>Last name</w:t>
            </w:r>
          </w:p>
        </w:tc>
        <w:tc>
          <w:tcPr>
            <w:tcW w:w="2338" w:type="dxa"/>
          </w:tcPr>
          <w:p w14:paraId="798F6C76" w14:textId="77777777" w:rsidR="00573B61" w:rsidRDefault="00573B61" w:rsidP="00573B61">
            <w:pPr>
              <w:jc w:val="center"/>
            </w:pPr>
            <w:r>
              <w:t>S</w:t>
            </w:r>
          </w:p>
        </w:tc>
        <w:tc>
          <w:tcPr>
            <w:tcW w:w="2338" w:type="dxa"/>
          </w:tcPr>
          <w:p w14:paraId="0E40E860" w14:textId="77777777" w:rsidR="00573B61" w:rsidRDefault="00573B61" w:rsidP="00573B61">
            <w:pPr>
              <w:jc w:val="center"/>
            </w:pPr>
          </w:p>
        </w:tc>
      </w:tr>
      <w:tr w:rsidR="00573B61" w14:paraId="47967AC1" w14:textId="77777777" w:rsidTr="00573B61">
        <w:tc>
          <w:tcPr>
            <w:tcW w:w="1165" w:type="dxa"/>
          </w:tcPr>
          <w:p w14:paraId="2EE363D1" w14:textId="77777777" w:rsidR="00573B61" w:rsidRDefault="00573B61" w:rsidP="00573B61">
            <w:pPr>
              <w:jc w:val="center"/>
            </w:pPr>
            <w:r>
              <w:t>13</w:t>
            </w:r>
          </w:p>
        </w:tc>
        <w:tc>
          <w:tcPr>
            <w:tcW w:w="3509" w:type="dxa"/>
          </w:tcPr>
          <w:p w14:paraId="647905B1" w14:textId="77777777" w:rsidR="00573B61" w:rsidRDefault="00573B61" w:rsidP="00573B61">
            <w:pPr>
              <w:jc w:val="center"/>
            </w:pPr>
            <w:r>
              <w:t>Email</w:t>
            </w:r>
          </w:p>
        </w:tc>
        <w:tc>
          <w:tcPr>
            <w:tcW w:w="2338" w:type="dxa"/>
          </w:tcPr>
          <w:p w14:paraId="11DC3D0E" w14:textId="77777777" w:rsidR="00573B61" w:rsidRDefault="00573B61" w:rsidP="00573B61">
            <w:pPr>
              <w:jc w:val="center"/>
            </w:pPr>
            <w:r>
              <w:t>S</w:t>
            </w:r>
          </w:p>
        </w:tc>
        <w:tc>
          <w:tcPr>
            <w:tcW w:w="2338" w:type="dxa"/>
          </w:tcPr>
          <w:p w14:paraId="491F0F30" w14:textId="77777777" w:rsidR="00573B61" w:rsidRDefault="00573B61" w:rsidP="00573B61">
            <w:pPr>
              <w:jc w:val="center"/>
            </w:pPr>
          </w:p>
        </w:tc>
      </w:tr>
      <w:tr w:rsidR="00573B61" w14:paraId="1573976B" w14:textId="77777777" w:rsidTr="00573B61">
        <w:tc>
          <w:tcPr>
            <w:tcW w:w="1165" w:type="dxa"/>
          </w:tcPr>
          <w:p w14:paraId="72F0218A" w14:textId="77777777" w:rsidR="00573B61" w:rsidRDefault="00573B61" w:rsidP="00573B61">
            <w:pPr>
              <w:jc w:val="center"/>
            </w:pPr>
            <w:r>
              <w:t>14</w:t>
            </w:r>
          </w:p>
        </w:tc>
        <w:tc>
          <w:tcPr>
            <w:tcW w:w="3509" w:type="dxa"/>
          </w:tcPr>
          <w:p w14:paraId="0143ACC3" w14:textId="77777777" w:rsidR="00573B61" w:rsidRDefault="00573B61" w:rsidP="00573B61">
            <w:pPr>
              <w:jc w:val="center"/>
            </w:pPr>
            <w:r>
              <w:t>Phone number</w:t>
            </w:r>
          </w:p>
        </w:tc>
        <w:tc>
          <w:tcPr>
            <w:tcW w:w="2338" w:type="dxa"/>
          </w:tcPr>
          <w:p w14:paraId="1C47719C" w14:textId="77777777" w:rsidR="00573B61" w:rsidRDefault="00573B61" w:rsidP="00573B61">
            <w:pPr>
              <w:jc w:val="center"/>
            </w:pPr>
            <w:r>
              <w:t>S</w:t>
            </w:r>
          </w:p>
        </w:tc>
        <w:tc>
          <w:tcPr>
            <w:tcW w:w="2338" w:type="dxa"/>
          </w:tcPr>
          <w:p w14:paraId="7BDE2D0F" w14:textId="77777777" w:rsidR="00573B61" w:rsidRDefault="00573B61" w:rsidP="00573B61">
            <w:pPr>
              <w:jc w:val="center"/>
            </w:pPr>
          </w:p>
        </w:tc>
      </w:tr>
      <w:tr w:rsidR="00573B61" w14:paraId="2556DEB6" w14:textId="77777777" w:rsidTr="00573B61">
        <w:tc>
          <w:tcPr>
            <w:tcW w:w="1165" w:type="dxa"/>
          </w:tcPr>
          <w:p w14:paraId="0E84A297" w14:textId="77777777" w:rsidR="00573B61" w:rsidRDefault="00573B61" w:rsidP="00573B61">
            <w:pPr>
              <w:jc w:val="center"/>
            </w:pPr>
            <w:r>
              <w:t>15</w:t>
            </w:r>
          </w:p>
        </w:tc>
        <w:tc>
          <w:tcPr>
            <w:tcW w:w="3509" w:type="dxa"/>
          </w:tcPr>
          <w:p w14:paraId="115E2F9C" w14:textId="77777777" w:rsidR="00573B61" w:rsidRDefault="00573B61" w:rsidP="00573B61">
            <w:pPr>
              <w:jc w:val="center"/>
            </w:pPr>
            <w:r>
              <w:t>Password</w:t>
            </w:r>
          </w:p>
        </w:tc>
        <w:tc>
          <w:tcPr>
            <w:tcW w:w="2338" w:type="dxa"/>
          </w:tcPr>
          <w:p w14:paraId="6555225A" w14:textId="77777777" w:rsidR="00573B61" w:rsidRDefault="00573B61" w:rsidP="00573B61">
            <w:pPr>
              <w:jc w:val="center"/>
            </w:pPr>
            <w:r>
              <w:t>S</w:t>
            </w:r>
          </w:p>
        </w:tc>
        <w:tc>
          <w:tcPr>
            <w:tcW w:w="2338" w:type="dxa"/>
          </w:tcPr>
          <w:p w14:paraId="0E13B6C2" w14:textId="77777777" w:rsidR="00573B61" w:rsidRDefault="00573B61" w:rsidP="00573B61">
            <w:pPr>
              <w:jc w:val="center"/>
            </w:pPr>
          </w:p>
        </w:tc>
      </w:tr>
      <w:tr w:rsidR="00573B61" w14:paraId="561BA22F" w14:textId="77777777" w:rsidTr="00573B61">
        <w:tc>
          <w:tcPr>
            <w:tcW w:w="1165" w:type="dxa"/>
          </w:tcPr>
          <w:p w14:paraId="10AAA25E" w14:textId="77777777" w:rsidR="00573B61" w:rsidRDefault="00573B61" w:rsidP="00573B61">
            <w:pPr>
              <w:jc w:val="center"/>
            </w:pPr>
            <w:r>
              <w:t>16</w:t>
            </w:r>
          </w:p>
        </w:tc>
        <w:tc>
          <w:tcPr>
            <w:tcW w:w="3509" w:type="dxa"/>
          </w:tcPr>
          <w:p w14:paraId="7D23B71A" w14:textId="77777777" w:rsidR="00573B61" w:rsidRDefault="00573B61" w:rsidP="00573B61">
            <w:pPr>
              <w:jc w:val="center"/>
            </w:pPr>
            <w:r>
              <w:t>Account</w:t>
            </w:r>
          </w:p>
        </w:tc>
        <w:tc>
          <w:tcPr>
            <w:tcW w:w="2338" w:type="dxa"/>
          </w:tcPr>
          <w:p w14:paraId="5E34612C" w14:textId="77777777" w:rsidR="00573B61" w:rsidRDefault="00573B61" w:rsidP="00573B61">
            <w:pPr>
              <w:jc w:val="center"/>
            </w:pPr>
            <w:r>
              <w:t>P</w:t>
            </w:r>
          </w:p>
        </w:tc>
        <w:tc>
          <w:tcPr>
            <w:tcW w:w="2338" w:type="dxa"/>
          </w:tcPr>
          <w:p w14:paraId="1A80B139" w14:textId="77777777" w:rsidR="00573B61" w:rsidRDefault="00573B61" w:rsidP="00573B61">
            <w:pPr>
              <w:jc w:val="center"/>
            </w:pPr>
          </w:p>
        </w:tc>
      </w:tr>
      <w:tr w:rsidR="00573B61" w14:paraId="2AA68FCC" w14:textId="77777777" w:rsidTr="00573B61">
        <w:tc>
          <w:tcPr>
            <w:tcW w:w="1165" w:type="dxa"/>
          </w:tcPr>
          <w:p w14:paraId="7D29D40A" w14:textId="77777777" w:rsidR="00573B61" w:rsidRDefault="00573B61" w:rsidP="00573B61">
            <w:pPr>
              <w:jc w:val="center"/>
            </w:pPr>
            <w:r>
              <w:t>17</w:t>
            </w:r>
          </w:p>
        </w:tc>
        <w:tc>
          <w:tcPr>
            <w:tcW w:w="3509" w:type="dxa"/>
          </w:tcPr>
          <w:p w14:paraId="48B88436" w14:textId="77777777" w:rsidR="00573B61" w:rsidRDefault="00573B61" w:rsidP="00573B61">
            <w:pPr>
              <w:jc w:val="center"/>
            </w:pPr>
            <w:r>
              <w:t>Data</w:t>
            </w:r>
          </w:p>
        </w:tc>
        <w:tc>
          <w:tcPr>
            <w:tcW w:w="2338" w:type="dxa"/>
          </w:tcPr>
          <w:p w14:paraId="69B4D9C4" w14:textId="77777777" w:rsidR="00573B61" w:rsidRDefault="00573B61" w:rsidP="00573B61">
            <w:pPr>
              <w:jc w:val="center"/>
            </w:pPr>
            <w:r>
              <w:t>P</w:t>
            </w:r>
          </w:p>
        </w:tc>
        <w:tc>
          <w:tcPr>
            <w:tcW w:w="2338" w:type="dxa"/>
          </w:tcPr>
          <w:p w14:paraId="5A131F59" w14:textId="77777777" w:rsidR="00573B61" w:rsidRDefault="00573B61" w:rsidP="00573B61">
            <w:pPr>
              <w:jc w:val="center"/>
            </w:pPr>
          </w:p>
        </w:tc>
      </w:tr>
      <w:tr w:rsidR="00573B61" w14:paraId="1288BB01" w14:textId="77777777" w:rsidTr="00573B61">
        <w:tc>
          <w:tcPr>
            <w:tcW w:w="1165" w:type="dxa"/>
          </w:tcPr>
          <w:p w14:paraId="52E73F41" w14:textId="77777777" w:rsidR="00573B61" w:rsidRDefault="00573B61" w:rsidP="00573B61">
            <w:pPr>
              <w:jc w:val="center"/>
            </w:pPr>
            <w:r>
              <w:t>18</w:t>
            </w:r>
          </w:p>
        </w:tc>
        <w:tc>
          <w:tcPr>
            <w:tcW w:w="3509" w:type="dxa"/>
          </w:tcPr>
          <w:p w14:paraId="0C7278A8" w14:textId="77777777" w:rsidR="00573B61" w:rsidRDefault="00573B61" w:rsidP="00573B61">
            <w:pPr>
              <w:jc w:val="center"/>
            </w:pPr>
            <w:r>
              <w:t>Validity</w:t>
            </w:r>
          </w:p>
        </w:tc>
        <w:tc>
          <w:tcPr>
            <w:tcW w:w="2338" w:type="dxa"/>
          </w:tcPr>
          <w:p w14:paraId="1E8B88EB" w14:textId="77777777" w:rsidR="00573B61" w:rsidRDefault="00573B61" w:rsidP="00573B61">
            <w:pPr>
              <w:jc w:val="center"/>
            </w:pPr>
            <w:r>
              <w:t>P</w:t>
            </w:r>
          </w:p>
        </w:tc>
        <w:tc>
          <w:tcPr>
            <w:tcW w:w="2338" w:type="dxa"/>
          </w:tcPr>
          <w:p w14:paraId="6A106893" w14:textId="77777777" w:rsidR="00573B61" w:rsidRDefault="00573B61" w:rsidP="00573B61">
            <w:pPr>
              <w:jc w:val="center"/>
            </w:pPr>
          </w:p>
        </w:tc>
      </w:tr>
      <w:tr w:rsidR="00573B61" w14:paraId="2EFA1C3B" w14:textId="77777777" w:rsidTr="00573B61">
        <w:tc>
          <w:tcPr>
            <w:tcW w:w="1165" w:type="dxa"/>
          </w:tcPr>
          <w:p w14:paraId="227AC28C" w14:textId="77777777" w:rsidR="00573B61" w:rsidRDefault="00573B61" w:rsidP="00573B61">
            <w:pPr>
              <w:jc w:val="center"/>
            </w:pPr>
            <w:r>
              <w:t>19</w:t>
            </w:r>
          </w:p>
        </w:tc>
        <w:tc>
          <w:tcPr>
            <w:tcW w:w="3509" w:type="dxa"/>
          </w:tcPr>
          <w:p w14:paraId="5A863CA4" w14:textId="77777777" w:rsidR="00573B61" w:rsidRDefault="00573B61" w:rsidP="00573B61">
            <w:pPr>
              <w:jc w:val="center"/>
            </w:pPr>
            <w:r>
              <w:t>Character</w:t>
            </w:r>
          </w:p>
        </w:tc>
        <w:tc>
          <w:tcPr>
            <w:tcW w:w="2338" w:type="dxa"/>
          </w:tcPr>
          <w:p w14:paraId="6AD139DD" w14:textId="77777777" w:rsidR="00573B61" w:rsidRDefault="00573B61" w:rsidP="00573B61">
            <w:pPr>
              <w:jc w:val="center"/>
            </w:pPr>
            <w:r>
              <w:t>P</w:t>
            </w:r>
          </w:p>
        </w:tc>
        <w:tc>
          <w:tcPr>
            <w:tcW w:w="2338" w:type="dxa"/>
          </w:tcPr>
          <w:p w14:paraId="77A5CEC4" w14:textId="77777777" w:rsidR="00573B61" w:rsidRDefault="00573B61" w:rsidP="00573B61">
            <w:pPr>
              <w:jc w:val="center"/>
            </w:pPr>
          </w:p>
        </w:tc>
      </w:tr>
      <w:tr w:rsidR="00573B61" w14:paraId="4F50CD17" w14:textId="77777777" w:rsidTr="00573B61">
        <w:tc>
          <w:tcPr>
            <w:tcW w:w="1165" w:type="dxa"/>
          </w:tcPr>
          <w:p w14:paraId="4C19D3FB" w14:textId="77777777" w:rsidR="00573B61" w:rsidRDefault="00573B61" w:rsidP="00573B61">
            <w:pPr>
              <w:jc w:val="center"/>
            </w:pPr>
            <w:r>
              <w:t>20</w:t>
            </w:r>
          </w:p>
        </w:tc>
        <w:tc>
          <w:tcPr>
            <w:tcW w:w="3509" w:type="dxa"/>
          </w:tcPr>
          <w:p w14:paraId="15E62824" w14:textId="77777777" w:rsidR="00573B61" w:rsidRDefault="00573B61" w:rsidP="00573B61">
            <w:pPr>
              <w:jc w:val="center"/>
            </w:pPr>
            <w:r>
              <w:t>Number</w:t>
            </w:r>
          </w:p>
        </w:tc>
        <w:tc>
          <w:tcPr>
            <w:tcW w:w="2338" w:type="dxa"/>
          </w:tcPr>
          <w:p w14:paraId="399EAC65" w14:textId="77777777" w:rsidR="00573B61" w:rsidRDefault="00573B61" w:rsidP="00573B61">
            <w:pPr>
              <w:jc w:val="center"/>
            </w:pPr>
            <w:r>
              <w:t>P</w:t>
            </w:r>
          </w:p>
        </w:tc>
        <w:tc>
          <w:tcPr>
            <w:tcW w:w="2338" w:type="dxa"/>
          </w:tcPr>
          <w:p w14:paraId="174864D4" w14:textId="77777777" w:rsidR="00573B61" w:rsidRDefault="00573B61" w:rsidP="00573B61">
            <w:pPr>
              <w:jc w:val="center"/>
            </w:pPr>
          </w:p>
        </w:tc>
      </w:tr>
      <w:tr w:rsidR="00573B61" w14:paraId="602BE4E7" w14:textId="77777777" w:rsidTr="00573B61">
        <w:tc>
          <w:tcPr>
            <w:tcW w:w="1165" w:type="dxa"/>
          </w:tcPr>
          <w:p w14:paraId="69D8CE69" w14:textId="77777777" w:rsidR="00573B61" w:rsidRDefault="00573B61" w:rsidP="00573B61">
            <w:pPr>
              <w:jc w:val="center"/>
            </w:pPr>
            <w:r>
              <w:t>21</w:t>
            </w:r>
          </w:p>
        </w:tc>
        <w:tc>
          <w:tcPr>
            <w:tcW w:w="3509" w:type="dxa"/>
          </w:tcPr>
          <w:p w14:paraId="3D7370EE" w14:textId="77777777" w:rsidR="00573B61" w:rsidRDefault="00573B61" w:rsidP="00573B61">
            <w:pPr>
              <w:jc w:val="center"/>
            </w:pPr>
            <w:r>
              <w:t>Regex</w:t>
            </w:r>
          </w:p>
        </w:tc>
        <w:tc>
          <w:tcPr>
            <w:tcW w:w="2338" w:type="dxa"/>
          </w:tcPr>
          <w:p w14:paraId="10C02BB0" w14:textId="77777777" w:rsidR="00573B61" w:rsidRDefault="00573B61" w:rsidP="00573B61">
            <w:pPr>
              <w:jc w:val="center"/>
            </w:pPr>
            <w:r>
              <w:t>P</w:t>
            </w:r>
          </w:p>
        </w:tc>
        <w:tc>
          <w:tcPr>
            <w:tcW w:w="2338" w:type="dxa"/>
          </w:tcPr>
          <w:p w14:paraId="3758AE85" w14:textId="77777777" w:rsidR="00573B61" w:rsidRDefault="00573B61" w:rsidP="00573B61">
            <w:pPr>
              <w:jc w:val="center"/>
            </w:pPr>
          </w:p>
        </w:tc>
      </w:tr>
      <w:tr w:rsidR="00573B61" w14:paraId="4D4D8C91" w14:textId="77777777" w:rsidTr="00573B61">
        <w:tc>
          <w:tcPr>
            <w:tcW w:w="1165" w:type="dxa"/>
          </w:tcPr>
          <w:p w14:paraId="0EF961CA" w14:textId="77777777" w:rsidR="00573B61" w:rsidRDefault="00573B61" w:rsidP="00573B61">
            <w:pPr>
              <w:jc w:val="center"/>
            </w:pPr>
            <w:r>
              <w:lastRenderedPageBreak/>
              <w:t>22</w:t>
            </w:r>
          </w:p>
        </w:tc>
        <w:tc>
          <w:tcPr>
            <w:tcW w:w="3509" w:type="dxa"/>
          </w:tcPr>
          <w:p w14:paraId="10293D21" w14:textId="77777777" w:rsidR="00573B61" w:rsidRDefault="00573B61" w:rsidP="00573B61">
            <w:pPr>
              <w:jc w:val="center"/>
            </w:pPr>
            <w:r>
              <w:t>Sign up</w:t>
            </w:r>
          </w:p>
        </w:tc>
        <w:tc>
          <w:tcPr>
            <w:tcW w:w="2338" w:type="dxa"/>
          </w:tcPr>
          <w:p w14:paraId="191ADE0D" w14:textId="77777777" w:rsidR="00573B61" w:rsidRDefault="00573B61" w:rsidP="00573B61">
            <w:pPr>
              <w:jc w:val="center"/>
            </w:pPr>
            <w:r>
              <w:t>S</w:t>
            </w:r>
          </w:p>
        </w:tc>
        <w:tc>
          <w:tcPr>
            <w:tcW w:w="2338" w:type="dxa"/>
          </w:tcPr>
          <w:p w14:paraId="36C56201" w14:textId="77777777" w:rsidR="00573B61" w:rsidRDefault="00573B61" w:rsidP="00573B61">
            <w:pPr>
              <w:jc w:val="center"/>
            </w:pPr>
          </w:p>
        </w:tc>
      </w:tr>
      <w:tr w:rsidR="00573B61" w14:paraId="761C15E9" w14:textId="77777777" w:rsidTr="00573B61">
        <w:tc>
          <w:tcPr>
            <w:tcW w:w="1165" w:type="dxa"/>
          </w:tcPr>
          <w:p w14:paraId="3316661A" w14:textId="77777777" w:rsidR="00573B61" w:rsidRDefault="00573B61" w:rsidP="00573B61">
            <w:pPr>
              <w:jc w:val="center"/>
            </w:pPr>
            <w:r>
              <w:t>23</w:t>
            </w:r>
          </w:p>
        </w:tc>
        <w:tc>
          <w:tcPr>
            <w:tcW w:w="3509" w:type="dxa"/>
          </w:tcPr>
          <w:p w14:paraId="7D57BB99" w14:textId="77777777" w:rsidR="00573B61" w:rsidRDefault="00573B61" w:rsidP="00573B61">
            <w:pPr>
              <w:jc w:val="center"/>
            </w:pPr>
            <w:r>
              <w:t>Sign in</w:t>
            </w:r>
          </w:p>
        </w:tc>
        <w:tc>
          <w:tcPr>
            <w:tcW w:w="2338" w:type="dxa"/>
          </w:tcPr>
          <w:p w14:paraId="29C4D9B7" w14:textId="77777777" w:rsidR="00573B61" w:rsidRDefault="00573B61" w:rsidP="00573B61">
            <w:pPr>
              <w:jc w:val="center"/>
            </w:pPr>
            <w:r>
              <w:t>S</w:t>
            </w:r>
          </w:p>
        </w:tc>
        <w:tc>
          <w:tcPr>
            <w:tcW w:w="2338" w:type="dxa"/>
          </w:tcPr>
          <w:p w14:paraId="7FE10224" w14:textId="77777777" w:rsidR="00573B61" w:rsidRDefault="00573B61" w:rsidP="00573B61">
            <w:pPr>
              <w:jc w:val="center"/>
            </w:pPr>
          </w:p>
        </w:tc>
      </w:tr>
      <w:tr w:rsidR="00573B61" w14:paraId="1DED1E4D" w14:textId="77777777" w:rsidTr="00573B61">
        <w:tc>
          <w:tcPr>
            <w:tcW w:w="1165" w:type="dxa"/>
          </w:tcPr>
          <w:p w14:paraId="2E818F25" w14:textId="77777777" w:rsidR="00573B61" w:rsidRDefault="00573B61" w:rsidP="00573B61">
            <w:pPr>
              <w:jc w:val="center"/>
            </w:pPr>
            <w:r>
              <w:t>24</w:t>
            </w:r>
          </w:p>
        </w:tc>
        <w:tc>
          <w:tcPr>
            <w:tcW w:w="3509" w:type="dxa"/>
          </w:tcPr>
          <w:p w14:paraId="3B5D4FE4" w14:textId="77777777" w:rsidR="00573B61" w:rsidRDefault="00573B61" w:rsidP="00573B61">
            <w:pPr>
              <w:jc w:val="center"/>
            </w:pPr>
            <w:r>
              <w:t>Database</w:t>
            </w:r>
          </w:p>
        </w:tc>
        <w:tc>
          <w:tcPr>
            <w:tcW w:w="2338" w:type="dxa"/>
          </w:tcPr>
          <w:p w14:paraId="05CEA251" w14:textId="77777777" w:rsidR="00573B61" w:rsidRDefault="00573B61" w:rsidP="00573B61">
            <w:pPr>
              <w:jc w:val="center"/>
            </w:pPr>
            <w:r>
              <w:t>S</w:t>
            </w:r>
          </w:p>
        </w:tc>
        <w:tc>
          <w:tcPr>
            <w:tcW w:w="2338" w:type="dxa"/>
          </w:tcPr>
          <w:p w14:paraId="6335B1A6" w14:textId="77777777" w:rsidR="00573B61" w:rsidRDefault="00573B61" w:rsidP="00573B61">
            <w:pPr>
              <w:jc w:val="center"/>
            </w:pPr>
          </w:p>
        </w:tc>
      </w:tr>
      <w:tr w:rsidR="00573B61" w14:paraId="46A26038" w14:textId="77777777" w:rsidTr="00573B61">
        <w:tc>
          <w:tcPr>
            <w:tcW w:w="1165" w:type="dxa"/>
          </w:tcPr>
          <w:p w14:paraId="2CB02027" w14:textId="77777777" w:rsidR="00573B61" w:rsidRDefault="00573B61" w:rsidP="00573B61">
            <w:pPr>
              <w:jc w:val="center"/>
            </w:pPr>
            <w:r>
              <w:t>25</w:t>
            </w:r>
          </w:p>
        </w:tc>
        <w:tc>
          <w:tcPr>
            <w:tcW w:w="3509" w:type="dxa"/>
          </w:tcPr>
          <w:p w14:paraId="7BCE4A23" w14:textId="77777777" w:rsidR="00573B61" w:rsidRDefault="00573B61" w:rsidP="00573B61">
            <w:pPr>
              <w:jc w:val="center"/>
            </w:pPr>
            <w:r>
              <w:t>Account recovery</w:t>
            </w:r>
          </w:p>
        </w:tc>
        <w:tc>
          <w:tcPr>
            <w:tcW w:w="2338" w:type="dxa"/>
          </w:tcPr>
          <w:p w14:paraId="33FF15FB" w14:textId="77777777" w:rsidR="00573B61" w:rsidRDefault="00573B61" w:rsidP="00573B61">
            <w:pPr>
              <w:jc w:val="center"/>
            </w:pPr>
            <w:r>
              <w:t>S</w:t>
            </w:r>
          </w:p>
        </w:tc>
        <w:tc>
          <w:tcPr>
            <w:tcW w:w="2338" w:type="dxa"/>
          </w:tcPr>
          <w:p w14:paraId="5BFAFC00" w14:textId="77777777" w:rsidR="00573B61" w:rsidRDefault="00573B61" w:rsidP="00573B61">
            <w:pPr>
              <w:jc w:val="center"/>
            </w:pPr>
          </w:p>
        </w:tc>
      </w:tr>
      <w:tr w:rsidR="00573B61" w14:paraId="1DAA8711" w14:textId="77777777" w:rsidTr="00573B61">
        <w:tc>
          <w:tcPr>
            <w:tcW w:w="1165" w:type="dxa"/>
          </w:tcPr>
          <w:p w14:paraId="5E52247A" w14:textId="77777777" w:rsidR="00573B61" w:rsidRDefault="00573B61" w:rsidP="00573B61">
            <w:pPr>
              <w:jc w:val="center"/>
            </w:pPr>
            <w:r>
              <w:t>26</w:t>
            </w:r>
          </w:p>
        </w:tc>
        <w:tc>
          <w:tcPr>
            <w:tcW w:w="3509" w:type="dxa"/>
          </w:tcPr>
          <w:p w14:paraId="104E37E3" w14:textId="77777777" w:rsidR="00573B61" w:rsidRDefault="00573B61" w:rsidP="00573B61">
            <w:pPr>
              <w:jc w:val="center"/>
            </w:pPr>
            <w:r>
              <w:t>Link</w:t>
            </w:r>
          </w:p>
        </w:tc>
        <w:tc>
          <w:tcPr>
            <w:tcW w:w="2338" w:type="dxa"/>
          </w:tcPr>
          <w:p w14:paraId="23C2B198" w14:textId="77777777" w:rsidR="00573B61" w:rsidRDefault="00573B61" w:rsidP="00573B61">
            <w:pPr>
              <w:jc w:val="center"/>
            </w:pPr>
            <w:r>
              <w:t>P</w:t>
            </w:r>
          </w:p>
        </w:tc>
        <w:tc>
          <w:tcPr>
            <w:tcW w:w="2338" w:type="dxa"/>
          </w:tcPr>
          <w:p w14:paraId="7F23DB8C" w14:textId="77777777" w:rsidR="00573B61" w:rsidRDefault="00573B61" w:rsidP="00573B61">
            <w:pPr>
              <w:jc w:val="center"/>
            </w:pPr>
          </w:p>
        </w:tc>
      </w:tr>
      <w:tr w:rsidR="00573B61" w14:paraId="2F27E8EE" w14:textId="77777777" w:rsidTr="00573B61">
        <w:tc>
          <w:tcPr>
            <w:tcW w:w="1165" w:type="dxa"/>
          </w:tcPr>
          <w:p w14:paraId="320C5EBC" w14:textId="77777777" w:rsidR="00573B61" w:rsidRDefault="00573B61" w:rsidP="00573B61">
            <w:pPr>
              <w:jc w:val="center"/>
            </w:pPr>
            <w:r>
              <w:t>27</w:t>
            </w:r>
          </w:p>
        </w:tc>
        <w:tc>
          <w:tcPr>
            <w:tcW w:w="3509" w:type="dxa"/>
          </w:tcPr>
          <w:p w14:paraId="1F9B17AF" w14:textId="77777777" w:rsidR="00573B61" w:rsidRDefault="00573B61" w:rsidP="00573B61">
            <w:pPr>
              <w:jc w:val="center"/>
            </w:pPr>
            <w:r>
              <w:t>Webpage</w:t>
            </w:r>
          </w:p>
        </w:tc>
        <w:tc>
          <w:tcPr>
            <w:tcW w:w="2338" w:type="dxa"/>
          </w:tcPr>
          <w:p w14:paraId="1BE84FB2" w14:textId="77777777" w:rsidR="00573B61" w:rsidRDefault="00573B61" w:rsidP="00573B61">
            <w:pPr>
              <w:jc w:val="center"/>
            </w:pPr>
            <w:r>
              <w:t>P</w:t>
            </w:r>
          </w:p>
        </w:tc>
        <w:tc>
          <w:tcPr>
            <w:tcW w:w="2338" w:type="dxa"/>
          </w:tcPr>
          <w:p w14:paraId="3A461F34" w14:textId="77777777" w:rsidR="00573B61" w:rsidRDefault="00573B61" w:rsidP="00573B61">
            <w:pPr>
              <w:jc w:val="center"/>
            </w:pPr>
          </w:p>
        </w:tc>
      </w:tr>
      <w:tr w:rsidR="00573B61" w14:paraId="55F8FFA1" w14:textId="77777777" w:rsidTr="00573B61">
        <w:tc>
          <w:tcPr>
            <w:tcW w:w="1165" w:type="dxa"/>
          </w:tcPr>
          <w:p w14:paraId="291FC08A" w14:textId="77777777" w:rsidR="00573B61" w:rsidRDefault="00573B61" w:rsidP="00573B61">
            <w:pPr>
              <w:jc w:val="center"/>
            </w:pPr>
            <w:r>
              <w:t>28</w:t>
            </w:r>
          </w:p>
        </w:tc>
        <w:tc>
          <w:tcPr>
            <w:tcW w:w="3509" w:type="dxa"/>
          </w:tcPr>
          <w:p w14:paraId="422A2BF3" w14:textId="77777777" w:rsidR="00573B61" w:rsidRDefault="00573B61" w:rsidP="00573B61">
            <w:pPr>
              <w:jc w:val="center"/>
            </w:pPr>
            <w:r>
              <w:t>Sign out</w:t>
            </w:r>
          </w:p>
        </w:tc>
        <w:tc>
          <w:tcPr>
            <w:tcW w:w="2338" w:type="dxa"/>
          </w:tcPr>
          <w:p w14:paraId="66E4DD7F" w14:textId="77777777" w:rsidR="00573B61" w:rsidRDefault="00573B61" w:rsidP="00573B61">
            <w:pPr>
              <w:jc w:val="center"/>
            </w:pPr>
            <w:r>
              <w:t>S</w:t>
            </w:r>
          </w:p>
        </w:tc>
        <w:tc>
          <w:tcPr>
            <w:tcW w:w="2338" w:type="dxa"/>
          </w:tcPr>
          <w:p w14:paraId="75123144" w14:textId="77777777" w:rsidR="00573B61" w:rsidRDefault="00573B61" w:rsidP="00573B61">
            <w:pPr>
              <w:jc w:val="center"/>
            </w:pPr>
          </w:p>
        </w:tc>
      </w:tr>
      <w:tr w:rsidR="00573B61" w14:paraId="5977165F" w14:textId="77777777" w:rsidTr="00573B61">
        <w:tc>
          <w:tcPr>
            <w:tcW w:w="1165" w:type="dxa"/>
          </w:tcPr>
          <w:p w14:paraId="4C739C21" w14:textId="77777777" w:rsidR="00573B61" w:rsidRDefault="00573B61" w:rsidP="00573B61">
            <w:pPr>
              <w:jc w:val="center"/>
            </w:pPr>
            <w:r>
              <w:t>29</w:t>
            </w:r>
          </w:p>
        </w:tc>
        <w:tc>
          <w:tcPr>
            <w:tcW w:w="3509" w:type="dxa"/>
          </w:tcPr>
          <w:p w14:paraId="0A397343" w14:textId="77777777" w:rsidR="00573B61" w:rsidRDefault="00573B61" w:rsidP="00573B61">
            <w:pPr>
              <w:jc w:val="center"/>
            </w:pPr>
            <w:r>
              <w:t>Process</w:t>
            </w:r>
          </w:p>
        </w:tc>
        <w:tc>
          <w:tcPr>
            <w:tcW w:w="2338" w:type="dxa"/>
          </w:tcPr>
          <w:p w14:paraId="59077993" w14:textId="77777777" w:rsidR="00573B61" w:rsidRDefault="00573B61" w:rsidP="00573B61">
            <w:pPr>
              <w:jc w:val="center"/>
            </w:pPr>
            <w:r>
              <w:t>P</w:t>
            </w:r>
          </w:p>
        </w:tc>
        <w:tc>
          <w:tcPr>
            <w:tcW w:w="2338" w:type="dxa"/>
          </w:tcPr>
          <w:p w14:paraId="0ECFEB00" w14:textId="77777777" w:rsidR="00573B61" w:rsidRDefault="00573B61" w:rsidP="00573B61">
            <w:pPr>
              <w:jc w:val="center"/>
            </w:pPr>
          </w:p>
        </w:tc>
      </w:tr>
      <w:tr w:rsidR="00573B61" w14:paraId="5FDB3F15" w14:textId="77777777" w:rsidTr="00573B61">
        <w:tc>
          <w:tcPr>
            <w:tcW w:w="1165" w:type="dxa"/>
          </w:tcPr>
          <w:p w14:paraId="48A21D44" w14:textId="77777777" w:rsidR="00573B61" w:rsidRDefault="00573B61" w:rsidP="00573B61">
            <w:pPr>
              <w:jc w:val="center"/>
            </w:pPr>
            <w:r>
              <w:t>30</w:t>
            </w:r>
          </w:p>
        </w:tc>
        <w:tc>
          <w:tcPr>
            <w:tcW w:w="3509" w:type="dxa"/>
          </w:tcPr>
          <w:p w14:paraId="0E49A2FB" w14:textId="77777777" w:rsidR="00573B61" w:rsidRDefault="00573B61" w:rsidP="00573B61">
            <w:pPr>
              <w:jc w:val="center"/>
            </w:pPr>
            <w:r>
              <w:t>Group</w:t>
            </w:r>
          </w:p>
        </w:tc>
        <w:tc>
          <w:tcPr>
            <w:tcW w:w="2338" w:type="dxa"/>
          </w:tcPr>
          <w:p w14:paraId="39FE3287" w14:textId="77777777" w:rsidR="00573B61" w:rsidRDefault="00573B61" w:rsidP="00573B61">
            <w:pPr>
              <w:jc w:val="center"/>
            </w:pPr>
            <w:r>
              <w:t>S</w:t>
            </w:r>
          </w:p>
        </w:tc>
        <w:tc>
          <w:tcPr>
            <w:tcW w:w="2338" w:type="dxa"/>
          </w:tcPr>
          <w:p w14:paraId="67E5397C" w14:textId="77777777" w:rsidR="00573B61" w:rsidRDefault="00573B61" w:rsidP="00573B61">
            <w:pPr>
              <w:jc w:val="center"/>
            </w:pPr>
            <w:r>
              <w:t>31,32,33,34</w:t>
            </w:r>
          </w:p>
        </w:tc>
      </w:tr>
      <w:tr w:rsidR="00573B61" w14:paraId="39E4A111" w14:textId="77777777" w:rsidTr="00573B61">
        <w:tc>
          <w:tcPr>
            <w:tcW w:w="1165" w:type="dxa"/>
          </w:tcPr>
          <w:p w14:paraId="790FFE30" w14:textId="77777777" w:rsidR="00573B61" w:rsidRDefault="00573B61" w:rsidP="00573B61">
            <w:pPr>
              <w:jc w:val="center"/>
            </w:pPr>
            <w:r>
              <w:t>31</w:t>
            </w:r>
          </w:p>
        </w:tc>
        <w:tc>
          <w:tcPr>
            <w:tcW w:w="3509" w:type="dxa"/>
          </w:tcPr>
          <w:p w14:paraId="75977769" w14:textId="77777777" w:rsidR="00573B61" w:rsidRDefault="00573B61" w:rsidP="00573B61">
            <w:pPr>
              <w:jc w:val="center"/>
            </w:pPr>
            <w:r>
              <w:t>Group name</w:t>
            </w:r>
          </w:p>
        </w:tc>
        <w:tc>
          <w:tcPr>
            <w:tcW w:w="2338" w:type="dxa"/>
          </w:tcPr>
          <w:p w14:paraId="4ECD00A3" w14:textId="77777777" w:rsidR="00573B61" w:rsidRDefault="00573B61" w:rsidP="00573B61">
            <w:pPr>
              <w:jc w:val="center"/>
            </w:pPr>
            <w:r>
              <w:t>S</w:t>
            </w:r>
          </w:p>
        </w:tc>
        <w:tc>
          <w:tcPr>
            <w:tcW w:w="2338" w:type="dxa"/>
          </w:tcPr>
          <w:p w14:paraId="299E530B" w14:textId="77777777" w:rsidR="00573B61" w:rsidRDefault="00573B61" w:rsidP="00573B61">
            <w:pPr>
              <w:jc w:val="center"/>
            </w:pPr>
          </w:p>
        </w:tc>
      </w:tr>
      <w:tr w:rsidR="00573B61" w14:paraId="55417153" w14:textId="77777777" w:rsidTr="00573B61">
        <w:tc>
          <w:tcPr>
            <w:tcW w:w="1165" w:type="dxa"/>
          </w:tcPr>
          <w:p w14:paraId="1303DB60" w14:textId="77777777" w:rsidR="00573B61" w:rsidRDefault="00573B61" w:rsidP="00573B61">
            <w:pPr>
              <w:jc w:val="center"/>
            </w:pPr>
            <w:r>
              <w:t>32</w:t>
            </w:r>
          </w:p>
        </w:tc>
        <w:tc>
          <w:tcPr>
            <w:tcW w:w="3509" w:type="dxa"/>
          </w:tcPr>
          <w:p w14:paraId="1603AF52" w14:textId="77777777" w:rsidR="00573B61" w:rsidRDefault="00573B61" w:rsidP="00573B61">
            <w:pPr>
              <w:jc w:val="center"/>
            </w:pPr>
            <w:r>
              <w:t>Section</w:t>
            </w:r>
          </w:p>
        </w:tc>
        <w:tc>
          <w:tcPr>
            <w:tcW w:w="2338" w:type="dxa"/>
          </w:tcPr>
          <w:p w14:paraId="26698E2B" w14:textId="77777777" w:rsidR="00573B61" w:rsidRDefault="00573B61" w:rsidP="00573B61">
            <w:pPr>
              <w:jc w:val="center"/>
            </w:pPr>
            <w:r>
              <w:t>S</w:t>
            </w:r>
          </w:p>
        </w:tc>
        <w:tc>
          <w:tcPr>
            <w:tcW w:w="2338" w:type="dxa"/>
          </w:tcPr>
          <w:p w14:paraId="3A7FD5FF" w14:textId="77777777" w:rsidR="00573B61" w:rsidRDefault="00573B61" w:rsidP="00573B61">
            <w:pPr>
              <w:jc w:val="center"/>
            </w:pPr>
          </w:p>
        </w:tc>
      </w:tr>
      <w:tr w:rsidR="00573B61" w14:paraId="64671523" w14:textId="77777777" w:rsidTr="00573B61">
        <w:tc>
          <w:tcPr>
            <w:tcW w:w="1165" w:type="dxa"/>
          </w:tcPr>
          <w:p w14:paraId="4AA56740" w14:textId="77777777" w:rsidR="00573B61" w:rsidRDefault="00573B61" w:rsidP="00573B61">
            <w:pPr>
              <w:jc w:val="center"/>
            </w:pPr>
            <w:r>
              <w:t>33</w:t>
            </w:r>
          </w:p>
        </w:tc>
        <w:tc>
          <w:tcPr>
            <w:tcW w:w="3509" w:type="dxa"/>
          </w:tcPr>
          <w:p w14:paraId="4676E3E2" w14:textId="77777777" w:rsidR="00573B61" w:rsidRDefault="00573B61" w:rsidP="00573B61">
            <w:pPr>
              <w:jc w:val="center"/>
            </w:pPr>
            <w:r>
              <w:t>Subject</w:t>
            </w:r>
          </w:p>
        </w:tc>
        <w:tc>
          <w:tcPr>
            <w:tcW w:w="2338" w:type="dxa"/>
          </w:tcPr>
          <w:p w14:paraId="5A112293" w14:textId="77777777" w:rsidR="00573B61" w:rsidRDefault="00573B61" w:rsidP="00573B61">
            <w:pPr>
              <w:jc w:val="center"/>
            </w:pPr>
            <w:r>
              <w:t>S</w:t>
            </w:r>
          </w:p>
        </w:tc>
        <w:tc>
          <w:tcPr>
            <w:tcW w:w="2338" w:type="dxa"/>
          </w:tcPr>
          <w:p w14:paraId="5E685A8F" w14:textId="77777777" w:rsidR="00573B61" w:rsidRDefault="00573B61" w:rsidP="00573B61">
            <w:pPr>
              <w:jc w:val="center"/>
            </w:pPr>
          </w:p>
        </w:tc>
      </w:tr>
      <w:tr w:rsidR="00573B61" w14:paraId="3B3AF1DD" w14:textId="77777777" w:rsidTr="00573B61">
        <w:tc>
          <w:tcPr>
            <w:tcW w:w="1165" w:type="dxa"/>
          </w:tcPr>
          <w:p w14:paraId="61A2BCD9" w14:textId="77777777" w:rsidR="00573B61" w:rsidRDefault="00573B61" w:rsidP="00573B61">
            <w:pPr>
              <w:jc w:val="center"/>
            </w:pPr>
            <w:r>
              <w:t>34</w:t>
            </w:r>
          </w:p>
        </w:tc>
        <w:tc>
          <w:tcPr>
            <w:tcW w:w="3509" w:type="dxa"/>
          </w:tcPr>
          <w:p w14:paraId="3B33C891" w14:textId="77777777" w:rsidR="00573B61" w:rsidRDefault="00573B61" w:rsidP="00573B61">
            <w:pPr>
              <w:jc w:val="center"/>
            </w:pPr>
            <w:r>
              <w:t>Code</w:t>
            </w:r>
          </w:p>
        </w:tc>
        <w:tc>
          <w:tcPr>
            <w:tcW w:w="2338" w:type="dxa"/>
          </w:tcPr>
          <w:p w14:paraId="4CA2468E" w14:textId="77777777" w:rsidR="00573B61" w:rsidRDefault="00573B61" w:rsidP="00573B61">
            <w:pPr>
              <w:jc w:val="center"/>
            </w:pPr>
            <w:r>
              <w:t>S</w:t>
            </w:r>
          </w:p>
        </w:tc>
        <w:tc>
          <w:tcPr>
            <w:tcW w:w="2338" w:type="dxa"/>
          </w:tcPr>
          <w:p w14:paraId="0879944D" w14:textId="77777777" w:rsidR="00573B61" w:rsidRDefault="00573B61" w:rsidP="00573B61">
            <w:pPr>
              <w:jc w:val="center"/>
            </w:pPr>
          </w:p>
        </w:tc>
      </w:tr>
      <w:tr w:rsidR="00573B61" w14:paraId="64206401" w14:textId="77777777" w:rsidTr="00573B61">
        <w:tc>
          <w:tcPr>
            <w:tcW w:w="1165" w:type="dxa"/>
          </w:tcPr>
          <w:p w14:paraId="5F5D8559" w14:textId="77777777" w:rsidR="00573B61" w:rsidRDefault="00573B61" w:rsidP="00573B61">
            <w:pPr>
              <w:jc w:val="center"/>
            </w:pPr>
            <w:r>
              <w:t>35</w:t>
            </w:r>
          </w:p>
        </w:tc>
        <w:tc>
          <w:tcPr>
            <w:tcW w:w="3509" w:type="dxa"/>
          </w:tcPr>
          <w:p w14:paraId="21D18DE9" w14:textId="77777777" w:rsidR="00573B61" w:rsidRDefault="00573B61" w:rsidP="00573B61">
            <w:pPr>
              <w:jc w:val="center"/>
            </w:pPr>
            <w:r>
              <w:t>Assignment</w:t>
            </w:r>
          </w:p>
        </w:tc>
        <w:tc>
          <w:tcPr>
            <w:tcW w:w="2338" w:type="dxa"/>
          </w:tcPr>
          <w:p w14:paraId="7F3DF0AB" w14:textId="77777777" w:rsidR="00573B61" w:rsidRDefault="00573B61" w:rsidP="00573B61">
            <w:pPr>
              <w:jc w:val="center"/>
            </w:pPr>
            <w:r>
              <w:t>S</w:t>
            </w:r>
          </w:p>
        </w:tc>
        <w:tc>
          <w:tcPr>
            <w:tcW w:w="2338" w:type="dxa"/>
          </w:tcPr>
          <w:p w14:paraId="0646C5D6" w14:textId="77777777" w:rsidR="00573B61" w:rsidRDefault="00573B61" w:rsidP="00573B61">
            <w:pPr>
              <w:jc w:val="center"/>
            </w:pPr>
            <w:r>
              <w:t>36,39,40,41,42</w:t>
            </w:r>
          </w:p>
        </w:tc>
      </w:tr>
      <w:tr w:rsidR="00573B61" w14:paraId="2A2D0923" w14:textId="77777777" w:rsidTr="00573B61">
        <w:tc>
          <w:tcPr>
            <w:tcW w:w="1165" w:type="dxa"/>
          </w:tcPr>
          <w:p w14:paraId="49A95C38" w14:textId="77777777" w:rsidR="00573B61" w:rsidRDefault="00573B61" w:rsidP="00573B61">
            <w:pPr>
              <w:jc w:val="center"/>
            </w:pPr>
            <w:r>
              <w:t>36</w:t>
            </w:r>
          </w:p>
        </w:tc>
        <w:tc>
          <w:tcPr>
            <w:tcW w:w="3509" w:type="dxa"/>
          </w:tcPr>
          <w:p w14:paraId="0143B2BB" w14:textId="77777777" w:rsidR="00573B61" w:rsidRDefault="00573B61" w:rsidP="00573B61">
            <w:pPr>
              <w:jc w:val="center"/>
            </w:pPr>
            <w:r>
              <w:t>Format</w:t>
            </w:r>
          </w:p>
        </w:tc>
        <w:tc>
          <w:tcPr>
            <w:tcW w:w="2338" w:type="dxa"/>
          </w:tcPr>
          <w:p w14:paraId="1D2C5001" w14:textId="77777777" w:rsidR="00573B61" w:rsidRDefault="00573B61" w:rsidP="00573B61">
            <w:pPr>
              <w:jc w:val="center"/>
            </w:pPr>
            <w:r>
              <w:t>S</w:t>
            </w:r>
          </w:p>
        </w:tc>
        <w:tc>
          <w:tcPr>
            <w:tcW w:w="2338" w:type="dxa"/>
          </w:tcPr>
          <w:p w14:paraId="48060650" w14:textId="77777777" w:rsidR="00573B61" w:rsidRDefault="00573B61" w:rsidP="00573B61">
            <w:pPr>
              <w:jc w:val="center"/>
            </w:pPr>
          </w:p>
        </w:tc>
      </w:tr>
      <w:tr w:rsidR="00573B61" w14:paraId="6BE67B76" w14:textId="77777777" w:rsidTr="00573B61">
        <w:tc>
          <w:tcPr>
            <w:tcW w:w="1165" w:type="dxa"/>
          </w:tcPr>
          <w:p w14:paraId="1CC44C3F" w14:textId="77777777" w:rsidR="00573B61" w:rsidRDefault="00573B61" w:rsidP="00573B61">
            <w:pPr>
              <w:jc w:val="center"/>
            </w:pPr>
            <w:r>
              <w:t>37</w:t>
            </w:r>
          </w:p>
        </w:tc>
        <w:tc>
          <w:tcPr>
            <w:tcW w:w="3509" w:type="dxa"/>
          </w:tcPr>
          <w:p w14:paraId="31ADE022" w14:textId="77777777" w:rsidR="00573B61" w:rsidRDefault="00573B61" w:rsidP="00573B61">
            <w:pPr>
              <w:jc w:val="center"/>
            </w:pPr>
            <w:r>
              <w:t>Time</w:t>
            </w:r>
          </w:p>
        </w:tc>
        <w:tc>
          <w:tcPr>
            <w:tcW w:w="2338" w:type="dxa"/>
          </w:tcPr>
          <w:p w14:paraId="767C4A9F" w14:textId="77777777" w:rsidR="00573B61" w:rsidRDefault="00573B61" w:rsidP="00573B61">
            <w:pPr>
              <w:jc w:val="center"/>
            </w:pPr>
            <w:r>
              <w:t>P</w:t>
            </w:r>
          </w:p>
        </w:tc>
        <w:tc>
          <w:tcPr>
            <w:tcW w:w="2338" w:type="dxa"/>
          </w:tcPr>
          <w:p w14:paraId="1947A08A" w14:textId="77777777" w:rsidR="00573B61" w:rsidRDefault="00573B61" w:rsidP="00573B61">
            <w:pPr>
              <w:jc w:val="center"/>
            </w:pPr>
          </w:p>
        </w:tc>
      </w:tr>
      <w:tr w:rsidR="00573B61" w14:paraId="0C37141A" w14:textId="77777777" w:rsidTr="00573B61">
        <w:tc>
          <w:tcPr>
            <w:tcW w:w="1165" w:type="dxa"/>
          </w:tcPr>
          <w:p w14:paraId="041B59F4" w14:textId="77777777" w:rsidR="00573B61" w:rsidRDefault="00573B61" w:rsidP="00573B61">
            <w:pPr>
              <w:jc w:val="center"/>
            </w:pPr>
            <w:r>
              <w:t>38</w:t>
            </w:r>
          </w:p>
        </w:tc>
        <w:tc>
          <w:tcPr>
            <w:tcW w:w="3509" w:type="dxa"/>
          </w:tcPr>
          <w:p w14:paraId="28569153" w14:textId="77777777" w:rsidR="00573B61" w:rsidRDefault="00573B61" w:rsidP="00573B61">
            <w:pPr>
              <w:jc w:val="center"/>
            </w:pPr>
            <w:r>
              <w:t>Assignment submission</w:t>
            </w:r>
          </w:p>
        </w:tc>
        <w:tc>
          <w:tcPr>
            <w:tcW w:w="2338" w:type="dxa"/>
          </w:tcPr>
          <w:p w14:paraId="1C11F306" w14:textId="77777777" w:rsidR="00573B61" w:rsidRDefault="00573B61" w:rsidP="00573B61">
            <w:pPr>
              <w:jc w:val="center"/>
            </w:pPr>
            <w:r>
              <w:t>S</w:t>
            </w:r>
          </w:p>
        </w:tc>
        <w:tc>
          <w:tcPr>
            <w:tcW w:w="2338" w:type="dxa"/>
          </w:tcPr>
          <w:p w14:paraId="77A4E6CC" w14:textId="77777777" w:rsidR="00573B61" w:rsidRDefault="00573B61" w:rsidP="00573B61">
            <w:pPr>
              <w:jc w:val="center"/>
            </w:pPr>
            <w:r>
              <w:t>37,42,67</w:t>
            </w:r>
          </w:p>
        </w:tc>
      </w:tr>
      <w:tr w:rsidR="00573B61" w14:paraId="55630551" w14:textId="77777777" w:rsidTr="00573B61">
        <w:tc>
          <w:tcPr>
            <w:tcW w:w="1165" w:type="dxa"/>
          </w:tcPr>
          <w:p w14:paraId="380AE3D1" w14:textId="77777777" w:rsidR="00573B61" w:rsidRDefault="00573B61" w:rsidP="00573B61">
            <w:pPr>
              <w:jc w:val="center"/>
            </w:pPr>
            <w:r>
              <w:t>39</w:t>
            </w:r>
          </w:p>
        </w:tc>
        <w:tc>
          <w:tcPr>
            <w:tcW w:w="3509" w:type="dxa"/>
          </w:tcPr>
          <w:p w14:paraId="14D28F83" w14:textId="77777777" w:rsidR="00573B61" w:rsidRDefault="00573B61" w:rsidP="00573B61">
            <w:pPr>
              <w:jc w:val="center"/>
            </w:pPr>
            <w:r>
              <w:t>Assignment title</w:t>
            </w:r>
          </w:p>
        </w:tc>
        <w:tc>
          <w:tcPr>
            <w:tcW w:w="2338" w:type="dxa"/>
          </w:tcPr>
          <w:p w14:paraId="6CD84C1C" w14:textId="77777777" w:rsidR="00573B61" w:rsidRDefault="00573B61" w:rsidP="00573B61">
            <w:pPr>
              <w:jc w:val="center"/>
            </w:pPr>
            <w:r>
              <w:t>S</w:t>
            </w:r>
          </w:p>
        </w:tc>
        <w:tc>
          <w:tcPr>
            <w:tcW w:w="2338" w:type="dxa"/>
          </w:tcPr>
          <w:p w14:paraId="40ECBEDD" w14:textId="77777777" w:rsidR="00573B61" w:rsidRDefault="00573B61" w:rsidP="00573B61">
            <w:pPr>
              <w:jc w:val="center"/>
            </w:pPr>
          </w:p>
        </w:tc>
      </w:tr>
      <w:tr w:rsidR="00573B61" w14:paraId="1CB9CFA7" w14:textId="77777777" w:rsidTr="00573B61">
        <w:tc>
          <w:tcPr>
            <w:tcW w:w="1165" w:type="dxa"/>
          </w:tcPr>
          <w:p w14:paraId="52CFD6E1" w14:textId="77777777" w:rsidR="00573B61" w:rsidRDefault="00573B61" w:rsidP="00573B61">
            <w:pPr>
              <w:jc w:val="center"/>
            </w:pPr>
            <w:r>
              <w:t>40</w:t>
            </w:r>
          </w:p>
        </w:tc>
        <w:tc>
          <w:tcPr>
            <w:tcW w:w="3509" w:type="dxa"/>
          </w:tcPr>
          <w:p w14:paraId="0A736982" w14:textId="77777777" w:rsidR="00573B61" w:rsidRDefault="00573B61" w:rsidP="00573B61">
            <w:pPr>
              <w:jc w:val="center"/>
            </w:pPr>
            <w:r>
              <w:t>Assignment description</w:t>
            </w:r>
          </w:p>
        </w:tc>
        <w:tc>
          <w:tcPr>
            <w:tcW w:w="2338" w:type="dxa"/>
          </w:tcPr>
          <w:p w14:paraId="08A345B2" w14:textId="77777777" w:rsidR="00573B61" w:rsidRDefault="00573B61" w:rsidP="00573B61">
            <w:pPr>
              <w:jc w:val="center"/>
            </w:pPr>
            <w:r>
              <w:t>S</w:t>
            </w:r>
          </w:p>
        </w:tc>
        <w:tc>
          <w:tcPr>
            <w:tcW w:w="2338" w:type="dxa"/>
          </w:tcPr>
          <w:p w14:paraId="7AB56A3E" w14:textId="77777777" w:rsidR="00573B61" w:rsidRDefault="00573B61" w:rsidP="00573B61">
            <w:pPr>
              <w:jc w:val="center"/>
            </w:pPr>
          </w:p>
        </w:tc>
      </w:tr>
      <w:tr w:rsidR="00573B61" w14:paraId="5CF8F54A" w14:textId="77777777" w:rsidTr="00573B61">
        <w:tc>
          <w:tcPr>
            <w:tcW w:w="1165" w:type="dxa"/>
          </w:tcPr>
          <w:p w14:paraId="1F5FE85A" w14:textId="77777777" w:rsidR="00573B61" w:rsidRDefault="00573B61" w:rsidP="00573B61">
            <w:pPr>
              <w:jc w:val="center"/>
            </w:pPr>
            <w:r>
              <w:lastRenderedPageBreak/>
              <w:t>41</w:t>
            </w:r>
          </w:p>
        </w:tc>
        <w:tc>
          <w:tcPr>
            <w:tcW w:w="3509" w:type="dxa"/>
          </w:tcPr>
          <w:p w14:paraId="3D617E64" w14:textId="77777777" w:rsidR="00573B61" w:rsidRDefault="00573B61" w:rsidP="00573B61">
            <w:pPr>
              <w:jc w:val="center"/>
            </w:pPr>
            <w:r>
              <w:t>Deadline</w:t>
            </w:r>
          </w:p>
        </w:tc>
        <w:tc>
          <w:tcPr>
            <w:tcW w:w="2338" w:type="dxa"/>
          </w:tcPr>
          <w:p w14:paraId="603A96EC" w14:textId="77777777" w:rsidR="00573B61" w:rsidRDefault="00573B61" w:rsidP="00573B61">
            <w:pPr>
              <w:jc w:val="center"/>
            </w:pPr>
            <w:r>
              <w:t>S</w:t>
            </w:r>
          </w:p>
        </w:tc>
        <w:tc>
          <w:tcPr>
            <w:tcW w:w="2338" w:type="dxa"/>
          </w:tcPr>
          <w:p w14:paraId="42BCB859" w14:textId="77777777" w:rsidR="00573B61" w:rsidRDefault="00573B61" w:rsidP="00573B61">
            <w:pPr>
              <w:jc w:val="center"/>
            </w:pPr>
          </w:p>
        </w:tc>
      </w:tr>
      <w:tr w:rsidR="00573B61" w14:paraId="4726F951" w14:textId="77777777" w:rsidTr="00573B61">
        <w:tc>
          <w:tcPr>
            <w:tcW w:w="1165" w:type="dxa"/>
          </w:tcPr>
          <w:p w14:paraId="55E6F23F" w14:textId="77777777" w:rsidR="00573B61" w:rsidRDefault="00573B61" w:rsidP="00573B61">
            <w:pPr>
              <w:jc w:val="center"/>
            </w:pPr>
            <w:r>
              <w:t>42</w:t>
            </w:r>
          </w:p>
        </w:tc>
        <w:tc>
          <w:tcPr>
            <w:tcW w:w="3509" w:type="dxa"/>
          </w:tcPr>
          <w:p w14:paraId="17E836FA" w14:textId="77777777" w:rsidR="00573B61" w:rsidRDefault="00573B61" w:rsidP="00573B61">
            <w:pPr>
              <w:jc w:val="center"/>
            </w:pPr>
            <w:r>
              <w:t>Files</w:t>
            </w:r>
          </w:p>
        </w:tc>
        <w:tc>
          <w:tcPr>
            <w:tcW w:w="2338" w:type="dxa"/>
          </w:tcPr>
          <w:p w14:paraId="4291D15D" w14:textId="77777777" w:rsidR="00573B61" w:rsidRDefault="00573B61" w:rsidP="00573B61">
            <w:pPr>
              <w:jc w:val="center"/>
            </w:pPr>
            <w:r>
              <w:t>S</w:t>
            </w:r>
          </w:p>
        </w:tc>
        <w:tc>
          <w:tcPr>
            <w:tcW w:w="2338" w:type="dxa"/>
          </w:tcPr>
          <w:p w14:paraId="6F19ADA1" w14:textId="77777777" w:rsidR="00573B61" w:rsidRDefault="00573B61" w:rsidP="00573B61">
            <w:pPr>
              <w:jc w:val="center"/>
            </w:pPr>
          </w:p>
        </w:tc>
      </w:tr>
      <w:tr w:rsidR="00573B61" w14:paraId="265F7A13" w14:textId="77777777" w:rsidTr="00573B61">
        <w:tc>
          <w:tcPr>
            <w:tcW w:w="1165" w:type="dxa"/>
          </w:tcPr>
          <w:p w14:paraId="3D376DC5" w14:textId="77777777" w:rsidR="00573B61" w:rsidRDefault="00573B61" w:rsidP="00573B61">
            <w:pPr>
              <w:jc w:val="center"/>
            </w:pPr>
            <w:r>
              <w:t>43</w:t>
            </w:r>
          </w:p>
        </w:tc>
        <w:tc>
          <w:tcPr>
            <w:tcW w:w="3509" w:type="dxa"/>
          </w:tcPr>
          <w:p w14:paraId="127AF423" w14:textId="77777777" w:rsidR="00573B61" w:rsidRDefault="00573B61" w:rsidP="00573B61">
            <w:pPr>
              <w:jc w:val="center"/>
            </w:pPr>
            <w:r>
              <w:t>Message</w:t>
            </w:r>
          </w:p>
        </w:tc>
        <w:tc>
          <w:tcPr>
            <w:tcW w:w="2338" w:type="dxa"/>
          </w:tcPr>
          <w:p w14:paraId="11F4A6D4" w14:textId="77777777" w:rsidR="00573B61" w:rsidRDefault="00573B61" w:rsidP="00573B61">
            <w:pPr>
              <w:jc w:val="center"/>
            </w:pPr>
            <w:r>
              <w:t>S</w:t>
            </w:r>
          </w:p>
        </w:tc>
        <w:tc>
          <w:tcPr>
            <w:tcW w:w="2338" w:type="dxa"/>
          </w:tcPr>
          <w:p w14:paraId="71B0CAC2" w14:textId="77777777" w:rsidR="00573B61" w:rsidRDefault="00573B61" w:rsidP="00573B61">
            <w:pPr>
              <w:jc w:val="center"/>
            </w:pPr>
            <w:r>
              <w:t>17, 37,67</w:t>
            </w:r>
          </w:p>
        </w:tc>
      </w:tr>
      <w:tr w:rsidR="00573B61" w14:paraId="5D126AB9" w14:textId="77777777" w:rsidTr="00573B61">
        <w:tc>
          <w:tcPr>
            <w:tcW w:w="1165" w:type="dxa"/>
          </w:tcPr>
          <w:p w14:paraId="37DAFFA6" w14:textId="77777777" w:rsidR="00573B61" w:rsidRDefault="00573B61" w:rsidP="00573B61">
            <w:pPr>
              <w:jc w:val="center"/>
            </w:pPr>
            <w:r>
              <w:t>44</w:t>
            </w:r>
          </w:p>
        </w:tc>
        <w:tc>
          <w:tcPr>
            <w:tcW w:w="3509" w:type="dxa"/>
          </w:tcPr>
          <w:p w14:paraId="678E477D" w14:textId="77777777" w:rsidR="00573B61" w:rsidRDefault="00573B61" w:rsidP="00573B61">
            <w:pPr>
              <w:jc w:val="center"/>
            </w:pPr>
            <w:r>
              <w:t>Comment</w:t>
            </w:r>
          </w:p>
        </w:tc>
        <w:tc>
          <w:tcPr>
            <w:tcW w:w="2338" w:type="dxa"/>
          </w:tcPr>
          <w:p w14:paraId="58596B7D" w14:textId="77777777" w:rsidR="00573B61" w:rsidRDefault="00573B61" w:rsidP="00573B61">
            <w:pPr>
              <w:jc w:val="center"/>
            </w:pPr>
            <w:r>
              <w:t>S</w:t>
            </w:r>
          </w:p>
        </w:tc>
        <w:tc>
          <w:tcPr>
            <w:tcW w:w="2338" w:type="dxa"/>
          </w:tcPr>
          <w:p w14:paraId="797D7585" w14:textId="77777777" w:rsidR="00573B61" w:rsidRDefault="00573B61" w:rsidP="00573B61">
            <w:pPr>
              <w:jc w:val="center"/>
            </w:pPr>
            <w:r>
              <w:t>17,37,67</w:t>
            </w:r>
          </w:p>
        </w:tc>
      </w:tr>
      <w:tr w:rsidR="00573B61" w14:paraId="0FC8FC7E" w14:textId="77777777" w:rsidTr="00573B61">
        <w:tc>
          <w:tcPr>
            <w:tcW w:w="1165" w:type="dxa"/>
          </w:tcPr>
          <w:p w14:paraId="26951B58" w14:textId="77777777" w:rsidR="00573B61" w:rsidRDefault="00573B61" w:rsidP="00573B61">
            <w:pPr>
              <w:jc w:val="center"/>
            </w:pPr>
            <w:r>
              <w:t>45</w:t>
            </w:r>
          </w:p>
        </w:tc>
        <w:tc>
          <w:tcPr>
            <w:tcW w:w="3509" w:type="dxa"/>
          </w:tcPr>
          <w:p w14:paraId="4146B42B" w14:textId="77777777" w:rsidR="00573B61" w:rsidRDefault="00573B61" w:rsidP="00573B61">
            <w:pPr>
              <w:jc w:val="center"/>
            </w:pPr>
            <w:r>
              <w:t>Posts</w:t>
            </w:r>
          </w:p>
        </w:tc>
        <w:tc>
          <w:tcPr>
            <w:tcW w:w="2338" w:type="dxa"/>
          </w:tcPr>
          <w:p w14:paraId="507AAE1C" w14:textId="77777777" w:rsidR="00573B61" w:rsidRDefault="00573B61" w:rsidP="00573B61">
            <w:pPr>
              <w:jc w:val="center"/>
            </w:pPr>
            <w:r>
              <w:t>S</w:t>
            </w:r>
          </w:p>
        </w:tc>
        <w:tc>
          <w:tcPr>
            <w:tcW w:w="2338" w:type="dxa"/>
          </w:tcPr>
          <w:p w14:paraId="0D7655DF" w14:textId="77777777" w:rsidR="00573B61" w:rsidRDefault="00573B61" w:rsidP="00573B61">
            <w:pPr>
              <w:jc w:val="center"/>
            </w:pPr>
            <w:r>
              <w:t>37,47,67</w:t>
            </w:r>
          </w:p>
        </w:tc>
      </w:tr>
      <w:tr w:rsidR="00573B61" w14:paraId="2A0BD379" w14:textId="77777777" w:rsidTr="00573B61">
        <w:tc>
          <w:tcPr>
            <w:tcW w:w="1165" w:type="dxa"/>
          </w:tcPr>
          <w:p w14:paraId="2C8B3542" w14:textId="77777777" w:rsidR="00573B61" w:rsidRDefault="00573B61" w:rsidP="00573B61">
            <w:pPr>
              <w:jc w:val="center"/>
            </w:pPr>
            <w:r>
              <w:t>46</w:t>
            </w:r>
          </w:p>
        </w:tc>
        <w:tc>
          <w:tcPr>
            <w:tcW w:w="3509" w:type="dxa"/>
          </w:tcPr>
          <w:p w14:paraId="7386E364" w14:textId="77777777" w:rsidR="00573B61" w:rsidRDefault="00573B61" w:rsidP="00573B61">
            <w:pPr>
              <w:jc w:val="center"/>
            </w:pPr>
            <w:r>
              <w:t>Announcement</w:t>
            </w:r>
          </w:p>
        </w:tc>
        <w:tc>
          <w:tcPr>
            <w:tcW w:w="2338" w:type="dxa"/>
          </w:tcPr>
          <w:p w14:paraId="18CE58EF" w14:textId="77777777" w:rsidR="00573B61" w:rsidRDefault="00573B61" w:rsidP="00573B61">
            <w:pPr>
              <w:jc w:val="center"/>
            </w:pPr>
            <w:r>
              <w:t>P</w:t>
            </w:r>
          </w:p>
        </w:tc>
        <w:tc>
          <w:tcPr>
            <w:tcW w:w="2338" w:type="dxa"/>
          </w:tcPr>
          <w:p w14:paraId="3F3687FD" w14:textId="77777777" w:rsidR="00573B61" w:rsidRDefault="00573B61" w:rsidP="00573B61">
            <w:pPr>
              <w:jc w:val="center"/>
            </w:pPr>
          </w:p>
        </w:tc>
      </w:tr>
      <w:tr w:rsidR="00573B61" w14:paraId="0DC9D3DD" w14:textId="77777777" w:rsidTr="00573B61">
        <w:tc>
          <w:tcPr>
            <w:tcW w:w="1165" w:type="dxa"/>
          </w:tcPr>
          <w:p w14:paraId="22BC8547" w14:textId="77777777" w:rsidR="00573B61" w:rsidRDefault="00573B61" w:rsidP="00573B61">
            <w:pPr>
              <w:jc w:val="center"/>
            </w:pPr>
            <w:r>
              <w:t>47</w:t>
            </w:r>
          </w:p>
        </w:tc>
        <w:tc>
          <w:tcPr>
            <w:tcW w:w="3509" w:type="dxa"/>
          </w:tcPr>
          <w:p w14:paraId="3551B0BD" w14:textId="77777777" w:rsidR="00573B61" w:rsidRDefault="00573B61" w:rsidP="00573B61">
            <w:pPr>
              <w:jc w:val="center"/>
            </w:pPr>
            <w:r>
              <w:t>Topic</w:t>
            </w:r>
          </w:p>
        </w:tc>
        <w:tc>
          <w:tcPr>
            <w:tcW w:w="2338" w:type="dxa"/>
          </w:tcPr>
          <w:p w14:paraId="19F60221" w14:textId="77777777" w:rsidR="00573B61" w:rsidRDefault="00573B61" w:rsidP="00573B61">
            <w:pPr>
              <w:jc w:val="center"/>
            </w:pPr>
            <w:r>
              <w:t>P</w:t>
            </w:r>
          </w:p>
        </w:tc>
        <w:tc>
          <w:tcPr>
            <w:tcW w:w="2338" w:type="dxa"/>
          </w:tcPr>
          <w:p w14:paraId="0DBC59B3" w14:textId="77777777" w:rsidR="00573B61" w:rsidRDefault="00573B61" w:rsidP="00573B61">
            <w:pPr>
              <w:jc w:val="center"/>
            </w:pPr>
          </w:p>
        </w:tc>
      </w:tr>
      <w:tr w:rsidR="00573B61" w14:paraId="785E3F0C" w14:textId="77777777" w:rsidTr="00573B61">
        <w:tc>
          <w:tcPr>
            <w:tcW w:w="1165" w:type="dxa"/>
          </w:tcPr>
          <w:p w14:paraId="12D182BB" w14:textId="77777777" w:rsidR="00573B61" w:rsidRDefault="00573B61" w:rsidP="00573B61">
            <w:pPr>
              <w:jc w:val="center"/>
            </w:pPr>
            <w:r>
              <w:t>49</w:t>
            </w:r>
          </w:p>
        </w:tc>
        <w:tc>
          <w:tcPr>
            <w:tcW w:w="3509" w:type="dxa"/>
          </w:tcPr>
          <w:p w14:paraId="0A90F151" w14:textId="77777777" w:rsidR="00573B61" w:rsidRDefault="00573B61" w:rsidP="00573B61">
            <w:pPr>
              <w:jc w:val="center"/>
            </w:pPr>
            <w:r>
              <w:t>Resubmission</w:t>
            </w:r>
          </w:p>
        </w:tc>
        <w:tc>
          <w:tcPr>
            <w:tcW w:w="2338" w:type="dxa"/>
          </w:tcPr>
          <w:p w14:paraId="7586586F" w14:textId="77777777" w:rsidR="00573B61" w:rsidRDefault="00573B61" w:rsidP="00573B61">
            <w:pPr>
              <w:jc w:val="center"/>
            </w:pPr>
            <w:r>
              <w:t>S</w:t>
            </w:r>
          </w:p>
        </w:tc>
        <w:tc>
          <w:tcPr>
            <w:tcW w:w="2338" w:type="dxa"/>
          </w:tcPr>
          <w:p w14:paraId="3DFB9A61" w14:textId="77777777" w:rsidR="00573B61" w:rsidRDefault="00573B61" w:rsidP="00573B61">
            <w:pPr>
              <w:jc w:val="center"/>
            </w:pPr>
            <w:r>
              <w:t>37,42,67</w:t>
            </w:r>
          </w:p>
        </w:tc>
      </w:tr>
      <w:tr w:rsidR="00573B61" w14:paraId="55529207" w14:textId="77777777" w:rsidTr="00573B61">
        <w:tc>
          <w:tcPr>
            <w:tcW w:w="1165" w:type="dxa"/>
          </w:tcPr>
          <w:p w14:paraId="52A597F5" w14:textId="77777777" w:rsidR="00573B61" w:rsidRDefault="00573B61" w:rsidP="00573B61">
            <w:pPr>
              <w:jc w:val="center"/>
            </w:pPr>
            <w:r>
              <w:t>50</w:t>
            </w:r>
          </w:p>
        </w:tc>
        <w:tc>
          <w:tcPr>
            <w:tcW w:w="3509" w:type="dxa"/>
          </w:tcPr>
          <w:p w14:paraId="35C381B9" w14:textId="77777777" w:rsidR="00573B61" w:rsidRDefault="00573B61" w:rsidP="00573B61">
            <w:pPr>
              <w:jc w:val="center"/>
            </w:pPr>
            <w:r>
              <w:t>Folder</w:t>
            </w:r>
          </w:p>
        </w:tc>
        <w:tc>
          <w:tcPr>
            <w:tcW w:w="2338" w:type="dxa"/>
          </w:tcPr>
          <w:p w14:paraId="28546961" w14:textId="77777777" w:rsidR="00573B61" w:rsidRDefault="00573B61" w:rsidP="00573B61">
            <w:pPr>
              <w:jc w:val="center"/>
            </w:pPr>
            <w:r>
              <w:t>P</w:t>
            </w:r>
          </w:p>
        </w:tc>
        <w:tc>
          <w:tcPr>
            <w:tcW w:w="2338" w:type="dxa"/>
          </w:tcPr>
          <w:p w14:paraId="495B798A" w14:textId="77777777" w:rsidR="00573B61" w:rsidRDefault="00573B61" w:rsidP="00573B61">
            <w:pPr>
              <w:jc w:val="center"/>
            </w:pPr>
          </w:p>
        </w:tc>
      </w:tr>
      <w:tr w:rsidR="00573B61" w14:paraId="10FDF43D" w14:textId="77777777" w:rsidTr="00573B61">
        <w:tc>
          <w:tcPr>
            <w:tcW w:w="1165" w:type="dxa"/>
          </w:tcPr>
          <w:p w14:paraId="5BB8E9C9" w14:textId="77777777" w:rsidR="00573B61" w:rsidRDefault="00573B61" w:rsidP="00573B61">
            <w:pPr>
              <w:jc w:val="center"/>
            </w:pPr>
            <w:r>
              <w:t>51</w:t>
            </w:r>
          </w:p>
        </w:tc>
        <w:tc>
          <w:tcPr>
            <w:tcW w:w="3509" w:type="dxa"/>
          </w:tcPr>
          <w:p w14:paraId="5FEDBCA7" w14:textId="77777777" w:rsidR="00573B61" w:rsidRDefault="00573B61" w:rsidP="00573B61">
            <w:pPr>
              <w:jc w:val="center"/>
            </w:pPr>
            <w:r>
              <w:t>GroupWise</w:t>
            </w:r>
          </w:p>
        </w:tc>
        <w:tc>
          <w:tcPr>
            <w:tcW w:w="2338" w:type="dxa"/>
          </w:tcPr>
          <w:p w14:paraId="3E6B3D71" w14:textId="77777777" w:rsidR="00573B61" w:rsidRDefault="00573B61" w:rsidP="00573B61">
            <w:pPr>
              <w:jc w:val="center"/>
            </w:pPr>
            <w:r>
              <w:t>P</w:t>
            </w:r>
          </w:p>
        </w:tc>
        <w:tc>
          <w:tcPr>
            <w:tcW w:w="2338" w:type="dxa"/>
          </w:tcPr>
          <w:p w14:paraId="3320EBAC" w14:textId="77777777" w:rsidR="00573B61" w:rsidRDefault="00573B61" w:rsidP="00573B61">
            <w:pPr>
              <w:jc w:val="center"/>
            </w:pPr>
          </w:p>
        </w:tc>
      </w:tr>
      <w:tr w:rsidR="00573B61" w14:paraId="50940495" w14:textId="77777777" w:rsidTr="00573B61">
        <w:tc>
          <w:tcPr>
            <w:tcW w:w="1165" w:type="dxa"/>
          </w:tcPr>
          <w:p w14:paraId="798F77F6" w14:textId="77777777" w:rsidR="00573B61" w:rsidRDefault="00573B61" w:rsidP="00573B61">
            <w:pPr>
              <w:jc w:val="center"/>
            </w:pPr>
            <w:r>
              <w:t>52</w:t>
            </w:r>
          </w:p>
        </w:tc>
        <w:tc>
          <w:tcPr>
            <w:tcW w:w="3509" w:type="dxa"/>
          </w:tcPr>
          <w:p w14:paraId="0FFA143A" w14:textId="77777777" w:rsidR="00573B61" w:rsidRDefault="00573B61" w:rsidP="00573B61">
            <w:pPr>
              <w:jc w:val="center"/>
            </w:pPr>
            <w:r>
              <w:t>Course wise</w:t>
            </w:r>
          </w:p>
        </w:tc>
        <w:tc>
          <w:tcPr>
            <w:tcW w:w="2338" w:type="dxa"/>
          </w:tcPr>
          <w:p w14:paraId="07E6B24A" w14:textId="77777777" w:rsidR="00573B61" w:rsidRDefault="00573B61" w:rsidP="00573B61">
            <w:pPr>
              <w:jc w:val="center"/>
            </w:pPr>
            <w:r>
              <w:t>P</w:t>
            </w:r>
          </w:p>
        </w:tc>
        <w:tc>
          <w:tcPr>
            <w:tcW w:w="2338" w:type="dxa"/>
          </w:tcPr>
          <w:p w14:paraId="385283B8" w14:textId="77777777" w:rsidR="00573B61" w:rsidRDefault="00573B61" w:rsidP="00573B61">
            <w:pPr>
              <w:jc w:val="center"/>
            </w:pPr>
          </w:p>
        </w:tc>
      </w:tr>
      <w:tr w:rsidR="00573B61" w14:paraId="7DD504F7" w14:textId="77777777" w:rsidTr="00573B61">
        <w:tc>
          <w:tcPr>
            <w:tcW w:w="1165" w:type="dxa"/>
          </w:tcPr>
          <w:p w14:paraId="5980A0B1" w14:textId="77777777" w:rsidR="00573B61" w:rsidRDefault="00573B61" w:rsidP="00573B61">
            <w:pPr>
              <w:jc w:val="center"/>
            </w:pPr>
            <w:r>
              <w:t>53</w:t>
            </w:r>
          </w:p>
        </w:tc>
        <w:tc>
          <w:tcPr>
            <w:tcW w:w="3509" w:type="dxa"/>
          </w:tcPr>
          <w:p w14:paraId="36A19AF7" w14:textId="77777777" w:rsidR="00573B61" w:rsidRDefault="00573B61" w:rsidP="00573B61">
            <w:pPr>
              <w:jc w:val="center"/>
            </w:pPr>
            <w:r>
              <w:t>Error message</w:t>
            </w:r>
          </w:p>
        </w:tc>
        <w:tc>
          <w:tcPr>
            <w:tcW w:w="2338" w:type="dxa"/>
          </w:tcPr>
          <w:p w14:paraId="70C2C873" w14:textId="77777777" w:rsidR="00573B61" w:rsidRDefault="00573B61" w:rsidP="00573B61">
            <w:pPr>
              <w:jc w:val="center"/>
            </w:pPr>
            <w:r>
              <w:t>P</w:t>
            </w:r>
          </w:p>
        </w:tc>
        <w:tc>
          <w:tcPr>
            <w:tcW w:w="2338" w:type="dxa"/>
          </w:tcPr>
          <w:p w14:paraId="7B90D1FE" w14:textId="77777777" w:rsidR="00573B61" w:rsidRDefault="00573B61" w:rsidP="00573B61">
            <w:pPr>
              <w:jc w:val="center"/>
            </w:pPr>
          </w:p>
        </w:tc>
      </w:tr>
      <w:tr w:rsidR="00573B61" w14:paraId="48C4CAED" w14:textId="77777777" w:rsidTr="00573B61">
        <w:tc>
          <w:tcPr>
            <w:tcW w:w="1165" w:type="dxa"/>
          </w:tcPr>
          <w:p w14:paraId="702C7622" w14:textId="77777777" w:rsidR="00573B61" w:rsidRDefault="00573B61" w:rsidP="00573B61">
            <w:pPr>
              <w:jc w:val="center"/>
            </w:pPr>
            <w:r>
              <w:t>54</w:t>
            </w:r>
          </w:p>
        </w:tc>
        <w:tc>
          <w:tcPr>
            <w:tcW w:w="3509" w:type="dxa"/>
          </w:tcPr>
          <w:p w14:paraId="74BCE0AC" w14:textId="77777777" w:rsidR="00573B61" w:rsidRDefault="00573B61" w:rsidP="00573B61">
            <w:pPr>
              <w:jc w:val="center"/>
            </w:pPr>
            <w:r>
              <w:t>Late submission</w:t>
            </w:r>
          </w:p>
        </w:tc>
        <w:tc>
          <w:tcPr>
            <w:tcW w:w="2338" w:type="dxa"/>
          </w:tcPr>
          <w:p w14:paraId="0D041D19" w14:textId="77777777" w:rsidR="00573B61" w:rsidRDefault="00573B61" w:rsidP="00573B61">
            <w:pPr>
              <w:jc w:val="center"/>
            </w:pPr>
            <w:r>
              <w:t>S</w:t>
            </w:r>
          </w:p>
        </w:tc>
        <w:tc>
          <w:tcPr>
            <w:tcW w:w="2338" w:type="dxa"/>
          </w:tcPr>
          <w:p w14:paraId="71DD103C" w14:textId="77777777" w:rsidR="00573B61" w:rsidRDefault="00573B61" w:rsidP="00573B61">
            <w:pPr>
              <w:jc w:val="center"/>
            </w:pPr>
            <w:r>
              <w:t>37,42,67</w:t>
            </w:r>
          </w:p>
        </w:tc>
      </w:tr>
      <w:tr w:rsidR="00573B61" w14:paraId="3BB7A294" w14:textId="77777777" w:rsidTr="00573B61">
        <w:tc>
          <w:tcPr>
            <w:tcW w:w="1165" w:type="dxa"/>
          </w:tcPr>
          <w:p w14:paraId="40A9CD20" w14:textId="77777777" w:rsidR="00573B61" w:rsidRDefault="00573B61" w:rsidP="00573B61">
            <w:pPr>
              <w:jc w:val="center"/>
            </w:pPr>
            <w:r>
              <w:t>55</w:t>
            </w:r>
          </w:p>
        </w:tc>
        <w:tc>
          <w:tcPr>
            <w:tcW w:w="3509" w:type="dxa"/>
          </w:tcPr>
          <w:p w14:paraId="4D2F1519" w14:textId="77777777" w:rsidR="00573B61" w:rsidRDefault="00573B61" w:rsidP="00573B61">
            <w:pPr>
              <w:jc w:val="center"/>
            </w:pPr>
            <w:r>
              <w:t>Plagiarism</w:t>
            </w:r>
          </w:p>
        </w:tc>
        <w:tc>
          <w:tcPr>
            <w:tcW w:w="2338" w:type="dxa"/>
          </w:tcPr>
          <w:p w14:paraId="22493D12" w14:textId="77777777" w:rsidR="00573B61" w:rsidRDefault="00573B61" w:rsidP="00573B61">
            <w:pPr>
              <w:jc w:val="center"/>
            </w:pPr>
            <w:r>
              <w:t>S</w:t>
            </w:r>
          </w:p>
        </w:tc>
        <w:tc>
          <w:tcPr>
            <w:tcW w:w="2338" w:type="dxa"/>
          </w:tcPr>
          <w:p w14:paraId="6EB89EF9" w14:textId="77777777" w:rsidR="00573B61" w:rsidRDefault="00573B61" w:rsidP="00573B61">
            <w:pPr>
              <w:jc w:val="center"/>
            </w:pPr>
          </w:p>
        </w:tc>
      </w:tr>
      <w:tr w:rsidR="00573B61" w14:paraId="5C07D7D9" w14:textId="77777777" w:rsidTr="00573B61">
        <w:tc>
          <w:tcPr>
            <w:tcW w:w="1165" w:type="dxa"/>
          </w:tcPr>
          <w:p w14:paraId="0EE4E5CE" w14:textId="77777777" w:rsidR="00573B61" w:rsidRDefault="00573B61" w:rsidP="00573B61">
            <w:pPr>
              <w:jc w:val="center"/>
            </w:pPr>
            <w:r>
              <w:t>56</w:t>
            </w:r>
          </w:p>
        </w:tc>
        <w:tc>
          <w:tcPr>
            <w:tcW w:w="3509" w:type="dxa"/>
          </w:tcPr>
          <w:p w14:paraId="7E50C1BC" w14:textId="77777777" w:rsidR="00573B61" w:rsidRDefault="00573B61" w:rsidP="00573B61">
            <w:pPr>
              <w:jc w:val="center"/>
            </w:pPr>
            <w:r>
              <w:t>MOSS</w:t>
            </w:r>
          </w:p>
        </w:tc>
        <w:tc>
          <w:tcPr>
            <w:tcW w:w="2338" w:type="dxa"/>
          </w:tcPr>
          <w:p w14:paraId="7B254872" w14:textId="77777777" w:rsidR="00573B61" w:rsidRDefault="00573B61" w:rsidP="00573B61">
            <w:pPr>
              <w:jc w:val="center"/>
            </w:pPr>
            <w:r>
              <w:t>P</w:t>
            </w:r>
          </w:p>
        </w:tc>
        <w:tc>
          <w:tcPr>
            <w:tcW w:w="2338" w:type="dxa"/>
          </w:tcPr>
          <w:p w14:paraId="6059470E" w14:textId="77777777" w:rsidR="00573B61" w:rsidRDefault="00573B61" w:rsidP="00573B61">
            <w:pPr>
              <w:jc w:val="center"/>
            </w:pPr>
          </w:p>
        </w:tc>
      </w:tr>
      <w:tr w:rsidR="00573B61" w14:paraId="5E4D430B" w14:textId="77777777" w:rsidTr="00573B61">
        <w:tc>
          <w:tcPr>
            <w:tcW w:w="1165" w:type="dxa"/>
          </w:tcPr>
          <w:p w14:paraId="33F09206" w14:textId="77777777" w:rsidR="00573B61" w:rsidRDefault="00573B61" w:rsidP="00573B61">
            <w:pPr>
              <w:jc w:val="center"/>
            </w:pPr>
            <w:r>
              <w:t>57</w:t>
            </w:r>
          </w:p>
        </w:tc>
        <w:tc>
          <w:tcPr>
            <w:tcW w:w="3509" w:type="dxa"/>
          </w:tcPr>
          <w:p w14:paraId="2F1EC320" w14:textId="77777777" w:rsidR="00573B61" w:rsidRDefault="00573B61" w:rsidP="00573B61">
            <w:pPr>
              <w:jc w:val="center"/>
            </w:pPr>
            <w:r>
              <w:t>Software</w:t>
            </w:r>
          </w:p>
        </w:tc>
        <w:tc>
          <w:tcPr>
            <w:tcW w:w="2338" w:type="dxa"/>
          </w:tcPr>
          <w:p w14:paraId="4A307F63" w14:textId="77777777" w:rsidR="00573B61" w:rsidRDefault="00573B61" w:rsidP="00573B61">
            <w:pPr>
              <w:jc w:val="center"/>
            </w:pPr>
            <w:r>
              <w:t>P</w:t>
            </w:r>
          </w:p>
        </w:tc>
        <w:tc>
          <w:tcPr>
            <w:tcW w:w="2338" w:type="dxa"/>
          </w:tcPr>
          <w:p w14:paraId="4193CDDC" w14:textId="77777777" w:rsidR="00573B61" w:rsidRDefault="00573B61" w:rsidP="00573B61">
            <w:pPr>
              <w:jc w:val="center"/>
            </w:pPr>
          </w:p>
        </w:tc>
      </w:tr>
      <w:tr w:rsidR="00573B61" w14:paraId="2036742C" w14:textId="77777777" w:rsidTr="00573B61">
        <w:tc>
          <w:tcPr>
            <w:tcW w:w="1165" w:type="dxa"/>
          </w:tcPr>
          <w:p w14:paraId="5511D9D5" w14:textId="77777777" w:rsidR="00573B61" w:rsidRDefault="00573B61" w:rsidP="00573B61">
            <w:pPr>
              <w:jc w:val="center"/>
            </w:pPr>
            <w:r>
              <w:t>58</w:t>
            </w:r>
          </w:p>
        </w:tc>
        <w:tc>
          <w:tcPr>
            <w:tcW w:w="3509" w:type="dxa"/>
          </w:tcPr>
          <w:p w14:paraId="28DE9C3E" w14:textId="77777777" w:rsidR="00573B61" w:rsidRDefault="00573B61" w:rsidP="00573B61">
            <w:pPr>
              <w:jc w:val="center"/>
            </w:pPr>
            <w:r>
              <w:t>Result</w:t>
            </w:r>
          </w:p>
        </w:tc>
        <w:tc>
          <w:tcPr>
            <w:tcW w:w="2338" w:type="dxa"/>
          </w:tcPr>
          <w:p w14:paraId="7F1CC485" w14:textId="77777777" w:rsidR="00573B61" w:rsidRDefault="00573B61" w:rsidP="00573B61">
            <w:pPr>
              <w:jc w:val="center"/>
            </w:pPr>
            <w:r>
              <w:t>P</w:t>
            </w:r>
          </w:p>
        </w:tc>
        <w:tc>
          <w:tcPr>
            <w:tcW w:w="2338" w:type="dxa"/>
          </w:tcPr>
          <w:p w14:paraId="0DAC25E5" w14:textId="77777777" w:rsidR="00573B61" w:rsidRDefault="00573B61" w:rsidP="00573B61">
            <w:pPr>
              <w:jc w:val="center"/>
            </w:pPr>
          </w:p>
        </w:tc>
      </w:tr>
      <w:tr w:rsidR="00573B61" w14:paraId="6B6D3E2F" w14:textId="77777777" w:rsidTr="00573B61">
        <w:tc>
          <w:tcPr>
            <w:tcW w:w="1165" w:type="dxa"/>
          </w:tcPr>
          <w:p w14:paraId="64137561" w14:textId="77777777" w:rsidR="00573B61" w:rsidRDefault="00573B61" w:rsidP="00573B61">
            <w:pPr>
              <w:jc w:val="center"/>
            </w:pPr>
            <w:r>
              <w:t>59</w:t>
            </w:r>
          </w:p>
        </w:tc>
        <w:tc>
          <w:tcPr>
            <w:tcW w:w="3509" w:type="dxa"/>
          </w:tcPr>
          <w:p w14:paraId="598AE952" w14:textId="77777777" w:rsidR="00573B61" w:rsidRDefault="00573B61" w:rsidP="00573B61">
            <w:pPr>
              <w:jc w:val="center"/>
            </w:pPr>
            <w:r>
              <w:t>Similarity</w:t>
            </w:r>
          </w:p>
        </w:tc>
        <w:tc>
          <w:tcPr>
            <w:tcW w:w="2338" w:type="dxa"/>
          </w:tcPr>
          <w:p w14:paraId="4125DBE3" w14:textId="77777777" w:rsidR="00573B61" w:rsidRDefault="00573B61" w:rsidP="00573B61">
            <w:pPr>
              <w:jc w:val="center"/>
            </w:pPr>
            <w:r>
              <w:t>P</w:t>
            </w:r>
          </w:p>
        </w:tc>
        <w:tc>
          <w:tcPr>
            <w:tcW w:w="2338" w:type="dxa"/>
          </w:tcPr>
          <w:p w14:paraId="647158EC" w14:textId="77777777" w:rsidR="00573B61" w:rsidRDefault="00573B61" w:rsidP="00573B61">
            <w:pPr>
              <w:jc w:val="center"/>
            </w:pPr>
          </w:p>
        </w:tc>
      </w:tr>
      <w:tr w:rsidR="00573B61" w14:paraId="527C3B0D" w14:textId="77777777" w:rsidTr="00573B61">
        <w:tc>
          <w:tcPr>
            <w:tcW w:w="1165" w:type="dxa"/>
          </w:tcPr>
          <w:p w14:paraId="58F772DB" w14:textId="77777777" w:rsidR="00573B61" w:rsidRDefault="00573B61" w:rsidP="00573B61">
            <w:pPr>
              <w:jc w:val="center"/>
            </w:pPr>
            <w:r>
              <w:t>60</w:t>
            </w:r>
          </w:p>
        </w:tc>
        <w:tc>
          <w:tcPr>
            <w:tcW w:w="3509" w:type="dxa"/>
          </w:tcPr>
          <w:p w14:paraId="27FE170C" w14:textId="77777777" w:rsidR="00573B61" w:rsidRDefault="00573B61" w:rsidP="00573B61">
            <w:pPr>
              <w:jc w:val="center"/>
            </w:pPr>
            <w:r>
              <w:t>Evaluation</w:t>
            </w:r>
          </w:p>
        </w:tc>
        <w:tc>
          <w:tcPr>
            <w:tcW w:w="2338" w:type="dxa"/>
          </w:tcPr>
          <w:p w14:paraId="59C6F8E1" w14:textId="77777777" w:rsidR="00573B61" w:rsidRDefault="00573B61" w:rsidP="00573B61">
            <w:pPr>
              <w:jc w:val="center"/>
            </w:pPr>
            <w:r>
              <w:t>P</w:t>
            </w:r>
          </w:p>
        </w:tc>
        <w:tc>
          <w:tcPr>
            <w:tcW w:w="2338" w:type="dxa"/>
          </w:tcPr>
          <w:p w14:paraId="4146C18E" w14:textId="77777777" w:rsidR="00573B61" w:rsidRDefault="00573B61" w:rsidP="00573B61">
            <w:pPr>
              <w:jc w:val="center"/>
            </w:pPr>
          </w:p>
        </w:tc>
      </w:tr>
      <w:tr w:rsidR="00573B61" w14:paraId="5CC8817F" w14:textId="77777777" w:rsidTr="00573B61">
        <w:tc>
          <w:tcPr>
            <w:tcW w:w="1165" w:type="dxa"/>
          </w:tcPr>
          <w:p w14:paraId="02F25318" w14:textId="77777777" w:rsidR="00573B61" w:rsidRDefault="00573B61" w:rsidP="00573B61">
            <w:pPr>
              <w:jc w:val="center"/>
            </w:pPr>
            <w:r>
              <w:lastRenderedPageBreak/>
              <w:t>61</w:t>
            </w:r>
          </w:p>
        </w:tc>
        <w:tc>
          <w:tcPr>
            <w:tcW w:w="3509" w:type="dxa"/>
          </w:tcPr>
          <w:p w14:paraId="256A6C61" w14:textId="77777777" w:rsidR="00573B61" w:rsidRDefault="00573B61" w:rsidP="00573B61">
            <w:pPr>
              <w:jc w:val="center"/>
            </w:pPr>
            <w:r>
              <w:t>Marks</w:t>
            </w:r>
          </w:p>
        </w:tc>
        <w:tc>
          <w:tcPr>
            <w:tcW w:w="2338" w:type="dxa"/>
          </w:tcPr>
          <w:p w14:paraId="7ECC829A" w14:textId="77777777" w:rsidR="00573B61" w:rsidRDefault="00573B61" w:rsidP="00573B61">
            <w:pPr>
              <w:jc w:val="center"/>
            </w:pPr>
            <w:r>
              <w:t>S</w:t>
            </w:r>
          </w:p>
        </w:tc>
        <w:tc>
          <w:tcPr>
            <w:tcW w:w="2338" w:type="dxa"/>
          </w:tcPr>
          <w:p w14:paraId="06BB5C17" w14:textId="77777777" w:rsidR="00573B61" w:rsidRDefault="00573B61" w:rsidP="00573B61">
            <w:pPr>
              <w:jc w:val="center"/>
            </w:pPr>
          </w:p>
        </w:tc>
      </w:tr>
      <w:tr w:rsidR="00573B61" w14:paraId="1AD46998" w14:textId="77777777" w:rsidTr="00573B61">
        <w:tc>
          <w:tcPr>
            <w:tcW w:w="1165" w:type="dxa"/>
          </w:tcPr>
          <w:p w14:paraId="131CC63F" w14:textId="77777777" w:rsidR="00573B61" w:rsidRDefault="00573B61" w:rsidP="00573B61">
            <w:pPr>
              <w:jc w:val="center"/>
            </w:pPr>
            <w:r>
              <w:t>62</w:t>
            </w:r>
          </w:p>
        </w:tc>
        <w:tc>
          <w:tcPr>
            <w:tcW w:w="3509" w:type="dxa"/>
          </w:tcPr>
          <w:p w14:paraId="51EE21F2" w14:textId="77777777" w:rsidR="00573B61" w:rsidRDefault="00573B61" w:rsidP="00573B61">
            <w:pPr>
              <w:jc w:val="center"/>
            </w:pPr>
            <w:r>
              <w:t>Mark distribution</w:t>
            </w:r>
          </w:p>
        </w:tc>
        <w:tc>
          <w:tcPr>
            <w:tcW w:w="2338" w:type="dxa"/>
          </w:tcPr>
          <w:p w14:paraId="3799308F" w14:textId="77777777" w:rsidR="00573B61" w:rsidRDefault="00573B61" w:rsidP="00573B61">
            <w:pPr>
              <w:jc w:val="center"/>
            </w:pPr>
            <w:r>
              <w:t>S</w:t>
            </w:r>
          </w:p>
        </w:tc>
        <w:tc>
          <w:tcPr>
            <w:tcW w:w="2338" w:type="dxa"/>
          </w:tcPr>
          <w:p w14:paraId="0AE8AA28" w14:textId="77777777" w:rsidR="00573B61" w:rsidRDefault="00573B61" w:rsidP="00573B61">
            <w:pPr>
              <w:jc w:val="center"/>
            </w:pPr>
          </w:p>
        </w:tc>
      </w:tr>
      <w:tr w:rsidR="00573B61" w14:paraId="45155EBB" w14:textId="77777777" w:rsidTr="00573B61">
        <w:tc>
          <w:tcPr>
            <w:tcW w:w="1165" w:type="dxa"/>
          </w:tcPr>
          <w:p w14:paraId="61E3B45F" w14:textId="77777777" w:rsidR="00573B61" w:rsidRDefault="00573B61" w:rsidP="00573B61">
            <w:pPr>
              <w:jc w:val="center"/>
            </w:pPr>
            <w:r>
              <w:t>63</w:t>
            </w:r>
          </w:p>
        </w:tc>
        <w:tc>
          <w:tcPr>
            <w:tcW w:w="3509" w:type="dxa"/>
          </w:tcPr>
          <w:p w14:paraId="778B9DA4" w14:textId="77777777" w:rsidR="00573B61" w:rsidRDefault="00573B61" w:rsidP="00573B61">
            <w:pPr>
              <w:jc w:val="center"/>
            </w:pPr>
            <w:r>
              <w:t>Authentication</w:t>
            </w:r>
          </w:p>
        </w:tc>
        <w:tc>
          <w:tcPr>
            <w:tcW w:w="2338" w:type="dxa"/>
          </w:tcPr>
          <w:p w14:paraId="422B8374" w14:textId="77777777" w:rsidR="00573B61" w:rsidRDefault="00573B61" w:rsidP="00573B61">
            <w:pPr>
              <w:jc w:val="center"/>
            </w:pPr>
            <w:r>
              <w:t>S</w:t>
            </w:r>
          </w:p>
        </w:tc>
        <w:tc>
          <w:tcPr>
            <w:tcW w:w="2338" w:type="dxa"/>
          </w:tcPr>
          <w:p w14:paraId="1A5EE21E" w14:textId="77777777" w:rsidR="00573B61" w:rsidRDefault="00573B61" w:rsidP="00573B61">
            <w:pPr>
              <w:jc w:val="center"/>
            </w:pPr>
          </w:p>
        </w:tc>
      </w:tr>
      <w:tr w:rsidR="00573B61" w14:paraId="094831F6" w14:textId="77777777" w:rsidTr="00573B61">
        <w:tc>
          <w:tcPr>
            <w:tcW w:w="1165" w:type="dxa"/>
          </w:tcPr>
          <w:p w14:paraId="5FE010DC" w14:textId="77777777" w:rsidR="00573B61" w:rsidRDefault="00573B61" w:rsidP="00573B61">
            <w:pPr>
              <w:jc w:val="center"/>
            </w:pPr>
            <w:r>
              <w:t>64</w:t>
            </w:r>
          </w:p>
        </w:tc>
        <w:tc>
          <w:tcPr>
            <w:tcW w:w="3509" w:type="dxa"/>
          </w:tcPr>
          <w:p w14:paraId="31F3BB76" w14:textId="77777777" w:rsidR="00573B61" w:rsidRDefault="00573B61" w:rsidP="00573B61">
            <w:pPr>
              <w:jc w:val="center"/>
            </w:pPr>
            <w:r>
              <w:t>Assignment management</w:t>
            </w:r>
          </w:p>
        </w:tc>
        <w:tc>
          <w:tcPr>
            <w:tcW w:w="2338" w:type="dxa"/>
          </w:tcPr>
          <w:p w14:paraId="6E6B7B27" w14:textId="77777777" w:rsidR="00573B61" w:rsidRDefault="00573B61" w:rsidP="00573B61">
            <w:pPr>
              <w:jc w:val="center"/>
            </w:pPr>
            <w:r>
              <w:t>S</w:t>
            </w:r>
          </w:p>
        </w:tc>
        <w:tc>
          <w:tcPr>
            <w:tcW w:w="2338" w:type="dxa"/>
          </w:tcPr>
          <w:p w14:paraId="2C60667A" w14:textId="77777777" w:rsidR="00573B61" w:rsidRDefault="00573B61" w:rsidP="00573B61">
            <w:pPr>
              <w:jc w:val="center"/>
            </w:pPr>
          </w:p>
        </w:tc>
      </w:tr>
      <w:tr w:rsidR="00573B61" w14:paraId="6702ECB7" w14:textId="77777777" w:rsidTr="00573B61">
        <w:tc>
          <w:tcPr>
            <w:tcW w:w="1165" w:type="dxa"/>
          </w:tcPr>
          <w:p w14:paraId="31B16377" w14:textId="77777777" w:rsidR="00573B61" w:rsidRDefault="00573B61" w:rsidP="00573B61">
            <w:pPr>
              <w:jc w:val="center"/>
            </w:pPr>
            <w:r>
              <w:t>65</w:t>
            </w:r>
          </w:p>
        </w:tc>
        <w:tc>
          <w:tcPr>
            <w:tcW w:w="3509" w:type="dxa"/>
          </w:tcPr>
          <w:p w14:paraId="7D418F70" w14:textId="77777777" w:rsidR="00573B61" w:rsidRDefault="00573B61" w:rsidP="00573B61">
            <w:pPr>
              <w:jc w:val="center"/>
            </w:pPr>
            <w:r>
              <w:t>Group management</w:t>
            </w:r>
          </w:p>
        </w:tc>
        <w:tc>
          <w:tcPr>
            <w:tcW w:w="2338" w:type="dxa"/>
          </w:tcPr>
          <w:p w14:paraId="5728B944" w14:textId="77777777" w:rsidR="00573B61" w:rsidRDefault="00573B61" w:rsidP="00573B61">
            <w:pPr>
              <w:jc w:val="center"/>
            </w:pPr>
            <w:r>
              <w:t>S</w:t>
            </w:r>
          </w:p>
        </w:tc>
        <w:tc>
          <w:tcPr>
            <w:tcW w:w="2338" w:type="dxa"/>
          </w:tcPr>
          <w:p w14:paraId="50585007" w14:textId="77777777" w:rsidR="00573B61" w:rsidRDefault="00573B61" w:rsidP="00573B61">
            <w:pPr>
              <w:jc w:val="center"/>
            </w:pPr>
          </w:p>
        </w:tc>
      </w:tr>
      <w:tr w:rsidR="00573B61" w14:paraId="451E4ECD" w14:textId="77777777" w:rsidTr="00573B61">
        <w:tc>
          <w:tcPr>
            <w:tcW w:w="1165" w:type="dxa"/>
          </w:tcPr>
          <w:p w14:paraId="76400FF4" w14:textId="77777777" w:rsidR="00573B61" w:rsidRDefault="00573B61" w:rsidP="00573B61">
            <w:pPr>
              <w:jc w:val="center"/>
            </w:pPr>
            <w:r>
              <w:t>66</w:t>
            </w:r>
          </w:p>
        </w:tc>
        <w:tc>
          <w:tcPr>
            <w:tcW w:w="3509" w:type="dxa"/>
          </w:tcPr>
          <w:p w14:paraId="12B0FDED" w14:textId="77777777" w:rsidR="00573B61" w:rsidRDefault="00573B61" w:rsidP="00573B61">
            <w:pPr>
              <w:jc w:val="center"/>
            </w:pPr>
            <w:r>
              <w:t>Communication</w:t>
            </w:r>
          </w:p>
        </w:tc>
        <w:tc>
          <w:tcPr>
            <w:tcW w:w="2338" w:type="dxa"/>
          </w:tcPr>
          <w:p w14:paraId="2B0A315C" w14:textId="77777777" w:rsidR="00573B61" w:rsidRDefault="00573B61" w:rsidP="00573B61">
            <w:pPr>
              <w:jc w:val="center"/>
            </w:pPr>
            <w:r>
              <w:t>S</w:t>
            </w:r>
          </w:p>
        </w:tc>
        <w:tc>
          <w:tcPr>
            <w:tcW w:w="2338" w:type="dxa"/>
          </w:tcPr>
          <w:p w14:paraId="41145C1B" w14:textId="77777777" w:rsidR="00573B61" w:rsidRDefault="00573B61" w:rsidP="00573B61">
            <w:pPr>
              <w:jc w:val="center"/>
            </w:pPr>
          </w:p>
        </w:tc>
      </w:tr>
      <w:tr w:rsidR="00573B61" w14:paraId="04098552" w14:textId="77777777" w:rsidTr="00573B61">
        <w:tc>
          <w:tcPr>
            <w:tcW w:w="1165" w:type="dxa"/>
          </w:tcPr>
          <w:p w14:paraId="36C1E3E4" w14:textId="77777777" w:rsidR="00573B61" w:rsidRDefault="00573B61" w:rsidP="00573B61">
            <w:pPr>
              <w:jc w:val="center"/>
            </w:pPr>
            <w:r>
              <w:t>67</w:t>
            </w:r>
          </w:p>
        </w:tc>
        <w:tc>
          <w:tcPr>
            <w:tcW w:w="3509" w:type="dxa"/>
          </w:tcPr>
          <w:p w14:paraId="47507E5D" w14:textId="77777777" w:rsidR="00573B61" w:rsidRDefault="00573B61" w:rsidP="00573B61">
            <w:pPr>
              <w:jc w:val="center"/>
            </w:pPr>
            <w:r>
              <w:t>Date</w:t>
            </w:r>
          </w:p>
        </w:tc>
        <w:tc>
          <w:tcPr>
            <w:tcW w:w="2338" w:type="dxa"/>
          </w:tcPr>
          <w:p w14:paraId="760C9C22" w14:textId="77777777" w:rsidR="00573B61" w:rsidRDefault="00573B61" w:rsidP="00573B61">
            <w:pPr>
              <w:jc w:val="center"/>
            </w:pPr>
            <w:r>
              <w:t>S</w:t>
            </w:r>
          </w:p>
        </w:tc>
        <w:tc>
          <w:tcPr>
            <w:tcW w:w="2338" w:type="dxa"/>
          </w:tcPr>
          <w:p w14:paraId="5CCEC933" w14:textId="77777777" w:rsidR="00573B61" w:rsidRDefault="00573B61" w:rsidP="00573B61">
            <w:pPr>
              <w:jc w:val="center"/>
            </w:pPr>
          </w:p>
        </w:tc>
      </w:tr>
    </w:tbl>
    <w:p w14:paraId="7C4C3B74" w14:textId="77777777" w:rsidR="00573B61" w:rsidRDefault="00573B61" w:rsidP="00573B61">
      <w:pPr>
        <w:jc w:val="center"/>
      </w:pPr>
    </w:p>
    <w:p w14:paraId="1391D8D7" w14:textId="77777777" w:rsidR="00573B61" w:rsidRDefault="00573B61" w:rsidP="00573B61">
      <w:pPr>
        <w:pStyle w:val="Heading3"/>
      </w:pPr>
      <w:r w:rsidRPr="007A7BE1">
        <w:t xml:space="preserve">5.2.2 POTENTIAL DATA OBJECTS </w:t>
      </w:r>
    </w:p>
    <w:p w14:paraId="5D3861C8" w14:textId="77777777" w:rsidR="00573B61" w:rsidRDefault="00573B61" w:rsidP="00573B61">
      <w:pPr>
        <w:pStyle w:val="ListParagraph"/>
        <w:numPr>
          <w:ilvl w:val="0"/>
          <w:numId w:val="61"/>
        </w:numPr>
        <w:spacing w:line="259" w:lineRule="auto"/>
      </w:pPr>
      <w:r w:rsidRPr="000D4D36">
        <w:rPr>
          <w:b/>
        </w:rPr>
        <w:t>User:</w:t>
      </w:r>
      <w:r>
        <w:t>11-15</w:t>
      </w:r>
    </w:p>
    <w:p w14:paraId="570C1FE7" w14:textId="77777777" w:rsidR="00573B61" w:rsidRDefault="00573B61" w:rsidP="00573B61">
      <w:pPr>
        <w:pStyle w:val="ListParagraph"/>
        <w:numPr>
          <w:ilvl w:val="0"/>
          <w:numId w:val="61"/>
        </w:numPr>
        <w:spacing w:line="259" w:lineRule="auto"/>
      </w:pPr>
      <w:r>
        <w:rPr>
          <w:b/>
        </w:rPr>
        <w:t>Student</w:t>
      </w:r>
      <w:r w:rsidRPr="000D4D36">
        <w:rPr>
          <w:b/>
        </w:rPr>
        <w:t>:</w:t>
      </w:r>
      <w:r>
        <w:t>11-15</w:t>
      </w:r>
    </w:p>
    <w:p w14:paraId="0730D07D" w14:textId="77777777" w:rsidR="00573B61" w:rsidRDefault="00573B61" w:rsidP="00573B61">
      <w:pPr>
        <w:pStyle w:val="ListParagraph"/>
        <w:numPr>
          <w:ilvl w:val="0"/>
          <w:numId w:val="61"/>
        </w:numPr>
        <w:spacing w:line="259" w:lineRule="auto"/>
      </w:pPr>
      <w:r w:rsidRPr="000D4D36">
        <w:rPr>
          <w:b/>
        </w:rPr>
        <w:t>Instructor:</w:t>
      </w:r>
      <w:r w:rsidRPr="000D4D36">
        <w:t>11</w:t>
      </w:r>
      <w:r>
        <w:t>-15</w:t>
      </w:r>
    </w:p>
    <w:p w14:paraId="76BB10A4" w14:textId="77777777" w:rsidR="00573B61" w:rsidRDefault="00573B61" w:rsidP="00573B61">
      <w:pPr>
        <w:pStyle w:val="ListParagraph"/>
        <w:numPr>
          <w:ilvl w:val="0"/>
          <w:numId w:val="61"/>
        </w:numPr>
        <w:spacing w:line="259" w:lineRule="auto"/>
      </w:pPr>
      <w:r>
        <w:rPr>
          <w:b/>
        </w:rPr>
        <w:t>Group</w:t>
      </w:r>
      <w:r w:rsidRPr="000D4D36">
        <w:rPr>
          <w:b/>
        </w:rPr>
        <w:t>:</w:t>
      </w:r>
      <w:r>
        <w:t>31-34</w:t>
      </w:r>
    </w:p>
    <w:p w14:paraId="017A5D7E" w14:textId="77777777" w:rsidR="00573B61" w:rsidRPr="00A51887" w:rsidRDefault="00573B61" w:rsidP="00573B61">
      <w:pPr>
        <w:pStyle w:val="ListParagraph"/>
        <w:numPr>
          <w:ilvl w:val="0"/>
          <w:numId w:val="61"/>
        </w:numPr>
        <w:spacing w:line="259" w:lineRule="auto"/>
        <w:rPr>
          <w:b/>
        </w:rPr>
      </w:pPr>
      <w:r w:rsidRPr="00A51887">
        <w:rPr>
          <w:b/>
        </w:rPr>
        <w:t>Assignment</w:t>
      </w:r>
      <w:r>
        <w:rPr>
          <w:b/>
        </w:rPr>
        <w:t xml:space="preserve">: </w:t>
      </w:r>
      <w:r w:rsidRPr="000D4D36">
        <w:t>36,39-42</w:t>
      </w:r>
    </w:p>
    <w:p w14:paraId="4E614C44" w14:textId="77777777" w:rsidR="00573B61" w:rsidRPr="00A51887" w:rsidRDefault="00573B61" w:rsidP="00573B61">
      <w:pPr>
        <w:pStyle w:val="ListParagraph"/>
        <w:numPr>
          <w:ilvl w:val="0"/>
          <w:numId w:val="61"/>
        </w:numPr>
        <w:spacing w:line="259" w:lineRule="auto"/>
        <w:rPr>
          <w:b/>
        </w:rPr>
      </w:pPr>
      <w:r w:rsidRPr="00A51887">
        <w:rPr>
          <w:b/>
        </w:rPr>
        <w:t>Assignment submission</w:t>
      </w:r>
      <w:r>
        <w:rPr>
          <w:b/>
        </w:rPr>
        <w:t>:</w:t>
      </w:r>
      <w:r>
        <w:t>37,42,67</w:t>
      </w:r>
    </w:p>
    <w:p w14:paraId="05B7ADF7" w14:textId="77777777" w:rsidR="00573B61" w:rsidRPr="00A51887" w:rsidRDefault="00573B61" w:rsidP="00573B61">
      <w:pPr>
        <w:pStyle w:val="ListParagraph"/>
        <w:numPr>
          <w:ilvl w:val="0"/>
          <w:numId w:val="61"/>
        </w:numPr>
        <w:spacing w:line="259" w:lineRule="auto"/>
        <w:rPr>
          <w:b/>
        </w:rPr>
      </w:pPr>
      <w:r w:rsidRPr="00A51887">
        <w:rPr>
          <w:b/>
        </w:rPr>
        <w:t>Message</w:t>
      </w:r>
      <w:r>
        <w:rPr>
          <w:b/>
        </w:rPr>
        <w:t>:</w:t>
      </w:r>
      <w:r>
        <w:t>37,67,68</w:t>
      </w:r>
    </w:p>
    <w:p w14:paraId="729992D3" w14:textId="77777777" w:rsidR="00573B61" w:rsidRPr="00A51887" w:rsidRDefault="00573B61" w:rsidP="00573B61">
      <w:pPr>
        <w:pStyle w:val="ListParagraph"/>
        <w:numPr>
          <w:ilvl w:val="0"/>
          <w:numId w:val="61"/>
        </w:numPr>
        <w:spacing w:line="259" w:lineRule="auto"/>
        <w:rPr>
          <w:b/>
        </w:rPr>
      </w:pPr>
      <w:r w:rsidRPr="00A51887">
        <w:rPr>
          <w:b/>
        </w:rPr>
        <w:t>Comment</w:t>
      </w:r>
      <w:r>
        <w:rPr>
          <w:b/>
        </w:rPr>
        <w:t>:</w:t>
      </w:r>
      <w:r>
        <w:t>37,67,69</w:t>
      </w:r>
    </w:p>
    <w:p w14:paraId="08A2AE67" w14:textId="77777777" w:rsidR="00573B61" w:rsidRPr="00A51887" w:rsidRDefault="00573B61" w:rsidP="00573B61">
      <w:pPr>
        <w:pStyle w:val="ListParagraph"/>
        <w:numPr>
          <w:ilvl w:val="0"/>
          <w:numId w:val="61"/>
        </w:numPr>
        <w:spacing w:line="259" w:lineRule="auto"/>
        <w:rPr>
          <w:b/>
        </w:rPr>
      </w:pPr>
      <w:r w:rsidRPr="00A51887">
        <w:rPr>
          <w:b/>
        </w:rPr>
        <w:t>Posts</w:t>
      </w:r>
      <w:r>
        <w:rPr>
          <w:b/>
        </w:rPr>
        <w:t>:</w:t>
      </w:r>
      <w:r>
        <w:t>37,47,67</w:t>
      </w:r>
    </w:p>
    <w:p w14:paraId="640961BC" w14:textId="77777777" w:rsidR="00573B61" w:rsidRPr="00A51887" w:rsidRDefault="00573B61" w:rsidP="00573B61">
      <w:pPr>
        <w:pStyle w:val="ListParagraph"/>
        <w:numPr>
          <w:ilvl w:val="0"/>
          <w:numId w:val="61"/>
        </w:numPr>
        <w:spacing w:line="259" w:lineRule="auto"/>
        <w:rPr>
          <w:b/>
        </w:rPr>
      </w:pPr>
      <w:r w:rsidRPr="00A51887">
        <w:rPr>
          <w:b/>
        </w:rPr>
        <w:t>Resubmission</w:t>
      </w:r>
      <w:r>
        <w:rPr>
          <w:b/>
        </w:rPr>
        <w:t>:</w:t>
      </w:r>
      <w:r>
        <w:t>37,42,67</w:t>
      </w:r>
    </w:p>
    <w:p w14:paraId="56F74B9A" w14:textId="77777777" w:rsidR="00573B61" w:rsidRPr="007831A5" w:rsidRDefault="00573B61" w:rsidP="00573B61">
      <w:pPr>
        <w:pStyle w:val="ListParagraph"/>
        <w:numPr>
          <w:ilvl w:val="0"/>
          <w:numId w:val="61"/>
        </w:numPr>
        <w:spacing w:line="259" w:lineRule="auto"/>
      </w:pPr>
      <w:r w:rsidRPr="00A51887">
        <w:rPr>
          <w:b/>
        </w:rPr>
        <w:t>Late submission</w:t>
      </w:r>
      <w:r>
        <w:rPr>
          <w:b/>
        </w:rPr>
        <w:t>:</w:t>
      </w:r>
      <w:r w:rsidRPr="007831A5">
        <w:t>37,</w:t>
      </w:r>
      <w:r>
        <w:t>42,</w:t>
      </w:r>
      <w:r w:rsidRPr="007831A5">
        <w:t>67</w:t>
      </w:r>
    </w:p>
    <w:p w14:paraId="681C38C5" w14:textId="77777777" w:rsidR="00573B61" w:rsidRDefault="00573B61" w:rsidP="00573B61">
      <w:pPr>
        <w:pStyle w:val="Heading3"/>
      </w:pPr>
      <w:r>
        <w:t>5.2.3 ANALYSIS FOR FINAL DATA OBJECT</w:t>
      </w:r>
    </w:p>
    <w:p w14:paraId="1DBAD800" w14:textId="77777777" w:rsidR="00573B61" w:rsidRDefault="00573B61" w:rsidP="00573B61">
      <w:pPr>
        <w:pStyle w:val="ListParagraph"/>
        <w:numPr>
          <w:ilvl w:val="0"/>
          <w:numId w:val="62"/>
        </w:numPr>
        <w:spacing w:line="259" w:lineRule="auto"/>
      </w:pPr>
      <w:r>
        <w:t>Instructor and student are all users of AMS and thus common attributes stored as data object User.</w:t>
      </w:r>
    </w:p>
    <w:p w14:paraId="23FD4A33" w14:textId="77777777" w:rsidR="00573B61" w:rsidRDefault="00573B61" w:rsidP="00573B61">
      <w:pPr>
        <w:pStyle w:val="ListParagraph"/>
        <w:numPr>
          <w:ilvl w:val="0"/>
          <w:numId w:val="62"/>
        </w:numPr>
        <w:spacing w:line="259" w:lineRule="auto"/>
      </w:pPr>
      <w:r>
        <w:t>Group stores group information such as group name, subject, and section code.</w:t>
      </w:r>
    </w:p>
    <w:p w14:paraId="471443F8" w14:textId="77777777" w:rsidR="00573B61" w:rsidRDefault="00573B61" w:rsidP="00573B61">
      <w:pPr>
        <w:pStyle w:val="ListParagraph"/>
        <w:numPr>
          <w:ilvl w:val="0"/>
          <w:numId w:val="62"/>
        </w:numPr>
        <w:spacing w:line="259" w:lineRule="auto"/>
      </w:pPr>
      <w:r>
        <w:t>Assignment stores assignment information such as assignment description, format, deadline and files.</w:t>
      </w:r>
    </w:p>
    <w:p w14:paraId="6F8058D5" w14:textId="77777777" w:rsidR="00573B61" w:rsidRDefault="00573B61" w:rsidP="00573B61">
      <w:pPr>
        <w:pStyle w:val="ListParagraph"/>
        <w:numPr>
          <w:ilvl w:val="0"/>
          <w:numId w:val="62"/>
        </w:numPr>
        <w:spacing w:line="259" w:lineRule="auto"/>
      </w:pPr>
      <w:r>
        <w:t>Assignment submission, late submission and resubmission are all submission of AMS and thus common attributes stored as data object Submission and these are under submit action.</w:t>
      </w:r>
    </w:p>
    <w:p w14:paraId="29DCD81E" w14:textId="77777777" w:rsidR="00573B61" w:rsidRDefault="00573B61" w:rsidP="00573B61">
      <w:pPr>
        <w:pStyle w:val="ListParagraph"/>
        <w:numPr>
          <w:ilvl w:val="0"/>
          <w:numId w:val="62"/>
        </w:numPr>
        <w:spacing w:line="259" w:lineRule="auto"/>
      </w:pPr>
      <w:r>
        <w:t xml:space="preserve"> Message stores information sender, receiver, date, time and message description.</w:t>
      </w:r>
    </w:p>
    <w:p w14:paraId="185BD0BD" w14:textId="77777777" w:rsidR="00573B61" w:rsidRDefault="00573B61" w:rsidP="00573B61">
      <w:pPr>
        <w:pStyle w:val="ListParagraph"/>
        <w:numPr>
          <w:ilvl w:val="0"/>
          <w:numId w:val="62"/>
        </w:numPr>
        <w:spacing w:line="259" w:lineRule="auto"/>
      </w:pPr>
      <w:r>
        <w:lastRenderedPageBreak/>
        <w:t xml:space="preserve">Comment stores information such as comment description, date and time. </w:t>
      </w:r>
    </w:p>
    <w:p w14:paraId="1563B456" w14:textId="77777777" w:rsidR="00573B61" w:rsidRDefault="00573B61" w:rsidP="00573B61">
      <w:pPr>
        <w:pStyle w:val="ListParagraph"/>
        <w:numPr>
          <w:ilvl w:val="0"/>
          <w:numId w:val="62"/>
        </w:numPr>
        <w:spacing w:line="259" w:lineRule="auto"/>
      </w:pPr>
      <w:r>
        <w:t>Posts are the assignment posted in group by the instructor.</w:t>
      </w:r>
    </w:p>
    <w:p w14:paraId="2D09FA45" w14:textId="77777777" w:rsidR="00573B61" w:rsidRDefault="00573B61" w:rsidP="00573B61">
      <w:pPr>
        <w:pStyle w:val="Heading3"/>
      </w:pPr>
      <w:r>
        <w:t>5.2.4 FINAL DATA OBJECT</w:t>
      </w:r>
    </w:p>
    <w:p w14:paraId="72D2F74A" w14:textId="77777777" w:rsidR="00573B61" w:rsidRPr="00850499" w:rsidRDefault="00573B61" w:rsidP="00573B61"/>
    <w:tbl>
      <w:tblPr>
        <w:tblStyle w:val="TableGrid"/>
        <w:tblW w:w="9985" w:type="dxa"/>
        <w:tblLook w:val="04A0" w:firstRow="1" w:lastRow="0" w:firstColumn="1" w:lastColumn="0" w:noHBand="0" w:noVBand="1"/>
      </w:tblPr>
      <w:tblGrid>
        <w:gridCol w:w="1075"/>
        <w:gridCol w:w="8910"/>
      </w:tblGrid>
      <w:tr w:rsidR="00573B61" w14:paraId="3497DA93" w14:textId="77777777" w:rsidTr="00573B61">
        <w:trPr>
          <w:trHeight w:val="737"/>
        </w:trPr>
        <w:tc>
          <w:tcPr>
            <w:tcW w:w="1075" w:type="dxa"/>
          </w:tcPr>
          <w:p w14:paraId="2265C400" w14:textId="77777777" w:rsidR="00573B61" w:rsidRDefault="00573B61" w:rsidP="00573B61">
            <w:pPr>
              <w:jc w:val="center"/>
            </w:pPr>
            <w:r>
              <w:t>1</w:t>
            </w:r>
          </w:p>
        </w:tc>
        <w:tc>
          <w:tcPr>
            <w:tcW w:w="8910" w:type="dxa"/>
          </w:tcPr>
          <w:p w14:paraId="351D000E" w14:textId="77777777" w:rsidR="00573B61" w:rsidRPr="00850499" w:rsidRDefault="00573B61" w:rsidP="00573B61">
            <w:pPr>
              <w:jc w:val="left"/>
            </w:pPr>
            <w:r>
              <w:t xml:space="preserve">User: </w:t>
            </w:r>
            <w:r w:rsidRPr="00850499">
              <w:rPr>
                <w:u w:val="single"/>
              </w:rPr>
              <w:t>user</w:t>
            </w:r>
            <w:r>
              <w:rPr>
                <w:u w:val="single"/>
              </w:rPr>
              <w:t>_</w:t>
            </w:r>
            <w:r w:rsidRPr="00850499">
              <w:rPr>
                <w:u w:val="single"/>
              </w:rPr>
              <w:t>Id</w:t>
            </w:r>
            <w:r w:rsidRPr="00850499">
              <w:t>,</w:t>
            </w:r>
            <w:r>
              <w:t xml:space="preserve"> first name, last name, email, password, phone number</w:t>
            </w:r>
          </w:p>
        </w:tc>
      </w:tr>
      <w:tr w:rsidR="00573B61" w14:paraId="38635055" w14:textId="77777777" w:rsidTr="00573B61">
        <w:trPr>
          <w:trHeight w:val="737"/>
        </w:trPr>
        <w:tc>
          <w:tcPr>
            <w:tcW w:w="1075" w:type="dxa"/>
          </w:tcPr>
          <w:p w14:paraId="40A909CD" w14:textId="77777777" w:rsidR="00573B61" w:rsidRDefault="00573B61" w:rsidP="00573B61">
            <w:pPr>
              <w:jc w:val="center"/>
            </w:pPr>
            <w:r>
              <w:t>2</w:t>
            </w:r>
          </w:p>
        </w:tc>
        <w:tc>
          <w:tcPr>
            <w:tcW w:w="8910" w:type="dxa"/>
          </w:tcPr>
          <w:p w14:paraId="2FE9D37E" w14:textId="77777777" w:rsidR="00573B61" w:rsidRDefault="00573B61" w:rsidP="00573B61">
            <w:pPr>
              <w:jc w:val="left"/>
            </w:pPr>
            <w:r>
              <w:t>Instructor:</w:t>
            </w:r>
            <w:r w:rsidRPr="00850499">
              <w:rPr>
                <w:u w:val="single"/>
              </w:rPr>
              <w:t xml:space="preserve"> user</w:t>
            </w:r>
            <w:r>
              <w:rPr>
                <w:u w:val="single"/>
              </w:rPr>
              <w:t>_</w:t>
            </w:r>
            <w:r w:rsidRPr="00850499">
              <w:rPr>
                <w:u w:val="single"/>
              </w:rPr>
              <w:t>Id</w:t>
            </w:r>
            <w:r w:rsidRPr="00850499">
              <w:t>,</w:t>
            </w:r>
            <w:r>
              <w:t xml:space="preserve"> first name, last name, email, password, phone number</w:t>
            </w:r>
          </w:p>
        </w:tc>
      </w:tr>
      <w:tr w:rsidR="00573B61" w14:paraId="13D35F32" w14:textId="77777777" w:rsidTr="00573B61">
        <w:trPr>
          <w:trHeight w:val="737"/>
        </w:trPr>
        <w:tc>
          <w:tcPr>
            <w:tcW w:w="1075" w:type="dxa"/>
          </w:tcPr>
          <w:p w14:paraId="550D9243" w14:textId="77777777" w:rsidR="00573B61" w:rsidRDefault="00573B61" w:rsidP="00573B61">
            <w:pPr>
              <w:jc w:val="center"/>
            </w:pPr>
            <w:r>
              <w:t>3</w:t>
            </w:r>
          </w:p>
        </w:tc>
        <w:tc>
          <w:tcPr>
            <w:tcW w:w="8910" w:type="dxa"/>
          </w:tcPr>
          <w:p w14:paraId="04B0F5D3" w14:textId="77777777" w:rsidR="00573B61" w:rsidRDefault="00573B61" w:rsidP="00573B61">
            <w:pPr>
              <w:jc w:val="left"/>
            </w:pPr>
            <w:r>
              <w:t>Student:</w:t>
            </w:r>
            <w:r w:rsidRPr="00850499">
              <w:rPr>
                <w:u w:val="single"/>
              </w:rPr>
              <w:t xml:space="preserve"> user</w:t>
            </w:r>
            <w:r>
              <w:rPr>
                <w:u w:val="single"/>
              </w:rPr>
              <w:t>_</w:t>
            </w:r>
            <w:r w:rsidRPr="00850499">
              <w:rPr>
                <w:u w:val="single"/>
              </w:rPr>
              <w:t>Id</w:t>
            </w:r>
            <w:r w:rsidRPr="00850499">
              <w:t>,</w:t>
            </w:r>
            <w:r>
              <w:t xml:space="preserve"> first name, last name, email, password, phone number</w:t>
            </w:r>
          </w:p>
        </w:tc>
      </w:tr>
      <w:tr w:rsidR="00573B61" w14:paraId="757113E3" w14:textId="77777777" w:rsidTr="00573B61">
        <w:trPr>
          <w:trHeight w:val="620"/>
        </w:trPr>
        <w:tc>
          <w:tcPr>
            <w:tcW w:w="1075" w:type="dxa"/>
          </w:tcPr>
          <w:p w14:paraId="2EF7B5D7" w14:textId="77777777" w:rsidR="00573B61" w:rsidRDefault="00573B61" w:rsidP="00573B61">
            <w:pPr>
              <w:jc w:val="center"/>
            </w:pPr>
            <w:r>
              <w:t>4</w:t>
            </w:r>
          </w:p>
        </w:tc>
        <w:tc>
          <w:tcPr>
            <w:tcW w:w="8910" w:type="dxa"/>
          </w:tcPr>
          <w:p w14:paraId="7007C72E" w14:textId="77777777" w:rsidR="00573B61" w:rsidRDefault="00573B61" w:rsidP="00573B61">
            <w:r>
              <w:t xml:space="preserve">Group: </w:t>
            </w:r>
            <w:r w:rsidRPr="009F637F">
              <w:rPr>
                <w:u w:val="single"/>
              </w:rPr>
              <w:t>group</w:t>
            </w:r>
            <w:r>
              <w:rPr>
                <w:u w:val="single"/>
              </w:rPr>
              <w:t>_</w:t>
            </w:r>
            <w:r w:rsidRPr="009F637F">
              <w:rPr>
                <w:u w:val="single"/>
              </w:rPr>
              <w:t>Id</w:t>
            </w:r>
            <w:r w:rsidRPr="009F637F">
              <w:t>,</w:t>
            </w:r>
            <w:r>
              <w:t xml:space="preserve"> group name, section, subject, code</w:t>
            </w:r>
          </w:p>
        </w:tc>
      </w:tr>
      <w:tr w:rsidR="00573B61" w14:paraId="217C1919" w14:textId="77777777" w:rsidTr="00573B61">
        <w:trPr>
          <w:trHeight w:val="620"/>
        </w:trPr>
        <w:tc>
          <w:tcPr>
            <w:tcW w:w="1075" w:type="dxa"/>
          </w:tcPr>
          <w:p w14:paraId="0E14E620" w14:textId="77777777" w:rsidR="00573B61" w:rsidRDefault="00573B61" w:rsidP="00573B61">
            <w:pPr>
              <w:jc w:val="center"/>
            </w:pPr>
            <w:r>
              <w:t>5</w:t>
            </w:r>
          </w:p>
        </w:tc>
        <w:tc>
          <w:tcPr>
            <w:tcW w:w="8910" w:type="dxa"/>
          </w:tcPr>
          <w:p w14:paraId="52CD1A70" w14:textId="77777777" w:rsidR="00573B61" w:rsidRDefault="00573B61" w:rsidP="00573B61">
            <w:r>
              <w:t xml:space="preserve">Assignment: </w:t>
            </w:r>
            <w:r>
              <w:rPr>
                <w:u w:val="single"/>
              </w:rPr>
              <w:t>assignment_</w:t>
            </w:r>
            <w:r w:rsidRPr="009F637F">
              <w:rPr>
                <w:u w:val="single"/>
              </w:rPr>
              <w:t>Id</w:t>
            </w:r>
            <w:r>
              <w:t>, format, title, description, file</w:t>
            </w:r>
          </w:p>
        </w:tc>
      </w:tr>
      <w:tr w:rsidR="00573B61" w14:paraId="7617369A" w14:textId="77777777" w:rsidTr="00573B61">
        <w:trPr>
          <w:trHeight w:val="620"/>
        </w:trPr>
        <w:tc>
          <w:tcPr>
            <w:tcW w:w="1075" w:type="dxa"/>
          </w:tcPr>
          <w:p w14:paraId="30DBA8D4" w14:textId="77777777" w:rsidR="00573B61" w:rsidRDefault="00573B61" w:rsidP="00573B61">
            <w:pPr>
              <w:jc w:val="center"/>
            </w:pPr>
            <w:r>
              <w:t>6</w:t>
            </w:r>
          </w:p>
        </w:tc>
        <w:tc>
          <w:tcPr>
            <w:tcW w:w="8910" w:type="dxa"/>
          </w:tcPr>
          <w:p w14:paraId="75E89133" w14:textId="77777777" w:rsidR="00573B61" w:rsidRDefault="00573B61" w:rsidP="00573B61">
            <w:r>
              <w:t xml:space="preserve">Message: </w:t>
            </w:r>
            <w:r w:rsidRPr="00DD6D44">
              <w:rPr>
                <w:u w:val="single"/>
              </w:rPr>
              <w:t>time</w:t>
            </w:r>
            <w:r>
              <w:t xml:space="preserve">, </w:t>
            </w:r>
            <w:r w:rsidRPr="00DD6D44">
              <w:rPr>
                <w:u w:val="single"/>
              </w:rPr>
              <w:t>date</w:t>
            </w:r>
            <w:r>
              <w:t>, data,</w:t>
            </w:r>
          </w:p>
        </w:tc>
      </w:tr>
      <w:tr w:rsidR="00573B61" w14:paraId="41FCCCB0" w14:textId="77777777" w:rsidTr="00573B61">
        <w:trPr>
          <w:trHeight w:val="710"/>
        </w:trPr>
        <w:tc>
          <w:tcPr>
            <w:tcW w:w="1075" w:type="dxa"/>
          </w:tcPr>
          <w:p w14:paraId="7396B37E" w14:textId="77777777" w:rsidR="00573B61" w:rsidRDefault="00573B61" w:rsidP="00573B61">
            <w:pPr>
              <w:jc w:val="center"/>
            </w:pPr>
            <w:r>
              <w:t>7</w:t>
            </w:r>
          </w:p>
        </w:tc>
        <w:tc>
          <w:tcPr>
            <w:tcW w:w="8910" w:type="dxa"/>
          </w:tcPr>
          <w:p w14:paraId="7770EB38" w14:textId="77777777" w:rsidR="00573B61" w:rsidRDefault="00573B61" w:rsidP="00573B61">
            <w:r>
              <w:t xml:space="preserve">Comment: </w:t>
            </w:r>
            <w:r w:rsidRPr="00DD6D44">
              <w:rPr>
                <w:u w:val="single"/>
              </w:rPr>
              <w:t>time</w:t>
            </w:r>
            <w:r>
              <w:t xml:space="preserve">, </w:t>
            </w:r>
            <w:r w:rsidRPr="00DD6D44">
              <w:rPr>
                <w:u w:val="single"/>
              </w:rPr>
              <w:t>date</w:t>
            </w:r>
            <w:r>
              <w:t xml:space="preserve">, data, </w:t>
            </w:r>
          </w:p>
        </w:tc>
      </w:tr>
    </w:tbl>
    <w:p w14:paraId="1A4553D5" w14:textId="77777777" w:rsidR="00573B61" w:rsidRDefault="00573B61" w:rsidP="00573B61">
      <w:pPr>
        <w:pStyle w:val="Heading2"/>
      </w:pPr>
      <w:r w:rsidRPr="00175FFC">
        <w:lastRenderedPageBreak/>
        <w:t>5.3 DATA OBJECT RELATIONS</w:t>
      </w:r>
    </w:p>
    <w:p w14:paraId="70ADC853" w14:textId="3AAB5B52" w:rsidR="00573B61" w:rsidRDefault="00573B61" w:rsidP="00573B61">
      <w:pPr>
        <w:jc w:val="center"/>
      </w:pPr>
      <w:r>
        <w:rPr>
          <w:noProof/>
        </w:rPr>
        <w:drawing>
          <wp:inline distT="0" distB="0" distL="0" distR="0" wp14:anchorId="7E126B08" wp14:editId="23A11050">
            <wp:extent cx="4504690" cy="68294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ata_object_relation.png"/>
                    <pic:cNvPicPr/>
                  </pic:nvPicPr>
                  <pic:blipFill>
                    <a:blip r:embed="rId52">
                      <a:extLst>
                        <a:ext uri="{28A0092B-C50C-407E-A947-70E740481C1C}">
                          <a14:useLocalDpi xmlns:a14="http://schemas.microsoft.com/office/drawing/2010/main" val="0"/>
                        </a:ext>
                      </a:extLst>
                    </a:blip>
                    <a:stretch>
                      <a:fillRect/>
                    </a:stretch>
                  </pic:blipFill>
                  <pic:spPr>
                    <a:xfrm>
                      <a:off x="0" y="0"/>
                      <a:ext cx="4504690" cy="6829425"/>
                    </a:xfrm>
                    <a:prstGeom prst="rect">
                      <a:avLst/>
                    </a:prstGeom>
                  </pic:spPr>
                </pic:pic>
              </a:graphicData>
            </a:graphic>
          </wp:inline>
        </w:drawing>
      </w:r>
    </w:p>
    <w:p w14:paraId="5ADB3AB8" w14:textId="577BD421" w:rsidR="00573B61" w:rsidRDefault="00573B61" w:rsidP="00573B61">
      <w:r>
        <w:t xml:space="preserve">                                    Figure-: Relationships between data objects</w:t>
      </w:r>
    </w:p>
    <w:p w14:paraId="55EB0FF6" w14:textId="77777777" w:rsidR="00573B61" w:rsidRDefault="00573B61" w:rsidP="00573B61">
      <w:pPr>
        <w:pStyle w:val="Heading2"/>
      </w:pPr>
      <w:r w:rsidRPr="00825897">
        <w:lastRenderedPageBreak/>
        <w:t>5.4 ENTITY RELATIONSHIP DIAGRAM</w:t>
      </w:r>
    </w:p>
    <w:p w14:paraId="35D03B4A" w14:textId="77777777" w:rsidR="00573B61" w:rsidRPr="00825897" w:rsidRDefault="00573B61" w:rsidP="00573B61">
      <w:pPr>
        <w:jc w:val="left"/>
      </w:pPr>
      <w:r>
        <w:rPr>
          <w:noProof/>
        </w:rPr>
        <w:drawing>
          <wp:inline distT="0" distB="0" distL="0" distR="0" wp14:anchorId="74FB9105" wp14:editId="71F7635A">
            <wp:extent cx="6381750" cy="5615395"/>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R.png"/>
                    <pic:cNvPicPr/>
                  </pic:nvPicPr>
                  <pic:blipFill>
                    <a:blip r:embed="rId53">
                      <a:extLst>
                        <a:ext uri="{28A0092B-C50C-407E-A947-70E740481C1C}">
                          <a14:useLocalDpi xmlns:a14="http://schemas.microsoft.com/office/drawing/2010/main" val="0"/>
                        </a:ext>
                      </a:extLst>
                    </a:blip>
                    <a:stretch>
                      <a:fillRect/>
                    </a:stretch>
                  </pic:blipFill>
                  <pic:spPr>
                    <a:xfrm>
                      <a:off x="0" y="0"/>
                      <a:ext cx="6383446" cy="5616887"/>
                    </a:xfrm>
                    <a:prstGeom prst="rect">
                      <a:avLst/>
                    </a:prstGeom>
                  </pic:spPr>
                </pic:pic>
              </a:graphicData>
            </a:graphic>
          </wp:inline>
        </w:drawing>
      </w:r>
    </w:p>
    <w:p w14:paraId="107F6771" w14:textId="77777777" w:rsidR="00573B61" w:rsidRPr="0094347D" w:rsidRDefault="00573B61" w:rsidP="00573B61">
      <w:pPr>
        <w:jc w:val="center"/>
      </w:pPr>
      <w:r>
        <w:rPr>
          <w:sz w:val="23"/>
          <w:szCs w:val="23"/>
        </w:rPr>
        <w:t>Figure –: Entity Relationship of Assignment Management System</w:t>
      </w:r>
    </w:p>
    <w:p w14:paraId="02B02090" w14:textId="77777777" w:rsidR="00573B61" w:rsidRDefault="00573B61" w:rsidP="00573B61">
      <w:pPr>
        <w:pStyle w:val="Default"/>
        <w:rPr>
          <w:sz w:val="21"/>
          <w:szCs w:val="21"/>
        </w:rPr>
      </w:pPr>
    </w:p>
    <w:p w14:paraId="39DDE4DE" w14:textId="77777777" w:rsidR="00573B61" w:rsidRDefault="00573B61" w:rsidP="00573B61"/>
    <w:p w14:paraId="10A1E71B" w14:textId="77777777" w:rsidR="00573B61" w:rsidRDefault="00573B61" w:rsidP="00573B61"/>
    <w:p w14:paraId="2E2BA1BE" w14:textId="77777777" w:rsidR="00573B61" w:rsidRDefault="00573B61" w:rsidP="00573B61"/>
    <w:p w14:paraId="5AE8D2EF" w14:textId="39869347" w:rsidR="00573B61" w:rsidRDefault="00573B61" w:rsidP="00573B61">
      <w:pPr>
        <w:pStyle w:val="Heading2"/>
      </w:pPr>
      <w:r>
        <w:lastRenderedPageBreak/>
        <w:t>5.5 SCHEMA DIAGRAM</w:t>
      </w:r>
    </w:p>
    <w:p w14:paraId="7ACCF078" w14:textId="3BD63604" w:rsidR="00573B61" w:rsidRPr="00573B61" w:rsidRDefault="00573B61" w:rsidP="00573B61">
      <w:r>
        <w:t>A schema is the structure behind data organization. In a schema diagram, all database table are designated with unique</w:t>
      </w:r>
      <w:r w:rsidR="00A23769">
        <w:t xml:space="preserve"> columns and special features, e.g., primary key, foreign keys. </w:t>
      </w:r>
      <w:r>
        <w:t xml:space="preserve"> </w:t>
      </w:r>
    </w:p>
    <w:p w14:paraId="5AB089AF" w14:textId="614E8097" w:rsidR="00A23769" w:rsidRDefault="00A23769" w:rsidP="00573B61">
      <w:r>
        <w:t xml:space="preserve">                                     Table: schema table of User data object </w:t>
      </w:r>
    </w:p>
    <w:tbl>
      <w:tblPr>
        <w:tblStyle w:val="GridTable1Light-Accent1"/>
        <w:tblW w:w="0" w:type="auto"/>
        <w:tblLook w:val="04A0" w:firstRow="1" w:lastRow="0" w:firstColumn="1" w:lastColumn="0" w:noHBand="0" w:noVBand="1"/>
      </w:tblPr>
      <w:tblGrid>
        <w:gridCol w:w="3116"/>
        <w:gridCol w:w="3117"/>
        <w:gridCol w:w="3117"/>
      </w:tblGrid>
      <w:tr w:rsidR="00573B61" w14:paraId="357DCB3B" w14:textId="77777777" w:rsidTr="00573B61">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350" w:type="dxa"/>
            <w:gridSpan w:val="3"/>
          </w:tcPr>
          <w:p w14:paraId="283FDFEA" w14:textId="77777777" w:rsidR="00573B61" w:rsidRDefault="00573B61" w:rsidP="00573B61">
            <w:pPr>
              <w:jc w:val="center"/>
            </w:pPr>
            <w:r>
              <w:t>User</w:t>
            </w:r>
          </w:p>
        </w:tc>
      </w:tr>
      <w:tr w:rsidR="00573B61" w14:paraId="00311F89"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35EA6B41" w14:textId="77777777" w:rsidR="00573B61" w:rsidRDefault="00573B61" w:rsidP="00573B61">
            <w:pPr>
              <w:jc w:val="center"/>
            </w:pPr>
            <w:r>
              <w:t>Attributes</w:t>
            </w:r>
          </w:p>
        </w:tc>
        <w:tc>
          <w:tcPr>
            <w:tcW w:w="3117" w:type="dxa"/>
          </w:tcPr>
          <w:p w14:paraId="7D2167C3" w14:textId="77777777" w:rsidR="00573B61" w:rsidRPr="00804F39" w:rsidRDefault="00573B61" w:rsidP="00573B61">
            <w:pPr>
              <w:jc w:val="center"/>
              <w:cnfStyle w:val="000000000000" w:firstRow="0" w:lastRow="0" w:firstColumn="0" w:lastColumn="0" w:oddVBand="0" w:evenVBand="0" w:oddHBand="0" w:evenHBand="0" w:firstRowFirstColumn="0" w:firstRowLastColumn="0" w:lastRowFirstColumn="0" w:lastRowLastColumn="0"/>
              <w:rPr>
                <w:b/>
              </w:rPr>
            </w:pPr>
            <w:r w:rsidRPr="00804F39">
              <w:rPr>
                <w:b/>
              </w:rPr>
              <w:t>Type</w:t>
            </w:r>
          </w:p>
        </w:tc>
        <w:tc>
          <w:tcPr>
            <w:tcW w:w="3117" w:type="dxa"/>
          </w:tcPr>
          <w:p w14:paraId="0596AB2A" w14:textId="77777777" w:rsidR="00573B61" w:rsidRPr="00804F39" w:rsidRDefault="00573B61" w:rsidP="00573B61">
            <w:pPr>
              <w:jc w:val="center"/>
              <w:cnfStyle w:val="000000000000" w:firstRow="0" w:lastRow="0" w:firstColumn="0" w:lastColumn="0" w:oddVBand="0" w:evenVBand="0" w:oddHBand="0" w:evenHBand="0" w:firstRowFirstColumn="0" w:firstRowLastColumn="0" w:lastRowFirstColumn="0" w:lastRowLastColumn="0"/>
              <w:rPr>
                <w:b/>
              </w:rPr>
            </w:pPr>
            <w:r w:rsidRPr="00804F39">
              <w:rPr>
                <w:b/>
              </w:rPr>
              <w:t>Size</w:t>
            </w:r>
          </w:p>
        </w:tc>
      </w:tr>
      <w:tr w:rsidR="00573B61" w14:paraId="62233127"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779383DD" w14:textId="77777777" w:rsidR="00573B61" w:rsidRPr="00C20BEB" w:rsidRDefault="00573B61" w:rsidP="00573B61">
            <w:pPr>
              <w:jc w:val="center"/>
              <w:rPr>
                <w:b w:val="0"/>
                <w:u w:val="single"/>
              </w:rPr>
            </w:pPr>
            <w:r w:rsidRPr="00C20BEB">
              <w:rPr>
                <w:b w:val="0"/>
                <w:u w:val="single"/>
              </w:rPr>
              <w:t>user_Id</w:t>
            </w:r>
          </w:p>
        </w:tc>
        <w:tc>
          <w:tcPr>
            <w:tcW w:w="3117" w:type="dxa"/>
          </w:tcPr>
          <w:p w14:paraId="71369EDC" w14:textId="77777777" w:rsidR="00573B61" w:rsidRPr="00FE66F6"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57794399"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40</w:t>
            </w:r>
          </w:p>
        </w:tc>
      </w:tr>
      <w:tr w:rsidR="00573B61" w14:paraId="7CD2CAFC"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7B218692" w14:textId="77777777" w:rsidR="00573B61" w:rsidRPr="00FE66F6" w:rsidRDefault="00573B61" w:rsidP="00573B61">
            <w:pPr>
              <w:jc w:val="center"/>
              <w:rPr>
                <w:b w:val="0"/>
              </w:rPr>
            </w:pPr>
            <w:r w:rsidRPr="00FE66F6">
              <w:rPr>
                <w:b w:val="0"/>
              </w:rPr>
              <w:t>first_name</w:t>
            </w:r>
          </w:p>
        </w:tc>
        <w:tc>
          <w:tcPr>
            <w:tcW w:w="3117" w:type="dxa"/>
          </w:tcPr>
          <w:p w14:paraId="50349456"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0C2B867B"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80</w:t>
            </w:r>
          </w:p>
        </w:tc>
      </w:tr>
      <w:tr w:rsidR="00573B61" w14:paraId="70BD1C99"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3DC22F7E" w14:textId="77777777" w:rsidR="00573B61" w:rsidRPr="00FE66F6" w:rsidRDefault="00573B61" w:rsidP="00573B61">
            <w:pPr>
              <w:jc w:val="center"/>
              <w:rPr>
                <w:b w:val="0"/>
              </w:rPr>
            </w:pPr>
            <w:r w:rsidRPr="00FE66F6">
              <w:rPr>
                <w:b w:val="0"/>
              </w:rPr>
              <w:t>last_name</w:t>
            </w:r>
          </w:p>
        </w:tc>
        <w:tc>
          <w:tcPr>
            <w:tcW w:w="3117" w:type="dxa"/>
          </w:tcPr>
          <w:p w14:paraId="5DA4B7AF"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13279649"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40</w:t>
            </w:r>
          </w:p>
        </w:tc>
      </w:tr>
      <w:tr w:rsidR="00573B61" w14:paraId="6A1AEA18"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21FF0E9F" w14:textId="77777777" w:rsidR="00573B61" w:rsidRPr="00FE66F6" w:rsidRDefault="00573B61" w:rsidP="00573B61">
            <w:pPr>
              <w:jc w:val="center"/>
              <w:rPr>
                <w:b w:val="0"/>
              </w:rPr>
            </w:pPr>
            <w:r w:rsidRPr="00FE66F6">
              <w:rPr>
                <w:b w:val="0"/>
              </w:rPr>
              <w:t>email</w:t>
            </w:r>
          </w:p>
        </w:tc>
        <w:tc>
          <w:tcPr>
            <w:tcW w:w="3117" w:type="dxa"/>
          </w:tcPr>
          <w:p w14:paraId="50E0B91C"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582A4EB9"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50</w:t>
            </w:r>
          </w:p>
        </w:tc>
      </w:tr>
      <w:tr w:rsidR="00573B61" w14:paraId="385C2CA9"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25938139" w14:textId="77777777" w:rsidR="00573B61" w:rsidRPr="00FE66F6" w:rsidRDefault="00573B61" w:rsidP="00573B61">
            <w:pPr>
              <w:jc w:val="center"/>
              <w:rPr>
                <w:b w:val="0"/>
              </w:rPr>
            </w:pPr>
            <w:r w:rsidRPr="00FE66F6">
              <w:rPr>
                <w:b w:val="0"/>
              </w:rPr>
              <w:t>password</w:t>
            </w:r>
          </w:p>
        </w:tc>
        <w:tc>
          <w:tcPr>
            <w:tcW w:w="3117" w:type="dxa"/>
          </w:tcPr>
          <w:p w14:paraId="26D12DC4"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41D58BAC"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30</w:t>
            </w:r>
          </w:p>
        </w:tc>
      </w:tr>
      <w:tr w:rsidR="00573B61" w14:paraId="2BDA0624"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432A2DCE" w14:textId="77777777" w:rsidR="00573B61" w:rsidRPr="00FE66F6" w:rsidRDefault="00573B61" w:rsidP="00573B61">
            <w:pPr>
              <w:jc w:val="center"/>
              <w:rPr>
                <w:b w:val="0"/>
              </w:rPr>
            </w:pPr>
            <w:r w:rsidRPr="00FE66F6">
              <w:rPr>
                <w:b w:val="0"/>
              </w:rPr>
              <w:t>phone_number</w:t>
            </w:r>
          </w:p>
        </w:tc>
        <w:tc>
          <w:tcPr>
            <w:tcW w:w="3117" w:type="dxa"/>
          </w:tcPr>
          <w:p w14:paraId="442C0C94"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68EB7450"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15</w:t>
            </w:r>
          </w:p>
        </w:tc>
      </w:tr>
    </w:tbl>
    <w:p w14:paraId="662A6E30" w14:textId="1BA81DC3" w:rsidR="00573B61" w:rsidRDefault="00573B61" w:rsidP="00573B61"/>
    <w:p w14:paraId="1B8A93D0" w14:textId="0F527519" w:rsidR="00A23769" w:rsidRDefault="00A23769" w:rsidP="00573B61">
      <w:r>
        <w:t xml:space="preserve">                                                 Table: schema table of </w:t>
      </w:r>
      <w:r w:rsidR="000709B0">
        <w:t>Instructor</w:t>
      </w:r>
      <w:r>
        <w:t xml:space="preserve"> data object </w:t>
      </w:r>
    </w:p>
    <w:tbl>
      <w:tblPr>
        <w:tblStyle w:val="GridTable1Light-Accent1"/>
        <w:tblW w:w="0" w:type="auto"/>
        <w:tblLook w:val="04A0" w:firstRow="1" w:lastRow="0" w:firstColumn="1" w:lastColumn="0" w:noHBand="0" w:noVBand="1"/>
      </w:tblPr>
      <w:tblGrid>
        <w:gridCol w:w="3116"/>
        <w:gridCol w:w="3117"/>
        <w:gridCol w:w="3117"/>
      </w:tblGrid>
      <w:tr w:rsidR="00573B61" w14:paraId="0C8F9888" w14:textId="77777777" w:rsidTr="00573B61">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350" w:type="dxa"/>
            <w:gridSpan w:val="3"/>
          </w:tcPr>
          <w:p w14:paraId="04D222D9" w14:textId="77777777" w:rsidR="00573B61" w:rsidRDefault="00573B61" w:rsidP="00573B61">
            <w:pPr>
              <w:jc w:val="center"/>
            </w:pPr>
            <w:r>
              <w:t>Instructor</w:t>
            </w:r>
          </w:p>
        </w:tc>
      </w:tr>
      <w:tr w:rsidR="00573B61" w:rsidRPr="00804F39" w14:paraId="24EE5DD3"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7BDB47A2" w14:textId="77777777" w:rsidR="00573B61" w:rsidRDefault="00573B61" w:rsidP="00573B61">
            <w:pPr>
              <w:jc w:val="center"/>
            </w:pPr>
            <w:r>
              <w:t>Attributes</w:t>
            </w:r>
          </w:p>
        </w:tc>
        <w:tc>
          <w:tcPr>
            <w:tcW w:w="3117" w:type="dxa"/>
          </w:tcPr>
          <w:p w14:paraId="265814D4" w14:textId="77777777" w:rsidR="00573B61" w:rsidRPr="00804F39" w:rsidRDefault="00573B61" w:rsidP="00573B61">
            <w:pPr>
              <w:jc w:val="center"/>
              <w:cnfStyle w:val="000000000000" w:firstRow="0" w:lastRow="0" w:firstColumn="0" w:lastColumn="0" w:oddVBand="0" w:evenVBand="0" w:oddHBand="0" w:evenHBand="0" w:firstRowFirstColumn="0" w:firstRowLastColumn="0" w:lastRowFirstColumn="0" w:lastRowLastColumn="0"/>
              <w:rPr>
                <w:b/>
              </w:rPr>
            </w:pPr>
            <w:r w:rsidRPr="00804F39">
              <w:rPr>
                <w:b/>
              </w:rPr>
              <w:t>Type</w:t>
            </w:r>
          </w:p>
        </w:tc>
        <w:tc>
          <w:tcPr>
            <w:tcW w:w="3117" w:type="dxa"/>
          </w:tcPr>
          <w:p w14:paraId="1C23CFFA" w14:textId="77777777" w:rsidR="00573B61" w:rsidRPr="00804F39" w:rsidRDefault="00573B61" w:rsidP="00573B61">
            <w:pPr>
              <w:jc w:val="center"/>
              <w:cnfStyle w:val="000000000000" w:firstRow="0" w:lastRow="0" w:firstColumn="0" w:lastColumn="0" w:oddVBand="0" w:evenVBand="0" w:oddHBand="0" w:evenHBand="0" w:firstRowFirstColumn="0" w:firstRowLastColumn="0" w:lastRowFirstColumn="0" w:lastRowLastColumn="0"/>
              <w:rPr>
                <w:b/>
              </w:rPr>
            </w:pPr>
            <w:r w:rsidRPr="00804F39">
              <w:rPr>
                <w:b/>
              </w:rPr>
              <w:t>Size</w:t>
            </w:r>
          </w:p>
        </w:tc>
      </w:tr>
      <w:tr w:rsidR="00573B61" w14:paraId="4C5DF167"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67921D60" w14:textId="77777777" w:rsidR="00573B61" w:rsidRPr="006C2441" w:rsidRDefault="00573B61" w:rsidP="00573B61">
            <w:pPr>
              <w:jc w:val="center"/>
              <w:rPr>
                <w:b w:val="0"/>
              </w:rPr>
            </w:pPr>
            <w:r w:rsidRPr="006C2441">
              <w:rPr>
                <w:b w:val="0"/>
                <w:u w:val="single"/>
              </w:rPr>
              <w:t>user_Id</w:t>
            </w:r>
          </w:p>
        </w:tc>
        <w:tc>
          <w:tcPr>
            <w:tcW w:w="3117" w:type="dxa"/>
          </w:tcPr>
          <w:p w14:paraId="6B7DCEC7" w14:textId="77777777" w:rsidR="00573B61" w:rsidRPr="00FE66F6"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54729F81"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40</w:t>
            </w:r>
          </w:p>
        </w:tc>
      </w:tr>
      <w:tr w:rsidR="00573B61" w14:paraId="1B42B12D"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4B02D894" w14:textId="77777777" w:rsidR="00573B61" w:rsidRPr="006C2441" w:rsidRDefault="00573B61" w:rsidP="00573B61">
            <w:pPr>
              <w:jc w:val="center"/>
              <w:rPr>
                <w:b w:val="0"/>
              </w:rPr>
            </w:pPr>
            <w:r w:rsidRPr="006C2441">
              <w:rPr>
                <w:b w:val="0"/>
              </w:rPr>
              <w:t>first name</w:t>
            </w:r>
          </w:p>
        </w:tc>
        <w:tc>
          <w:tcPr>
            <w:tcW w:w="3117" w:type="dxa"/>
          </w:tcPr>
          <w:p w14:paraId="473B8FA4"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5302534E"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80</w:t>
            </w:r>
          </w:p>
        </w:tc>
      </w:tr>
      <w:tr w:rsidR="00573B61" w14:paraId="2B300F70"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6893DD04" w14:textId="77777777" w:rsidR="00573B61" w:rsidRPr="006C2441" w:rsidRDefault="00573B61" w:rsidP="00573B61">
            <w:pPr>
              <w:jc w:val="center"/>
              <w:rPr>
                <w:b w:val="0"/>
              </w:rPr>
            </w:pPr>
            <w:r w:rsidRPr="006C2441">
              <w:rPr>
                <w:b w:val="0"/>
              </w:rPr>
              <w:t>last name</w:t>
            </w:r>
          </w:p>
        </w:tc>
        <w:tc>
          <w:tcPr>
            <w:tcW w:w="3117" w:type="dxa"/>
          </w:tcPr>
          <w:p w14:paraId="0B92E236"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1CFCD97B"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40</w:t>
            </w:r>
          </w:p>
        </w:tc>
      </w:tr>
      <w:tr w:rsidR="00573B61" w14:paraId="642209AB"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6DCD07AA" w14:textId="77777777" w:rsidR="00573B61" w:rsidRPr="006C2441" w:rsidRDefault="00573B61" w:rsidP="00573B61">
            <w:pPr>
              <w:jc w:val="center"/>
              <w:rPr>
                <w:b w:val="0"/>
              </w:rPr>
            </w:pPr>
            <w:r w:rsidRPr="006C2441">
              <w:rPr>
                <w:b w:val="0"/>
              </w:rPr>
              <w:t>email</w:t>
            </w:r>
          </w:p>
        </w:tc>
        <w:tc>
          <w:tcPr>
            <w:tcW w:w="3117" w:type="dxa"/>
          </w:tcPr>
          <w:p w14:paraId="6DABE5A3"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7695992B"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50</w:t>
            </w:r>
          </w:p>
        </w:tc>
      </w:tr>
      <w:tr w:rsidR="00573B61" w14:paraId="1BE70E30"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08D9D97D" w14:textId="77777777" w:rsidR="00573B61" w:rsidRPr="006C2441" w:rsidRDefault="00573B61" w:rsidP="00573B61">
            <w:pPr>
              <w:jc w:val="center"/>
              <w:rPr>
                <w:b w:val="0"/>
              </w:rPr>
            </w:pPr>
            <w:r w:rsidRPr="006C2441">
              <w:rPr>
                <w:b w:val="0"/>
              </w:rPr>
              <w:lastRenderedPageBreak/>
              <w:t xml:space="preserve">password </w:t>
            </w:r>
          </w:p>
        </w:tc>
        <w:tc>
          <w:tcPr>
            <w:tcW w:w="3117" w:type="dxa"/>
          </w:tcPr>
          <w:p w14:paraId="28794742"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4FAF8751"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30</w:t>
            </w:r>
          </w:p>
        </w:tc>
      </w:tr>
      <w:tr w:rsidR="00573B61" w14:paraId="7267E05D"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0A180029" w14:textId="77777777" w:rsidR="00573B61" w:rsidRPr="006C2441" w:rsidRDefault="00573B61" w:rsidP="00573B61">
            <w:pPr>
              <w:jc w:val="center"/>
              <w:rPr>
                <w:b w:val="0"/>
              </w:rPr>
            </w:pPr>
            <w:r w:rsidRPr="006C2441">
              <w:rPr>
                <w:b w:val="0"/>
              </w:rPr>
              <w:t>phone number</w:t>
            </w:r>
          </w:p>
        </w:tc>
        <w:tc>
          <w:tcPr>
            <w:tcW w:w="3117" w:type="dxa"/>
          </w:tcPr>
          <w:p w14:paraId="55CAEBA0"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64BE44F2"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15</w:t>
            </w:r>
          </w:p>
        </w:tc>
      </w:tr>
    </w:tbl>
    <w:p w14:paraId="2AB9B648" w14:textId="77777777" w:rsidR="00A23769" w:rsidRDefault="00A23769" w:rsidP="00573B61">
      <w:r>
        <w:t xml:space="preserve">                                                </w:t>
      </w:r>
    </w:p>
    <w:p w14:paraId="3F1789BB" w14:textId="760A9066" w:rsidR="00573B61" w:rsidRDefault="00A23769" w:rsidP="00573B61">
      <w:r>
        <w:t xml:space="preserve">                                                Table: schema table of </w:t>
      </w:r>
      <w:r w:rsidR="000709B0">
        <w:t>Student</w:t>
      </w:r>
      <w:r>
        <w:t xml:space="preserve"> data object </w:t>
      </w:r>
    </w:p>
    <w:tbl>
      <w:tblPr>
        <w:tblStyle w:val="GridTable1Light-Accent1"/>
        <w:tblW w:w="0" w:type="auto"/>
        <w:tblLook w:val="04A0" w:firstRow="1" w:lastRow="0" w:firstColumn="1" w:lastColumn="0" w:noHBand="0" w:noVBand="1"/>
      </w:tblPr>
      <w:tblGrid>
        <w:gridCol w:w="3116"/>
        <w:gridCol w:w="3117"/>
        <w:gridCol w:w="3117"/>
      </w:tblGrid>
      <w:tr w:rsidR="00573B61" w14:paraId="2BCE2551" w14:textId="77777777" w:rsidTr="00573B61">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350" w:type="dxa"/>
            <w:gridSpan w:val="3"/>
          </w:tcPr>
          <w:p w14:paraId="050BABE5" w14:textId="77777777" w:rsidR="00573B61" w:rsidRDefault="00573B61" w:rsidP="00573B61">
            <w:pPr>
              <w:jc w:val="center"/>
            </w:pPr>
            <w:r>
              <w:t>Student</w:t>
            </w:r>
          </w:p>
        </w:tc>
      </w:tr>
      <w:tr w:rsidR="00573B61" w:rsidRPr="00804F39" w14:paraId="38ABBC6C"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1E7A65F3" w14:textId="77777777" w:rsidR="00573B61" w:rsidRDefault="00573B61" w:rsidP="00573B61">
            <w:pPr>
              <w:jc w:val="center"/>
            </w:pPr>
            <w:r>
              <w:t>Attributes</w:t>
            </w:r>
          </w:p>
        </w:tc>
        <w:tc>
          <w:tcPr>
            <w:tcW w:w="3117" w:type="dxa"/>
          </w:tcPr>
          <w:p w14:paraId="58A5E6BB" w14:textId="77777777" w:rsidR="00573B61" w:rsidRPr="00804F39" w:rsidRDefault="00573B61" w:rsidP="00573B61">
            <w:pPr>
              <w:jc w:val="center"/>
              <w:cnfStyle w:val="000000000000" w:firstRow="0" w:lastRow="0" w:firstColumn="0" w:lastColumn="0" w:oddVBand="0" w:evenVBand="0" w:oddHBand="0" w:evenHBand="0" w:firstRowFirstColumn="0" w:firstRowLastColumn="0" w:lastRowFirstColumn="0" w:lastRowLastColumn="0"/>
              <w:rPr>
                <w:b/>
              </w:rPr>
            </w:pPr>
            <w:r w:rsidRPr="00804F39">
              <w:rPr>
                <w:b/>
              </w:rPr>
              <w:t>Type</w:t>
            </w:r>
          </w:p>
        </w:tc>
        <w:tc>
          <w:tcPr>
            <w:tcW w:w="3117" w:type="dxa"/>
          </w:tcPr>
          <w:p w14:paraId="6F916A66" w14:textId="77777777" w:rsidR="00573B61" w:rsidRPr="00804F39" w:rsidRDefault="00573B61" w:rsidP="00573B61">
            <w:pPr>
              <w:jc w:val="center"/>
              <w:cnfStyle w:val="000000000000" w:firstRow="0" w:lastRow="0" w:firstColumn="0" w:lastColumn="0" w:oddVBand="0" w:evenVBand="0" w:oddHBand="0" w:evenHBand="0" w:firstRowFirstColumn="0" w:firstRowLastColumn="0" w:lastRowFirstColumn="0" w:lastRowLastColumn="0"/>
              <w:rPr>
                <w:b/>
              </w:rPr>
            </w:pPr>
            <w:r w:rsidRPr="00804F39">
              <w:rPr>
                <w:b/>
              </w:rPr>
              <w:t>Size</w:t>
            </w:r>
          </w:p>
        </w:tc>
      </w:tr>
      <w:tr w:rsidR="00573B61" w14:paraId="1F828AB9"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2F684E55" w14:textId="77777777" w:rsidR="00573B61" w:rsidRPr="00C20BEB" w:rsidRDefault="00573B61" w:rsidP="00573B61">
            <w:pPr>
              <w:jc w:val="center"/>
              <w:rPr>
                <w:b w:val="0"/>
                <w:u w:val="single"/>
              </w:rPr>
            </w:pPr>
            <w:r w:rsidRPr="00C20BEB">
              <w:rPr>
                <w:b w:val="0"/>
                <w:u w:val="single"/>
              </w:rPr>
              <w:t>user_Id</w:t>
            </w:r>
          </w:p>
        </w:tc>
        <w:tc>
          <w:tcPr>
            <w:tcW w:w="3117" w:type="dxa"/>
          </w:tcPr>
          <w:p w14:paraId="4F91D736" w14:textId="77777777" w:rsidR="00573B61" w:rsidRPr="00FE66F6"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28FA25A2"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40</w:t>
            </w:r>
          </w:p>
        </w:tc>
      </w:tr>
      <w:tr w:rsidR="00573B61" w14:paraId="20BD39E3"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6E10B0FF" w14:textId="77777777" w:rsidR="00573B61" w:rsidRPr="006C2441" w:rsidRDefault="00573B61" w:rsidP="00573B61">
            <w:pPr>
              <w:jc w:val="center"/>
              <w:rPr>
                <w:b w:val="0"/>
              </w:rPr>
            </w:pPr>
            <w:r>
              <w:rPr>
                <w:b w:val="0"/>
              </w:rPr>
              <w:t>first_</w:t>
            </w:r>
            <w:r w:rsidRPr="006C2441">
              <w:rPr>
                <w:b w:val="0"/>
              </w:rPr>
              <w:t>name</w:t>
            </w:r>
          </w:p>
        </w:tc>
        <w:tc>
          <w:tcPr>
            <w:tcW w:w="3117" w:type="dxa"/>
          </w:tcPr>
          <w:p w14:paraId="11632605"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23B63934"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80</w:t>
            </w:r>
          </w:p>
        </w:tc>
      </w:tr>
      <w:tr w:rsidR="00573B61" w14:paraId="25DF418B"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16628392" w14:textId="77777777" w:rsidR="00573B61" w:rsidRPr="006C2441" w:rsidRDefault="00573B61" w:rsidP="00573B61">
            <w:pPr>
              <w:jc w:val="center"/>
              <w:rPr>
                <w:b w:val="0"/>
              </w:rPr>
            </w:pPr>
            <w:r>
              <w:rPr>
                <w:b w:val="0"/>
              </w:rPr>
              <w:t>last_</w:t>
            </w:r>
            <w:r w:rsidRPr="006C2441">
              <w:rPr>
                <w:b w:val="0"/>
              </w:rPr>
              <w:t>name</w:t>
            </w:r>
          </w:p>
        </w:tc>
        <w:tc>
          <w:tcPr>
            <w:tcW w:w="3117" w:type="dxa"/>
          </w:tcPr>
          <w:p w14:paraId="5C5E442A"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2769EE14"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40</w:t>
            </w:r>
          </w:p>
        </w:tc>
      </w:tr>
      <w:tr w:rsidR="00573B61" w14:paraId="2D9F8673"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00E247E5" w14:textId="77777777" w:rsidR="00573B61" w:rsidRPr="006C2441" w:rsidRDefault="00573B61" w:rsidP="00573B61">
            <w:pPr>
              <w:jc w:val="center"/>
              <w:rPr>
                <w:b w:val="0"/>
              </w:rPr>
            </w:pPr>
            <w:r w:rsidRPr="006C2441">
              <w:rPr>
                <w:b w:val="0"/>
              </w:rPr>
              <w:t>email</w:t>
            </w:r>
          </w:p>
        </w:tc>
        <w:tc>
          <w:tcPr>
            <w:tcW w:w="3117" w:type="dxa"/>
          </w:tcPr>
          <w:p w14:paraId="03ECB9DE"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2BA32A6E"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50</w:t>
            </w:r>
          </w:p>
        </w:tc>
      </w:tr>
      <w:tr w:rsidR="00573B61" w14:paraId="465629B4"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5BF5C513" w14:textId="77777777" w:rsidR="00573B61" w:rsidRPr="006C2441" w:rsidRDefault="00573B61" w:rsidP="00573B61">
            <w:pPr>
              <w:jc w:val="center"/>
              <w:rPr>
                <w:b w:val="0"/>
              </w:rPr>
            </w:pPr>
            <w:r w:rsidRPr="006C2441">
              <w:rPr>
                <w:b w:val="0"/>
              </w:rPr>
              <w:t xml:space="preserve">password </w:t>
            </w:r>
          </w:p>
        </w:tc>
        <w:tc>
          <w:tcPr>
            <w:tcW w:w="3117" w:type="dxa"/>
          </w:tcPr>
          <w:p w14:paraId="7E96638C"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6A75DAC2"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30</w:t>
            </w:r>
          </w:p>
        </w:tc>
      </w:tr>
      <w:tr w:rsidR="00573B61" w14:paraId="2CF865C9"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728AC770" w14:textId="77777777" w:rsidR="00573B61" w:rsidRPr="006C2441" w:rsidRDefault="00573B61" w:rsidP="00573B61">
            <w:pPr>
              <w:jc w:val="center"/>
              <w:rPr>
                <w:b w:val="0"/>
              </w:rPr>
            </w:pPr>
            <w:r w:rsidRPr="006C2441">
              <w:rPr>
                <w:b w:val="0"/>
              </w:rPr>
              <w:t>phone number</w:t>
            </w:r>
          </w:p>
        </w:tc>
        <w:tc>
          <w:tcPr>
            <w:tcW w:w="3117" w:type="dxa"/>
          </w:tcPr>
          <w:p w14:paraId="511206DA"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3B9DBA14"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15</w:t>
            </w:r>
          </w:p>
        </w:tc>
      </w:tr>
      <w:tr w:rsidR="00573B61" w14:paraId="6C7FE18A"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5065A5A9" w14:textId="77777777" w:rsidR="00573B61" w:rsidRPr="00347F05" w:rsidRDefault="00573B61" w:rsidP="00573B61">
            <w:pPr>
              <w:tabs>
                <w:tab w:val="left" w:pos="960"/>
                <w:tab w:val="center" w:pos="1450"/>
              </w:tabs>
              <w:jc w:val="center"/>
              <w:rPr>
                <w:b w:val="0"/>
              </w:rPr>
            </w:pPr>
            <w:r w:rsidRPr="00347F05">
              <w:rPr>
                <w:b w:val="0"/>
              </w:rPr>
              <w:t>group_Id</w:t>
            </w:r>
          </w:p>
        </w:tc>
        <w:tc>
          <w:tcPr>
            <w:tcW w:w="3117" w:type="dxa"/>
          </w:tcPr>
          <w:p w14:paraId="669135D5" w14:textId="77777777" w:rsidR="00573B61" w:rsidRPr="00FE66F6"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6BCB2CBB"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40</w:t>
            </w:r>
          </w:p>
        </w:tc>
      </w:tr>
    </w:tbl>
    <w:p w14:paraId="00FC62A6" w14:textId="77777777" w:rsidR="00573B61" w:rsidRDefault="00573B61" w:rsidP="00573B61"/>
    <w:p w14:paraId="6D6122FD" w14:textId="6C5BA228" w:rsidR="00573B61" w:rsidRDefault="00A23769" w:rsidP="00573B61">
      <w:r>
        <w:t xml:space="preserve">                                                   Table: schema table of </w:t>
      </w:r>
      <w:r w:rsidR="000709B0">
        <w:t>Group</w:t>
      </w:r>
      <w:r>
        <w:t xml:space="preserve"> data object</w:t>
      </w:r>
    </w:p>
    <w:tbl>
      <w:tblPr>
        <w:tblStyle w:val="GridTable1Light-Accent1"/>
        <w:tblW w:w="0" w:type="auto"/>
        <w:tblLook w:val="04A0" w:firstRow="1" w:lastRow="0" w:firstColumn="1" w:lastColumn="0" w:noHBand="0" w:noVBand="1"/>
      </w:tblPr>
      <w:tblGrid>
        <w:gridCol w:w="3116"/>
        <w:gridCol w:w="3117"/>
        <w:gridCol w:w="3117"/>
      </w:tblGrid>
      <w:tr w:rsidR="00573B61" w14:paraId="7E8AA22F" w14:textId="77777777" w:rsidTr="00573B61">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350" w:type="dxa"/>
            <w:gridSpan w:val="3"/>
          </w:tcPr>
          <w:p w14:paraId="428835F4" w14:textId="77777777" w:rsidR="00573B61" w:rsidRDefault="00573B61" w:rsidP="00573B61">
            <w:pPr>
              <w:jc w:val="center"/>
            </w:pPr>
            <w:r>
              <w:t>Group</w:t>
            </w:r>
          </w:p>
        </w:tc>
      </w:tr>
      <w:tr w:rsidR="00573B61" w:rsidRPr="00804F39" w14:paraId="160D4D4B"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277CEF65" w14:textId="77777777" w:rsidR="00573B61" w:rsidRDefault="00573B61" w:rsidP="00573B61">
            <w:pPr>
              <w:jc w:val="center"/>
            </w:pPr>
            <w:r>
              <w:t>Attributes</w:t>
            </w:r>
          </w:p>
        </w:tc>
        <w:tc>
          <w:tcPr>
            <w:tcW w:w="3117" w:type="dxa"/>
          </w:tcPr>
          <w:p w14:paraId="7EF8B527" w14:textId="77777777" w:rsidR="00573B61" w:rsidRPr="00804F39" w:rsidRDefault="00573B61" w:rsidP="00573B61">
            <w:pPr>
              <w:jc w:val="center"/>
              <w:cnfStyle w:val="000000000000" w:firstRow="0" w:lastRow="0" w:firstColumn="0" w:lastColumn="0" w:oddVBand="0" w:evenVBand="0" w:oddHBand="0" w:evenHBand="0" w:firstRowFirstColumn="0" w:firstRowLastColumn="0" w:lastRowFirstColumn="0" w:lastRowLastColumn="0"/>
              <w:rPr>
                <w:b/>
              </w:rPr>
            </w:pPr>
            <w:r w:rsidRPr="00804F39">
              <w:rPr>
                <w:b/>
              </w:rPr>
              <w:t>Type</w:t>
            </w:r>
          </w:p>
        </w:tc>
        <w:tc>
          <w:tcPr>
            <w:tcW w:w="3117" w:type="dxa"/>
          </w:tcPr>
          <w:p w14:paraId="264A939A" w14:textId="77777777" w:rsidR="00573B61" w:rsidRPr="00804F39" w:rsidRDefault="00573B61" w:rsidP="00573B61">
            <w:pPr>
              <w:jc w:val="center"/>
              <w:cnfStyle w:val="000000000000" w:firstRow="0" w:lastRow="0" w:firstColumn="0" w:lastColumn="0" w:oddVBand="0" w:evenVBand="0" w:oddHBand="0" w:evenHBand="0" w:firstRowFirstColumn="0" w:firstRowLastColumn="0" w:lastRowFirstColumn="0" w:lastRowLastColumn="0"/>
              <w:rPr>
                <w:b/>
              </w:rPr>
            </w:pPr>
            <w:r w:rsidRPr="00804F39">
              <w:rPr>
                <w:b/>
              </w:rPr>
              <w:t>Size</w:t>
            </w:r>
          </w:p>
        </w:tc>
      </w:tr>
      <w:tr w:rsidR="00573B61" w14:paraId="3D1F44E5"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175B01A0" w14:textId="77777777" w:rsidR="00573B61" w:rsidRPr="00C20BEB" w:rsidRDefault="00573B61" w:rsidP="00573B61">
            <w:pPr>
              <w:tabs>
                <w:tab w:val="left" w:pos="960"/>
                <w:tab w:val="center" w:pos="1450"/>
              </w:tabs>
              <w:jc w:val="center"/>
              <w:rPr>
                <w:b w:val="0"/>
                <w:u w:val="single"/>
              </w:rPr>
            </w:pPr>
            <w:r w:rsidRPr="00C20BEB">
              <w:rPr>
                <w:b w:val="0"/>
                <w:u w:val="single"/>
              </w:rPr>
              <w:t>group_Id</w:t>
            </w:r>
          </w:p>
        </w:tc>
        <w:tc>
          <w:tcPr>
            <w:tcW w:w="3117" w:type="dxa"/>
          </w:tcPr>
          <w:p w14:paraId="195A26A0" w14:textId="77777777" w:rsidR="00573B61" w:rsidRPr="00FE66F6"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32889740"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40</w:t>
            </w:r>
          </w:p>
        </w:tc>
      </w:tr>
      <w:tr w:rsidR="00573B61" w14:paraId="5890CAEC"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73A2EC71" w14:textId="77777777" w:rsidR="00573B61" w:rsidRPr="00075ACB" w:rsidRDefault="00573B61" w:rsidP="00573B61">
            <w:pPr>
              <w:jc w:val="center"/>
              <w:rPr>
                <w:b w:val="0"/>
              </w:rPr>
            </w:pPr>
            <w:r w:rsidRPr="00075ACB">
              <w:rPr>
                <w:b w:val="0"/>
              </w:rPr>
              <w:t>group name</w:t>
            </w:r>
          </w:p>
        </w:tc>
        <w:tc>
          <w:tcPr>
            <w:tcW w:w="3117" w:type="dxa"/>
          </w:tcPr>
          <w:p w14:paraId="4C55906E"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09929CAA"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80</w:t>
            </w:r>
          </w:p>
        </w:tc>
      </w:tr>
      <w:tr w:rsidR="00573B61" w14:paraId="297C1D35"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45C59D2C" w14:textId="77777777" w:rsidR="00573B61" w:rsidRPr="00075ACB" w:rsidRDefault="00573B61" w:rsidP="00573B61">
            <w:pPr>
              <w:jc w:val="center"/>
              <w:rPr>
                <w:b w:val="0"/>
              </w:rPr>
            </w:pPr>
            <w:r w:rsidRPr="00075ACB">
              <w:rPr>
                <w:b w:val="0"/>
              </w:rPr>
              <w:lastRenderedPageBreak/>
              <w:t>section</w:t>
            </w:r>
          </w:p>
        </w:tc>
        <w:tc>
          <w:tcPr>
            <w:tcW w:w="3117" w:type="dxa"/>
          </w:tcPr>
          <w:p w14:paraId="492B67DE"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213C830C"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40</w:t>
            </w:r>
          </w:p>
        </w:tc>
      </w:tr>
      <w:tr w:rsidR="00573B61" w14:paraId="74FA8FC5"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1979366D" w14:textId="77777777" w:rsidR="00573B61" w:rsidRPr="00075ACB" w:rsidRDefault="00573B61" w:rsidP="00573B61">
            <w:pPr>
              <w:jc w:val="center"/>
              <w:rPr>
                <w:b w:val="0"/>
              </w:rPr>
            </w:pPr>
            <w:r w:rsidRPr="00075ACB">
              <w:rPr>
                <w:b w:val="0"/>
              </w:rPr>
              <w:t>subject</w:t>
            </w:r>
          </w:p>
        </w:tc>
        <w:tc>
          <w:tcPr>
            <w:tcW w:w="3117" w:type="dxa"/>
          </w:tcPr>
          <w:p w14:paraId="5A29A19A"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0A297F05"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50</w:t>
            </w:r>
          </w:p>
        </w:tc>
      </w:tr>
      <w:tr w:rsidR="00573B61" w14:paraId="17DE67B8"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4B6A782B" w14:textId="77777777" w:rsidR="00573B61" w:rsidRPr="00075ACB" w:rsidRDefault="00573B61" w:rsidP="00573B61">
            <w:pPr>
              <w:jc w:val="center"/>
              <w:rPr>
                <w:b w:val="0"/>
              </w:rPr>
            </w:pPr>
            <w:r w:rsidRPr="00075ACB">
              <w:rPr>
                <w:b w:val="0"/>
              </w:rPr>
              <w:t>code</w:t>
            </w:r>
          </w:p>
        </w:tc>
        <w:tc>
          <w:tcPr>
            <w:tcW w:w="3117" w:type="dxa"/>
          </w:tcPr>
          <w:p w14:paraId="4E90F059"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2961614C"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30</w:t>
            </w:r>
          </w:p>
        </w:tc>
      </w:tr>
    </w:tbl>
    <w:p w14:paraId="5385C6DC" w14:textId="1EFAB2CB" w:rsidR="00573B61" w:rsidRDefault="00A23769" w:rsidP="00573B61">
      <w:r>
        <w:t xml:space="preserve">                                     </w:t>
      </w:r>
    </w:p>
    <w:p w14:paraId="12A9DF2E" w14:textId="5D53B00C" w:rsidR="00A23769" w:rsidRDefault="00A23769" w:rsidP="00573B61">
      <w:r>
        <w:t xml:space="preserve">                                                Table: schema table of </w:t>
      </w:r>
      <w:r w:rsidR="000709B0">
        <w:t>Assignment</w:t>
      </w:r>
      <w:r>
        <w:t xml:space="preserve"> data object</w:t>
      </w:r>
    </w:p>
    <w:tbl>
      <w:tblPr>
        <w:tblStyle w:val="GridTable1Light-Accent1"/>
        <w:tblW w:w="0" w:type="auto"/>
        <w:tblLook w:val="04A0" w:firstRow="1" w:lastRow="0" w:firstColumn="1" w:lastColumn="0" w:noHBand="0" w:noVBand="1"/>
      </w:tblPr>
      <w:tblGrid>
        <w:gridCol w:w="3116"/>
        <w:gridCol w:w="3117"/>
        <w:gridCol w:w="3117"/>
      </w:tblGrid>
      <w:tr w:rsidR="00573B61" w14:paraId="5C89654A" w14:textId="77777777" w:rsidTr="00573B61">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350" w:type="dxa"/>
            <w:gridSpan w:val="3"/>
          </w:tcPr>
          <w:p w14:paraId="4E2AD710" w14:textId="77777777" w:rsidR="00573B61" w:rsidRDefault="00573B61" w:rsidP="00573B61">
            <w:pPr>
              <w:jc w:val="center"/>
            </w:pPr>
            <w:r>
              <w:t>Assignment</w:t>
            </w:r>
          </w:p>
        </w:tc>
      </w:tr>
      <w:tr w:rsidR="00573B61" w14:paraId="6D87F895"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1DFFB7FA" w14:textId="77777777" w:rsidR="00573B61" w:rsidRDefault="00573B61" w:rsidP="00573B61">
            <w:pPr>
              <w:jc w:val="center"/>
            </w:pPr>
            <w:r>
              <w:t>Attributes</w:t>
            </w:r>
          </w:p>
        </w:tc>
        <w:tc>
          <w:tcPr>
            <w:tcW w:w="3117" w:type="dxa"/>
          </w:tcPr>
          <w:p w14:paraId="7641C177" w14:textId="77777777" w:rsidR="00573B61" w:rsidRPr="00804F39" w:rsidRDefault="00573B61" w:rsidP="00573B61">
            <w:pPr>
              <w:jc w:val="center"/>
              <w:cnfStyle w:val="000000000000" w:firstRow="0" w:lastRow="0" w:firstColumn="0" w:lastColumn="0" w:oddVBand="0" w:evenVBand="0" w:oddHBand="0" w:evenHBand="0" w:firstRowFirstColumn="0" w:firstRowLastColumn="0" w:lastRowFirstColumn="0" w:lastRowLastColumn="0"/>
              <w:rPr>
                <w:b/>
              </w:rPr>
            </w:pPr>
            <w:r w:rsidRPr="00804F39">
              <w:rPr>
                <w:b/>
              </w:rPr>
              <w:t>Type</w:t>
            </w:r>
          </w:p>
        </w:tc>
        <w:tc>
          <w:tcPr>
            <w:tcW w:w="3117" w:type="dxa"/>
          </w:tcPr>
          <w:p w14:paraId="53A7F5A7" w14:textId="77777777" w:rsidR="00573B61" w:rsidRPr="00804F39" w:rsidRDefault="00573B61" w:rsidP="00573B61">
            <w:pPr>
              <w:jc w:val="center"/>
              <w:cnfStyle w:val="000000000000" w:firstRow="0" w:lastRow="0" w:firstColumn="0" w:lastColumn="0" w:oddVBand="0" w:evenVBand="0" w:oddHBand="0" w:evenHBand="0" w:firstRowFirstColumn="0" w:firstRowLastColumn="0" w:lastRowFirstColumn="0" w:lastRowLastColumn="0"/>
              <w:rPr>
                <w:b/>
              </w:rPr>
            </w:pPr>
            <w:r w:rsidRPr="00804F39">
              <w:rPr>
                <w:b/>
              </w:rPr>
              <w:t>Size</w:t>
            </w:r>
          </w:p>
        </w:tc>
      </w:tr>
      <w:tr w:rsidR="00573B61" w14:paraId="2F4EA944"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14586212" w14:textId="77777777" w:rsidR="00573B61" w:rsidRPr="00C20BEB" w:rsidRDefault="00573B61" w:rsidP="00573B61">
            <w:pPr>
              <w:jc w:val="center"/>
              <w:rPr>
                <w:b w:val="0"/>
                <w:u w:val="single"/>
              </w:rPr>
            </w:pPr>
            <w:r w:rsidRPr="00C20BEB">
              <w:rPr>
                <w:b w:val="0"/>
                <w:u w:val="single"/>
              </w:rPr>
              <w:t>assignment</w:t>
            </w:r>
            <w:r w:rsidRPr="00C20BEB">
              <w:rPr>
                <w:u w:val="single"/>
              </w:rPr>
              <w:t>_</w:t>
            </w:r>
            <w:r w:rsidRPr="00C20BEB">
              <w:rPr>
                <w:b w:val="0"/>
                <w:u w:val="single"/>
              </w:rPr>
              <w:t>Id</w:t>
            </w:r>
          </w:p>
        </w:tc>
        <w:tc>
          <w:tcPr>
            <w:tcW w:w="3117" w:type="dxa"/>
          </w:tcPr>
          <w:p w14:paraId="1DB6FC6C" w14:textId="77777777" w:rsidR="00573B61" w:rsidRPr="00FE66F6"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0FFE7156"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40</w:t>
            </w:r>
          </w:p>
        </w:tc>
      </w:tr>
      <w:tr w:rsidR="00573B61" w14:paraId="60E82117"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77C051F1" w14:textId="77777777" w:rsidR="00573B61" w:rsidRPr="00FE66F6" w:rsidRDefault="00573B61" w:rsidP="00573B61">
            <w:pPr>
              <w:jc w:val="center"/>
              <w:rPr>
                <w:b w:val="0"/>
              </w:rPr>
            </w:pPr>
            <w:r w:rsidRPr="00B816F2">
              <w:rPr>
                <w:b w:val="0"/>
              </w:rPr>
              <w:t>format</w:t>
            </w:r>
          </w:p>
        </w:tc>
        <w:tc>
          <w:tcPr>
            <w:tcW w:w="3117" w:type="dxa"/>
          </w:tcPr>
          <w:p w14:paraId="28148C41"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37555D46"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80</w:t>
            </w:r>
          </w:p>
        </w:tc>
      </w:tr>
      <w:tr w:rsidR="00573B61" w14:paraId="0EDBAB2B"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444A6751" w14:textId="77777777" w:rsidR="00573B61" w:rsidRPr="00FE66F6" w:rsidRDefault="00573B61" w:rsidP="00573B61">
            <w:pPr>
              <w:jc w:val="center"/>
              <w:rPr>
                <w:b w:val="0"/>
              </w:rPr>
            </w:pPr>
            <w:r w:rsidRPr="00B816F2">
              <w:rPr>
                <w:b w:val="0"/>
              </w:rPr>
              <w:t>title</w:t>
            </w:r>
          </w:p>
        </w:tc>
        <w:tc>
          <w:tcPr>
            <w:tcW w:w="3117" w:type="dxa"/>
          </w:tcPr>
          <w:p w14:paraId="756A60D8"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0D12372F"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40</w:t>
            </w:r>
          </w:p>
        </w:tc>
      </w:tr>
      <w:tr w:rsidR="00573B61" w14:paraId="60DCFEF6"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1C4240BA" w14:textId="77777777" w:rsidR="00573B61" w:rsidRPr="00FE66F6" w:rsidRDefault="00573B61" w:rsidP="00573B61">
            <w:pPr>
              <w:jc w:val="center"/>
              <w:rPr>
                <w:b w:val="0"/>
              </w:rPr>
            </w:pPr>
            <w:r w:rsidRPr="00FE66F6">
              <w:rPr>
                <w:b w:val="0"/>
              </w:rPr>
              <w:t>phone_number</w:t>
            </w:r>
          </w:p>
        </w:tc>
        <w:tc>
          <w:tcPr>
            <w:tcW w:w="3117" w:type="dxa"/>
          </w:tcPr>
          <w:p w14:paraId="34B9EA93"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5B68DC6C"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50</w:t>
            </w:r>
          </w:p>
        </w:tc>
      </w:tr>
      <w:tr w:rsidR="00573B61" w14:paraId="7A2214EA"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192E1A82" w14:textId="77777777" w:rsidR="00573B61" w:rsidRPr="00FE66F6" w:rsidRDefault="00573B61" w:rsidP="00573B61">
            <w:pPr>
              <w:jc w:val="center"/>
              <w:rPr>
                <w:b w:val="0"/>
              </w:rPr>
            </w:pPr>
            <w:r w:rsidRPr="007A50D3">
              <w:rPr>
                <w:b w:val="0"/>
              </w:rPr>
              <w:t>description</w:t>
            </w:r>
            <w:r>
              <w:t xml:space="preserve"> </w:t>
            </w:r>
          </w:p>
        </w:tc>
        <w:tc>
          <w:tcPr>
            <w:tcW w:w="3117" w:type="dxa"/>
          </w:tcPr>
          <w:p w14:paraId="18BB995D"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6FF737BC"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500</w:t>
            </w:r>
          </w:p>
        </w:tc>
      </w:tr>
      <w:tr w:rsidR="00573B61" w14:paraId="49DD24C8"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08894B53" w14:textId="77777777" w:rsidR="00573B61" w:rsidRPr="00FE66F6" w:rsidRDefault="00573B61" w:rsidP="00573B61">
            <w:pPr>
              <w:jc w:val="center"/>
              <w:rPr>
                <w:b w:val="0"/>
              </w:rPr>
            </w:pPr>
            <w:r w:rsidRPr="00B816F2">
              <w:rPr>
                <w:b w:val="0"/>
              </w:rPr>
              <w:t>file</w:t>
            </w:r>
          </w:p>
        </w:tc>
        <w:tc>
          <w:tcPr>
            <w:tcW w:w="3117" w:type="dxa"/>
          </w:tcPr>
          <w:p w14:paraId="161B5B70"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BLOB</w:t>
            </w:r>
          </w:p>
        </w:tc>
        <w:tc>
          <w:tcPr>
            <w:tcW w:w="3117" w:type="dxa"/>
          </w:tcPr>
          <w:p w14:paraId="328F9894"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1</w:t>
            </w:r>
          </w:p>
        </w:tc>
      </w:tr>
      <w:tr w:rsidR="00573B61" w14:paraId="767F6B4A"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43D8DD47" w14:textId="77777777" w:rsidR="00573B61" w:rsidRPr="00B816F2" w:rsidRDefault="00573B61" w:rsidP="00573B61">
            <w:pPr>
              <w:jc w:val="center"/>
              <w:rPr>
                <w:b w:val="0"/>
              </w:rPr>
            </w:pPr>
            <w:r>
              <w:rPr>
                <w:b w:val="0"/>
              </w:rPr>
              <w:t>creation date</w:t>
            </w:r>
          </w:p>
        </w:tc>
        <w:tc>
          <w:tcPr>
            <w:tcW w:w="3117" w:type="dxa"/>
          </w:tcPr>
          <w:p w14:paraId="71ADD7B7"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DATE</w:t>
            </w:r>
          </w:p>
        </w:tc>
        <w:tc>
          <w:tcPr>
            <w:tcW w:w="3117" w:type="dxa"/>
          </w:tcPr>
          <w:p w14:paraId="3539690A"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30</w:t>
            </w:r>
          </w:p>
        </w:tc>
      </w:tr>
    </w:tbl>
    <w:p w14:paraId="1143DABD" w14:textId="77777777" w:rsidR="00573B61" w:rsidRDefault="00573B61" w:rsidP="00573B61"/>
    <w:p w14:paraId="732B4B04" w14:textId="2C18B7B5" w:rsidR="00573B61" w:rsidRDefault="00A23769" w:rsidP="00573B61">
      <w:r>
        <w:t xml:space="preserve">                                                   Table: schema table of </w:t>
      </w:r>
      <w:r w:rsidR="000709B0">
        <w:t>Message</w:t>
      </w:r>
      <w:r>
        <w:t xml:space="preserve"> data object</w:t>
      </w:r>
    </w:p>
    <w:tbl>
      <w:tblPr>
        <w:tblStyle w:val="GridTable1Light-Accent1"/>
        <w:tblW w:w="0" w:type="auto"/>
        <w:tblLook w:val="04A0" w:firstRow="1" w:lastRow="0" w:firstColumn="1" w:lastColumn="0" w:noHBand="0" w:noVBand="1"/>
      </w:tblPr>
      <w:tblGrid>
        <w:gridCol w:w="3116"/>
        <w:gridCol w:w="3117"/>
        <w:gridCol w:w="3117"/>
      </w:tblGrid>
      <w:tr w:rsidR="00573B61" w14:paraId="49A2B3F3" w14:textId="77777777" w:rsidTr="00573B61">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350" w:type="dxa"/>
            <w:gridSpan w:val="3"/>
          </w:tcPr>
          <w:p w14:paraId="5EE9C7CC" w14:textId="77777777" w:rsidR="00573B61" w:rsidRDefault="00573B61" w:rsidP="00573B61">
            <w:pPr>
              <w:jc w:val="center"/>
            </w:pPr>
            <w:r>
              <w:t>Message</w:t>
            </w:r>
          </w:p>
        </w:tc>
      </w:tr>
      <w:tr w:rsidR="00573B61" w14:paraId="4C85E054"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01DE5F20" w14:textId="77777777" w:rsidR="00573B61" w:rsidRDefault="00573B61" w:rsidP="00573B61">
            <w:pPr>
              <w:jc w:val="center"/>
            </w:pPr>
            <w:r>
              <w:t>Attributes</w:t>
            </w:r>
          </w:p>
        </w:tc>
        <w:tc>
          <w:tcPr>
            <w:tcW w:w="3117" w:type="dxa"/>
          </w:tcPr>
          <w:p w14:paraId="4AF40D0A" w14:textId="77777777" w:rsidR="00573B61" w:rsidRPr="00804F39" w:rsidRDefault="00573B61" w:rsidP="00573B61">
            <w:pPr>
              <w:jc w:val="center"/>
              <w:cnfStyle w:val="000000000000" w:firstRow="0" w:lastRow="0" w:firstColumn="0" w:lastColumn="0" w:oddVBand="0" w:evenVBand="0" w:oddHBand="0" w:evenHBand="0" w:firstRowFirstColumn="0" w:firstRowLastColumn="0" w:lastRowFirstColumn="0" w:lastRowLastColumn="0"/>
              <w:rPr>
                <w:b/>
              </w:rPr>
            </w:pPr>
            <w:r w:rsidRPr="00804F39">
              <w:rPr>
                <w:b/>
              </w:rPr>
              <w:t>Type</w:t>
            </w:r>
          </w:p>
        </w:tc>
        <w:tc>
          <w:tcPr>
            <w:tcW w:w="3117" w:type="dxa"/>
          </w:tcPr>
          <w:p w14:paraId="0FA51E3E" w14:textId="77777777" w:rsidR="00573B61" w:rsidRPr="00804F39" w:rsidRDefault="00573B61" w:rsidP="00573B61">
            <w:pPr>
              <w:jc w:val="center"/>
              <w:cnfStyle w:val="000000000000" w:firstRow="0" w:lastRow="0" w:firstColumn="0" w:lastColumn="0" w:oddVBand="0" w:evenVBand="0" w:oddHBand="0" w:evenHBand="0" w:firstRowFirstColumn="0" w:firstRowLastColumn="0" w:lastRowFirstColumn="0" w:lastRowLastColumn="0"/>
              <w:rPr>
                <w:b/>
              </w:rPr>
            </w:pPr>
            <w:r w:rsidRPr="00804F39">
              <w:rPr>
                <w:b/>
              </w:rPr>
              <w:t>Size</w:t>
            </w:r>
          </w:p>
        </w:tc>
      </w:tr>
      <w:tr w:rsidR="00573B61" w14:paraId="3396399E"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46FBCC02" w14:textId="77777777" w:rsidR="00573B61" w:rsidRPr="00812FA7" w:rsidRDefault="00573B61" w:rsidP="00573B61">
            <w:pPr>
              <w:jc w:val="center"/>
              <w:rPr>
                <w:b w:val="0"/>
                <w:u w:val="single"/>
              </w:rPr>
            </w:pPr>
            <w:r w:rsidRPr="00812FA7">
              <w:rPr>
                <w:b w:val="0"/>
                <w:u w:val="single"/>
              </w:rPr>
              <w:t>user_id</w:t>
            </w:r>
          </w:p>
        </w:tc>
        <w:tc>
          <w:tcPr>
            <w:tcW w:w="3117" w:type="dxa"/>
          </w:tcPr>
          <w:p w14:paraId="44CE4C3B" w14:textId="77777777" w:rsidR="00573B61" w:rsidRPr="00804F39" w:rsidRDefault="00573B61" w:rsidP="00573B61">
            <w:pPr>
              <w:jc w:val="center"/>
              <w:cnfStyle w:val="000000000000" w:firstRow="0" w:lastRow="0" w:firstColumn="0" w:lastColumn="0" w:oddVBand="0" w:evenVBand="0" w:oddHBand="0" w:evenHBand="0" w:firstRowFirstColumn="0" w:firstRowLastColumn="0" w:lastRowFirstColumn="0" w:lastRowLastColumn="0"/>
              <w:rPr>
                <w:b/>
              </w:rPr>
            </w:pPr>
            <w:r>
              <w:t>VARCHAR</w:t>
            </w:r>
          </w:p>
        </w:tc>
        <w:tc>
          <w:tcPr>
            <w:tcW w:w="3117" w:type="dxa"/>
          </w:tcPr>
          <w:p w14:paraId="394F55AA" w14:textId="77777777" w:rsidR="00573B61" w:rsidRPr="00804F39" w:rsidRDefault="00573B61" w:rsidP="00573B61">
            <w:pPr>
              <w:jc w:val="center"/>
              <w:cnfStyle w:val="000000000000" w:firstRow="0" w:lastRow="0" w:firstColumn="0" w:lastColumn="0" w:oddVBand="0" w:evenVBand="0" w:oddHBand="0" w:evenHBand="0" w:firstRowFirstColumn="0" w:firstRowLastColumn="0" w:lastRowFirstColumn="0" w:lastRowLastColumn="0"/>
              <w:rPr>
                <w:b/>
              </w:rPr>
            </w:pPr>
            <w:r>
              <w:t>40</w:t>
            </w:r>
          </w:p>
        </w:tc>
      </w:tr>
      <w:tr w:rsidR="00573B61" w14:paraId="20D72C55"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252D3A97" w14:textId="77777777" w:rsidR="00573B61" w:rsidRPr="00C20BEB" w:rsidRDefault="00573B61" w:rsidP="00573B61">
            <w:pPr>
              <w:jc w:val="center"/>
              <w:rPr>
                <w:b w:val="0"/>
                <w:u w:val="single"/>
              </w:rPr>
            </w:pPr>
            <w:r w:rsidRPr="00C20BEB">
              <w:rPr>
                <w:b w:val="0"/>
                <w:u w:val="single"/>
              </w:rPr>
              <w:lastRenderedPageBreak/>
              <w:t>time</w:t>
            </w:r>
          </w:p>
        </w:tc>
        <w:tc>
          <w:tcPr>
            <w:tcW w:w="3117" w:type="dxa"/>
          </w:tcPr>
          <w:p w14:paraId="532D84AD" w14:textId="77777777" w:rsidR="00573B61" w:rsidRPr="00FE66F6"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1447C82D"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40</w:t>
            </w:r>
          </w:p>
        </w:tc>
      </w:tr>
      <w:tr w:rsidR="00573B61" w14:paraId="4C64151A"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79CC8561" w14:textId="77777777" w:rsidR="00573B61" w:rsidRPr="00C20BEB" w:rsidRDefault="00573B61" w:rsidP="00573B61">
            <w:pPr>
              <w:jc w:val="center"/>
              <w:rPr>
                <w:b w:val="0"/>
                <w:u w:val="single"/>
              </w:rPr>
            </w:pPr>
            <w:r w:rsidRPr="00C20BEB">
              <w:rPr>
                <w:b w:val="0"/>
                <w:u w:val="single"/>
              </w:rPr>
              <w:t>date</w:t>
            </w:r>
          </w:p>
        </w:tc>
        <w:tc>
          <w:tcPr>
            <w:tcW w:w="3117" w:type="dxa"/>
          </w:tcPr>
          <w:p w14:paraId="3625C589"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DATE</w:t>
            </w:r>
          </w:p>
        </w:tc>
        <w:tc>
          <w:tcPr>
            <w:tcW w:w="3117" w:type="dxa"/>
          </w:tcPr>
          <w:p w14:paraId="6217F6CE"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80</w:t>
            </w:r>
          </w:p>
        </w:tc>
      </w:tr>
      <w:tr w:rsidR="00573B61" w14:paraId="1C18C244"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368A5F3C" w14:textId="77777777" w:rsidR="00573B61" w:rsidRPr="00873839" w:rsidRDefault="00573B61" w:rsidP="00573B61">
            <w:pPr>
              <w:jc w:val="center"/>
              <w:rPr>
                <w:b w:val="0"/>
              </w:rPr>
            </w:pPr>
            <w:r w:rsidRPr="00873839">
              <w:rPr>
                <w:b w:val="0"/>
              </w:rPr>
              <w:t>data</w:t>
            </w:r>
          </w:p>
        </w:tc>
        <w:tc>
          <w:tcPr>
            <w:tcW w:w="3117" w:type="dxa"/>
          </w:tcPr>
          <w:p w14:paraId="75746400"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0D2D40B9"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40</w:t>
            </w:r>
          </w:p>
        </w:tc>
      </w:tr>
    </w:tbl>
    <w:p w14:paraId="7CE161FF" w14:textId="3E1648D9" w:rsidR="00573B61" w:rsidRDefault="00573B61" w:rsidP="00573B61"/>
    <w:p w14:paraId="77F577AF" w14:textId="4D510305" w:rsidR="00A23769" w:rsidRDefault="00A23769" w:rsidP="00573B61">
      <w:r>
        <w:t xml:space="preserve">                                                  Table: schema table of </w:t>
      </w:r>
      <w:r w:rsidR="000709B0">
        <w:t>comment</w:t>
      </w:r>
      <w:r>
        <w:t xml:space="preserve"> data object</w:t>
      </w:r>
    </w:p>
    <w:tbl>
      <w:tblPr>
        <w:tblStyle w:val="GridTable1Light-Accent1"/>
        <w:tblW w:w="0" w:type="auto"/>
        <w:tblLook w:val="04A0" w:firstRow="1" w:lastRow="0" w:firstColumn="1" w:lastColumn="0" w:noHBand="0" w:noVBand="1"/>
      </w:tblPr>
      <w:tblGrid>
        <w:gridCol w:w="3116"/>
        <w:gridCol w:w="3117"/>
        <w:gridCol w:w="3117"/>
      </w:tblGrid>
      <w:tr w:rsidR="00573B61" w14:paraId="67A88D7D" w14:textId="77777777" w:rsidTr="00573B61">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350" w:type="dxa"/>
            <w:gridSpan w:val="3"/>
          </w:tcPr>
          <w:p w14:paraId="6D7975C9" w14:textId="77777777" w:rsidR="00573B61" w:rsidRDefault="00573B61" w:rsidP="00573B61">
            <w:pPr>
              <w:jc w:val="center"/>
            </w:pPr>
            <w:r>
              <w:t>Comment</w:t>
            </w:r>
          </w:p>
        </w:tc>
      </w:tr>
      <w:tr w:rsidR="00573B61" w14:paraId="1F500A30"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4848DCC9" w14:textId="77777777" w:rsidR="00573B61" w:rsidRDefault="00573B61" w:rsidP="00573B61">
            <w:pPr>
              <w:jc w:val="center"/>
            </w:pPr>
            <w:r>
              <w:t>Attributes</w:t>
            </w:r>
          </w:p>
        </w:tc>
        <w:tc>
          <w:tcPr>
            <w:tcW w:w="3117" w:type="dxa"/>
          </w:tcPr>
          <w:p w14:paraId="2E4AE5D6" w14:textId="77777777" w:rsidR="00573B61" w:rsidRPr="00804F39" w:rsidRDefault="00573B61" w:rsidP="00573B61">
            <w:pPr>
              <w:jc w:val="center"/>
              <w:cnfStyle w:val="000000000000" w:firstRow="0" w:lastRow="0" w:firstColumn="0" w:lastColumn="0" w:oddVBand="0" w:evenVBand="0" w:oddHBand="0" w:evenHBand="0" w:firstRowFirstColumn="0" w:firstRowLastColumn="0" w:lastRowFirstColumn="0" w:lastRowLastColumn="0"/>
              <w:rPr>
                <w:b/>
              </w:rPr>
            </w:pPr>
            <w:r w:rsidRPr="00804F39">
              <w:rPr>
                <w:b/>
              </w:rPr>
              <w:t>Type</w:t>
            </w:r>
          </w:p>
        </w:tc>
        <w:tc>
          <w:tcPr>
            <w:tcW w:w="3117" w:type="dxa"/>
          </w:tcPr>
          <w:p w14:paraId="0A5FFBEB" w14:textId="77777777" w:rsidR="00573B61" w:rsidRPr="00804F39" w:rsidRDefault="00573B61" w:rsidP="00573B61">
            <w:pPr>
              <w:jc w:val="center"/>
              <w:cnfStyle w:val="000000000000" w:firstRow="0" w:lastRow="0" w:firstColumn="0" w:lastColumn="0" w:oddVBand="0" w:evenVBand="0" w:oddHBand="0" w:evenHBand="0" w:firstRowFirstColumn="0" w:firstRowLastColumn="0" w:lastRowFirstColumn="0" w:lastRowLastColumn="0"/>
              <w:rPr>
                <w:b/>
              </w:rPr>
            </w:pPr>
            <w:r w:rsidRPr="00804F39">
              <w:rPr>
                <w:b/>
              </w:rPr>
              <w:t>Size</w:t>
            </w:r>
          </w:p>
        </w:tc>
      </w:tr>
      <w:tr w:rsidR="00573B61" w14:paraId="016FE3BE"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5CA3A688" w14:textId="77777777" w:rsidR="00573B61" w:rsidRPr="00812FA7" w:rsidRDefault="00573B61" w:rsidP="00573B61">
            <w:pPr>
              <w:jc w:val="center"/>
              <w:rPr>
                <w:b w:val="0"/>
                <w:u w:val="single"/>
              </w:rPr>
            </w:pPr>
            <w:r w:rsidRPr="00812FA7">
              <w:rPr>
                <w:b w:val="0"/>
                <w:u w:val="single"/>
              </w:rPr>
              <w:t>user_id</w:t>
            </w:r>
          </w:p>
        </w:tc>
        <w:tc>
          <w:tcPr>
            <w:tcW w:w="3117" w:type="dxa"/>
          </w:tcPr>
          <w:p w14:paraId="0D389A1C" w14:textId="77777777" w:rsidR="00573B61" w:rsidRPr="00804F39" w:rsidRDefault="00573B61" w:rsidP="00573B61">
            <w:pPr>
              <w:jc w:val="center"/>
              <w:cnfStyle w:val="000000000000" w:firstRow="0" w:lastRow="0" w:firstColumn="0" w:lastColumn="0" w:oddVBand="0" w:evenVBand="0" w:oddHBand="0" w:evenHBand="0" w:firstRowFirstColumn="0" w:firstRowLastColumn="0" w:lastRowFirstColumn="0" w:lastRowLastColumn="0"/>
              <w:rPr>
                <w:b/>
              </w:rPr>
            </w:pPr>
            <w:r>
              <w:t>VARCHAR</w:t>
            </w:r>
          </w:p>
        </w:tc>
        <w:tc>
          <w:tcPr>
            <w:tcW w:w="3117" w:type="dxa"/>
          </w:tcPr>
          <w:p w14:paraId="4F7CCA76" w14:textId="77777777" w:rsidR="00573B61" w:rsidRPr="00804F39" w:rsidRDefault="00573B61" w:rsidP="00573B61">
            <w:pPr>
              <w:jc w:val="center"/>
              <w:cnfStyle w:val="000000000000" w:firstRow="0" w:lastRow="0" w:firstColumn="0" w:lastColumn="0" w:oddVBand="0" w:evenVBand="0" w:oddHBand="0" w:evenHBand="0" w:firstRowFirstColumn="0" w:firstRowLastColumn="0" w:lastRowFirstColumn="0" w:lastRowLastColumn="0"/>
              <w:rPr>
                <w:b/>
              </w:rPr>
            </w:pPr>
            <w:r>
              <w:t>40</w:t>
            </w:r>
          </w:p>
        </w:tc>
      </w:tr>
      <w:tr w:rsidR="00573B61" w14:paraId="168B4E5E"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3C809F74" w14:textId="77777777" w:rsidR="00573B61" w:rsidRPr="00C20BEB" w:rsidRDefault="00573B61" w:rsidP="00573B61">
            <w:pPr>
              <w:jc w:val="center"/>
              <w:rPr>
                <w:b w:val="0"/>
                <w:u w:val="single"/>
              </w:rPr>
            </w:pPr>
            <w:r w:rsidRPr="00C20BEB">
              <w:rPr>
                <w:b w:val="0"/>
                <w:u w:val="single"/>
              </w:rPr>
              <w:t>time</w:t>
            </w:r>
          </w:p>
        </w:tc>
        <w:tc>
          <w:tcPr>
            <w:tcW w:w="3117" w:type="dxa"/>
          </w:tcPr>
          <w:p w14:paraId="2D71FE28" w14:textId="77777777" w:rsidR="00573B61" w:rsidRPr="00FE66F6"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093021BF"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40</w:t>
            </w:r>
          </w:p>
        </w:tc>
      </w:tr>
      <w:tr w:rsidR="00573B61" w14:paraId="32C4799E"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794A258A" w14:textId="77777777" w:rsidR="00573B61" w:rsidRPr="00C20BEB" w:rsidRDefault="00573B61" w:rsidP="00573B61">
            <w:pPr>
              <w:jc w:val="center"/>
              <w:rPr>
                <w:b w:val="0"/>
                <w:u w:val="single"/>
              </w:rPr>
            </w:pPr>
            <w:r w:rsidRPr="00C20BEB">
              <w:rPr>
                <w:b w:val="0"/>
                <w:u w:val="single"/>
              </w:rPr>
              <w:t>date</w:t>
            </w:r>
          </w:p>
        </w:tc>
        <w:tc>
          <w:tcPr>
            <w:tcW w:w="3117" w:type="dxa"/>
          </w:tcPr>
          <w:p w14:paraId="2C8F2495"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DATE</w:t>
            </w:r>
          </w:p>
        </w:tc>
        <w:tc>
          <w:tcPr>
            <w:tcW w:w="3117" w:type="dxa"/>
          </w:tcPr>
          <w:p w14:paraId="0A7B2EF1"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80</w:t>
            </w:r>
          </w:p>
        </w:tc>
      </w:tr>
      <w:tr w:rsidR="00573B61" w14:paraId="0F03C55E"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367A605D" w14:textId="77777777" w:rsidR="00573B61" w:rsidRPr="00873839" w:rsidRDefault="00573B61" w:rsidP="00573B61">
            <w:pPr>
              <w:jc w:val="center"/>
              <w:rPr>
                <w:b w:val="0"/>
              </w:rPr>
            </w:pPr>
            <w:r w:rsidRPr="00873839">
              <w:rPr>
                <w:b w:val="0"/>
              </w:rPr>
              <w:t>data</w:t>
            </w:r>
          </w:p>
        </w:tc>
        <w:tc>
          <w:tcPr>
            <w:tcW w:w="3117" w:type="dxa"/>
          </w:tcPr>
          <w:p w14:paraId="0FCFB1F2"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2DEA4271"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40</w:t>
            </w:r>
          </w:p>
        </w:tc>
      </w:tr>
    </w:tbl>
    <w:p w14:paraId="1EB7523C" w14:textId="77777777" w:rsidR="00573B61" w:rsidRDefault="00573B61" w:rsidP="00573B61"/>
    <w:p w14:paraId="79DA8C47" w14:textId="620D3A7A" w:rsidR="00573B61" w:rsidRDefault="00A23769" w:rsidP="00573B61">
      <w:r>
        <w:t xml:space="preserve">                                                   Table: schema table of </w:t>
      </w:r>
      <w:r w:rsidR="000709B0">
        <w:t>Assignment submission</w:t>
      </w:r>
      <w:r>
        <w:t xml:space="preserve"> data object</w:t>
      </w:r>
    </w:p>
    <w:tbl>
      <w:tblPr>
        <w:tblStyle w:val="GridTable1Light-Accent1"/>
        <w:tblW w:w="0" w:type="auto"/>
        <w:tblLook w:val="04A0" w:firstRow="1" w:lastRow="0" w:firstColumn="1" w:lastColumn="0" w:noHBand="0" w:noVBand="1"/>
      </w:tblPr>
      <w:tblGrid>
        <w:gridCol w:w="3116"/>
        <w:gridCol w:w="3117"/>
        <w:gridCol w:w="3117"/>
      </w:tblGrid>
      <w:tr w:rsidR="00573B61" w14:paraId="6F0BEA16" w14:textId="77777777" w:rsidTr="00573B61">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350" w:type="dxa"/>
            <w:gridSpan w:val="3"/>
          </w:tcPr>
          <w:p w14:paraId="504480BE" w14:textId="77777777" w:rsidR="00573B61" w:rsidRDefault="00573B61" w:rsidP="00573B61">
            <w:pPr>
              <w:jc w:val="center"/>
            </w:pPr>
            <w:r>
              <w:t>Assignment Submission</w:t>
            </w:r>
          </w:p>
        </w:tc>
      </w:tr>
      <w:tr w:rsidR="00573B61" w14:paraId="13B72CAA"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372051DE" w14:textId="77777777" w:rsidR="00573B61" w:rsidRDefault="00573B61" w:rsidP="00573B61">
            <w:pPr>
              <w:jc w:val="center"/>
            </w:pPr>
            <w:r>
              <w:t>Attributes</w:t>
            </w:r>
          </w:p>
        </w:tc>
        <w:tc>
          <w:tcPr>
            <w:tcW w:w="3117" w:type="dxa"/>
          </w:tcPr>
          <w:p w14:paraId="6DF17F7F" w14:textId="77777777" w:rsidR="00573B61" w:rsidRPr="00804F39" w:rsidRDefault="00573B61" w:rsidP="00573B61">
            <w:pPr>
              <w:jc w:val="center"/>
              <w:cnfStyle w:val="000000000000" w:firstRow="0" w:lastRow="0" w:firstColumn="0" w:lastColumn="0" w:oddVBand="0" w:evenVBand="0" w:oddHBand="0" w:evenHBand="0" w:firstRowFirstColumn="0" w:firstRowLastColumn="0" w:lastRowFirstColumn="0" w:lastRowLastColumn="0"/>
              <w:rPr>
                <w:b/>
              </w:rPr>
            </w:pPr>
            <w:r w:rsidRPr="00804F39">
              <w:rPr>
                <w:b/>
              </w:rPr>
              <w:t>Type</w:t>
            </w:r>
          </w:p>
        </w:tc>
        <w:tc>
          <w:tcPr>
            <w:tcW w:w="3117" w:type="dxa"/>
          </w:tcPr>
          <w:p w14:paraId="64B520C6" w14:textId="77777777" w:rsidR="00573B61" w:rsidRPr="00804F39" w:rsidRDefault="00573B61" w:rsidP="00573B61">
            <w:pPr>
              <w:jc w:val="center"/>
              <w:cnfStyle w:val="000000000000" w:firstRow="0" w:lastRow="0" w:firstColumn="0" w:lastColumn="0" w:oddVBand="0" w:evenVBand="0" w:oddHBand="0" w:evenHBand="0" w:firstRowFirstColumn="0" w:firstRowLastColumn="0" w:lastRowFirstColumn="0" w:lastRowLastColumn="0"/>
              <w:rPr>
                <w:b/>
              </w:rPr>
            </w:pPr>
            <w:r w:rsidRPr="00804F39">
              <w:rPr>
                <w:b/>
              </w:rPr>
              <w:t>Size</w:t>
            </w:r>
          </w:p>
        </w:tc>
      </w:tr>
      <w:tr w:rsidR="00573B61" w14:paraId="5DFCAD59"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75393C56" w14:textId="77777777" w:rsidR="00573B61" w:rsidRPr="00BD3438" w:rsidRDefault="00573B61" w:rsidP="00573B61">
            <w:pPr>
              <w:jc w:val="center"/>
              <w:rPr>
                <w:b w:val="0"/>
              </w:rPr>
            </w:pPr>
            <w:r w:rsidRPr="00BD3438">
              <w:rPr>
                <w:b w:val="0"/>
                <w:u w:val="single"/>
              </w:rPr>
              <w:t>user_Id</w:t>
            </w:r>
          </w:p>
        </w:tc>
        <w:tc>
          <w:tcPr>
            <w:tcW w:w="3117" w:type="dxa"/>
          </w:tcPr>
          <w:p w14:paraId="2FCCB37E" w14:textId="77777777" w:rsidR="00573B61" w:rsidRPr="00FE66F6"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5B0EB32D"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40</w:t>
            </w:r>
          </w:p>
        </w:tc>
      </w:tr>
      <w:tr w:rsidR="00573B61" w14:paraId="625D95A0"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41930DAB" w14:textId="77777777" w:rsidR="00573B61" w:rsidRPr="00850499" w:rsidRDefault="00573B61" w:rsidP="00573B61">
            <w:pPr>
              <w:jc w:val="center"/>
              <w:rPr>
                <w:u w:val="single"/>
              </w:rPr>
            </w:pPr>
            <w:r w:rsidRPr="00BD3438">
              <w:rPr>
                <w:b w:val="0"/>
                <w:u w:val="single"/>
              </w:rPr>
              <w:t>assignment</w:t>
            </w:r>
            <w:r>
              <w:rPr>
                <w:u w:val="single"/>
              </w:rPr>
              <w:t>_</w:t>
            </w:r>
            <w:r w:rsidRPr="00BD3438">
              <w:rPr>
                <w:b w:val="0"/>
                <w:u w:val="single"/>
              </w:rPr>
              <w:t>Id</w:t>
            </w:r>
          </w:p>
        </w:tc>
        <w:tc>
          <w:tcPr>
            <w:tcW w:w="3117" w:type="dxa"/>
          </w:tcPr>
          <w:p w14:paraId="418026E6"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6C610DDC"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40</w:t>
            </w:r>
          </w:p>
        </w:tc>
      </w:tr>
      <w:tr w:rsidR="00573B61" w14:paraId="5481097A"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3B41F9C3" w14:textId="77777777" w:rsidR="00573B61" w:rsidRPr="00387CB5" w:rsidRDefault="00573B61" w:rsidP="00573B61">
            <w:pPr>
              <w:jc w:val="center"/>
              <w:rPr>
                <w:b w:val="0"/>
                <w:u w:val="single"/>
              </w:rPr>
            </w:pPr>
            <w:r w:rsidRPr="00387CB5">
              <w:rPr>
                <w:b w:val="0"/>
                <w:u w:val="single"/>
              </w:rPr>
              <w:t>time</w:t>
            </w:r>
          </w:p>
        </w:tc>
        <w:tc>
          <w:tcPr>
            <w:tcW w:w="3117" w:type="dxa"/>
          </w:tcPr>
          <w:p w14:paraId="6D17711F"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375BB6D0"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80</w:t>
            </w:r>
          </w:p>
        </w:tc>
      </w:tr>
      <w:tr w:rsidR="00573B61" w14:paraId="660070FC"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755564D5" w14:textId="77777777" w:rsidR="00573B61" w:rsidRPr="00387CB5" w:rsidRDefault="00573B61" w:rsidP="00573B61">
            <w:pPr>
              <w:jc w:val="center"/>
              <w:rPr>
                <w:b w:val="0"/>
                <w:u w:val="single"/>
              </w:rPr>
            </w:pPr>
            <w:r>
              <w:rPr>
                <w:b w:val="0"/>
                <w:u w:val="single"/>
              </w:rPr>
              <w:t>date</w:t>
            </w:r>
          </w:p>
        </w:tc>
        <w:tc>
          <w:tcPr>
            <w:tcW w:w="3117" w:type="dxa"/>
          </w:tcPr>
          <w:p w14:paraId="680A4593"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DATE</w:t>
            </w:r>
          </w:p>
        </w:tc>
        <w:tc>
          <w:tcPr>
            <w:tcW w:w="3117" w:type="dxa"/>
          </w:tcPr>
          <w:p w14:paraId="6D1BFE87"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40</w:t>
            </w:r>
          </w:p>
        </w:tc>
      </w:tr>
      <w:tr w:rsidR="00573B61" w14:paraId="32603D8A"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39FB5BC6" w14:textId="77777777" w:rsidR="00573B61" w:rsidRDefault="00573B61" w:rsidP="00573B61">
            <w:pPr>
              <w:jc w:val="center"/>
              <w:rPr>
                <w:b w:val="0"/>
                <w:u w:val="single"/>
              </w:rPr>
            </w:pPr>
            <w:r>
              <w:rPr>
                <w:b w:val="0"/>
                <w:u w:val="single"/>
              </w:rPr>
              <w:lastRenderedPageBreak/>
              <w:t>Files</w:t>
            </w:r>
          </w:p>
        </w:tc>
        <w:tc>
          <w:tcPr>
            <w:tcW w:w="3117" w:type="dxa"/>
          </w:tcPr>
          <w:p w14:paraId="7AFC87CE" w14:textId="77777777" w:rsidR="00573B61" w:rsidRPr="00194738" w:rsidRDefault="00573B61" w:rsidP="00573B61">
            <w:pPr>
              <w:jc w:val="center"/>
              <w:cnfStyle w:val="000000000000" w:firstRow="0" w:lastRow="0" w:firstColumn="0" w:lastColumn="0" w:oddVBand="0" w:evenVBand="0" w:oddHBand="0" w:evenHBand="0" w:firstRowFirstColumn="0" w:firstRowLastColumn="0" w:lastRowFirstColumn="0" w:lastRowLastColumn="0"/>
            </w:pPr>
            <w:r>
              <w:t>BLOB</w:t>
            </w:r>
          </w:p>
        </w:tc>
        <w:tc>
          <w:tcPr>
            <w:tcW w:w="3117" w:type="dxa"/>
          </w:tcPr>
          <w:p w14:paraId="44F2D19D"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1</w:t>
            </w:r>
          </w:p>
        </w:tc>
      </w:tr>
    </w:tbl>
    <w:p w14:paraId="3125B83E" w14:textId="19BB98F2" w:rsidR="00573B61" w:rsidRDefault="00573B61" w:rsidP="00573B61"/>
    <w:p w14:paraId="4CE748F1" w14:textId="1317DEB2" w:rsidR="00A23769" w:rsidRDefault="00A23769" w:rsidP="00573B61">
      <w:r>
        <w:t xml:space="preserve">                                                    Table: schema table of </w:t>
      </w:r>
      <w:r w:rsidR="000709B0">
        <w:t>Marks</w:t>
      </w:r>
      <w:r>
        <w:t xml:space="preserve"> data object</w:t>
      </w:r>
    </w:p>
    <w:tbl>
      <w:tblPr>
        <w:tblStyle w:val="GridTable1Light-Accent1"/>
        <w:tblW w:w="0" w:type="auto"/>
        <w:tblLook w:val="04A0" w:firstRow="1" w:lastRow="0" w:firstColumn="1" w:lastColumn="0" w:noHBand="0" w:noVBand="1"/>
      </w:tblPr>
      <w:tblGrid>
        <w:gridCol w:w="3116"/>
        <w:gridCol w:w="3117"/>
        <w:gridCol w:w="3117"/>
      </w:tblGrid>
      <w:tr w:rsidR="00573B61" w14:paraId="6F8974C5" w14:textId="77777777" w:rsidTr="00573B61">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350" w:type="dxa"/>
            <w:gridSpan w:val="3"/>
          </w:tcPr>
          <w:p w14:paraId="0F19E596" w14:textId="77777777" w:rsidR="00573B61" w:rsidRDefault="00573B61" w:rsidP="00573B61">
            <w:pPr>
              <w:jc w:val="center"/>
            </w:pPr>
            <w:r>
              <w:t>Marks</w:t>
            </w:r>
          </w:p>
        </w:tc>
      </w:tr>
      <w:tr w:rsidR="00573B61" w14:paraId="06CBD970"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07519C23" w14:textId="77777777" w:rsidR="00573B61" w:rsidRDefault="00573B61" w:rsidP="00573B61">
            <w:pPr>
              <w:jc w:val="center"/>
            </w:pPr>
            <w:r>
              <w:t>Attributes</w:t>
            </w:r>
          </w:p>
        </w:tc>
        <w:tc>
          <w:tcPr>
            <w:tcW w:w="3117" w:type="dxa"/>
          </w:tcPr>
          <w:p w14:paraId="60DF93D9" w14:textId="77777777" w:rsidR="00573B61" w:rsidRPr="00804F39" w:rsidRDefault="00573B61" w:rsidP="00573B61">
            <w:pPr>
              <w:jc w:val="center"/>
              <w:cnfStyle w:val="000000000000" w:firstRow="0" w:lastRow="0" w:firstColumn="0" w:lastColumn="0" w:oddVBand="0" w:evenVBand="0" w:oddHBand="0" w:evenHBand="0" w:firstRowFirstColumn="0" w:firstRowLastColumn="0" w:lastRowFirstColumn="0" w:lastRowLastColumn="0"/>
              <w:rPr>
                <w:b/>
              </w:rPr>
            </w:pPr>
            <w:r w:rsidRPr="00804F39">
              <w:rPr>
                <w:b/>
              </w:rPr>
              <w:t>Type</w:t>
            </w:r>
          </w:p>
        </w:tc>
        <w:tc>
          <w:tcPr>
            <w:tcW w:w="3117" w:type="dxa"/>
          </w:tcPr>
          <w:p w14:paraId="7C37E151" w14:textId="77777777" w:rsidR="00573B61" w:rsidRPr="00804F39" w:rsidRDefault="00573B61" w:rsidP="00573B61">
            <w:pPr>
              <w:jc w:val="center"/>
              <w:cnfStyle w:val="000000000000" w:firstRow="0" w:lastRow="0" w:firstColumn="0" w:lastColumn="0" w:oddVBand="0" w:evenVBand="0" w:oddHBand="0" w:evenHBand="0" w:firstRowFirstColumn="0" w:firstRowLastColumn="0" w:lastRowFirstColumn="0" w:lastRowLastColumn="0"/>
              <w:rPr>
                <w:b/>
              </w:rPr>
            </w:pPr>
            <w:r w:rsidRPr="00804F39">
              <w:rPr>
                <w:b/>
              </w:rPr>
              <w:t>Size</w:t>
            </w:r>
          </w:p>
        </w:tc>
      </w:tr>
      <w:tr w:rsidR="00573B61" w14:paraId="37C305EB"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55615EA6" w14:textId="77777777" w:rsidR="00573B61" w:rsidRPr="00BD3438" w:rsidRDefault="00573B61" w:rsidP="00573B61">
            <w:pPr>
              <w:jc w:val="center"/>
              <w:rPr>
                <w:b w:val="0"/>
              </w:rPr>
            </w:pPr>
            <w:r w:rsidRPr="00BD3438">
              <w:rPr>
                <w:b w:val="0"/>
                <w:u w:val="single"/>
              </w:rPr>
              <w:t>user_Id</w:t>
            </w:r>
          </w:p>
        </w:tc>
        <w:tc>
          <w:tcPr>
            <w:tcW w:w="3117" w:type="dxa"/>
          </w:tcPr>
          <w:p w14:paraId="1378F2A7" w14:textId="77777777" w:rsidR="00573B61" w:rsidRPr="00FE66F6"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2201BD2C"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40</w:t>
            </w:r>
          </w:p>
        </w:tc>
      </w:tr>
      <w:tr w:rsidR="00573B61" w14:paraId="78FD6202"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4FC6E668" w14:textId="77777777" w:rsidR="00573B61" w:rsidRPr="00850499" w:rsidRDefault="00573B61" w:rsidP="00573B61">
            <w:pPr>
              <w:jc w:val="center"/>
              <w:rPr>
                <w:u w:val="single"/>
              </w:rPr>
            </w:pPr>
            <w:r w:rsidRPr="00BD3438">
              <w:rPr>
                <w:b w:val="0"/>
                <w:u w:val="single"/>
              </w:rPr>
              <w:t>assignment</w:t>
            </w:r>
            <w:r>
              <w:rPr>
                <w:u w:val="single"/>
              </w:rPr>
              <w:t>_</w:t>
            </w:r>
            <w:r w:rsidRPr="00BD3438">
              <w:rPr>
                <w:b w:val="0"/>
                <w:u w:val="single"/>
              </w:rPr>
              <w:t>Id</w:t>
            </w:r>
          </w:p>
        </w:tc>
        <w:tc>
          <w:tcPr>
            <w:tcW w:w="3117" w:type="dxa"/>
          </w:tcPr>
          <w:p w14:paraId="1C81FC0D"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VARCHAR</w:t>
            </w:r>
          </w:p>
        </w:tc>
        <w:tc>
          <w:tcPr>
            <w:tcW w:w="3117" w:type="dxa"/>
          </w:tcPr>
          <w:p w14:paraId="41AF3126"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40</w:t>
            </w:r>
          </w:p>
        </w:tc>
      </w:tr>
      <w:tr w:rsidR="00573B61" w14:paraId="5FC3A36B" w14:textId="77777777" w:rsidTr="00573B61">
        <w:tc>
          <w:tcPr>
            <w:cnfStyle w:val="001000000000" w:firstRow="0" w:lastRow="0" w:firstColumn="1" w:lastColumn="0" w:oddVBand="0" w:evenVBand="0" w:oddHBand="0" w:evenHBand="0" w:firstRowFirstColumn="0" w:firstRowLastColumn="0" w:lastRowFirstColumn="0" w:lastRowLastColumn="0"/>
            <w:tcW w:w="3116" w:type="dxa"/>
          </w:tcPr>
          <w:p w14:paraId="2BA5D373" w14:textId="77777777" w:rsidR="00573B61" w:rsidRPr="00387CB5" w:rsidRDefault="00573B61" w:rsidP="00573B61">
            <w:pPr>
              <w:jc w:val="center"/>
              <w:rPr>
                <w:b w:val="0"/>
                <w:u w:val="single"/>
              </w:rPr>
            </w:pPr>
            <w:r>
              <w:rPr>
                <w:b w:val="0"/>
                <w:u w:val="single"/>
              </w:rPr>
              <w:t>marks</w:t>
            </w:r>
          </w:p>
        </w:tc>
        <w:tc>
          <w:tcPr>
            <w:tcW w:w="3117" w:type="dxa"/>
          </w:tcPr>
          <w:p w14:paraId="13ADABD6"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NUMBER</w:t>
            </w:r>
          </w:p>
        </w:tc>
        <w:tc>
          <w:tcPr>
            <w:tcW w:w="3117" w:type="dxa"/>
          </w:tcPr>
          <w:p w14:paraId="08A5E80B" w14:textId="77777777" w:rsidR="00573B61" w:rsidRDefault="00573B61" w:rsidP="00573B61">
            <w:pPr>
              <w:jc w:val="center"/>
              <w:cnfStyle w:val="000000000000" w:firstRow="0" w:lastRow="0" w:firstColumn="0" w:lastColumn="0" w:oddVBand="0" w:evenVBand="0" w:oddHBand="0" w:evenHBand="0" w:firstRowFirstColumn="0" w:firstRowLastColumn="0" w:lastRowFirstColumn="0" w:lastRowLastColumn="0"/>
            </w:pPr>
            <w:r>
              <w:t>80</w:t>
            </w:r>
          </w:p>
        </w:tc>
      </w:tr>
    </w:tbl>
    <w:p w14:paraId="6F612D44" w14:textId="77777777" w:rsidR="00573B61" w:rsidRPr="00F86F6C" w:rsidRDefault="00573B61" w:rsidP="00573B61"/>
    <w:p w14:paraId="2AC724C0" w14:textId="77777777" w:rsidR="00297292" w:rsidRPr="00297292" w:rsidRDefault="00297292" w:rsidP="00297292"/>
    <w:p w14:paraId="1BEE0D2F" w14:textId="77777777" w:rsidR="00E0359C" w:rsidRPr="00E0359C" w:rsidRDefault="00E0359C" w:rsidP="00E0359C"/>
    <w:p w14:paraId="598CA6FA" w14:textId="77777777" w:rsidR="00E0359C" w:rsidRPr="00E0359C" w:rsidRDefault="00E0359C" w:rsidP="00E0359C">
      <w:pPr>
        <w:jc w:val="left"/>
      </w:pPr>
    </w:p>
    <w:p w14:paraId="4BEA0422" w14:textId="77777777" w:rsidR="000C0F4D" w:rsidRPr="000C0F4D" w:rsidRDefault="000C0F4D" w:rsidP="000C0F4D">
      <w:pPr>
        <w:jc w:val="left"/>
      </w:pPr>
    </w:p>
    <w:p w14:paraId="43272A99" w14:textId="77777777" w:rsidR="008861B7" w:rsidRPr="008861B7" w:rsidRDefault="008861B7" w:rsidP="008861B7"/>
    <w:p w14:paraId="05165D7A" w14:textId="77777777" w:rsidR="00940A28" w:rsidRPr="001342C9" w:rsidRDefault="00940A28" w:rsidP="00940A28">
      <w:pPr>
        <w:pStyle w:val="Heading3"/>
      </w:pPr>
    </w:p>
    <w:p w14:paraId="460CCB17" w14:textId="77777777" w:rsidR="00940A28" w:rsidRPr="003504D2" w:rsidRDefault="00940A28" w:rsidP="00940A28"/>
    <w:p w14:paraId="73D80CEA" w14:textId="77777777" w:rsidR="00940A28" w:rsidRDefault="00940A28" w:rsidP="00940A28"/>
    <w:p w14:paraId="42746BDD" w14:textId="77777777" w:rsidR="00940A28" w:rsidRPr="00010B7A" w:rsidRDefault="00940A28" w:rsidP="00940A28"/>
    <w:p w14:paraId="51ACAF4A" w14:textId="77777777" w:rsidR="00940A28" w:rsidRPr="00940A28" w:rsidRDefault="00940A28" w:rsidP="00940A28"/>
    <w:p w14:paraId="36053E2A" w14:textId="77777777" w:rsidR="000709B0" w:rsidRDefault="000709B0" w:rsidP="000709B0">
      <w:pPr>
        <w:pStyle w:val="Heading1"/>
        <w:rPr>
          <w:u w:val="single"/>
        </w:rPr>
      </w:pPr>
      <w:r>
        <w:lastRenderedPageBreak/>
        <w:t xml:space="preserve">                           </w:t>
      </w:r>
      <w:r w:rsidRPr="00A35016">
        <w:rPr>
          <w:u w:val="single"/>
        </w:rPr>
        <w:t xml:space="preserve">CHAPTER – 6 CLASS BASED MODELING  </w:t>
      </w:r>
    </w:p>
    <w:p w14:paraId="022E97EB" w14:textId="77777777" w:rsidR="000709B0" w:rsidRDefault="000709B0" w:rsidP="000709B0">
      <w:r>
        <w:t>This chapter describes the class-based model for Assignment Management System.</w:t>
      </w:r>
      <w:r w:rsidRPr="00A35016">
        <w:t xml:space="preserve"> </w:t>
      </w:r>
    </w:p>
    <w:p w14:paraId="5086D0DC" w14:textId="77777777" w:rsidR="000709B0" w:rsidRDefault="000709B0" w:rsidP="000709B0">
      <w:pPr>
        <w:pStyle w:val="Heading2"/>
      </w:pPr>
      <w:r>
        <w:t>6.1 INTRODUCTION</w:t>
      </w:r>
    </w:p>
    <w:p w14:paraId="5F07747E" w14:textId="77777777" w:rsidR="000709B0" w:rsidRDefault="000709B0" w:rsidP="000709B0">
      <w:pPr>
        <w:rPr>
          <w:szCs w:val="24"/>
        </w:rPr>
      </w:pPr>
      <w:r w:rsidRPr="00A35016">
        <w:rPr>
          <w:szCs w:val="24"/>
        </w:rPr>
        <w:t>Class-based methods for requirements modelling use common concepts of object-oriented programming to craft an impression of an application that can be understood by nontechnical stakeholders. As the requirements model is refined and expanded, it evolves into a specification that can be used by software engineers in the creation of the software design. Class-based modelling represents:</w:t>
      </w:r>
    </w:p>
    <w:p w14:paraId="3C0CFE2F" w14:textId="77777777" w:rsidR="000709B0" w:rsidRDefault="000709B0" w:rsidP="000709B0">
      <w:pPr>
        <w:pStyle w:val="ListParagraph"/>
        <w:numPr>
          <w:ilvl w:val="0"/>
          <w:numId w:val="63"/>
        </w:numPr>
        <w:rPr>
          <w:szCs w:val="24"/>
        </w:rPr>
      </w:pPr>
      <w:r>
        <w:rPr>
          <w:szCs w:val="24"/>
        </w:rPr>
        <w:t>The objects the system will manipulate</w:t>
      </w:r>
    </w:p>
    <w:p w14:paraId="598026F1" w14:textId="77777777" w:rsidR="000709B0" w:rsidRDefault="000709B0" w:rsidP="000709B0">
      <w:pPr>
        <w:pStyle w:val="ListParagraph"/>
        <w:numPr>
          <w:ilvl w:val="0"/>
          <w:numId w:val="63"/>
        </w:numPr>
        <w:rPr>
          <w:szCs w:val="24"/>
        </w:rPr>
      </w:pPr>
      <w:r>
        <w:rPr>
          <w:szCs w:val="24"/>
        </w:rPr>
        <w:t>The operations (methods or services) that will be applied for effective manipulation</w:t>
      </w:r>
    </w:p>
    <w:p w14:paraId="2462CB89" w14:textId="77777777" w:rsidR="000709B0" w:rsidRDefault="000709B0" w:rsidP="000709B0">
      <w:pPr>
        <w:pStyle w:val="ListParagraph"/>
        <w:numPr>
          <w:ilvl w:val="0"/>
          <w:numId w:val="63"/>
        </w:numPr>
        <w:rPr>
          <w:szCs w:val="24"/>
        </w:rPr>
      </w:pPr>
      <w:r>
        <w:rPr>
          <w:szCs w:val="24"/>
        </w:rPr>
        <w:t>The relationships between the objects</w:t>
      </w:r>
    </w:p>
    <w:p w14:paraId="7D271464" w14:textId="77777777" w:rsidR="000709B0" w:rsidRDefault="000709B0" w:rsidP="000709B0">
      <w:pPr>
        <w:pStyle w:val="ListParagraph"/>
        <w:numPr>
          <w:ilvl w:val="0"/>
          <w:numId w:val="63"/>
        </w:numPr>
        <w:rPr>
          <w:szCs w:val="24"/>
        </w:rPr>
      </w:pPr>
      <w:r>
        <w:rPr>
          <w:szCs w:val="24"/>
        </w:rPr>
        <w:t>The collaboration that occur between the classes</w:t>
      </w:r>
    </w:p>
    <w:p w14:paraId="5F46476C" w14:textId="77777777" w:rsidR="000709B0" w:rsidRDefault="000709B0" w:rsidP="000709B0">
      <w:pPr>
        <w:pStyle w:val="Heading2"/>
      </w:pPr>
      <w:r>
        <w:t>6.2 IDENTIFYING ANALYSIS CLASS</w:t>
      </w:r>
    </w:p>
    <w:p w14:paraId="262EE742" w14:textId="77777777" w:rsidR="000709B0" w:rsidRPr="00A35016" w:rsidRDefault="000709B0" w:rsidP="000709B0">
      <w:pPr>
        <w:rPr>
          <w:szCs w:val="24"/>
        </w:rPr>
      </w:pPr>
      <w:r w:rsidRPr="00A35016">
        <w:rPr>
          <w:szCs w:val="24"/>
        </w:rPr>
        <w:t>Classes are identified by underlining each noun or noun phrase and plotting it into a simple table. If the class (noun) is required to implement a solution, then it becomes a part of the solution space. Otherwise if the noun is used only to describe a solution, it is regarded as a part of the problem space. Once all the nouns have been isolated, General classification and Selection is done.</w:t>
      </w:r>
    </w:p>
    <w:p w14:paraId="706A8D77" w14:textId="77777777" w:rsidR="000709B0" w:rsidRDefault="000709B0" w:rsidP="000709B0">
      <w:pPr>
        <w:pStyle w:val="Heading3"/>
      </w:pPr>
      <w:r>
        <w:t>6.2.1 GENERAL CLASSIFICATION</w:t>
      </w:r>
    </w:p>
    <w:p w14:paraId="42C1FACD" w14:textId="77777777" w:rsidR="000709B0" w:rsidRDefault="000709B0" w:rsidP="000709B0">
      <w:pPr>
        <w:rPr>
          <w:sz w:val="23"/>
          <w:szCs w:val="23"/>
        </w:rPr>
      </w:pPr>
      <w:r w:rsidRPr="00DE0649">
        <w:rPr>
          <w:szCs w:val="24"/>
        </w:rPr>
        <w:t>Nouns belonging to the solution space should exhibit any of the following criteria to be considered as a class. The 7 general characteristics are stated below</w:t>
      </w:r>
      <w:r>
        <w:rPr>
          <w:sz w:val="23"/>
          <w:szCs w:val="23"/>
        </w:rPr>
        <w:t>:</w:t>
      </w:r>
    </w:p>
    <w:p w14:paraId="26BF6BF5" w14:textId="77777777" w:rsidR="000709B0" w:rsidRDefault="000709B0" w:rsidP="000709B0">
      <w:pPr>
        <w:pStyle w:val="Default"/>
      </w:pPr>
    </w:p>
    <w:p w14:paraId="189D558C"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t>External entities:</w:t>
      </w:r>
      <w:r w:rsidRPr="00DE0649">
        <w:rPr>
          <w:rFonts w:ascii="Times New Roman" w:hAnsi="Times New Roman" w:cs="Times New Roman"/>
        </w:rPr>
        <w:t xml:space="preserve"> Other systems, devices, people that produce or consume information to be used by a computer-based system </w:t>
      </w:r>
    </w:p>
    <w:p w14:paraId="66E79088"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t>Things</w:t>
      </w:r>
      <w:r w:rsidRPr="00DE0649">
        <w:rPr>
          <w:rFonts w:ascii="Times New Roman" w:hAnsi="Times New Roman" w:cs="Times New Roman"/>
        </w:rPr>
        <w:t xml:space="preserve">: Reports, displays, letters, signals that are a part of the information domain for the problem. </w:t>
      </w:r>
    </w:p>
    <w:p w14:paraId="5CA0A5D8"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lastRenderedPageBreak/>
        <w:t>Events</w:t>
      </w:r>
      <w:r w:rsidRPr="00DE0649">
        <w:rPr>
          <w:rFonts w:ascii="Times New Roman" w:hAnsi="Times New Roman" w:cs="Times New Roman"/>
        </w:rPr>
        <w:t xml:space="preserve">: Actions or transfers (a property transfer or the completion of a series of robot movements) that occur within the context of system operation. </w:t>
      </w:r>
    </w:p>
    <w:p w14:paraId="1A0733A7"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t>Roles</w:t>
      </w:r>
      <w:r w:rsidRPr="00DE0649">
        <w:rPr>
          <w:rFonts w:ascii="Times New Roman" w:hAnsi="Times New Roman" w:cs="Times New Roman"/>
        </w:rPr>
        <w:t xml:space="preserve">: Responsibilities played by the people who interact with the system. </w:t>
      </w:r>
    </w:p>
    <w:p w14:paraId="21553B87" w14:textId="77777777" w:rsidR="000709B0" w:rsidRDefault="000709B0" w:rsidP="000709B0">
      <w:pPr>
        <w:pStyle w:val="Default"/>
        <w:numPr>
          <w:ilvl w:val="0"/>
          <w:numId w:val="64"/>
        </w:numPr>
        <w:spacing w:line="360" w:lineRule="auto"/>
        <w:jc w:val="both"/>
        <w:rPr>
          <w:rFonts w:ascii="Times New Roman" w:hAnsi="Times New Roman" w:cs="Times New Roman"/>
        </w:rPr>
      </w:pPr>
      <w:r w:rsidRPr="00DE0649">
        <w:rPr>
          <w:rFonts w:ascii="Times New Roman" w:hAnsi="Times New Roman" w:cs="Times New Roman"/>
          <w:i/>
          <w:iCs/>
        </w:rPr>
        <w:t xml:space="preserve">Organizational units: </w:t>
      </w:r>
      <w:r w:rsidRPr="00DE0649">
        <w:rPr>
          <w:rFonts w:ascii="Times New Roman" w:hAnsi="Times New Roman" w:cs="Times New Roman"/>
        </w:rPr>
        <w:t xml:space="preserve">Divisions, groups, teams that are relevant to an application. </w:t>
      </w:r>
    </w:p>
    <w:p w14:paraId="5DD963D0" w14:textId="77777777" w:rsidR="000709B0" w:rsidRDefault="000709B0" w:rsidP="000709B0">
      <w:pPr>
        <w:pStyle w:val="Default"/>
        <w:numPr>
          <w:ilvl w:val="0"/>
          <w:numId w:val="64"/>
        </w:numPr>
        <w:spacing w:line="360" w:lineRule="auto"/>
        <w:jc w:val="both"/>
        <w:rPr>
          <w:rFonts w:ascii="Times New Roman" w:hAnsi="Times New Roman" w:cs="Times New Roman"/>
        </w:rPr>
      </w:pPr>
      <w:r>
        <w:rPr>
          <w:rFonts w:ascii="Times New Roman" w:hAnsi="Times New Roman" w:cs="Times New Roman"/>
          <w:i/>
          <w:iCs/>
        </w:rPr>
        <w:t>Places:</w:t>
      </w:r>
      <w:r>
        <w:rPr>
          <w:rFonts w:ascii="Times New Roman" w:hAnsi="Times New Roman" w:cs="Times New Roman"/>
        </w:rPr>
        <w:t xml:space="preserve"> Platform that establishes the context of the problem and overall function of the system.</w:t>
      </w:r>
    </w:p>
    <w:p w14:paraId="77D6FE1F" w14:textId="77777777" w:rsidR="000709B0" w:rsidRDefault="000709B0" w:rsidP="000709B0">
      <w:pPr>
        <w:pStyle w:val="Default"/>
        <w:numPr>
          <w:ilvl w:val="0"/>
          <w:numId w:val="64"/>
        </w:numPr>
        <w:spacing w:line="360" w:lineRule="auto"/>
        <w:jc w:val="both"/>
        <w:rPr>
          <w:rFonts w:ascii="Times New Roman" w:hAnsi="Times New Roman" w:cs="Times New Roman"/>
        </w:rPr>
      </w:pPr>
      <w:r w:rsidRPr="00DE0649">
        <w:rPr>
          <w:rFonts w:ascii="Times New Roman" w:hAnsi="Times New Roman" w:cs="Times New Roman"/>
          <w:i/>
        </w:rPr>
        <w:t>Structures</w:t>
      </w:r>
      <w:r>
        <w:rPr>
          <w:rFonts w:ascii="Times New Roman" w:hAnsi="Times New Roman" w:cs="Times New Roman"/>
        </w:rPr>
        <w:t>: Something that defines a class of objects or related classes of objects.</w:t>
      </w:r>
    </w:p>
    <w:p w14:paraId="0DDFEA1E" w14:textId="77777777" w:rsidR="000709B0" w:rsidRDefault="000709B0" w:rsidP="000709B0">
      <w:pPr>
        <w:pStyle w:val="Default"/>
        <w:ind w:left="720"/>
      </w:pPr>
    </w:p>
    <w:p w14:paraId="6225484E" w14:textId="309AF65A" w:rsidR="000709B0" w:rsidRPr="00DE0649"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 xml:space="preserve">     </w:t>
      </w:r>
      <w:r w:rsidR="007E4599">
        <w:rPr>
          <w:rFonts w:ascii="Times New Roman" w:hAnsi="Times New Roman" w:cs="Times New Roman"/>
        </w:rPr>
        <w:t xml:space="preserve">                            Table: Noun with general classification</w:t>
      </w:r>
    </w:p>
    <w:tbl>
      <w:tblPr>
        <w:tblStyle w:val="TableGrid"/>
        <w:tblW w:w="9625" w:type="dxa"/>
        <w:tblLook w:val="04A0" w:firstRow="1" w:lastRow="0" w:firstColumn="1" w:lastColumn="0" w:noHBand="0" w:noVBand="1"/>
      </w:tblPr>
      <w:tblGrid>
        <w:gridCol w:w="1705"/>
        <w:gridCol w:w="4528"/>
        <w:gridCol w:w="3392"/>
      </w:tblGrid>
      <w:tr w:rsidR="000709B0" w14:paraId="57E67939" w14:textId="77777777" w:rsidTr="000709B0">
        <w:tc>
          <w:tcPr>
            <w:tcW w:w="1705" w:type="dxa"/>
          </w:tcPr>
          <w:p w14:paraId="4B53B625"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Serial Number</w:t>
            </w:r>
          </w:p>
        </w:tc>
        <w:tc>
          <w:tcPr>
            <w:tcW w:w="4528" w:type="dxa"/>
          </w:tcPr>
          <w:p w14:paraId="657F932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 xml:space="preserve">                       Noun</w:t>
            </w:r>
          </w:p>
        </w:tc>
        <w:tc>
          <w:tcPr>
            <w:tcW w:w="3392" w:type="dxa"/>
          </w:tcPr>
          <w:p w14:paraId="6A3D9769"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 xml:space="preserve">             General classification</w:t>
            </w:r>
          </w:p>
        </w:tc>
      </w:tr>
      <w:tr w:rsidR="000709B0" w14:paraId="31887B06" w14:textId="77777777" w:rsidTr="000709B0">
        <w:tc>
          <w:tcPr>
            <w:tcW w:w="1705" w:type="dxa"/>
          </w:tcPr>
          <w:p w14:paraId="3FC576FE"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w:t>
            </w:r>
          </w:p>
        </w:tc>
        <w:tc>
          <w:tcPr>
            <w:tcW w:w="4528" w:type="dxa"/>
          </w:tcPr>
          <w:p w14:paraId="1572CEB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User</w:t>
            </w:r>
          </w:p>
        </w:tc>
        <w:tc>
          <w:tcPr>
            <w:tcW w:w="3392" w:type="dxa"/>
          </w:tcPr>
          <w:p w14:paraId="7070C6D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5,7</w:t>
            </w:r>
          </w:p>
        </w:tc>
      </w:tr>
      <w:tr w:rsidR="000709B0" w14:paraId="6C1F80DF" w14:textId="77777777" w:rsidTr="000709B0">
        <w:tc>
          <w:tcPr>
            <w:tcW w:w="1705" w:type="dxa"/>
          </w:tcPr>
          <w:p w14:paraId="5BE45E15"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w:t>
            </w:r>
          </w:p>
        </w:tc>
        <w:tc>
          <w:tcPr>
            <w:tcW w:w="4528" w:type="dxa"/>
          </w:tcPr>
          <w:p w14:paraId="62FA41B7"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Instructor</w:t>
            </w:r>
          </w:p>
        </w:tc>
        <w:tc>
          <w:tcPr>
            <w:tcW w:w="3392" w:type="dxa"/>
          </w:tcPr>
          <w:p w14:paraId="35B7ED8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5,7</w:t>
            </w:r>
          </w:p>
        </w:tc>
      </w:tr>
      <w:tr w:rsidR="000709B0" w14:paraId="5BDF9516" w14:textId="77777777" w:rsidTr="000709B0">
        <w:tc>
          <w:tcPr>
            <w:tcW w:w="1705" w:type="dxa"/>
          </w:tcPr>
          <w:p w14:paraId="0F9FD364"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c>
          <w:tcPr>
            <w:tcW w:w="4528" w:type="dxa"/>
          </w:tcPr>
          <w:p w14:paraId="017D57DB"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Student</w:t>
            </w:r>
          </w:p>
        </w:tc>
        <w:tc>
          <w:tcPr>
            <w:tcW w:w="3392" w:type="dxa"/>
          </w:tcPr>
          <w:p w14:paraId="40A02CB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5,7</w:t>
            </w:r>
          </w:p>
        </w:tc>
      </w:tr>
      <w:tr w:rsidR="000709B0" w14:paraId="1C5C538D" w14:textId="77777777" w:rsidTr="000709B0">
        <w:tc>
          <w:tcPr>
            <w:tcW w:w="1705" w:type="dxa"/>
          </w:tcPr>
          <w:p w14:paraId="2B674BEE"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w:t>
            </w:r>
          </w:p>
        </w:tc>
        <w:tc>
          <w:tcPr>
            <w:tcW w:w="4528" w:type="dxa"/>
          </w:tcPr>
          <w:p w14:paraId="34D8A242"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First name</w:t>
            </w:r>
          </w:p>
        </w:tc>
        <w:tc>
          <w:tcPr>
            <w:tcW w:w="3392" w:type="dxa"/>
          </w:tcPr>
          <w:p w14:paraId="75D58BAD" w14:textId="77777777" w:rsidR="000709B0" w:rsidRDefault="000709B0" w:rsidP="000709B0">
            <w:pPr>
              <w:pStyle w:val="Default"/>
              <w:spacing w:line="360" w:lineRule="auto"/>
              <w:jc w:val="both"/>
              <w:rPr>
                <w:rFonts w:ascii="Times New Roman" w:hAnsi="Times New Roman" w:cs="Times New Roman"/>
              </w:rPr>
            </w:pPr>
          </w:p>
        </w:tc>
      </w:tr>
      <w:tr w:rsidR="000709B0" w14:paraId="3FEEA6A6" w14:textId="77777777" w:rsidTr="000709B0">
        <w:tc>
          <w:tcPr>
            <w:tcW w:w="1705" w:type="dxa"/>
          </w:tcPr>
          <w:p w14:paraId="1CFE0AB0"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5</w:t>
            </w:r>
          </w:p>
        </w:tc>
        <w:tc>
          <w:tcPr>
            <w:tcW w:w="4528" w:type="dxa"/>
          </w:tcPr>
          <w:p w14:paraId="58ECB9D5"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Last name</w:t>
            </w:r>
          </w:p>
        </w:tc>
        <w:tc>
          <w:tcPr>
            <w:tcW w:w="3392" w:type="dxa"/>
          </w:tcPr>
          <w:p w14:paraId="0CA20D8E" w14:textId="77777777" w:rsidR="000709B0" w:rsidRDefault="000709B0" w:rsidP="000709B0">
            <w:pPr>
              <w:pStyle w:val="Default"/>
              <w:spacing w:line="360" w:lineRule="auto"/>
              <w:jc w:val="both"/>
              <w:rPr>
                <w:rFonts w:ascii="Times New Roman" w:hAnsi="Times New Roman" w:cs="Times New Roman"/>
              </w:rPr>
            </w:pPr>
          </w:p>
        </w:tc>
      </w:tr>
      <w:tr w:rsidR="000709B0" w14:paraId="443128B6" w14:textId="77777777" w:rsidTr="000709B0">
        <w:tc>
          <w:tcPr>
            <w:tcW w:w="1705" w:type="dxa"/>
          </w:tcPr>
          <w:p w14:paraId="417C12A2"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6</w:t>
            </w:r>
          </w:p>
        </w:tc>
        <w:tc>
          <w:tcPr>
            <w:tcW w:w="4528" w:type="dxa"/>
          </w:tcPr>
          <w:p w14:paraId="4FE3B302"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Email</w:t>
            </w:r>
          </w:p>
        </w:tc>
        <w:tc>
          <w:tcPr>
            <w:tcW w:w="3392" w:type="dxa"/>
          </w:tcPr>
          <w:p w14:paraId="6D572B9D" w14:textId="77777777" w:rsidR="000709B0" w:rsidRDefault="000709B0" w:rsidP="000709B0">
            <w:pPr>
              <w:pStyle w:val="Default"/>
              <w:spacing w:line="360" w:lineRule="auto"/>
              <w:jc w:val="both"/>
              <w:rPr>
                <w:rFonts w:ascii="Times New Roman" w:hAnsi="Times New Roman" w:cs="Times New Roman"/>
              </w:rPr>
            </w:pPr>
          </w:p>
        </w:tc>
      </w:tr>
      <w:tr w:rsidR="000709B0" w14:paraId="0BB2D4AE" w14:textId="77777777" w:rsidTr="000709B0">
        <w:tc>
          <w:tcPr>
            <w:tcW w:w="1705" w:type="dxa"/>
          </w:tcPr>
          <w:p w14:paraId="2CF39F91"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7</w:t>
            </w:r>
          </w:p>
        </w:tc>
        <w:tc>
          <w:tcPr>
            <w:tcW w:w="4528" w:type="dxa"/>
          </w:tcPr>
          <w:p w14:paraId="193D422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Phone number</w:t>
            </w:r>
          </w:p>
        </w:tc>
        <w:tc>
          <w:tcPr>
            <w:tcW w:w="3392" w:type="dxa"/>
          </w:tcPr>
          <w:p w14:paraId="5E1FF97B" w14:textId="77777777" w:rsidR="000709B0" w:rsidRDefault="000709B0" w:rsidP="000709B0">
            <w:pPr>
              <w:pStyle w:val="Default"/>
              <w:spacing w:line="360" w:lineRule="auto"/>
              <w:jc w:val="both"/>
              <w:rPr>
                <w:rFonts w:ascii="Times New Roman" w:hAnsi="Times New Roman" w:cs="Times New Roman"/>
              </w:rPr>
            </w:pPr>
          </w:p>
        </w:tc>
      </w:tr>
      <w:tr w:rsidR="000709B0" w14:paraId="1B65E81E" w14:textId="77777777" w:rsidTr="000709B0">
        <w:tc>
          <w:tcPr>
            <w:tcW w:w="1705" w:type="dxa"/>
          </w:tcPr>
          <w:p w14:paraId="6695C76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8</w:t>
            </w:r>
          </w:p>
        </w:tc>
        <w:tc>
          <w:tcPr>
            <w:tcW w:w="4528" w:type="dxa"/>
          </w:tcPr>
          <w:p w14:paraId="1B0F194D"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Password</w:t>
            </w:r>
          </w:p>
        </w:tc>
        <w:tc>
          <w:tcPr>
            <w:tcW w:w="3392" w:type="dxa"/>
          </w:tcPr>
          <w:p w14:paraId="2D4A6DE0" w14:textId="77777777" w:rsidR="000709B0" w:rsidRDefault="000709B0" w:rsidP="000709B0">
            <w:pPr>
              <w:pStyle w:val="Default"/>
              <w:spacing w:line="360" w:lineRule="auto"/>
              <w:jc w:val="both"/>
              <w:rPr>
                <w:rFonts w:ascii="Times New Roman" w:hAnsi="Times New Roman" w:cs="Times New Roman"/>
              </w:rPr>
            </w:pPr>
          </w:p>
        </w:tc>
      </w:tr>
      <w:tr w:rsidR="000709B0" w14:paraId="1F14653B" w14:textId="77777777" w:rsidTr="000709B0">
        <w:tc>
          <w:tcPr>
            <w:tcW w:w="1705" w:type="dxa"/>
          </w:tcPr>
          <w:p w14:paraId="2F869427"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9</w:t>
            </w:r>
          </w:p>
        </w:tc>
        <w:tc>
          <w:tcPr>
            <w:tcW w:w="4528" w:type="dxa"/>
          </w:tcPr>
          <w:p w14:paraId="58EE5A0F"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Sign up</w:t>
            </w:r>
          </w:p>
        </w:tc>
        <w:tc>
          <w:tcPr>
            <w:tcW w:w="3392" w:type="dxa"/>
          </w:tcPr>
          <w:p w14:paraId="4B01CCA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5</w:t>
            </w:r>
          </w:p>
        </w:tc>
      </w:tr>
      <w:tr w:rsidR="000709B0" w14:paraId="2CD1F4A5" w14:textId="77777777" w:rsidTr="000709B0">
        <w:tc>
          <w:tcPr>
            <w:tcW w:w="1705" w:type="dxa"/>
          </w:tcPr>
          <w:p w14:paraId="6C7C3E01"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0</w:t>
            </w:r>
          </w:p>
        </w:tc>
        <w:tc>
          <w:tcPr>
            <w:tcW w:w="4528" w:type="dxa"/>
          </w:tcPr>
          <w:p w14:paraId="7563A7B1"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Sign in</w:t>
            </w:r>
          </w:p>
        </w:tc>
        <w:tc>
          <w:tcPr>
            <w:tcW w:w="3392" w:type="dxa"/>
          </w:tcPr>
          <w:p w14:paraId="0B2530E8"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2942458D" w14:textId="77777777" w:rsidTr="000709B0">
        <w:tc>
          <w:tcPr>
            <w:tcW w:w="1705" w:type="dxa"/>
          </w:tcPr>
          <w:p w14:paraId="0DA338E8"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1</w:t>
            </w:r>
          </w:p>
        </w:tc>
        <w:tc>
          <w:tcPr>
            <w:tcW w:w="4528" w:type="dxa"/>
          </w:tcPr>
          <w:p w14:paraId="49CAE36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Database</w:t>
            </w:r>
          </w:p>
        </w:tc>
        <w:tc>
          <w:tcPr>
            <w:tcW w:w="3392" w:type="dxa"/>
          </w:tcPr>
          <w:p w14:paraId="07823545"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w:t>
            </w:r>
          </w:p>
        </w:tc>
      </w:tr>
      <w:tr w:rsidR="000709B0" w14:paraId="28787A88" w14:textId="77777777" w:rsidTr="000709B0">
        <w:tc>
          <w:tcPr>
            <w:tcW w:w="1705" w:type="dxa"/>
          </w:tcPr>
          <w:p w14:paraId="6E72EF8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2</w:t>
            </w:r>
          </w:p>
        </w:tc>
        <w:tc>
          <w:tcPr>
            <w:tcW w:w="4528" w:type="dxa"/>
          </w:tcPr>
          <w:p w14:paraId="4A5B64C2"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Account recovery</w:t>
            </w:r>
          </w:p>
        </w:tc>
        <w:tc>
          <w:tcPr>
            <w:tcW w:w="3392" w:type="dxa"/>
          </w:tcPr>
          <w:p w14:paraId="2F353D2C"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142B01ED" w14:textId="77777777" w:rsidTr="000709B0">
        <w:tc>
          <w:tcPr>
            <w:tcW w:w="1705" w:type="dxa"/>
          </w:tcPr>
          <w:p w14:paraId="31017A11"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3</w:t>
            </w:r>
          </w:p>
        </w:tc>
        <w:tc>
          <w:tcPr>
            <w:tcW w:w="4528" w:type="dxa"/>
          </w:tcPr>
          <w:p w14:paraId="20B49CAB"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Group</w:t>
            </w:r>
          </w:p>
        </w:tc>
        <w:tc>
          <w:tcPr>
            <w:tcW w:w="3392" w:type="dxa"/>
          </w:tcPr>
          <w:p w14:paraId="4BEB1254"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5,7</w:t>
            </w:r>
          </w:p>
        </w:tc>
      </w:tr>
      <w:tr w:rsidR="000709B0" w14:paraId="007A4857" w14:textId="77777777" w:rsidTr="000709B0">
        <w:tc>
          <w:tcPr>
            <w:tcW w:w="1705" w:type="dxa"/>
          </w:tcPr>
          <w:p w14:paraId="50F599AB"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4</w:t>
            </w:r>
          </w:p>
        </w:tc>
        <w:tc>
          <w:tcPr>
            <w:tcW w:w="4528" w:type="dxa"/>
          </w:tcPr>
          <w:p w14:paraId="79151447"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Group name</w:t>
            </w:r>
          </w:p>
        </w:tc>
        <w:tc>
          <w:tcPr>
            <w:tcW w:w="3392" w:type="dxa"/>
          </w:tcPr>
          <w:p w14:paraId="38B7DBDC" w14:textId="77777777" w:rsidR="000709B0" w:rsidRDefault="000709B0" w:rsidP="000709B0">
            <w:pPr>
              <w:pStyle w:val="Default"/>
              <w:spacing w:line="360" w:lineRule="auto"/>
              <w:jc w:val="both"/>
              <w:rPr>
                <w:rFonts w:ascii="Times New Roman" w:hAnsi="Times New Roman" w:cs="Times New Roman"/>
              </w:rPr>
            </w:pPr>
          </w:p>
        </w:tc>
      </w:tr>
      <w:tr w:rsidR="000709B0" w14:paraId="13F70C90" w14:textId="77777777" w:rsidTr="000709B0">
        <w:tc>
          <w:tcPr>
            <w:tcW w:w="1705" w:type="dxa"/>
          </w:tcPr>
          <w:p w14:paraId="6E35D4AB"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5</w:t>
            </w:r>
          </w:p>
        </w:tc>
        <w:tc>
          <w:tcPr>
            <w:tcW w:w="4528" w:type="dxa"/>
          </w:tcPr>
          <w:p w14:paraId="222CA4A0"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Section</w:t>
            </w:r>
          </w:p>
        </w:tc>
        <w:tc>
          <w:tcPr>
            <w:tcW w:w="3392" w:type="dxa"/>
          </w:tcPr>
          <w:p w14:paraId="25B460EC" w14:textId="77777777" w:rsidR="000709B0" w:rsidRDefault="000709B0" w:rsidP="000709B0">
            <w:pPr>
              <w:pStyle w:val="Default"/>
              <w:spacing w:line="360" w:lineRule="auto"/>
              <w:jc w:val="both"/>
              <w:rPr>
                <w:rFonts w:ascii="Times New Roman" w:hAnsi="Times New Roman" w:cs="Times New Roman"/>
              </w:rPr>
            </w:pPr>
          </w:p>
        </w:tc>
      </w:tr>
      <w:tr w:rsidR="000709B0" w14:paraId="0D0F0778" w14:textId="77777777" w:rsidTr="000709B0">
        <w:tc>
          <w:tcPr>
            <w:tcW w:w="1705" w:type="dxa"/>
          </w:tcPr>
          <w:p w14:paraId="07A9A717"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6</w:t>
            </w:r>
          </w:p>
        </w:tc>
        <w:tc>
          <w:tcPr>
            <w:tcW w:w="4528" w:type="dxa"/>
          </w:tcPr>
          <w:p w14:paraId="127BC85E"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Subject</w:t>
            </w:r>
          </w:p>
        </w:tc>
        <w:tc>
          <w:tcPr>
            <w:tcW w:w="3392" w:type="dxa"/>
          </w:tcPr>
          <w:p w14:paraId="31C27BAA" w14:textId="77777777" w:rsidR="000709B0" w:rsidRDefault="000709B0" w:rsidP="000709B0">
            <w:pPr>
              <w:pStyle w:val="Default"/>
              <w:spacing w:line="360" w:lineRule="auto"/>
              <w:jc w:val="both"/>
              <w:rPr>
                <w:rFonts w:ascii="Times New Roman" w:hAnsi="Times New Roman" w:cs="Times New Roman"/>
              </w:rPr>
            </w:pPr>
          </w:p>
        </w:tc>
      </w:tr>
      <w:tr w:rsidR="000709B0" w14:paraId="7A17AB97" w14:textId="77777777" w:rsidTr="000709B0">
        <w:tc>
          <w:tcPr>
            <w:tcW w:w="1705" w:type="dxa"/>
          </w:tcPr>
          <w:p w14:paraId="149E50D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7</w:t>
            </w:r>
          </w:p>
        </w:tc>
        <w:tc>
          <w:tcPr>
            <w:tcW w:w="4528" w:type="dxa"/>
          </w:tcPr>
          <w:p w14:paraId="18906EE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Code</w:t>
            </w:r>
          </w:p>
        </w:tc>
        <w:tc>
          <w:tcPr>
            <w:tcW w:w="3392" w:type="dxa"/>
          </w:tcPr>
          <w:p w14:paraId="77FB2DC4" w14:textId="77777777" w:rsidR="000709B0" w:rsidRDefault="000709B0" w:rsidP="000709B0">
            <w:pPr>
              <w:pStyle w:val="Default"/>
              <w:spacing w:line="360" w:lineRule="auto"/>
              <w:jc w:val="both"/>
              <w:rPr>
                <w:rFonts w:ascii="Times New Roman" w:hAnsi="Times New Roman" w:cs="Times New Roman"/>
              </w:rPr>
            </w:pPr>
          </w:p>
        </w:tc>
      </w:tr>
      <w:tr w:rsidR="000709B0" w14:paraId="5ABD2144" w14:textId="77777777" w:rsidTr="000709B0">
        <w:tc>
          <w:tcPr>
            <w:tcW w:w="1705" w:type="dxa"/>
          </w:tcPr>
          <w:p w14:paraId="791EB591"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8</w:t>
            </w:r>
          </w:p>
        </w:tc>
        <w:tc>
          <w:tcPr>
            <w:tcW w:w="4528" w:type="dxa"/>
          </w:tcPr>
          <w:p w14:paraId="2A28634E"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Assignment</w:t>
            </w:r>
          </w:p>
        </w:tc>
        <w:tc>
          <w:tcPr>
            <w:tcW w:w="3392" w:type="dxa"/>
          </w:tcPr>
          <w:p w14:paraId="6A7662E7"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7</w:t>
            </w:r>
          </w:p>
        </w:tc>
      </w:tr>
      <w:tr w:rsidR="000709B0" w14:paraId="6C230176" w14:textId="77777777" w:rsidTr="000709B0">
        <w:tc>
          <w:tcPr>
            <w:tcW w:w="1705" w:type="dxa"/>
          </w:tcPr>
          <w:p w14:paraId="24B21661"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9</w:t>
            </w:r>
          </w:p>
        </w:tc>
        <w:tc>
          <w:tcPr>
            <w:tcW w:w="4528" w:type="dxa"/>
          </w:tcPr>
          <w:p w14:paraId="5F11578F"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Format</w:t>
            </w:r>
          </w:p>
        </w:tc>
        <w:tc>
          <w:tcPr>
            <w:tcW w:w="3392" w:type="dxa"/>
          </w:tcPr>
          <w:p w14:paraId="3758FE5D" w14:textId="77777777" w:rsidR="000709B0" w:rsidRDefault="000709B0" w:rsidP="000709B0">
            <w:pPr>
              <w:pStyle w:val="Default"/>
              <w:spacing w:line="360" w:lineRule="auto"/>
              <w:jc w:val="both"/>
              <w:rPr>
                <w:rFonts w:ascii="Times New Roman" w:hAnsi="Times New Roman" w:cs="Times New Roman"/>
              </w:rPr>
            </w:pPr>
          </w:p>
        </w:tc>
      </w:tr>
      <w:tr w:rsidR="000709B0" w14:paraId="51C4D979" w14:textId="77777777" w:rsidTr="000709B0">
        <w:tc>
          <w:tcPr>
            <w:tcW w:w="1705" w:type="dxa"/>
          </w:tcPr>
          <w:p w14:paraId="15FBF73E"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0</w:t>
            </w:r>
          </w:p>
        </w:tc>
        <w:tc>
          <w:tcPr>
            <w:tcW w:w="4528" w:type="dxa"/>
          </w:tcPr>
          <w:p w14:paraId="7E48C43C"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Time</w:t>
            </w:r>
          </w:p>
        </w:tc>
        <w:tc>
          <w:tcPr>
            <w:tcW w:w="3392" w:type="dxa"/>
          </w:tcPr>
          <w:p w14:paraId="489D3346" w14:textId="77777777" w:rsidR="000709B0" w:rsidRDefault="000709B0" w:rsidP="000709B0">
            <w:pPr>
              <w:pStyle w:val="Default"/>
              <w:spacing w:line="360" w:lineRule="auto"/>
              <w:jc w:val="both"/>
              <w:rPr>
                <w:rFonts w:ascii="Times New Roman" w:hAnsi="Times New Roman" w:cs="Times New Roman"/>
              </w:rPr>
            </w:pPr>
          </w:p>
        </w:tc>
      </w:tr>
      <w:tr w:rsidR="000709B0" w14:paraId="5265B06A" w14:textId="77777777" w:rsidTr="000709B0">
        <w:tc>
          <w:tcPr>
            <w:tcW w:w="1705" w:type="dxa"/>
          </w:tcPr>
          <w:p w14:paraId="07D7D705"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lastRenderedPageBreak/>
              <w:t>21</w:t>
            </w:r>
          </w:p>
        </w:tc>
        <w:tc>
          <w:tcPr>
            <w:tcW w:w="4528" w:type="dxa"/>
          </w:tcPr>
          <w:p w14:paraId="7E60890B"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Assignment submission</w:t>
            </w:r>
          </w:p>
        </w:tc>
        <w:tc>
          <w:tcPr>
            <w:tcW w:w="3392" w:type="dxa"/>
          </w:tcPr>
          <w:p w14:paraId="58766DF8"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002852C3" w14:textId="77777777" w:rsidTr="000709B0">
        <w:tc>
          <w:tcPr>
            <w:tcW w:w="1705" w:type="dxa"/>
          </w:tcPr>
          <w:p w14:paraId="222DACE0"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2</w:t>
            </w:r>
          </w:p>
        </w:tc>
        <w:tc>
          <w:tcPr>
            <w:tcW w:w="4528" w:type="dxa"/>
          </w:tcPr>
          <w:p w14:paraId="4D4DC319"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Assignment title</w:t>
            </w:r>
          </w:p>
        </w:tc>
        <w:tc>
          <w:tcPr>
            <w:tcW w:w="3392" w:type="dxa"/>
          </w:tcPr>
          <w:p w14:paraId="3B4278FD" w14:textId="77777777" w:rsidR="000709B0" w:rsidRDefault="000709B0" w:rsidP="000709B0">
            <w:pPr>
              <w:pStyle w:val="Default"/>
              <w:spacing w:line="360" w:lineRule="auto"/>
              <w:jc w:val="both"/>
              <w:rPr>
                <w:rFonts w:ascii="Times New Roman" w:hAnsi="Times New Roman" w:cs="Times New Roman"/>
              </w:rPr>
            </w:pPr>
          </w:p>
        </w:tc>
      </w:tr>
      <w:tr w:rsidR="000709B0" w14:paraId="3CF46957" w14:textId="77777777" w:rsidTr="000709B0">
        <w:tc>
          <w:tcPr>
            <w:tcW w:w="1705" w:type="dxa"/>
          </w:tcPr>
          <w:p w14:paraId="25FBB5F1"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3</w:t>
            </w:r>
          </w:p>
        </w:tc>
        <w:tc>
          <w:tcPr>
            <w:tcW w:w="4528" w:type="dxa"/>
          </w:tcPr>
          <w:p w14:paraId="447FB3BF"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Assignment description</w:t>
            </w:r>
          </w:p>
        </w:tc>
        <w:tc>
          <w:tcPr>
            <w:tcW w:w="3392" w:type="dxa"/>
          </w:tcPr>
          <w:p w14:paraId="721F7C67" w14:textId="77777777" w:rsidR="000709B0" w:rsidRDefault="000709B0" w:rsidP="000709B0">
            <w:pPr>
              <w:pStyle w:val="Default"/>
              <w:spacing w:line="360" w:lineRule="auto"/>
              <w:jc w:val="both"/>
              <w:rPr>
                <w:rFonts w:ascii="Times New Roman" w:hAnsi="Times New Roman" w:cs="Times New Roman"/>
              </w:rPr>
            </w:pPr>
          </w:p>
        </w:tc>
      </w:tr>
      <w:tr w:rsidR="000709B0" w14:paraId="1F093EC0" w14:textId="77777777" w:rsidTr="000709B0">
        <w:tc>
          <w:tcPr>
            <w:tcW w:w="1705" w:type="dxa"/>
          </w:tcPr>
          <w:p w14:paraId="0779F411"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4</w:t>
            </w:r>
          </w:p>
        </w:tc>
        <w:tc>
          <w:tcPr>
            <w:tcW w:w="4528" w:type="dxa"/>
          </w:tcPr>
          <w:p w14:paraId="6C94F24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Deadline</w:t>
            </w:r>
          </w:p>
        </w:tc>
        <w:tc>
          <w:tcPr>
            <w:tcW w:w="3392" w:type="dxa"/>
          </w:tcPr>
          <w:p w14:paraId="291ED61F" w14:textId="77777777" w:rsidR="000709B0" w:rsidRDefault="000709B0" w:rsidP="000709B0">
            <w:pPr>
              <w:pStyle w:val="Default"/>
              <w:spacing w:line="360" w:lineRule="auto"/>
              <w:jc w:val="both"/>
              <w:rPr>
                <w:rFonts w:ascii="Times New Roman" w:hAnsi="Times New Roman" w:cs="Times New Roman"/>
              </w:rPr>
            </w:pPr>
          </w:p>
        </w:tc>
      </w:tr>
      <w:tr w:rsidR="000709B0" w14:paraId="6087290A" w14:textId="77777777" w:rsidTr="000709B0">
        <w:tc>
          <w:tcPr>
            <w:tcW w:w="1705" w:type="dxa"/>
          </w:tcPr>
          <w:p w14:paraId="40B91D4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5</w:t>
            </w:r>
          </w:p>
        </w:tc>
        <w:tc>
          <w:tcPr>
            <w:tcW w:w="4528" w:type="dxa"/>
          </w:tcPr>
          <w:p w14:paraId="18A4D1E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File</w:t>
            </w:r>
          </w:p>
        </w:tc>
        <w:tc>
          <w:tcPr>
            <w:tcW w:w="3392" w:type="dxa"/>
          </w:tcPr>
          <w:p w14:paraId="0614A19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0709B0" w14:paraId="3A6DE154" w14:textId="77777777" w:rsidTr="000709B0">
        <w:tc>
          <w:tcPr>
            <w:tcW w:w="1705" w:type="dxa"/>
          </w:tcPr>
          <w:p w14:paraId="3C3E5E04"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6</w:t>
            </w:r>
          </w:p>
        </w:tc>
        <w:tc>
          <w:tcPr>
            <w:tcW w:w="4528" w:type="dxa"/>
          </w:tcPr>
          <w:p w14:paraId="3FA9A32F"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Message</w:t>
            </w:r>
          </w:p>
        </w:tc>
        <w:tc>
          <w:tcPr>
            <w:tcW w:w="3392" w:type="dxa"/>
          </w:tcPr>
          <w:p w14:paraId="69E612D8"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0E9A04F6" w14:textId="77777777" w:rsidTr="000709B0">
        <w:tc>
          <w:tcPr>
            <w:tcW w:w="1705" w:type="dxa"/>
          </w:tcPr>
          <w:p w14:paraId="246A2CD5"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7</w:t>
            </w:r>
          </w:p>
        </w:tc>
        <w:tc>
          <w:tcPr>
            <w:tcW w:w="4528" w:type="dxa"/>
          </w:tcPr>
          <w:p w14:paraId="1846AEA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Comment</w:t>
            </w:r>
          </w:p>
        </w:tc>
        <w:tc>
          <w:tcPr>
            <w:tcW w:w="3392" w:type="dxa"/>
          </w:tcPr>
          <w:p w14:paraId="6AA6731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4DB74069" w14:textId="77777777" w:rsidTr="000709B0">
        <w:tc>
          <w:tcPr>
            <w:tcW w:w="1705" w:type="dxa"/>
          </w:tcPr>
          <w:p w14:paraId="45BD0F68"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8</w:t>
            </w:r>
          </w:p>
        </w:tc>
        <w:tc>
          <w:tcPr>
            <w:tcW w:w="4528" w:type="dxa"/>
          </w:tcPr>
          <w:p w14:paraId="0104F1E9"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Post</w:t>
            </w:r>
          </w:p>
        </w:tc>
        <w:tc>
          <w:tcPr>
            <w:tcW w:w="3392" w:type="dxa"/>
          </w:tcPr>
          <w:p w14:paraId="35C1250D"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3B2E684E" w14:textId="77777777" w:rsidTr="000709B0">
        <w:tc>
          <w:tcPr>
            <w:tcW w:w="1705" w:type="dxa"/>
          </w:tcPr>
          <w:p w14:paraId="0A2ED58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9</w:t>
            </w:r>
          </w:p>
        </w:tc>
        <w:tc>
          <w:tcPr>
            <w:tcW w:w="4528" w:type="dxa"/>
          </w:tcPr>
          <w:p w14:paraId="41C2B6FF"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Resubmission</w:t>
            </w:r>
          </w:p>
        </w:tc>
        <w:tc>
          <w:tcPr>
            <w:tcW w:w="3392" w:type="dxa"/>
          </w:tcPr>
          <w:p w14:paraId="65F3206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3B72718A" w14:textId="77777777" w:rsidTr="000709B0">
        <w:tc>
          <w:tcPr>
            <w:tcW w:w="1705" w:type="dxa"/>
          </w:tcPr>
          <w:p w14:paraId="7E645937"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0</w:t>
            </w:r>
          </w:p>
        </w:tc>
        <w:tc>
          <w:tcPr>
            <w:tcW w:w="4528" w:type="dxa"/>
          </w:tcPr>
          <w:p w14:paraId="6ABF8DDC"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Late submission</w:t>
            </w:r>
          </w:p>
        </w:tc>
        <w:tc>
          <w:tcPr>
            <w:tcW w:w="3392" w:type="dxa"/>
          </w:tcPr>
          <w:p w14:paraId="51B22CED"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08C84CDF" w14:textId="77777777" w:rsidTr="000709B0">
        <w:tc>
          <w:tcPr>
            <w:tcW w:w="1705" w:type="dxa"/>
          </w:tcPr>
          <w:p w14:paraId="307A951F"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1</w:t>
            </w:r>
          </w:p>
        </w:tc>
        <w:tc>
          <w:tcPr>
            <w:tcW w:w="4528" w:type="dxa"/>
          </w:tcPr>
          <w:p w14:paraId="69B7A5DE"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 xml:space="preserve">Plagiarism </w:t>
            </w:r>
          </w:p>
        </w:tc>
        <w:tc>
          <w:tcPr>
            <w:tcW w:w="3392" w:type="dxa"/>
          </w:tcPr>
          <w:p w14:paraId="45632D29"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1B9696AE" w14:textId="77777777" w:rsidTr="000709B0">
        <w:tc>
          <w:tcPr>
            <w:tcW w:w="1705" w:type="dxa"/>
          </w:tcPr>
          <w:p w14:paraId="0739CBB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2</w:t>
            </w:r>
          </w:p>
        </w:tc>
        <w:tc>
          <w:tcPr>
            <w:tcW w:w="4528" w:type="dxa"/>
          </w:tcPr>
          <w:p w14:paraId="4F49415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Marks</w:t>
            </w:r>
          </w:p>
        </w:tc>
        <w:tc>
          <w:tcPr>
            <w:tcW w:w="3392" w:type="dxa"/>
          </w:tcPr>
          <w:p w14:paraId="485C64DF" w14:textId="77777777" w:rsidR="000709B0" w:rsidRDefault="000709B0" w:rsidP="000709B0">
            <w:pPr>
              <w:pStyle w:val="Default"/>
              <w:spacing w:line="360" w:lineRule="auto"/>
              <w:jc w:val="both"/>
              <w:rPr>
                <w:rFonts w:ascii="Times New Roman" w:hAnsi="Times New Roman" w:cs="Times New Roman"/>
              </w:rPr>
            </w:pPr>
          </w:p>
        </w:tc>
      </w:tr>
      <w:tr w:rsidR="000709B0" w14:paraId="75CE690C" w14:textId="77777777" w:rsidTr="000709B0">
        <w:tc>
          <w:tcPr>
            <w:tcW w:w="1705" w:type="dxa"/>
          </w:tcPr>
          <w:p w14:paraId="7B1F589D"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3</w:t>
            </w:r>
          </w:p>
        </w:tc>
        <w:tc>
          <w:tcPr>
            <w:tcW w:w="4528" w:type="dxa"/>
          </w:tcPr>
          <w:p w14:paraId="7C978335"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Mark distribution</w:t>
            </w:r>
          </w:p>
        </w:tc>
        <w:tc>
          <w:tcPr>
            <w:tcW w:w="3392" w:type="dxa"/>
          </w:tcPr>
          <w:p w14:paraId="5B9171F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032A788B" w14:textId="77777777" w:rsidTr="000709B0">
        <w:tc>
          <w:tcPr>
            <w:tcW w:w="1705" w:type="dxa"/>
          </w:tcPr>
          <w:p w14:paraId="0AA0DA6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4</w:t>
            </w:r>
          </w:p>
        </w:tc>
        <w:tc>
          <w:tcPr>
            <w:tcW w:w="4528" w:type="dxa"/>
          </w:tcPr>
          <w:p w14:paraId="57E7BB18"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Authentication</w:t>
            </w:r>
          </w:p>
        </w:tc>
        <w:tc>
          <w:tcPr>
            <w:tcW w:w="3392" w:type="dxa"/>
          </w:tcPr>
          <w:p w14:paraId="7001767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5</w:t>
            </w:r>
          </w:p>
        </w:tc>
      </w:tr>
      <w:tr w:rsidR="000709B0" w14:paraId="1EABFDCA" w14:textId="77777777" w:rsidTr="000709B0">
        <w:tc>
          <w:tcPr>
            <w:tcW w:w="1705" w:type="dxa"/>
          </w:tcPr>
          <w:p w14:paraId="0F5F20B9"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5</w:t>
            </w:r>
          </w:p>
        </w:tc>
        <w:tc>
          <w:tcPr>
            <w:tcW w:w="4528" w:type="dxa"/>
          </w:tcPr>
          <w:p w14:paraId="4F7723D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Assignment management</w:t>
            </w:r>
          </w:p>
        </w:tc>
        <w:tc>
          <w:tcPr>
            <w:tcW w:w="3392" w:type="dxa"/>
          </w:tcPr>
          <w:p w14:paraId="28A6B64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5,7</w:t>
            </w:r>
          </w:p>
        </w:tc>
      </w:tr>
      <w:tr w:rsidR="000709B0" w14:paraId="165AA158" w14:textId="77777777" w:rsidTr="000709B0">
        <w:tc>
          <w:tcPr>
            <w:tcW w:w="1705" w:type="dxa"/>
          </w:tcPr>
          <w:p w14:paraId="4733FE1B"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6</w:t>
            </w:r>
          </w:p>
        </w:tc>
        <w:tc>
          <w:tcPr>
            <w:tcW w:w="4528" w:type="dxa"/>
          </w:tcPr>
          <w:p w14:paraId="30A835D7"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Group management</w:t>
            </w:r>
          </w:p>
        </w:tc>
        <w:tc>
          <w:tcPr>
            <w:tcW w:w="3392" w:type="dxa"/>
          </w:tcPr>
          <w:p w14:paraId="40263F6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5,7</w:t>
            </w:r>
          </w:p>
        </w:tc>
      </w:tr>
      <w:tr w:rsidR="000709B0" w14:paraId="67FA4076" w14:textId="77777777" w:rsidTr="000709B0">
        <w:tc>
          <w:tcPr>
            <w:tcW w:w="1705" w:type="dxa"/>
          </w:tcPr>
          <w:p w14:paraId="2DEC616C"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7</w:t>
            </w:r>
          </w:p>
        </w:tc>
        <w:tc>
          <w:tcPr>
            <w:tcW w:w="4528" w:type="dxa"/>
          </w:tcPr>
          <w:p w14:paraId="60622567"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Date</w:t>
            </w:r>
          </w:p>
        </w:tc>
        <w:tc>
          <w:tcPr>
            <w:tcW w:w="3392" w:type="dxa"/>
          </w:tcPr>
          <w:p w14:paraId="3041D0F6" w14:textId="77777777" w:rsidR="000709B0" w:rsidRDefault="000709B0" w:rsidP="000709B0">
            <w:pPr>
              <w:pStyle w:val="Default"/>
              <w:spacing w:line="360" w:lineRule="auto"/>
              <w:jc w:val="both"/>
              <w:rPr>
                <w:rFonts w:ascii="Times New Roman" w:hAnsi="Times New Roman" w:cs="Times New Roman"/>
              </w:rPr>
            </w:pPr>
          </w:p>
        </w:tc>
      </w:tr>
      <w:tr w:rsidR="000709B0" w14:paraId="5AE30CC2" w14:textId="77777777" w:rsidTr="000709B0">
        <w:tc>
          <w:tcPr>
            <w:tcW w:w="1705" w:type="dxa"/>
          </w:tcPr>
          <w:p w14:paraId="0687D992"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8</w:t>
            </w:r>
          </w:p>
        </w:tc>
        <w:tc>
          <w:tcPr>
            <w:tcW w:w="4528" w:type="dxa"/>
          </w:tcPr>
          <w:p w14:paraId="24B25C54"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Message description</w:t>
            </w:r>
          </w:p>
        </w:tc>
        <w:tc>
          <w:tcPr>
            <w:tcW w:w="3392" w:type="dxa"/>
          </w:tcPr>
          <w:p w14:paraId="698CD562" w14:textId="77777777" w:rsidR="000709B0" w:rsidRDefault="000709B0" w:rsidP="000709B0">
            <w:pPr>
              <w:pStyle w:val="Default"/>
              <w:spacing w:line="360" w:lineRule="auto"/>
              <w:jc w:val="both"/>
              <w:rPr>
                <w:rFonts w:ascii="Times New Roman" w:hAnsi="Times New Roman" w:cs="Times New Roman"/>
              </w:rPr>
            </w:pPr>
          </w:p>
        </w:tc>
      </w:tr>
      <w:tr w:rsidR="000709B0" w14:paraId="1A4A7AF4" w14:textId="77777777" w:rsidTr="000709B0">
        <w:tc>
          <w:tcPr>
            <w:tcW w:w="1705" w:type="dxa"/>
          </w:tcPr>
          <w:p w14:paraId="536D477E"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9</w:t>
            </w:r>
          </w:p>
        </w:tc>
        <w:tc>
          <w:tcPr>
            <w:tcW w:w="4528" w:type="dxa"/>
          </w:tcPr>
          <w:p w14:paraId="225C7E8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Comment description</w:t>
            </w:r>
          </w:p>
        </w:tc>
        <w:tc>
          <w:tcPr>
            <w:tcW w:w="3392" w:type="dxa"/>
          </w:tcPr>
          <w:p w14:paraId="516E94AC" w14:textId="77777777" w:rsidR="000709B0" w:rsidRDefault="000709B0" w:rsidP="000709B0">
            <w:pPr>
              <w:pStyle w:val="Default"/>
              <w:spacing w:line="360" w:lineRule="auto"/>
              <w:jc w:val="both"/>
              <w:rPr>
                <w:rFonts w:ascii="Times New Roman" w:hAnsi="Times New Roman" w:cs="Times New Roman"/>
              </w:rPr>
            </w:pPr>
          </w:p>
        </w:tc>
      </w:tr>
      <w:tr w:rsidR="000709B0" w14:paraId="530BAD0C" w14:textId="77777777" w:rsidTr="000709B0">
        <w:tc>
          <w:tcPr>
            <w:tcW w:w="1705" w:type="dxa"/>
          </w:tcPr>
          <w:p w14:paraId="365BAEC5"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0</w:t>
            </w:r>
          </w:p>
        </w:tc>
        <w:tc>
          <w:tcPr>
            <w:tcW w:w="4528" w:type="dxa"/>
          </w:tcPr>
          <w:p w14:paraId="764C8405"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Sign out</w:t>
            </w:r>
          </w:p>
        </w:tc>
        <w:tc>
          <w:tcPr>
            <w:tcW w:w="3392" w:type="dxa"/>
          </w:tcPr>
          <w:p w14:paraId="7071A674"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bl>
    <w:p w14:paraId="01FA7769" w14:textId="77777777" w:rsidR="000709B0" w:rsidRPr="00DE0649" w:rsidRDefault="000709B0" w:rsidP="000709B0">
      <w:pPr>
        <w:pStyle w:val="Default"/>
        <w:spacing w:line="360" w:lineRule="auto"/>
        <w:jc w:val="both"/>
        <w:rPr>
          <w:rFonts w:ascii="Times New Roman" w:hAnsi="Times New Roman" w:cs="Times New Roman"/>
        </w:rPr>
      </w:pPr>
    </w:p>
    <w:p w14:paraId="00C3A6A7" w14:textId="77777777" w:rsidR="000709B0" w:rsidRPr="00191FA5" w:rsidRDefault="000709B0" w:rsidP="000709B0">
      <w:pPr>
        <w:pStyle w:val="Heading2"/>
        <w:rPr>
          <w:sz w:val="28"/>
          <w:szCs w:val="28"/>
        </w:rPr>
      </w:pPr>
      <w:r w:rsidRPr="00191FA5">
        <w:rPr>
          <w:sz w:val="28"/>
          <w:szCs w:val="28"/>
        </w:rPr>
        <w:t>6.2</w:t>
      </w:r>
      <w:r>
        <w:t>.</w:t>
      </w:r>
      <w:r w:rsidRPr="00191FA5">
        <w:rPr>
          <w:sz w:val="28"/>
          <w:szCs w:val="28"/>
        </w:rPr>
        <w:t>2 Selection Criteria</w:t>
      </w:r>
    </w:p>
    <w:p w14:paraId="6CDD0E4A" w14:textId="77777777" w:rsidR="000709B0" w:rsidRDefault="000709B0" w:rsidP="000709B0">
      <w:pPr>
        <w:pStyle w:val="Default"/>
        <w:spacing w:line="360" w:lineRule="auto"/>
        <w:jc w:val="both"/>
        <w:rPr>
          <w:sz w:val="23"/>
          <w:szCs w:val="23"/>
        </w:rPr>
      </w:pPr>
      <w:r>
        <w:rPr>
          <w:sz w:val="23"/>
          <w:szCs w:val="23"/>
        </w:rPr>
        <w:t xml:space="preserve">Classes that fulfilled at least 3 characteristics of general classification are again reconsidered by six Selection Criteria. The six characteristics for the selection criteria are: </w:t>
      </w:r>
    </w:p>
    <w:p w14:paraId="777A1181" w14:textId="77777777" w:rsidR="000709B0" w:rsidRDefault="000709B0" w:rsidP="000709B0">
      <w:pPr>
        <w:pStyle w:val="Default"/>
        <w:numPr>
          <w:ilvl w:val="0"/>
          <w:numId w:val="65"/>
        </w:numPr>
        <w:spacing w:after="82" w:line="360" w:lineRule="auto"/>
        <w:jc w:val="both"/>
        <w:rPr>
          <w:sz w:val="22"/>
          <w:szCs w:val="22"/>
        </w:rPr>
      </w:pPr>
      <w:r w:rsidRPr="002F6F6C">
        <w:rPr>
          <w:i/>
          <w:sz w:val="22"/>
          <w:szCs w:val="22"/>
        </w:rPr>
        <w:t xml:space="preserve">Retained information: </w:t>
      </w:r>
      <w:r>
        <w:rPr>
          <w:sz w:val="22"/>
          <w:szCs w:val="22"/>
        </w:rPr>
        <w:t xml:space="preserve">The potential class will be useful during analysis only if information about it must be remembered so that the system can function. </w:t>
      </w:r>
    </w:p>
    <w:p w14:paraId="20FE6CCA" w14:textId="77777777" w:rsidR="000709B0" w:rsidRDefault="000709B0" w:rsidP="000709B0">
      <w:pPr>
        <w:pStyle w:val="Default"/>
        <w:numPr>
          <w:ilvl w:val="0"/>
          <w:numId w:val="65"/>
        </w:numPr>
        <w:spacing w:after="82" w:line="360" w:lineRule="auto"/>
        <w:jc w:val="both"/>
        <w:rPr>
          <w:sz w:val="22"/>
          <w:szCs w:val="22"/>
        </w:rPr>
      </w:pPr>
      <w:r>
        <w:rPr>
          <w:sz w:val="22"/>
          <w:szCs w:val="22"/>
        </w:rPr>
        <w:t xml:space="preserve"> </w:t>
      </w:r>
      <w:r w:rsidRPr="002F6F6C">
        <w:rPr>
          <w:i/>
          <w:sz w:val="22"/>
          <w:szCs w:val="22"/>
        </w:rPr>
        <w:t>Needed services:</w:t>
      </w:r>
      <w:r>
        <w:rPr>
          <w:sz w:val="22"/>
          <w:szCs w:val="22"/>
        </w:rPr>
        <w:t xml:space="preserve"> The potential class must have a set of identifiable operations that can change the value of its attributes in some way. </w:t>
      </w:r>
    </w:p>
    <w:p w14:paraId="5BA03CA6" w14:textId="77777777" w:rsidR="000709B0" w:rsidRDefault="000709B0" w:rsidP="000709B0">
      <w:pPr>
        <w:pStyle w:val="Default"/>
        <w:numPr>
          <w:ilvl w:val="0"/>
          <w:numId w:val="65"/>
        </w:numPr>
        <w:spacing w:after="82" w:line="360" w:lineRule="auto"/>
        <w:jc w:val="both"/>
        <w:rPr>
          <w:sz w:val="22"/>
          <w:szCs w:val="22"/>
        </w:rPr>
      </w:pPr>
      <w:r w:rsidRPr="00524C95">
        <w:rPr>
          <w:rFonts w:ascii="Times New Roman" w:hAnsi="Times New Roman" w:cs="Times New Roman"/>
          <w:i/>
          <w:sz w:val="22"/>
          <w:szCs w:val="22"/>
        </w:rPr>
        <w:lastRenderedPageBreak/>
        <w:t>Multiple attributes</w:t>
      </w:r>
      <w:r w:rsidRPr="002F6F6C">
        <w:rPr>
          <w:i/>
          <w:sz w:val="22"/>
          <w:szCs w:val="22"/>
        </w:rPr>
        <w:t>:</w:t>
      </w:r>
      <w:r>
        <w:rPr>
          <w:sz w:val="22"/>
          <w:szCs w:val="22"/>
        </w:rPr>
        <w:t xml:space="preserve"> During requirement analysis, the focus should be on “major” information; a class with a single attribute may, in fact, be useful during design, but is probably better represented as an attribute of another class during the analysis activity. </w:t>
      </w:r>
    </w:p>
    <w:p w14:paraId="2D43A025" w14:textId="77777777" w:rsidR="000709B0" w:rsidRDefault="000709B0" w:rsidP="000709B0">
      <w:pPr>
        <w:pStyle w:val="Default"/>
        <w:numPr>
          <w:ilvl w:val="0"/>
          <w:numId w:val="65"/>
        </w:numPr>
        <w:spacing w:after="82" w:line="360" w:lineRule="auto"/>
        <w:jc w:val="both"/>
        <w:rPr>
          <w:sz w:val="22"/>
          <w:szCs w:val="22"/>
        </w:rPr>
      </w:pPr>
      <w:r w:rsidRPr="00524C95">
        <w:rPr>
          <w:rFonts w:ascii="Times New Roman" w:hAnsi="Times New Roman" w:cs="Times New Roman"/>
          <w:i/>
          <w:sz w:val="22"/>
          <w:szCs w:val="22"/>
        </w:rPr>
        <w:t>Common attributes</w:t>
      </w:r>
      <w:r w:rsidRPr="002F6F6C">
        <w:rPr>
          <w:i/>
          <w:sz w:val="22"/>
          <w:szCs w:val="22"/>
        </w:rPr>
        <w:t>:</w:t>
      </w:r>
      <w:r>
        <w:rPr>
          <w:sz w:val="22"/>
          <w:szCs w:val="22"/>
        </w:rPr>
        <w:t xml:space="preserve"> A set of attributes can be defined for the potential class and these attributes apply to all instances of the class. </w:t>
      </w:r>
    </w:p>
    <w:p w14:paraId="16637E3D" w14:textId="77777777" w:rsidR="000709B0" w:rsidRDefault="000709B0" w:rsidP="000709B0">
      <w:pPr>
        <w:pStyle w:val="Default"/>
        <w:numPr>
          <w:ilvl w:val="0"/>
          <w:numId w:val="65"/>
        </w:numPr>
        <w:spacing w:after="82" w:line="360" w:lineRule="auto"/>
        <w:jc w:val="both"/>
        <w:rPr>
          <w:sz w:val="22"/>
          <w:szCs w:val="22"/>
        </w:rPr>
      </w:pPr>
      <w:r w:rsidRPr="00524C95">
        <w:rPr>
          <w:rFonts w:ascii="Times New Roman" w:hAnsi="Times New Roman" w:cs="Times New Roman"/>
          <w:i/>
          <w:sz w:val="22"/>
          <w:szCs w:val="22"/>
        </w:rPr>
        <w:t>Common operations</w:t>
      </w:r>
      <w:r w:rsidRPr="002F6F6C">
        <w:rPr>
          <w:i/>
          <w:sz w:val="22"/>
          <w:szCs w:val="22"/>
        </w:rPr>
        <w:t>:</w:t>
      </w:r>
      <w:r>
        <w:rPr>
          <w:sz w:val="22"/>
          <w:szCs w:val="22"/>
        </w:rPr>
        <w:t xml:space="preserve"> A set of operations can be defined for the potential class and these operations apply to all instances of the class. </w:t>
      </w:r>
    </w:p>
    <w:p w14:paraId="01EEB8FD" w14:textId="77777777" w:rsidR="000709B0" w:rsidRDefault="000709B0" w:rsidP="000709B0">
      <w:pPr>
        <w:pStyle w:val="Default"/>
        <w:numPr>
          <w:ilvl w:val="0"/>
          <w:numId w:val="65"/>
        </w:numPr>
        <w:spacing w:line="360" w:lineRule="auto"/>
        <w:jc w:val="both"/>
        <w:rPr>
          <w:sz w:val="22"/>
          <w:szCs w:val="22"/>
        </w:rPr>
      </w:pPr>
      <w:r w:rsidRPr="00524C95">
        <w:rPr>
          <w:rFonts w:ascii="Times New Roman" w:hAnsi="Times New Roman" w:cs="Times New Roman"/>
          <w:i/>
          <w:sz w:val="22"/>
          <w:szCs w:val="22"/>
        </w:rPr>
        <w:t>Essential requirements</w:t>
      </w:r>
      <w:r w:rsidRPr="002F6F6C">
        <w:rPr>
          <w:i/>
          <w:sz w:val="22"/>
          <w:szCs w:val="22"/>
        </w:rPr>
        <w:t>:</w:t>
      </w:r>
      <w:r>
        <w:rPr>
          <w:sz w:val="22"/>
          <w:szCs w:val="22"/>
        </w:rPr>
        <w:t xml:space="preserve"> External entities that appear in the problem space and produce or consume information essential to the operation of any solution for the system will almost always be defined as classes in the requirements model. </w:t>
      </w:r>
    </w:p>
    <w:p w14:paraId="3E3B78AF" w14:textId="77777777" w:rsidR="000709B0" w:rsidRDefault="000709B0" w:rsidP="000709B0">
      <w:pPr>
        <w:pStyle w:val="Default"/>
        <w:spacing w:line="360" w:lineRule="auto"/>
        <w:jc w:val="both"/>
        <w:rPr>
          <w:sz w:val="22"/>
          <w:szCs w:val="22"/>
        </w:rPr>
      </w:pPr>
    </w:p>
    <w:p w14:paraId="0A91A2F4" w14:textId="43E99630" w:rsidR="000709B0" w:rsidRDefault="000709B0" w:rsidP="000709B0">
      <w:pPr>
        <w:rPr>
          <w:sz w:val="22"/>
        </w:rPr>
      </w:pPr>
      <w:r>
        <w:rPr>
          <w:sz w:val="22"/>
        </w:rPr>
        <w:t>To be considered a legitimate class for inclusion in the requirements model, a potential object should satisfy all (or almost all) of these characteristics. The decision for inclusion of potential classes in the analysis model is somewhat subjective, and later evaluation may cause an object to be discarded or reinstated.</w:t>
      </w:r>
    </w:p>
    <w:p w14:paraId="733391D1" w14:textId="2B44594F" w:rsidR="007E4599" w:rsidRDefault="007E4599" w:rsidP="000709B0">
      <w:pPr>
        <w:rPr>
          <w:sz w:val="22"/>
        </w:rPr>
      </w:pPr>
      <w:r>
        <w:rPr>
          <w:sz w:val="22"/>
        </w:rPr>
        <w:t xml:space="preserve">                                            Table: selection criteria of nouns</w:t>
      </w:r>
    </w:p>
    <w:tbl>
      <w:tblPr>
        <w:tblStyle w:val="TableGrid"/>
        <w:tblW w:w="0" w:type="auto"/>
        <w:tblLook w:val="04A0" w:firstRow="1" w:lastRow="0" w:firstColumn="1" w:lastColumn="0" w:noHBand="0" w:noVBand="1"/>
      </w:tblPr>
      <w:tblGrid>
        <w:gridCol w:w="1615"/>
        <w:gridCol w:w="4410"/>
        <w:gridCol w:w="3325"/>
      </w:tblGrid>
      <w:tr w:rsidR="000709B0" w14:paraId="76FE03F0" w14:textId="77777777" w:rsidTr="000709B0">
        <w:tc>
          <w:tcPr>
            <w:tcW w:w="1615" w:type="dxa"/>
          </w:tcPr>
          <w:p w14:paraId="102518CD" w14:textId="77777777" w:rsidR="000709B0" w:rsidRDefault="000709B0" w:rsidP="000709B0">
            <w:r>
              <w:t>Serial number</w:t>
            </w:r>
          </w:p>
        </w:tc>
        <w:tc>
          <w:tcPr>
            <w:tcW w:w="4410" w:type="dxa"/>
          </w:tcPr>
          <w:p w14:paraId="7A351FC0" w14:textId="77777777" w:rsidR="000709B0" w:rsidRDefault="000709B0" w:rsidP="000709B0">
            <w:r>
              <w:t xml:space="preserve">                      Noun</w:t>
            </w:r>
          </w:p>
        </w:tc>
        <w:tc>
          <w:tcPr>
            <w:tcW w:w="3325" w:type="dxa"/>
          </w:tcPr>
          <w:p w14:paraId="630FFA31" w14:textId="77777777" w:rsidR="000709B0" w:rsidRDefault="000709B0" w:rsidP="000709B0">
            <w:r>
              <w:t>Selection criteria</w:t>
            </w:r>
          </w:p>
        </w:tc>
      </w:tr>
      <w:tr w:rsidR="000709B0" w14:paraId="16BC7500" w14:textId="77777777" w:rsidTr="000709B0">
        <w:tc>
          <w:tcPr>
            <w:tcW w:w="1615" w:type="dxa"/>
          </w:tcPr>
          <w:p w14:paraId="09E9FBBC" w14:textId="77777777" w:rsidR="000709B0" w:rsidRDefault="000709B0" w:rsidP="000709B0">
            <w:r>
              <w:t>1</w:t>
            </w:r>
          </w:p>
        </w:tc>
        <w:tc>
          <w:tcPr>
            <w:tcW w:w="4410" w:type="dxa"/>
          </w:tcPr>
          <w:p w14:paraId="706B2459" w14:textId="77777777" w:rsidR="000709B0" w:rsidRDefault="000709B0" w:rsidP="000709B0">
            <w:r>
              <w:t>User</w:t>
            </w:r>
          </w:p>
        </w:tc>
        <w:tc>
          <w:tcPr>
            <w:tcW w:w="3325" w:type="dxa"/>
          </w:tcPr>
          <w:p w14:paraId="595E6E5B" w14:textId="77777777" w:rsidR="000709B0" w:rsidRDefault="000709B0" w:rsidP="000709B0">
            <w:r>
              <w:t>1,2,3,4,5</w:t>
            </w:r>
          </w:p>
        </w:tc>
      </w:tr>
      <w:tr w:rsidR="000709B0" w14:paraId="1BC034CE" w14:textId="77777777" w:rsidTr="000709B0">
        <w:tc>
          <w:tcPr>
            <w:tcW w:w="1615" w:type="dxa"/>
          </w:tcPr>
          <w:p w14:paraId="56E12F9B" w14:textId="77777777" w:rsidR="000709B0" w:rsidRDefault="000709B0" w:rsidP="000709B0">
            <w:r>
              <w:t>2</w:t>
            </w:r>
          </w:p>
        </w:tc>
        <w:tc>
          <w:tcPr>
            <w:tcW w:w="4410" w:type="dxa"/>
          </w:tcPr>
          <w:p w14:paraId="17EC2667" w14:textId="77777777" w:rsidR="000709B0" w:rsidRDefault="000709B0" w:rsidP="000709B0">
            <w:r>
              <w:t>Instructor</w:t>
            </w:r>
          </w:p>
        </w:tc>
        <w:tc>
          <w:tcPr>
            <w:tcW w:w="3325" w:type="dxa"/>
          </w:tcPr>
          <w:p w14:paraId="5989EFC5" w14:textId="77777777" w:rsidR="000709B0" w:rsidRDefault="000709B0" w:rsidP="000709B0">
            <w:r>
              <w:t>1,2,3,4,5</w:t>
            </w:r>
          </w:p>
        </w:tc>
      </w:tr>
      <w:tr w:rsidR="000709B0" w14:paraId="31A0396A" w14:textId="77777777" w:rsidTr="000709B0">
        <w:tc>
          <w:tcPr>
            <w:tcW w:w="1615" w:type="dxa"/>
          </w:tcPr>
          <w:p w14:paraId="37B68D51" w14:textId="77777777" w:rsidR="000709B0" w:rsidRDefault="000709B0" w:rsidP="000709B0">
            <w:r>
              <w:t>3</w:t>
            </w:r>
          </w:p>
        </w:tc>
        <w:tc>
          <w:tcPr>
            <w:tcW w:w="4410" w:type="dxa"/>
          </w:tcPr>
          <w:p w14:paraId="71582507" w14:textId="77777777" w:rsidR="000709B0" w:rsidRDefault="000709B0" w:rsidP="000709B0">
            <w:r>
              <w:t>Student</w:t>
            </w:r>
          </w:p>
        </w:tc>
        <w:tc>
          <w:tcPr>
            <w:tcW w:w="3325" w:type="dxa"/>
          </w:tcPr>
          <w:p w14:paraId="5D917E1E" w14:textId="77777777" w:rsidR="000709B0" w:rsidRDefault="000709B0" w:rsidP="000709B0">
            <w:r>
              <w:t>1,2,3,4,5</w:t>
            </w:r>
          </w:p>
        </w:tc>
      </w:tr>
      <w:tr w:rsidR="000709B0" w14:paraId="3639D14F" w14:textId="77777777" w:rsidTr="000709B0">
        <w:tc>
          <w:tcPr>
            <w:tcW w:w="1615" w:type="dxa"/>
          </w:tcPr>
          <w:p w14:paraId="6AC75C4A" w14:textId="77777777" w:rsidR="000709B0" w:rsidRDefault="000709B0" w:rsidP="000709B0">
            <w:r>
              <w:t>4</w:t>
            </w:r>
          </w:p>
        </w:tc>
        <w:tc>
          <w:tcPr>
            <w:tcW w:w="4410" w:type="dxa"/>
          </w:tcPr>
          <w:p w14:paraId="7D2C7957" w14:textId="77777777" w:rsidR="000709B0" w:rsidRDefault="000709B0" w:rsidP="000709B0">
            <w:r>
              <w:t>Sign up</w:t>
            </w:r>
          </w:p>
        </w:tc>
        <w:tc>
          <w:tcPr>
            <w:tcW w:w="3325" w:type="dxa"/>
          </w:tcPr>
          <w:p w14:paraId="2E38058E" w14:textId="77777777" w:rsidR="000709B0" w:rsidRDefault="000709B0" w:rsidP="000709B0">
            <w:r>
              <w:t>5</w:t>
            </w:r>
          </w:p>
        </w:tc>
      </w:tr>
      <w:tr w:rsidR="000709B0" w14:paraId="00993B98" w14:textId="77777777" w:rsidTr="000709B0">
        <w:tc>
          <w:tcPr>
            <w:tcW w:w="1615" w:type="dxa"/>
          </w:tcPr>
          <w:p w14:paraId="631F8A6E" w14:textId="77777777" w:rsidR="000709B0" w:rsidRDefault="000709B0" w:rsidP="000709B0">
            <w:r>
              <w:t>5</w:t>
            </w:r>
          </w:p>
        </w:tc>
        <w:tc>
          <w:tcPr>
            <w:tcW w:w="4410" w:type="dxa"/>
          </w:tcPr>
          <w:p w14:paraId="4C0E89C8" w14:textId="77777777" w:rsidR="000709B0" w:rsidRDefault="000709B0" w:rsidP="000709B0">
            <w:r>
              <w:t>Sign in</w:t>
            </w:r>
          </w:p>
        </w:tc>
        <w:tc>
          <w:tcPr>
            <w:tcW w:w="3325" w:type="dxa"/>
          </w:tcPr>
          <w:p w14:paraId="64C8A61B" w14:textId="77777777" w:rsidR="000709B0" w:rsidRDefault="000709B0" w:rsidP="000709B0">
            <w:r>
              <w:t>5</w:t>
            </w:r>
          </w:p>
        </w:tc>
      </w:tr>
      <w:tr w:rsidR="000709B0" w14:paraId="5941AC72" w14:textId="77777777" w:rsidTr="000709B0">
        <w:tc>
          <w:tcPr>
            <w:tcW w:w="1615" w:type="dxa"/>
          </w:tcPr>
          <w:p w14:paraId="118FEB45" w14:textId="77777777" w:rsidR="000709B0" w:rsidRDefault="000709B0" w:rsidP="000709B0">
            <w:r>
              <w:t>6</w:t>
            </w:r>
          </w:p>
        </w:tc>
        <w:tc>
          <w:tcPr>
            <w:tcW w:w="4410" w:type="dxa"/>
          </w:tcPr>
          <w:p w14:paraId="5941809F" w14:textId="77777777" w:rsidR="000709B0" w:rsidRDefault="000709B0" w:rsidP="000709B0">
            <w:r>
              <w:t>Account recovery</w:t>
            </w:r>
          </w:p>
        </w:tc>
        <w:tc>
          <w:tcPr>
            <w:tcW w:w="3325" w:type="dxa"/>
          </w:tcPr>
          <w:p w14:paraId="40F02ED6" w14:textId="77777777" w:rsidR="000709B0" w:rsidRDefault="000709B0" w:rsidP="000709B0">
            <w:r>
              <w:t>5</w:t>
            </w:r>
          </w:p>
        </w:tc>
      </w:tr>
      <w:tr w:rsidR="000709B0" w14:paraId="1D2628D9" w14:textId="77777777" w:rsidTr="000709B0">
        <w:tc>
          <w:tcPr>
            <w:tcW w:w="1615" w:type="dxa"/>
          </w:tcPr>
          <w:p w14:paraId="4781700C" w14:textId="77777777" w:rsidR="000709B0" w:rsidRDefault="000709B0" w:rsidP="000709B0">
            <w:r>
              <w:t>7</w:t>
            </w:r>
          </w:p>
        </w:tc>
        <w:tc>
          <w:tcPr>
            <w:tcW w:w="4410" w:type="dxa"/>
          </w:tcPr>
          <w:p w14:paraId="4BB46602" w14:textId="77777777" w:rsidR="000709B0" w:rsidRDefault="000709B0" w:rsidP="000709B0">
            <w:r>
              <w:t>Sign out</w:t>
            </w:r>
          </w:p>
        </w:tc>
        <w:tc>
          <w:tcPr>
            <w:tcW w:w="3325" w:type="dxa"/>
          </w:tcPr>
          <w:p w14:paraId="62BA38E9" w14:textId="77777777" w:rsidR="000709B0" w:rsidRDefault="000709B0" w:rsidP="000709B0">
            <w:r>
              <w:t>5</w:t>
            </w:r>
          </w:p>
        </w:tc>
      </w:tr>
      <w:tr w:rsidR="000709B0" w14:paraId="751243D0" w14:textId="77777777" w:rsidTr="000709B0">
        <w:tc>
          <w:tcPr>
            <w:tcW w:w="1615" w:type="dxa"/>
          </w:tcPr>
          <w:p w14:paraId="5BF9DD61" w14:textId="77777777" w:rsidR="000709B0" w:rsidRDefault="000709B0" w:rsidP="000709B0">
            <w:r>
              <w:t>8</w:t>
            </w:r>
          </w:p>
        </w:tc>
        <w:tc>
          <w:tcPr>
            <w:tcW w:w="4410" w:type="dxa"/>
          </w:tcPr>
          <w:p w14:paraId="1BAEB632" w14:textId="77777777" w:rsidR="000709B0" w:rsidRDefault="000709B0" w:rsidP="000709B0">
            <w:r>
              <w:t>Database</w:t>
            </w:r>
          </w:p>
        </w:tc>
        <w:tc>
          <w:tcPr>
            <w:tcW w:w="3325" w:type="dxa"/>
          </w:tcPr>
          <w:p w14:paraId="18905B7B" w14:textId="77777777" w:rsidR="000709B0" w:rsidRDefault="000709B0" w:rsidP="000709B0">
            <w:r>
              <w:t>6</w:t>
            </w:r>
          </w:p>
        </w:tc>
      </w:tr>
      <w:tr w:rsidR="000709B0" w14:paraId="784DD516" w14:textId="77777777" w:rsidTr="000709B0">
        <w:tc>
          <w:tcPr>
            <w:tcW w:w="1615" w:type="dxa"/>
          </w:tcPr>
          <w:p w14:paraId="58C0835D" w14:textId="77777777" w:rsidR="000709B0" w:rsidRDefault="000709B0" w:rsidP="000709B0">
            <w:r>
              <w:lastRenderedPageBreak/>
              <w:t>9</w:t>
            </w:r>
          </w:p>
        </w:tc>
        <w:tc>
          <w:tcPr>
            <w:tcW w:w="4410" w:type="dxa"/>
          </w:tcPr>
          <w:p w14:paraId="6C7C69EA" w14:textId="77777777" w:rsidR="000709B0" w:rsidRDefault="000709B0" w:rsidP="000709B0">
            <w:r>
              <w:t>Group</w:t>
            </w:r>
          </w:p>
        </w:tc>
        <w:tc>
          <w:tcPr>
            <w:tcW w:w="3325" w:type="dxa"/>
          </w:tcPr>
          <w:p w14:paraId="7BF81BC2" w14:textId="77777777" w:rsidR="000709B0" w:rsidRDefault="000709B0" w:rsidP="000709B0">
            <w:r>
              <w:t>3,4,5</w:t>
            </w:r>
          </w:p>
        </w:tc>
      </w:tr>
      <w:tr w:rsidR="000709B0" w14:paraId="227BF3DB" w14:textId="77777777" w:rsidTr="000709B0">
        <w:tc>
          <w:tcPr>
            <w:tcW w:w="1615" w:type="dxa"/>
          </w:tcPr>
          <w:p w14:paraId="5CF4B7AF" w14:textId="77777777" w:rsidR="000709B0" w:rsidRDefault="000709B0" w:rsidP="000709B0">
            <w:r>
              <w:t>10</w:t>
            </w:r>
          </w:p>
        </w:tc>
        <w:tc>
          <w:tcPr>
            <w:tcW w:w="4410" w:type="dxa"/>
          </w:tcPr>
          <w:p w14:paraId="333796CE" w14:textId="77777777" w:rsidR="000709B0" w:rsidRDefault="000709B0" w:rsidP="000709B0">
            <w:r>
              <w:t>Authentication</w:t>
            </w:r>
          </w:p>
        </w:tc>
        <w:tc>
          <w:tcPr>
            <w:tcW w:w="3325" w:type="dxa"/>
          </w:tcPr>
          <w:p w14:paraId="76A13BB1" w14:textId="77777777" w:rsidR="000709B0" w:rsidRDefault="000709B0" w:rsidP="000709B0">
            <w:r>
              <w:t>3,4,5</w:t>
            </w:r>
          </w:p>
        </w:tc>
      </w:tr>
      <w:tr w:rsidR="000709B0" w14:paraId="2168721A" w14:textId="77777777" w:rsidTr="000709B0">
        <w:tc>
          <w:tcPr>
            <w:tcW w:w="1615" w:type="dxa"/>
          </w:tcPr>
          <w:p w14:paraId="0846EA75" w14:textId="77777777" w:rsidR="000709B0" w:rsidRDefault="000709B0" w:rsidP="000709B0">
            <w:r>
              <w:t>11</w:t>
            </w:r>
          </w:p>
        </w:tc>
        <w:tc>
          <w:tcPr>
            <w:tcW w:w="4410" w:type="dxa"/>
          </w:tcPr>
          <w:p w14:paraId="239D5270" w14:textId="77777777" w:rsidR="000709B0" w:rsidRDefault="000709B0" w:rsidP="000709B0">
            <w:r>
              <w:t>Assignment</w:t>
            </w:r>
          </w:p>
        </w:tc>
        <w:tc>
          <w:tcPr>
            <w:tcW w:w="3325" w:type="dxa"/>
          </w:tcPr>
          <w:p w14:paraId="6570548C" w14:textId="77777777" w:rsidR="000709B0" w:rsidRDefault="000709B0" w:rsidP="000709B0">
            <w:r>
              <w:t>3,4,5</w:t>
            </w:r>
          </w:p>
        </w:tc>
      </w:tr>
    </w:tbl>
    <w:p w14:paraId="3EEE10DC" w14:textId="77777777" w:rsidR="000709B0" w:rsidRDefault="000709B0" w:rsidP="000709B0">
      <w:pPr>
        <w:pStyle w:val="Heading2"/>
      </w:pPr>
    </w:p>
    <w:p w14:paraId="4E09915A" w14:textId="6E5B5976" w:rsidR="000709B0" w:rsidRDefault="00191FA5" w:rsidP="00191FA5">
      <w:pPr>
        <w:pStyle w:val="Heading3"/>
      </w:pPr>
      <w:r>
        <w:t xml:space="preserve">6.2.3 </w:t>
      </w:r>
      <w:r w:rsidR="000709B0">
        <w:t>ASSOCIATE NOUN WITH VERB</w:t>
      </w:r>
    </w:p>
    <w:p w14:paraId="601A03D5" w14:textId="78230370" w:rsidR="000709B0" w:rsidRDefault="000709B0" w:rsidP="000709B0">
      <w:pPr>
        <w:rPr>
          <w:rFonts w:cs="Times New Roman"/>
          <w:szCs w:val="24"/>
        </w:rPr>
      </w:pPr>
      <w:r w:rsidRPr="007E226A">
        <w:rPr>
          <w:rFonts w:cs="Times New Roman"/>
          <w:szCs w:val="24"/>
        </w:rPr>
        <w:t>We now identify the nouns and verbs associated with the potential classes to better find out the attributes and methods of each class.</w:t>
      </w:r>
    </w:p>
    <w:p w14:paraId="7247D46C" w14:textId="5FBAD190" w:rsidR="007E4599" w:rsidRDefault="007E4599" w:rsidP="000709B0">
      <w:pPr>
        <w:rPr>
          <w:rFonts w:cs="Times New Roman"/>
          <w:szCs w:val="24"/>
        </w:rPr>
      </w:pPr>
      <w:r>
        <w:rPr>
          <w:rFonts w:cs="Times New Roman"/>
          <w:szCs w:val="24"/>
        </w:rPr>
        <w:t xml:space="preserve">                                            Table: Associate noun and verb identification</w:t>
      </w:r>
    </w:p>
    <w:tbl>
      <w:tblPr>
        <w:tblStyle w:val="TableGrid"/>
        <w:tblW w:w="10440" w:type="dxa"/>
        <w:tblInd w:w="175" w:type="dxa"/>
        <w:tblLook w:val="04A0" w:firstRow="1" w:lastRow="0" w:firstColumn="1" w:lastColumn="0" w:noHBand="0" w:noVBand="1"/>
      </w:tblPr>
      <w:tblGrid>
        <w:gridCol w:w="810"/>
        <w:gridCol w:w="1800"/>
        <w:gridCol w:w="3420"/>
        <w:gridCol w:w="4410"/>
      </w:tblGrid>
      <w:tr w:rsidR="000709B0" w14:paraId="41C0E28A" w14:textId="77777777" w:rsidTr="000709B0">
        <w:tc>
          <w:tcPr>
            <w:tcW w:w="810" w:type="dxa"/>
          </w:tcPr>
          <w:p w14:paraId="6111EFEC" w14:textId="77777777" w:rsidR="000709B0" w:rsidRDefault="000709B0" w:rsidP="000709B0">
            <w:pPr>
              <w:rPr>
                <w:rFonts w:cs="Times New Roman"/>
                <w:szCs w:val="24"/>
              </w:rPr>
            </w:pPr>
            <w:r>
              <w:rPr>
                <w:rFonts w:cs="Times New Roman"/>
                <w:szCs w:val="24"/>
              </w:rPr>
              <w:t>No</w:t>
            </w:r>
          </w:p>
        </w:tc>
        <w:tc>
          <w:tcPr>
            <w:tcW w:w="1800" w:type="dxa"/>
          </w:tcPr>
          <w:p w14:paraId="082E2002" w14:textId="77777777" w:rsidR="000709B0" w:rsidRDefault="000709B0" w:rsidP="000709B0">
            <w:pPr>
              <w:rPr>
                <w:rFonts w:cs="Times New Roman"/>
                <w:szCs w:val="24"/>
              </w:rPr>
            </w:pPr>
            <w:r>
              <w:rPr>
                <w:rFonts w:cs="Times New Roman"/>
                <w:szCs w:val="24"/>
              </w:rPr>
              <w:t>Class name</w:t>
            </w:r>
          </w:p>
        </w:tc>
        <w:tc>
          <w:tcPr>
            <w:tcW w:w="3420" w:type="dxa"/>
          </w:tcPr>
          <w:p w14:paraId="6C8E9616" w14:textId="77777777" w:rsidR="000709B0" w:rsidRDefault="000709B0" w:rsidP="000709B0">
            <w:pPr>
              <w:rPr>
                <w:rFonts w:cs="Times New Roman"/>
                <w:szCs w:val="24"/>
              </w:rPr>
            </w:pPr>
            <w:r>
              <w:rPr>
                <w:rFonts w:cs="Times New Roman"/>
                <w:szCs w:val="24"/>
              </w:rPr>
              <w:t xml:space="preserve">                 Nouns </w:t>
            </w:r>
          </w:p>
        </w:tc>
        <w:tc>
          <w:tcPr>
            <w:tcW w:w="4410" w:type="dxa"/>
          </w:tcPr>
          <w:p w14:paraId="3520AE06" w14:textId="77777777" w:rsidR="000709B0" w:rsidRDefault="000709B0" w:rsidP="000709B0">
            <w:pPr>
              <w:rPr>
                <w:rFonts w:cs="Times New Roman"/>
                <w:szCs w:val="24"/>
              </w:rPr>
            </w:pPr>
            <w:r>
              <w:rPr>
                <w:rFonts w:cs="Times New Roman"/>
                <w:szCs w:val="24"/>
              </w:rPr>
              <w:t xml:space="preserve">                         Verbs</w:t>
            </w:r>
          </w:p>
        </w:tc>
      </w:tr>
      <w:tr w:rsidR="000709B0" w14:paraId="66356FF5" w14:textId="77777777" w:rsidTr="000709B0">
        <w:tc>
          <w:tcPr>
            <w:tcW w:w="810" w:type="dxa"/>
          </w:tcPr>
          <w:p w14:paraId="1FBF911E" w14:textId="77777777" w:rsidR="000709B0" w:rsidRDefault="000709B0" w:rsidP="000709B0">
            <w:pPr>
              <w:rPr>
                <w:rFonts w:cs="Times New Roman"/>
                <w:szCs w:val="24"/>
              </w:rPr>
            </w:pPr>
            <w:r>
              <w:rPr>
                <w:rFonts w:cs="Times New Roman"/>
                <w:szCs w:val="24"/>
              </w:rPr>
              <w:t>1</w:t>
            </w:r>
          </w:p>
        </w:tc>
        <w:tc>
          <w:tcPr>
            <w:tcW w:w="1800" w:type="dxa"/>
          </w:tcPr>
          <w:p w14:paraId="132EDC3B" w14:textId="77777777" w:rsidR="000709B0" w:rsidRDefault="000709B0" w:rsidP="000709B0">
            <w:pPr>
              <w:rPr>
                <w:rFonts w:cs="Times New Roman"/>
                <w:szCs w:val="24"/>
              </w:rPr>
            </w:pPr>
            <w:r>
              <w:rPr>
                <w:rFonts w:cs="Times New Roman"/>
                <w:szCs w:val="24"/>
              </w:rPr>
              <w:t xml:space="preserve"> User</w:t>
            </w:r>
          </w:p>
        </w:tc>
        <w:tc>
          <w:tcPr>
            <w:tcW w:w="3420" w:type="dxa"/>
          </w:tcPr>
          <w:p w14:paraId="07C37CFB" w14:textId="77777777" w:rsidR="000709B0" w:rsidRDefault="000709B0" w:rsidP="000709B0">
            <w:pPr>
              <w:rPr>
                <w:rFonts w:cs="Times New Roman"/>
                <w:szCs w:val="24"/>
              </w:rPr>
            </w:pPr>
            <w:r>
              <w:rPr>
                <w:rFonts w:cs="Times New Roman"/>
                <w:szCs w:val="24"/>
              </w:rPr>
              <w:t xml:space="preserve">firstname, lastname, username, email, phone number, password </w:t>
            </w:r>
          </w:p>
        </w:tc>
        <w:tc>
          <w:tcPr>
            <w:tcW w:w="4410" w:type="dxa"/>
          </w:tcPr>
          <w:p w14:paraId="719E6FD7" w14:textId="77777777" w:rsidR="000709B0" w:rsidRDefault="000709B0" w:rsidP="000709B0">
            <w:pPr>
              <w:rPr>
                <w:rFonts w:cs="Times New Roman"/>
                <w:szCs w:val="24"/>
              </w:rPr>
            </w:pPr>
            <w:r>
              <w:rPr>
                <w:rFonts w:cs="Times New Roman"/>
                <w:szCs w:val="24"/>
              </w:rPr>
              <w:t>register, recover account, sign in, sign out</w:t>
            </w:r>
          </w:p>
        </w:tc>
      </w:tr>
      <w:tr w:rsidR="000709B0" w14:paraId="61623B07" w14:textId="77777777" w:rsidTr="000709B0">
        <w:tc>
          <w:tcPr>
            <w:tcW w:w="810" w:type="dxa"/>
          </w:tcPr>
          <w:p w14:paraId="2B14F6BA" w14:textId="77777777" w:rsidR="000709B0" w:rsidRDefault="000709B0" w:rsidP="000709B0">
            <w:pPr>
              <w:rPr>
                <w:rFonts w:cs="Times New Roman"/>
                <w:szCs w:val="24"/>
              </w:rPr>
            </w:pPr>
            <w:r>
              <w:rPr>
                <w:rFonts w:cs="Times New Roman"/>
                <w:szCs w:val="24"/>
              </w:rPr>
              <w:t>2</w:t>
            </w:r>
          </w:p>
        </w:tc>
        <w:tc>
          <w:tcPr>
            <w:tcW w:w="1800" w:type="dxa"/>
          </w:tcPr>
          <w:p w14:paraId="5E4A068D" w14:textId="77777777" w:rsidR="000709B0" w:rsidRDefault="000709B0" w:rsidP="000709B0">
            <w:pPr>
              <w:rPr>
                <w:rFonts w:cs="Times New Roman"/>
                <w:szCs w:val="24"/>
              </w:rPr>
            </w:pPr>
            <w:r>
              <w:rPr>
                <w:rFonts w:cs="Times New Roman"/>
                <w:szCs w:val="24"/>
              </w:rPr>
              <w:t>Instructor</w:t>
            </w:r>
          </w:p>
        </w:tc>
        <w:tc>
          <w:tcPr>
            <w:tcW w:w="3420" w:type="dxa"/>
          </w:tcPr>
          <w:p w14:paraId="58EA25EA" w14:textId="77777777" w:rsidR="000709B0" w:rsidRDefault="000709B0" w:rsidP="000709B0">
            <w:pPr>
              <w:rPr>
                <w:rFonts w:cs="Times New Roman"/>
                <w:szCs w:val="24"/>
              </w:rPr>
            </w:pPr>
            <w:r>
              <w:rPr>
                <w:rFonts w:cs="Times New Roman"/>
                <w:szCs w:val="24"/>
              </w:rPr>
              <w:t>firstname, lastname, username, email, phone number, password</w:t>
            </w:r>
          </w:p>
        </w:tc>
        <w:tc>
          <w:tcPr>
            <w:tcW w:w="4410" w:type="dxa"/>
          </w:tcPr>
          <w:p w14:paraId="29BD61EB" w14:textId="77777777" w:rsidR="000709B0" w:rsidRDefault="000709B0" w:rsidP="000709B0">
            <w:pPr>
              <w:rPr>
                <w:rFonts w:cs="Times New Roman"/>
                <w:szCs w:val="24"/>
              </w:rPr>
            </w:pPr>
            <w:r>
              <w:rPr>
                <w:rFonts w:cs="Times New Roman"/>
                <w:szCs w:val="24"/>
              </w:rPr>
              <w:t>Create group, register, sign in, recover account, sign out, Post assignment, give format, fill assignment, attach files, post announcement, search assignment, download assignment, view assignment, filter assignment, check plagiarism, distribute mark, comment, message, update group, remove group.</w:t>
            </w:r>
          </w:p>
        </w:tc>
      </w:tr>
      <w:tr w:rsidR="000709B0" w14:paraId="2F3F286A" w14:textId="77777777" w:rsidTr="000709B0">
        <w:tc>
          <w:tcPr>
            <w:tcW w:w="810" w:type="dxa"/>
          </w:tcPr>
          <w:p w14:paraId="107F6066" w14:textId="77777777" w:rsidR="000709B0" w:rsidRDefault="000709B0" w:rsidP="000709B0">
            <w:pPr>
              <w:rPr>
                <w:rFonts w:cs="Times New Roman"/>
                <w:szCs w:val="24"/>
              </w:rPr>
            </w:pPr>
            <w:r>
              <w:rPr>
                <w:rFonts w:cs="Times New Roman"/>
                <w:szCs w:val="24"/>
              </w:rPr>
              <w:t>3</w:t>
            </w:r>
          </w:p>
        </w:tc>
        <w:tc>
          <w:tcPr>
            <w:tcW w:w="1800" w:type="dxa"/>
          </w:tcPr>
          <w:p w14:paraId="01A1EF44" w14:textId="77777777" w:rsidR="000709B0" w:rsidRDefault="000709B0" w:rsidP="000709B0">
            <w:pPr>
              <w:rPr>
                <w:rFonts w:cs="Times New Roman"/>
                <w:szCs w:val="24"/>
              </w:rPr>
            </w:pPr>
            <w:r>
              <w:rPr>
                <w:rFonts w:cs="Times New Roman"/>
                <w:szCs w:val="24"/>
              </w:rPr>
              <w:t>Student</w:t>
            </w:r>
          </w:p>
        </w:tc>
        <w:tc>
          <w:tcPr>
            <w:tcW w:w="3420" w:type="dxa"/>
          </w:tcPr>
          <w:p w14:paraId="3C64BEBF" w14:textId="77777777" w:rsidR="000709B0" w:rsidRDefault="000709B0" w:rsidP="000709B0">
            <w:pPr>
              <w:rPr>
                <w:rFonts w:cs="Times New Roman"/>
                <w:szCs w:val="24"/>
              </w:rPr>
            </w:pPr>
            <w:r>
              <w:rPr>
                <w:rFonts w:cs="Times New Roman"/>
                <w:szCs w:val="24"/>
              </w:rPr>
              <w:t>firstname, lastname, username, email, phone number, password</w:t>
            </w:r>
          </w:p>
        </w:tc>
        <w:tc>
          <w:tcPr>
            <w:tcW w:w="4410" w:type="dxa"/>
          </w:tcPr>
          <w:p w14:paraId="7FF68452" w14:textId="77777777" w:rsidR="000709B0" w:rsidRDefault="000709B0" w:rsidP="000709B0">
            <w:pPr>
              <w:rPr>
                <w:rFonts w:cs="Times New Roman"/>
                <w:szCs w:val="24"/>
              </w:rPr>
            </w:pPr>
            <w:r>
              <w:rPr>
                <w:rFonts w:cs="Times New Roman"/>
                <w:szCs w:val="24"/>
              </w:rPr>
              <w:t xml:space="preserve">Register, sign in, sign out, account recovery, join group, submit assignment, view assignment, download assignment, filter assignment, comment, message, cancel submission, resubmit assignment,  </w:t>
            </w:r>
          </w:p>
        </w:tc>
      </w:tr>
      <w:tr w:rsidR="000709B0" w14:paraId="40A87378" w14:textId="77777777" w:rsidTr="000709B0">
        <w:tc>
          <w:tcPr>
            <w:tcW w:w="810" w:type="dxa"/>
          </w:tcPr>
          <w:p w14:paraId="24FE3045" w14:textId="77777777" w:rsidR="000709B0" w:rsidRDefault="000709B0" w:rsidP="000709B0">
            <w:pPr>
              <w:rPr>
                <w:rFonts w:cs="Times New Roman"/>
                <w:szCs w:val="24"/>
              </w:rPr>
            </w:pPr>
            <w:r>
              <w:rPr>
                <w:rFonts w:cs="Times New Roman"/>
                <w:szCs w:val="24"/>
              </w:rPr>
              <w:lastRenderedPageBreak/>
              <w:t>4</w:t>
            </w:r>
          </w:p>
        </w:tc>
        <w:tc>
          <w:tcPr>
            <w:tcW w:w="1800" w:type="dxa"/>
          </w:tcPr>
          <w:p w14:paraId="468E7EAA" w14:textId="77777777" w:rsidR="000709B0" w:rsidRDefault="000709B0" w:rsidP="000709B0">
            <w:pPr>
              <w:rPr>
                <w:rFonts w:cs="Times New Roman"/>
                <w:szCs w:val="24"/>
              </w:rPr>
            </w:pPr>
            <w:r>
              <w:rPr>
                <w:rFonts w:cs="Times New Roman"/>
                <w:szCs w:val="24"/>
              </w:rPr>
              <w:t>Authentication</w:t>
            </w:r>
          </w:p>
        </w:tc>
        <w:tc>
          <w:tcPr>
            <w:tcW w:w="3420" w:type="dxa"/>
          </w:tcPr>
          <w:p w14:paraId="639E110E" w14:textId="77777777" w:rsidR="000709B0" w:rsidRDefault="000709B0" w:rsidP="000709B0">
            <w:pPr>
              <w:rPr>
                <w:rFonts w:cs="Times New Roman"/>
                <w:szCs w:val="24"/>
              </w:rPr>
            </w:pPr>
            <w:r>
              <w:rPr>
                <w:rFonts w:cs="Times New Roman"/>
                <w:szCs w:val="24"/>
              </w:rPr>
              <w:t>N/A</w:t>
            </w:r>
          </w:p>
        </w:tc>
        <w:tc>
          <w:tcPr>
            <w:tcW w:w="4410" w:type="dxa"/>
          </w:tcPr>
          <w:p w14:paraId="420122FF" w14:textId="77777777" w:rsidR="000709B0" w:rsidRDefault="000709B0" w:rsidP="000709B0">
            <w:pPr>
              <w:rPr>
                <w:rFonts w:cs="Times New Roman"/>
                <w:szCs w:val="24"/>
              </w:rPr>
            </w:pPr>
            <w:r>
              <w:rPr>
                <w:rFonts w:cs="Times New Roman"/>
                <w:szCs w:val="24"/>
              </w:rPr>
              <w:t>Data entry, validity check, checking running process.</w:t>
            </w:r>
          </w:p>
        </w:tc>
      </w:tr>
      <w:tr w:rsidR="000709B0" w14:paraId="30537CB9" w14:textId="77777777" w:rsidTr="000709B0">
        <w:tc>
          <w:tcPr>
            <w:tcW w:w="810" w:type="dxa"/>
          </w:tcPr>
          <w:p w14:paraId="19628C7A" w14:textId="77777777" w:rsidR="000709B0" w:rsidRDefault="000709B0" w:rsidP="000709B0">
            <w:pPr>
              <w:rPr>
                <w:rFonts w:cs="Times New Roman"/>
                <w:szCs w:val="24"/>
              </w:rPr>
            </w:pPr>
            <w:r>
              <w:rPr>
                <w:rFonts w:cs="Times New Roman"/>
                <w:szCs w:val="24"/>
              </w:rPr>
              <w:t>5</w:t>
            </w:r>
          </w:p>
        </w:tc>
        <w:tc>
          <w:tcPr>
            <w:tcW w:w="1800" w:type="dxa"/>
          </w:tcPr>
          <w:p w14:paraId="74B3DB8A" w14:textId="77777777" w:rsidR="000709B0" w:rsidRDefault="000709B0" w:rsidP="000709B0">
            <w:pPr>
              <w:rPr>
                <w:rFonts w:cs="Times New Roman"/>
                <w:szCs w:val="24"/>
              </w:rPr>
            </w:pPr>
            <w:r>
              <w:rPr>
                <w:rFonts w:cs="Times New Roman"/>
                <w:szCs w:val="24"/>
              </w:rPr>
              <w:t>Database</w:t>
            </w:r>
          </w:p>
        </w:tc>
        <w:tc>
          <w:tcPr>
            <w:tcW w:w="3420" w:type="dxa"/>
          </w:tcPr>
          <w:p w14:paraId="32FA3851" w14:textId="77777777" w:rsidR="000709B0" w:rsidRDefault="000709B0" w:rsidP="000709B0">
            <w:pPr>
              <w:rPr>
                <w:rFonts w:cs="Times New Roman"/>
                <w:szCs w:val="24"/>
              </w:rPr>
            </w:pPr>
            <w:r>
              <w:rPr>
                <w:rFonts w:cs="Times New Roman"/>
                <w:szCs w:val="24"/>
              </w:rPr>
              <w:t>N/A</w:t>
            </w:r>
          </w:p>
        </w:tc>
        <w:tc>
          <w:tcPr>
            <w:tcW w:w="4410" w:type="dxa"/>
          </w:tcPr>
          <w:p w14:paraId="444F4694" w14:textId="77777777" w:rsidR="000709B0" w:rsidRDefault="000709B0" w:rsidP="000709B0">
            <w:pPr>
              <w:rPr>
                <w:rFonts w:cs="Times New Roman"/>
                <w:szCs w:val="24"/>
              </w:rPr>
            </w:pPr>
            <w:r>
              <w:rPr>
                <w:rFonts w:cs="Times New Roman"/>
                <w:szCs w:val="24"/>
              </w:rPr>
              <w:t>Store/provide information</w:t>
            </w:r>
          </w:p>
        </w:tc>
      </w:tr>
      <w:tr w:rsidR="000709B0" w14:paraId="0D4A7D9E" w14:textId="77777777" w:rsidTr="000709B0">
        <w:tc>
          <w:tcPr>
            <w:tcW w:w="810" w:type="dxa"/>
          </w:tcPr>
          <w:p w14:paraId="0DE4A0B3" w14:textId="77777777" w:rsidR="000709B0" w:rsidRDefault="000709B0" w:rsidP="000709B0">
            <w:pPr>
              <w:rPr>
                <w:rFonts w:cs="Times New Roman"/>
                <w:szCs w:val="24"/>
              </w:rPr>
            </w:pPr>
            <w:r>
              <w:rPr>
                <w:rFonts w:cs="Times New Roman"/>
                <w:szCs w:val="24"/>
              </w:rPr>
              <w:t>6</w:t>
            </w:r>
          </w:p>
        </w:tc>
        <w:tc>
          <w:tcPr>
            <w:tcW w:w="1800" w:type="dxa"/>
          </w:tcPr>
          <w:p w14:paraId="16F59E30" w14:textId="77777777" w:rsidR="000709B0" w:rsidRDefault="000709B0" w:rsidP="000709B0">
            <w:pPr>
              <w:rPr>
                <w:rFonts w:cs="Times New Roman"/>
                <w:szCs w:val="24"/>
              </w:rPr>
            </w:pPr>
            <w:r>
              <w:rPr>
                <w:rFonts w:cs="Times New Roman"/>
                <w:szCs w:val="24"/>
              </w:rPr>
              <w:t>Assignment</w:t>
            </w:r>
          </w:p>
        </w:tc>
        <w:tc>
          <w:tcPr>
            <w:tcW w:w="3420" w:type="dxa"/>
          </w:tcPr>
          <w:p w14:paraId="67C262E3" w14:textId="77777777" w:rsidR="000709B0" w:rsidRDefault="000709B0" w:rsidP="000709B0">
            <w:pPr>
              <w:rPr>
                <w:rFonts w:cs="Times New Roman"/>
                <w:szCs w:val="24"/>
              </w:rPr>
            </w:pPr>
            <w:r>
              <w:rPr>
                <w:rFonts w:cs="Times New Roman"/>
                <w:szCs w:val="24"/>
              </w:rPr>
              <w:t>Assignment id, title, description, file</w:t>
            </w:r>
          </w:p>
        </w:tc>
        <w:tc>
          <w:tcPr>
            <w:tcW w:w="4410" w:type="dxa"/>
          </w:tcPr>
          <w:p w14:paraId="27589B4C" w14:textId="77777777" w:rsidR="000709B0" w:rsidRDefault="000709B0" w:rsidP="000709B0">
            <w:pPr>
              <w:rPr>
                <w:rFonts w:cs="Times New Roman"/>
                <w:szCs w:val="24"/>
              </w:rPr>
            </w:pPr>
            <w:r>
              <w:rPr>
                <w:rFonts w:cs="Times New Roman"/>
                <w:szCs w:val="24"/>
              </w:rPr>
              <w:t>N/A</w:t>
            </w:r>
          </w:p>
        </w:tc>
      </w:tr>
      <w:tr w:rsidR="000709B0" w14:paraId="02DD1A0A" w14:textId="77777777" w:rsidTr="000709B0">
        <w:tc>
          <w:tcPr>
            <w:tcW w:w="810" w:type="dxa"/>
          </w:tcPr>
          <w:p w14:paraId="7DC1C30D" w14:textId="77777777" w:rsidR="000709B0" w:rsidRDefault="000709B0" w:rsidP="000709B0">
            <w:pPr>
              <w:rPr>
                <w:rFonts w:cs="Times New Roman"/>
                <w:szCs w:val="24"/>
              </w:rPr>
            </w:pPr>
            <w:r>
              <w:rPr>
                <w:rFonts w:cs="Times New Roman"/>
                <w:szCs w:val="24"/>
              </w:rPr>
              <w:t>7</w:t>
            </w:r>
          </w:p>
        </w:tc>
        <w:tc>
          <w:tcPr>
            <w:tcW w:w="1800" w:type="dxa"/>
          </w:tcPr>
          <w:p w14:paraId="0D64D3D2" w14:textId="77777777" w:rsidR="000709B0" w:rsidRDefault="000709B0" w:rsidP="000709B0">
            <w:pPr>
              <w:rPr>
                <w:rFonts w:cs="Times New Roman"/>
                <w:szCs w:val="24"/>
              </w:rPr>
            </w:pPr>
            <w:r>
              <w:rPr>
                <w:rFonts w:cs="Times New Roman"/>
                <w:szCs w:val="24"/>
              </w:rPr>
              <w:t>Group</w:t>
            </w:r>
          </w:p>
        </w:tc>
        <w:tc>
          <w:tcPr>
            <w:tcW w:w="3420" w:type="dxa"/>
          </w:tcPr>
          <w:p w14:paraId="701EC9C5" w14:textId="77777777" w:rsidR="000709B0" w:rsidRDefault="000709B0" w:rsidP="000709B0">
            <w:pPr>
              <w:rPr>
                <w:rFonts w:cs="Times New Roman"/>
                <w:szCs w:val="24"/>
              </w:rPr>
            </w:pPr>
            <w:r>
              <w:rPr>
                <w:rFonts w:cs="Times New Roman"/>
                <w:szCs w:val="24"/>
              </w:rPr>
              <w:t>Group id, subject, code, section</w:t>
            </w:r>
          </w:p>
        </w:tc>
        <w:tc>
          <w:tcPr>
            <w:tcW w:w="4410" w:type="dxa"/>
          </w:tcPr>
          <w:p w14:paraId="682F8A64" w14:textId="77777777" w:rsidR="000709B0" w:rsidRDefault="000709B0" w:rsidP="000709B0">
            <w:pPr>
              <w:rPr>
                <w:rFonts w:cs="Times New Roman"/>
                <w:szCs w:val="24"/>
              </w:rPr>
            </w:pPr>
            <w:r>
              <w:rPr>
                <w:rFonts w:cs="Times New Roman"/>
                <w:szCs w:val="24"/>
              </w:rPr>
              <w:t>N/A</w:t>
            </w:r>
          </w:p>
        </w:tc>
      </w:tr>
    </w:tbl>
    <w:p w14:paraId="773CA0D6" w14:textId="77777777" w:rsidR="000709B0" w:rsidRDefault="000709B0" w:rsidP="000709B0">
      <w:pPr>
        <w:pStyle w:val="Heading2"/>
      </w:pPr>
    </w:p>
    <w:p w14:paraId="6BF31C37" w14:textId="0E9BCA6D" w:rsidR="000709B0" w:rsidRDefault="00191FA5" w:rsidP="00191FA5">
      <w:pPr>
        <w:pStyle w:val="Heading3"/>
      </w:pPr>
      <w:r>
        <w:t xml:space="preserve">6.2.4 </w:t>
      </w:r>
      <w:r w:rsidR="000709B0">
        <w:t>ATTRIBUTE SELECTION</w:t>
      </w:r>
    </w:p>
    <w:p w14:paraId="688E5F17" w14:textId="75F74636" w:rsidR="000709B0" w:rsidRPr="00DD1950" w:rsidRDefault="000709B0" w:rsidP="000709B0">
      <w:r>
        <w:t xml:space="preserve">  </w:t>
      </w:r>
      <w:r w:rsidR="007E4599">
        <w:t xml:space="preserve">                                      Table: class and attributes selection</w:t>
      </w:r>
    </w:p>
    <w:tbl>
      <w:tblPr>
        <w:tblStyle w:val="TableGridLight"/>
        <w:tblW w:w="0" w:type="auto"/>
        <w:tblLook w:val="04A0" w:firstRow="1" w:lastRow="0" w:firstColumn="1" w:lastColumn="0" w:noHBand="0" w:noVBand="1"/>
      </w:tblPr>
      <w:tblGrid>
        <w:gridCol w:w="1075"/>
        <w:gridCol w:w="3510"/>
        <w:gridCol w:w="4765"/>
      </w:tblGrid>
      <w:tr w:rsidR="000709B0" w14:paraId="3D01B5BC" w14:textId="77777777" w:rsidTr="000709B0">
        <w:tc>
          <w:tcPr>
            <w:tcW w:w="1075" w:type="dxa"/>
          </w:tcPr>
          <w:p w14:paraId="38E2F1F6" w14:textId="77777777" w:rsidR="000709B0" w:rsidRDefault="000709B0" w:rsidP="000709B0">
            <w:r>
              <w:t>No</w:t>
            </w:r>
          </w:p>
        </w:tc>
        <w:tc>
          <w:tcPr>
            <w:tcW w:w="3510" w:type="dxa"/>
          </w:tcPr>
          <w:p w14:paraId="756946D3" w14:textId="77777777" w:rsidR="000709B0" w:rsidRDefault="000709B0" w:rsidP="000709B0">
            <w:r>
              <w:t xml:space="preserve">                    Class </w:t>
            </w:r>
          </w:p>
        </w:tc>
        <w:tc>
          <w:tcPr>
            <w:tcW w:w="4765" w:type="dxa"/>
          </w:tcPr>
          <w:p w14:paraId="62CF1266" w14:textId="77777777" w:rsidR="000709B0" w:rsidRDefault="000709B0" w:rsidP="000709B0">
            <w:r>
              <w:t xml:space="preserve">                             Attributes</w:t>
            </w:r>
          </w:p>
        </w:tc>
      </w:tr>
      <w:tr w:rsidR="000709B0" w14:paraId="147EF898" w14:textId="77777777" w:rsidTr="000709B0">
        <w:tc>
          <w:tcPr>
            <w:tcW w:w="1075" w:type="dxa"/>
          </w:tcPr>
          <w:p w14:paraId="05A5CF9B" w14:textId="77777777" w:rsidR="000709B0" w:rsidRDefault="000709B0" w:rsidP="000709B0">
            <w:r>
              <w:t>1</w:t>
            </w:r>
          </w:p>
        </w:tc>
        <w:tc>
          <w:tcPr>
            <w:tcW w:w="3510" w:type="dxa"/>
          </w:tcPr>
          <w:p w14:paraId="451A2CC6" w14:textId="77777777" w:rsidR="000709B0" w:rsidRDefault="000709B0" w:rsidP="000709B0">
            <w:r>
              <w:t>User</w:t>
            </w:r>
          </w:p>
        </w:tc>
        <w:tc>
          <w:tcPr>
            <w:tcW w:w="4765" w:type="dxa"/>
          </w:tcPr>
          <w:p w14:paraId="18347C01" w14:textId="77777777" w:rsidR="000709B0" w:rsidRDefault="000709B0" w:rsidP="000709B0">
            <w:r>
              <w:t>firstNmae</w:t>
            </w:r>
          </w:p>
          <w:p w14:paraId="3085DE33" w14:textId="77777777" w:rsidR="000709B0" w:rsidRDefault="000709B0" w:rsidP="000709B0">
            <w:r>
              <w:t>lastName</w:t>
            </w:r>
          </w:p>
          <w:p w14:paraId="1AAA07F9" w14:textId="77777777" w:rsidR="000709B0" w:rsidRDefault="000709B0" w:rsidP="000709B0">
            <w:r>
              <w:t>userName</w:t>
            </w:r>
          </w:p>
          <w:p w14:paraId="08008CD7" w14:textId="77777777" w:rsidR="000709B0" w:rsidRDefault="000709B0" w:rsidP="000709B0">
            <w:r>
              <w:t>Password</w:t>
            </w:r>
          </w:p>
          <w:p w14:paraId="1827BC1F" w14:textId="77777777" w:rsidR="000709B0" w:rsidRDefault="000709B0" w:rsidP="000709B0">
            <w:r>
              <w:t>Email</w:t>
            </w:r>
          </w:p>
          <w:p w14:paraId="4768A496" w14:textId="77777777" w:rsidR="000709B0" w:rsidRDefault="000709B0" w:rsidP="000709B0">
            <w:r>
              <w:t>Phone number</w:t>
            </w:r>
          </w:p>
        </w:tc>
      </w:tr>
      <w:tr w:rsidR="000709B0" w14:paraId="17BF9159" w14:textId="77777777" w:rsidTr="000709B0">
        <w:tc>
          <w:tcPr>
            <w:tcW w:w="1075" w:type="dxa"/>
          </w:tcPr>
          <w:p w14:paraId="66139A7C" w14:textId="77777777" w:rsidR="000709B0" w:rsidRDefault="000709B0" w:rsidP="000709B0">
            <w:r>
              <w:t>2</w:t>
            </w:r>
          </w:p>
        </w:tc>
        <w:tc>
          <w:tcPr>
            <w:tcW w:w="3510" w:type="dxa"/>
          </w:tcPr>
          <w:p w14:paraId="191A7AE4" w14:textId="77777777" w:rsidR="000709B0" w:rsidRDefault="000709B0" w:rsidP="000709B0">
            <w:r>
              <w:t>Instructor</w:t>
            </w:r>
          </w:p>
        </w:tc>
        <w:tc>
          <w:tcPr>
            <w:tcW w:w="4765" w:type="dxa"/>
          </w:tcPr>
          <w:p w14:paraId="27E92943" w14:textId="77777777" w:rsidR="000709B0" w:rsidRDefault="000709B0" w:rsidP="000709B0">
            <w:r>
              <w:t>firstNmae</w:t>
            </w:r>
          </w:p>
          <w:p w14:paraId="36E0BE2A" w14:textId="77777777" w:rsidR="000709B0" w:rsidRDefault="000709B0" w:rsidP="000709B0">
            <w:r>
              <w:t>lastName</w:t>
            </w:r>
          </w:p>
          <w:p w14:paraId="66EC2E64" w14:textId="77777777" w:rsidR="000709B0" w:rsidRDefault="000709B0" w:rsidP="000709B0">
            <w:r>
              <w:t>userName Password</w:t>
            </w:r>
          </w:p>
          <w:p w14:paraId="0DBCAA11" w14:textId="77777777" w:rsidR="000709B0" w:rsidRDefault="000709B0" w:rsidP="000709B0">
            <w:r>
              <w:t>Email</w:t>
            </w:r>
          </w:p>
          <w:p w14:paraId="19D50BB2" w14:textId="77777777" w:rsidR="000709B0" w:rsidRDefault="000709B0" w:rsidP="000709B0">
            <w:r>
              <w:lastRenderedPageBreak/>
              <w:t>Phone number</w:t>
            </w:r>
          </w:p>
          <w:p w14:paraId="1D2E6403" w14:textId="77777777" w:rsidR="000709B0" w:rsidRDefault="000709B0" w:rsidP="000709B0">
            <w:r>
              <w:t>Type</w:t>
            </w:r>
          </w:p>
        </w:tc>
      </w:tr>
      <w:tr w:rsidR="000709B0" w14:paraId="5595E52D" w14:textId="77777777" w:rsidTr="000709B0">
        <w:tc>
          <w:tcPr>
            <w:tcW w:w="1075" w:type="dxa"/>
          </w:tcPr>
          <w:p w14:paraId="2B37B709" w14:textId="77777777" w:rsidR="000709B0" w:rsidRDefault="000709B0" w:rsidP="000709B0">
            <w:r>
              <w:lastRenderedPageBreak/>
              <w:t>3</w:t>
            </w:r>
          </w:p>
        </w:tc>
        <w:tc>
          <w:tcPr>
            <w:tcW w:w="3510" w:type="dxa"/>
          </w:tcPr>
          <w:p w14:paraId="1375947C" w14:textId="77777777" w:rsidR="000709B0" w:rsidRDefault="000709B0" w:rsidP="000709B0">
            <w:r>
              <w:t>Student</w:t>
            </w:r>
          </w:p>
        </w:tc>
        <w:tc>
          <w:tcPr>
            <w:tcW w:w="4765" w:type="dxa"/>
          </w:tcPr>
          <w:p w14:paraId="20CE2613" w14:textId="77777777" w:rsidR="000709B0" w:rsidRDefault="000709B0" w:rsidP="000709B0">
            <w:r>
              <w:t>firstNmae</w:t>
            </w:r>
          </w:p>
          <w:p w14:paraId="1F977641" w14:textId="77777777" w:rsidR="000709B0" w:rsidRDefault="000709B0" w:rsidP="000709B0">
            <w:r>
              <w:t>lastName</w:t>
            </w:r>
          </w:p>
          <w:p w14:paraId="10A05CCE" w14:textId="77777777" w:rsidR="000709B0" w:rsidRDefault="000709B0" w:rsidP="000709B0">
            <w:r>
              <w:t xml:space="preserve">userName </w:t>
            </w:r>
          </w:p>
          <w:p w14:paraId="7314FF5C" w14:textId="77777777" w:rsidR="000709B0" w:rsidRDefault="000709B0" w:rsidP="000709B0">
            <w:r>
              <w:t>Password</w:t>
            </w:r>
          </w:p>
          <w:p w14:paraId="079552ED" w14:textId="77777777" w:rsidR="000709B0" w:rsidRDefault="000709B0" w:rsidP="000709B0">
            <w:r>
              <w:t>Email</w:t>
            </w:r>
          </w:p>
          <w:p w14:paraId="069B1429" w14:textId="77777777" w:rsidR="000709B0" w:rsidRDefault="000709B0" w:rsidP="000709B0">
            <w:r>
              <w:t>Phone number</w:t>
            </w:r>
          </w:p>
          <w:p w14:paraId="06611601" w14:textId="77777777" w:rsidR="000709B0" w:rsidRDefault="000709B0" w:rsidP="000709B0">
            <w:r>
              <w:t>Type</w:t>
            </w:r>
          </w:p>
        </w:tc>
      </w:tr>
      <w:tr w:rsidR="000709B0" w14:paraId="2EE02E99" w14:textId="77777777" w:rsidTr="000709B0">
        <w:tc>
          <w:tcPr>
            <w:tcW w:w="1075" w:type="dxa"/>
          </w:tcPr>
          <w:p w14:paraId="7285CDC1" w14:textId="77777777" w:rsidR="000709B0" w:rsidRDefault="000709B0" w:rsidP="000709B0">
            <w:r>
              <w:t>4</w:t>
            </w:r>
          </w:p>
        </w:tc>
        <w:tc>
          <w:tcPr>
            <w:tcW w:w="3510" w:type="dxa"/>
          </w:tcPr>
          <w:p w14:paraId="12336039" w14:textId="77777777" w:rsidR="000709B0" w:rsidRDefault="000709B0" w:rsidP="000709B0">
            <w:r>
              <w:t>Authentication</w:t>
            </w:r>
          </w:p>
        </w:tc>
        <w:tc>
          <w:tcPr>
            <w:tcW w:w="4765" w:type="dxa"/>
          </w:tcPr>
          <w:p w14:paraId="57FF2EF7" w14:textId="77777777" w:rsidR="000709B0" w:rsidRDefault="000709B0" w:rsidP="000709B0">
            <w:r>
              <w:t>Name</w:t>
            </w:r>
          </w:p>
          <w:p w14:paraId="73B9A5C6" w14:textId="77777777" w:rsidR="000709B0" w:rsidRDefault="000709B0" w:rsidP="000709B0">
            <w:r>
              <w:t>Password</w:t>
            </w:r>
          </w:p>
          <w:p w14:paraId="34199A49" w14:textId="77777777" w:rsidR="000709B0" w:rsidRDefault="000709B0" w:rsidP="000709B0">
            <w:r>
              <w:t>Email</w:t>
            </w:r>
          </w:p>
          <w:p w14:paraId="5540B803" w14:textId="77777777" w:rsidR="000709B0" w:rsidRDefault="000709B0" w:rsidP="000709B0">
            <w:r>
              <w:t>Phone number</w:t>
            </w:r>
          </w:p>
        </w:tc>
      </w:tr>
      <w:tr w:rsidR="000709B0" w14:paraId="459ECA02" w14:textId="77777777" w:rsidTr="000709B0">
        <w:tc>
          <w:tcPr>
            <w:tcW w:w="1075" w:type="dxa"/>
          </w:tcPr>
          <w:p w14:paraId="69685F73" w14:textId="77777777" w:rsidR="000709B0" w:rsidRDefault="000709B0" w:rsidP="000709B0">
            <w:r>
              <w:t>5</w:t>
            </w:r>
          </w:p>
        </w:tc>
        <w:tc>
          <w:tcPr>
            <w:tcW w:w="3510" w:type="dxa"/>
          </w:tcPr>
          <w:p w14:paraId="64229DA2" w14:textId="77777777" w:rsidR="000709B0" w:rsidRDefault="000709B0" w:rsidP="000709B0">
            <w:r>
              <w:t>Database</w:t>
            </w:r>
          </w:p>
        </w:tc>
        <w:tc>
          <w:tcPr>
            <w:tcW w:w="4765" w:type="dxa"/>
          </w:tcPr>
          <w:p w14:paraId="1F064E68" w14:textId="77777777" w:rsidR="000709B0" w:rsidRDefault="000709B0" w:rsidP="000709B0">
            <w:r>
              <w:t>DB_name</w:t>
            </w:r>
          </w:p>
          <w:p w14:paraId="4FFABD9A" w14:textId="77777777" w:rsidR="000709B0" w:rsidRDefault="000709B0" w:rsidP="000709B0">
            <w:r>
              <w:t>Password</w:t>
            </w:r>
          </w:p>
          <w:p w14:paraId="6148A445" w14:textId="77777777" w:rsidR="000709B0" w:rsidRDefault="000709B0" w:rsidP="000709B0">
            <w:r>
              <w:t>table_Name</w:t>
            </w:r>
          </w:p>
          <w:p w14:paraId="3AD2D76A" w14:textId="77777777" w:rsidR="000709B0" w:rsidRDefault="000709B0" w:rsidP="000709B0">
            <w:r>
              <w:t>url</w:t>
            </w:r>
          </w:p>
        </w:tc>
      </w:tr>
      <w:tr w:rsidR="000709B0" w14:paraId="5AF339F7" w14:textId="77777777" w:rsidTr="000709B0">
        <w:tc>
          <w:tcPr>
            <w:tcW w:w="1075" w:type="dxa"/>
          </w:tcPr>
          <w:p w14:paraId="77B89A05" w14:textId="77777777" w:rsidR="000709B0" w:rsidRDefault="000709B0" w:rsidP="000709B0">
            <w:r>
              <w:t>6</w:t>
            </w:r>
          </w:p>
        </w:tc>
        <w:tc>
          <w:tcPr>
            <w:tcW w:w="3510" w:type="dxa"/>
          </w:tcPr>
          <w:p w14:paraId="7FF9B636" w14:textId="77777777" w:rsidR="000709B0" w:rsidRDefault="000709B0" w:rsidP="000709B0">
            <w:r>
              <w:t xml:space="preserve">Assignment                                            </w:t>
            </w:r>
          </w:p>
        </w:tc>
        <w:tc>
          <w:tcPr>
            <w:tcW w:w="4765" w:type="dxa"/>
          </w:tcPr>
          <w:p w14:paraId="29D03453" w14:textId="77777777" w:rsidR="000709B0" w:rsidRDefault="000709B0" w:rsidP="000709B0">
            <w:r>
              <w:t>Assignment id</w:t>
            </w:r>
          </w:p>
          <w:p w14:paraId="33740DA0" w14:textId="77777777" w:rsidR="000709B0" w:rsidRDefault="000709B0" w:rsidP="000709B0">
            <w:r>
              <w:t>Assignment title</w:t>
            </w:r>
          </w:p>
          <w:p w14:paraId="063B72D1" w14:textId="77777777" w:rsidR="000709B0" w:rsidRDefault="000709B0" w:rsidP="000709B0">
            <w:r>
              <w:lastRenderedPageBreak/>
              <w:t>Assignment description</w:t>
            </w:r>
          </w:p>
          <w:p w14:paraId="31B07E8A" w14:textId="77777777" w:rsidR="000709B0" w:rsidRDefault="000709B0" w:rsidP="000709B0">
            <w:r>
              <w:t>Deadline</w:t>
            </w:r>
          </w:p>
        </w:tc>
      </w:tr>
      <w:tr w:rsidR="000709B0" w14:paraId="5DFEB691" w14:textId="77777777" w:rsidTr="000709B0">
        <w:tc>
          <w:tcPr>
            <w:tcW w:w="1075" w:type="dxa"/>
          </w:tcPr>
          <w:p w14:paraId="40039DA9" w14:textId="77777777" w:rsidR="000709B0" w:rsidRDefault="000709B0" w:rsidP="000709B0">
            <w:r>
              <w:lastRenderedPageBreak/>
              <w:t>7</w:t>
            </w:r>
          </w:p>
        </w:tc>
        <w:tc>
          <w:tcPr>
            <w:tcW w:w="3510" w:type="dxa"/>
          </w:tcPr>
          <w:p w14:paraId="65C42992" w14:textId="77777777" w:rsidR="000709B0" w:rsidRDefault="000709B0" w:rsidP="000709B0">
            <w:r>
              <w:t>Group</w:t>
            </w:r>
          </w:p>
        </w:tc>
        <w:tc>
          <w:tcPr>
            <w:tcW w:w="4765" w:type="dxa"/>
          </w:tcPr>
          <w:p w14:paraId="317BA353" w14:textId="77777777" w:rsidR="000709B0" w:rsidRDefault="000709B0" w:rsidP="000709B0">
            <w:r>
              <w:t>Group id</w:t>
            </w:r>
          </w:p>
          <w:p w14:paraId="6F358675" w14:textId="77777777" w:rsidR="000709B0" w:rsidRDefault="000709B0" w:rsidP="000709B0">
            <w:r>
              <w:t>Group code</w:t>
            </w:r>
          </w:p>
          <w:p w14:paraId="73743880" w14:textId="77777777" w:rsidR="000709B0" w:rsidRDefault="000709B0" w:rsidP="000709B0">
            <w:r>
              <w:t>Group name</w:t>
            </w:r>
          </w:p>
          <w:p w14:paraId="4CA88C65" w14:textId="77777777" w:rsidR="000709B0" w:rsidRDefault="000709B0" w:rsidP="000709B0">
            <w:r>
              <w:t>Section</w:t>
            </w:r>
          </w:p>
          <w:p w14:paraId="791EEF4E" w14:textId="77777777" w:rsidR="000709B0" w:rsidRDefault="000709B0" w:rsidP="000709B0">
            <w:r>
              <w:t>Subject</w:t>
            </w:r>
          </w:p>
          <w:p w14:paraId="32CF83C4" w14:textId="77777777" w:rsidR="000709B0" w:rsidRDefault="000709B0" w:rsidP="000709B0"/>
        </w:tc>
      </w:tr>
    </w:tbl>
    <w:p w14:paraId="0FAEB3A4" w14:textId="77777777" w:rsidR="000709B0" w:rsidRPr="00DD1950" w:rsidRDefault="000709B0" w:rsidP="000709B0"/>
    <w:p w14:paraId="3C2E61B0" w14:textId="057A581E" w:rsidR="000709B0" w:rsidRDefault="00191FA5" w:rsidP="00191FA5">
      <w:pPr>
        <w:pStyle w:val="Heading3"/>
      </w:pPr>
      <w:r>
        <w:t xml:space="preserve">   6.2.5 </w:t>
      </w:r>
      <w:r w:rsidR="000709B0">
        <w:t xml:space="preserve">METHOD IDENTIFICATION </w:t>
      </w:r>
    </w:p>
    <w:p w14:paraId="747FE752" w14:textId="5442C7CF" w:rsidR="000709B0" w:rsidRPr="000709B0" w:rsidRDefault="007E4599" w:rsidP="000709B0">
      <w:r>
        <w:t xml:space="preserve">                                         Table: Method identification</w:t>
      </w:r>
    </w:p>
    <w:tbl>
      <w:tblPr>
        <w:tblStyle w:val="TableGrid"/>
        <w:tblW w:w="0" w:type="auto"/>
        <w:tblInd w:w="90" w:type="dxa"/>
        <w:tblLook w:val="04A0" w:firstRow="1" w:lastRow="0" w:firstColumn="1" w:lastColumn="0" w:noHBand="0" w:noVBand="1"/>
      </w:tblPr>
      <w:tblGrid>
        <w:gridCol w:w="1255"/>
        <w:gridCol w:w="4320"/>
        <w:gridCol w:w="3685"/>
      </w:tblGrid>
      <w:tr w:rsidR="000709B0" w14:paraId="44E614CE" w14:textId="77777777" w:rsidTr="000709B0">
        <w:tc>
          <w:tcPr>
            <w:tcW w:w="1255" w:type="dxa"/>
          </w:tcPr>
          <w:p w14:paraId="5A665EE0" w14:textId="77777777" w:rsidR="000709B0" w:rsidRDefault="000709B0" w:rsidP="000709B0">
            <w:r>
              <w:t xml:space="preserve">     No</w:t>
            </w:r>
          </w:p>
        </w:tc>
        <w:tc>
          <w:tcPr>
            <w:tcW w:w="4320" w:type="dxa"/>
          </w:tcPr>
          <w:p w14:paraId="24528B39" w14:textId="77777777" w:rsidR="000709B0" w:rsidRDefault="000709B0" w:rsidP="000709B0">
            <w:r>
              <w:t xml:space="preserve">                         Class</w:t>
            </w:r>
          </w:p>
        </w:tc>
        <w:tc>
          <w:tcPr>
            <w:tcW w:w="3685" w:type="dxa"/>
          </w:tcPr>
          <w:p w14:paraId="0DB3C700" w14:textId="77777777" w:rsidR="000709B0" w:rsidRDefault="000709B0" w:rsidP="000709B0">
            <w:r>
              <w:t xml:space="preserve">                        Methods</w:t>
            </w:r>
          </w:p>
        </w:tc>
      </w:tr>
      <w:tr w:rsidR="000709B0" w14:paraId="7895B02F" w14:textId="77777777" w:rsidTr="000709B0">
        <w:tc>
          <w:tcPr>
            <w:tcW w:w="1255" w:type="dxa"/>
          </w:tcPr>
          <w:p w14:paraId="49B8F974" w14:textId="77777777" w:rsidR="000709B0" w:rsidRDefault="000709B0" w:rsidP="000709B0">
            <w:r>
              <w:t xml:space="preserve">      1</w:t>
            </w:r>
          </w:p>
        </w:tc>
        <w:tc>
          <w:tcPr>
            <w:tcW w:w="4320" w:type="dxa"/>
          </w:tcPr>
          <w:p w14:paraId="5846B014" w14:textId="77777777" w:rsidR="000709B0" w:rsidRDefault="000709B0" w:rsidP="000709B0">
            <w:r>
              <w:t xml:space="preserve"> Authentication</w:t>
            </w:r>
          </w:p>
        </w:tc>
        <w:tc>
          <w:tcPr>
            <w:tcW w:w="3685" w:type="dxa"/>
          </w:tcPr>
          <w:p w14:paraId="2ADDE069" w14:textId="77777777" w:rsidR="000709B0" w:rsidRDefault="000709B0" w:rsidP="000709B0">
            <w:r>
              <w:t>signIn()</w:t>
            </w:r>
          </w:p>
          <w:p w14:paraId="1CF6DA43" w14:textId="77777777" w:rsidR="000709B0" w:rsidRDefault="000709B0" w:rsidP="000709B0">
            <w:r>
              <w:t>signUp()</w:t>
            </w:r>
          </w:p>
          <w:p w14:paraId="45200612" w14:textId="77777777" w:rsidR="000709B0" w:rsidRDefault="000709B0" w:rsidP="000709B0">
            <w:r>
              <w:t>accountRecovery()</w:t>
            </w:r>
          </w:p>
        </w:tc>
      </w:tr>
      <w:tr w:rsidR="000709B0" w14:paraId="73F62D0A" w14:textId="77777777" w:rsidTr="000709B0">
        <w:tc>
          <w:tcPr>
            <w:tcW w:w="1255" w:type="dxa"/>
          </w:tcPr>
          <w:p w14:paraId="2194FE80" w14:textId="77777777" w:rsidR="000709B0" w:rsidRDefault="000709B0" w:rsidP="000709B0">
            <w:r>
              <w:t xml:space="preserve">      2</w:t>
            </w:r>
          </w:p>
        </w:tc>
        <w:tc>
          <w:tcPr>
            <w:tcW w:w="4320" w:type="dxa"/>
          </w:tcPr>
          <w:p w14:paraId="6BF43F0D" w14:textId="77777777" w:rsidR="000709B0" w:rsidRDefault="000709B0" w:rsidP="000709B0">
            <w:r>
              <w:t>User</w:t>
            </w:r>
          </w:p>
        </w:tc>
        <w:tc>
          <w:tcPr>
            <w:tcW w:w="3685" w:type="dxa"/>
          </w:tcPr>
          <w:p w14:paraId="1423CBAA" w14:textId="77777777" w:rsidR="000709B0" w:rsidRDefault="000709B0" w:rsidP="000709B0">
            <w:r>
              <w:t>sendMessage()</w:t>
            </w:r>
          </w:p>
          <w:p w14:paraId="3C48E8A3" w14:textId="77777777" w:rsidR="000709B0" w:rsidRDefault="000709B0" w:rsidP="000709B0">
            <w:r>
              <w:t>receiveMessage()</w:t>
            </w:r>
          </w:p>
          <w:p w14:paraId="541191AD" w14:textId="77777777" w:rsidR="000709B0" w:rsidRDefault="000709B0" w:rsidP="000709B0">
            <w:r>
              <w:t>logout()</w:t>
            </w:r>
          </w:p>
          <w:p w14:paraId="410E793B" w14:textId="77777777" w:rsidR="000709B0" w:rsidRDefault="000709B0" w:rsidP="000709B0">
            <w:r>
              <w:t>createGroup()</w:t>
            </w:r>
          </w:p>
          <w:p w14:paraId="634DAF0A" w14:textId="77777777" w:rsidR="000709B0" w:rsidRDefault="000709B0" w:rsidP="000709B0">
            <w:r>
              <w:lastRenderedPageBreak/>
              <w:t>filter()</w:t>
            </w:r>
          </w:p>
          <w:p w14:paraId="3640EDF9" w14:textId="77777777" w:rsidR="000709B0" w:rsidRDefault="000709B0" w:rsidP="000709B0">
            <w:r>
              <w:t>post()</w:t>
            </w:r>
          </w:p>
        </w:tc>
      </w:tr>
      <w:tr w:rsidR="000709B0" w14:paraId="7FA5C482" w14:textId="77777777" w:rsidTr="000709B0">
        <w:tc>
          <w:tcPr>
            <w:tcW w:w="1255" w:type="dxa"/>
          </w:tcPr>
          <w:p w14:paraId="462AD2B1" w14:textId="77777777" w:rsidR="000709B0" w:rsidRDefault="000709B0" w:rsidP="000709B0">
            <w:r>
              <w:lastRenderedPageBreak/>
              <w:t xml:space="preserve">      3</w:t>
            </w:r>
          </w:p>
        </w:tc>
        <w:tc>
          <w:tcPr>
            <w:tcW w:w="4320" w:type="dxa"/>
          </w:tcPr>
          <w:p w14:paraId="73E1A617" w14:textId="77777777" w:rsidR="000709B0" w:rsidRDefault="000709B0" w:rsidP="000709B0">
            <w:r>
              <w:t>Instructor</w:t>
            </w:r>
          </w:p>
        </w:tc>
        <w:tc>
          <w:tcPr>
            <w:tcW w:w="3685" w:type="dxa"/>
          </w:tcPr>
          <w:p w14:paraId="32ADBFBC" w14:textId="77777777" w:rsidR="000709B0" w:rsidRDefault="000709B0" w:rsidP="000709B0">
            <w:r>
              <w:t>distributeMarks()</w:t>
            </w:r>
          </w:p>
          <w:p w14:paraId="4EA1610B" w14:textId="77777777" w:rsidR="000709B0" w:rsidRDefault="000709B0" w:rsidP="000709B0">
            <w:r>
              <w:t>checkPlagiarism()</w:t>
            </w:r>
          </w:p>
          <w:p w14:paraId="2014C35B" w14:textId="77777777" w:rsidR="000709B0" w:rsidRDefault="000709B0" w:rsidP="000709B0">
            <w:r>
              <w:t>createAssignment()</w:t>
            </w:r>
          </w:p>
          <w:p w14:paraId="57974429" w14:textId="77777777" w:rsidR="000709B0" w:rsidRDefault="000709B0" w:rsidP="000709B0">
            <w:r>
              <w:t>removeGroup()</w:t>
            </w:r>
          </w:p>
          <w:p w14:paraId="611ECB62" w14:textId="77777777" w:rsidR="000709B0" w:rsidRDefault="000709B0" w:rsidP="000709B0">
            <w:r>
              <w:t>updateGroup()</w:t>
            </w:r>
          </w:p>
          <w:p w14:paraId="756D5D6B" w14:textId="77777777" w:rsidR="000709B0" w:rsidRDefault="000709B0" w:rsidP="000709B0">
            <w:r>
              <w:t>searchAssignment()</w:t>
            </w:r>
          </w:p>
        </w:tc>
      </w:tr>
      <w:tr w:rsidR="000709B0" w14:paraId="37575D33" w14:textId="77777777" w:rsidTr="000709B0">
        <w:tc>
          <w:tcPr>
            <w:tcW w:w="1255" w:type="dxa"/>
          </w:tcPr>
          <w:p w14:paraId="1570AC23" w14:textId="77777777" w:rsidR="000709B0" w:rsidRDefault="000709B0" w:rsidP="000709B0">
            <w:r>
              <w:t xml:space="preserve">      4</w:t>
            </w:r>
          </w:p>
        </w:tc>
        <w:tc>
          <w:tcPr>
            <w:tcW w:w="4320" w:type="dxa"/>
          </w:tcPr>
          <w:p w14:paraId="1E886667" w14:textId="77777777" w:rsidR="000709B0" w:rsidRDefault="000709B0" w:rsidP="000709B0">
            <w:r>
              <w:t>Student</w:t>
            </w:r>
          </w:p>
        </w:tc>
        <w:tc>
          <w:tcPr>
            <w:tcW w:w="3685" w:type="dxa"/>
          </w:tcPr>
          <w:p w14:paraId="71CD2CEB" w14:textId="77777777" w:rsidR="000709B0" w:rsidRDefault="000709B0" w:rsidP="000709B0">
            <w:r>
              <w:t>submitAssignment()</w:t>
            </w:r>
          </w:p>
          <w:p w14:paraId="674139B7" w14:textId="77777777" w:rsidR="000709B0" w:rsidRDefault="000709B0" w:rsidP="000709B0">
            <w:r>
              <w:t>resubmitAssignment()</w:t>
            </w:r>
          </w:p>
          <w:p w14:paraId="4C50158B" w14:textId="77777777" w:rsidR="000709B0" w:rsidRDefault="000709B0" w:rsidP="000709B0">
            <w:r>
              <w:t>joinGroup()</w:t>
            </w:r>
          </w:p>
        </w:tc>
      </w:tr>
      <w:tr w:rsidR="000709B0" w14:paraId="5F83512C" w14:textId="77777777" w:rsidTr="000709B0">
        <w:tc>
          <w:tcPr>
            <w:tcW w:w="1255" w:type="dxa"/>
          </w:tcPr>
          <w:p w14:paraId="2D9F2FFD" w14:textId="77777777" w:rsidR="000709B0" w:rsidRDefault="000709B0" w:rsidP="000709B0">
            <w:r>
              <w:t xml:space="preserve">       5</w:t>
            </w:r>
          </w:p>
        </w:tc>
        <w:tc>
          <w:tcPr>
            <w:tcW w:w="4320" w:type="dxa"/>
          </w:tcPr>
          <w:p w14:paraId="4F00DB2B" w14:textId="77777777" w:rsidR="000709B0" w:rsidRDefault="000709B0" w:rsidP="000709B0">
            <w:r>
              <w:t>Assignment</w:t>
            </w:r>
          </w:p>
        </w:tc>
        <w:tc>
          <w:tcPr>
            <w:tcW w:w="3685" w:type="dxa"/>
          </w:tcPr>
          <w:p w14:paraId="6EE4EDCA" w14:textId="77777777" w:rsidR="000709B0" w:rsidRDefault="000709B0" w:rsidP="000709B0">
            <w:r>
              <w:t>toString()</w:t>
            </w:r>
          </w:p>
        </w:tc>
      </w:tr>
      <w:tr w:rsidR="000709B0" w14:paraId="00EC4A1D" w14:textId="77777777" w:rsidTr="000709B0">
        <w:tc>
          <w:tcPr>
            <w:tcW w:w="1255" w:type="dxa"/>
          </w:tcPr>
          <w:p w14:paraId="4BCDE950" w14:textId="77777777" w:rsidR="000709B0" w:rsidRDefault="000709B0" w:rsidP="000709B0">
            <w:r>
              <w:t xml:space="preserve">       6</w:t>
            </w:r>
          </w:p>
        </w:tc>
        <w:tc>
          <w:tcPr>
            <w:tcW w:w="4320" w:type="dxa"/>
          </w:tcPr>
          <w:p w14:paraId="357C8438" w14:textId="77777777" w:rsidR="000709B0" w:rsidRDefault="000709B0" w:rsidP="000709B0">
            <w:r>
              <w:t>Group</w:t>
            </w:r>
          </w:p>
        </w:tc>
        <w:tc>
          <w:tcPr>
            <w:tcW w:w="3685" w:type="dxa"/>
          </w:tcPr>
          <w:p w14:paraId="04E9303D" w14:textId="77777777" w:rsidR="000709B0" w:rsidRDefault="000709B0" w:rsidP="000709B0">
            <w:r>
              <w:t>toString()</w:t>
            </w:r>
          </w:p>
        </w:tc>
      </w:tr>
      <w:tr w:rsidR="000709B0" w14:paraId="6C9E8FD4" w14:textId="77777777" w:rsidTr="000709B0">
        <w:tc>
          <w:tcPr>
            <w:tcW w:w="1255" w:type="dxa"/>
          </w:tcPr>
          <w:p w14:paraId="03E3E59F" w14:textId="77777777" w:rsidR="000709B0" w:rsidRDefault="000709B0" w:rsidP="000709B0">
            <w:r>
              <w:t xml:space="preserve">       7</w:t>
            </w:r>
          </w:p>
        </w:tc>
        <w:tc>
          <w:tcPr>
            <w:tcW w:w="4320" w:type="dxa"/>
          </w:tcPr>
          <w:p w14:paraId="58ECC93F" w14:textId="77777777" w:rsidR="000709B0" w:rsidRDefault="000709B0" w:rsidP="000709B0">
            <w:r>
              <w:t>System</w:t>
            </w:r>
          </w:p>
        </w:tc>
        <w:tc>
          <w:tcPr>
            <w:tcW w:w="3685" w:type="dxa"/>
          </w:tcPr>
          <w:p w14:paraId="0EF15BFA" w14:textId="77777777" w:rsidR="000709B0" w:rsidRDefault="000709B0" w:rsidP="000709B0">
            <w:r>
              <w:t>takeInput()</w:t>
            </w:r>
          </w:p>
          <w:p w14:paraId="5C623121" w14:textId="77777777" w:rsidR="000709B0" w:rsidRDefault="000709B0" w:rsidP="000709B0">
            <w:r>
              <w:t>validateInput()</w:t>
            </w:r>
          </w:p>
          <w:p w14:paraId="3E039861" w14:textId="77777777" w:rsidR="000709B0" w:rsidRDefault="000709B0" w:rsidP="000709B0">
            <w:r>
              <w:t>verifyInput()</w:t>
            </w:r>
          </w:p>
          <w:p w14:paraId="2AF98F77" w14:textId="77777777" w:rsidR="000709B0" w:rsidRDefault="000709B0" w:rsidP="000709B0">
            <w:r>
              <w:t>generateId()</w:t>
            </w:r>
          </w:p>
          <w:p w14:paraId="430193FC" w14:textId="77777777" w:rsidR="000709B0" w:rsidRDefault="000709B0" w:rsidP="000709B0">
            <w:r>
              <w:t>generateCode()</w:t>
            </w:r>
          </w:p>
          <w:p w14:paraId="2E96F687" w14:textId="77777777" w:rsidR="000709B0" w:rsidRDefault="000709B0" w:rsidP="000709B0">
            <w:r>
              <w:t>checkingFormatAndDeadline()</w:t>
            </w:r>
          </w:p>
          <w:p w14:paraId="707C538F" w14:textId="77777777" w:rsidR="000709B0" w:rsidRDefault="000709B0" w:rsidP="000709B0">
            <w:r>
              <w:lastRenderedPageBreak/>
              <w:t>storeAssignment()</w:t>
            </w:r>
          </w:p>
        </w:tc>
      </w:tr>
      <w:tr w:rsidR="000709B0" w14:paraId="587F7E76" w14:textId="77777777" w:rsidTr="000709B0">
        <w:tc>
          <w:tcPr>
            <w:tcW w:w="1255" w:type="dxa"/>
          </w:tcPr>
          <w:p w14:paraId="1A00B406" w14:textId="77777777" w:rsidR="000709B0" w:rsidRDefault="000709B0" w:rsidP="000709B0">
            <w:r>
              <w:lastRenderedPageBreak/>
              <w:t>8</w:t>
            </w:r>
          </w:p>
        </w:tc>
        <w:tc>
          <w:tcPr>
            <w:tcW w:w="4320" w:type="dxa"/>
          </w:tcPr>
          <w:p w14:paraId="28071556" w14:textId="77777777" w:rsidR="000709B0" w:rsidRDefault="000709B0" w:rsidP="000709B0">
            <w:r>
              <w:t>Database</w:t>
            </w:r>
          </w:p>
        </w:tc>
        <w:tc>
          <w:tcPr>
            <w:tcW w:w="3685" w:type="dxa"/>
          </w:tcPr>
          <w:p w14:paraId="32CA3ED6" w14:textId="77777777" w:rsidR="000709B0" w:rsidRDefault="000709B0" w:rsidP="000709B0">
            <w:r>
              <w:t>insert()</w:t>
            </w:r>
          </w:p>
          <w:p w14:paraId="13D9733C" w14:textId="77777777" w:rsidR="000709B0" w:rsidRDefault="000709B0" w:rsidP="000709B0">
            <w:r>
              <w:t>view()</w:t>
            </w:r>
          </w:p>
          <w:p w14:paraId="18266FF5" w14:textId="77777777" w:rsidR="000709B0" w:rsidRDefault="000709B0" w:rsidP="000709B0">
            <w:r>
              <w:t>update()</w:t>
            </w:r>
          </w:p>
          <w:p w14:paraId="15A1D576" w14:textId="77777777" w:rsidR="000709B0" w:rsidRDefault="000709B0" w:rsidP="000709B0">
            <w:r>
              <w:t>remove()</w:t>
            </w:r>
          </w:p>
          <w:p w14:paraId="7C86BFF8" w14:textId="77777777" w:rsidR="000709B0" w:rsidRDefault="000709B0" w:rsidP="000709B0">
            <w:r>
              <w:t>retrieve()</w:t>
            </w:r>
          </w:p>
        </w:tc>
      </w:tr>
    </w:tbl>
    <w:p w14:paraId="6FF290D1" w14:textId="77777777" w:rsidR="000709B0" w:rsidRDefault="000709B0" w:rsidP="000709B0">
      <w:pPr>
        <w:pStyle w:val="Heading2"/>
        <w:spacing w:line="259" w:lineRule="auto"/>
        <w:jc w:val="left"/>
      </w:pPr>
    </w:p>
    <w:p w14:paraId="2E2347F7" w14:textId="23AE4750" w:rsidR="000709B0" w:rsidRDefault="000709B0" w:rsidP="000709B0">
      <w:pPr>
        <w:pStyle w:val="Heading2"/>
        <w:numPr>
          <w:ilvl w:val="2"/>
          <w:numId w:val="65"/>
        </w:numPr>
        <w:spacing w:line="259" w:lineRule="auto"/>
        <w:jc w:val="left"/>
      </w:pPr>
      <w:r>
        <w:t>CLASS CARDS</w:t>
      </w:r>
    </w:p>
    <w:p w14:paraId="1DF2BFD4" w14:textId="4DBE45DD" w:rsidR="000709B0" w:rsidRDefault="000709B0" w:rsidP="000709B0">
      <w:pPr>
        <w:ind w:left="90"/>
      </w:pPr>
      <w:r>
        <w:t xml:space="preserve">After identifying our final </w:t>
      </w:r>
      <w:r w:rsidR="007E4599">
        <w:t>classes,</w:t>
      </w:r>
      <w:r>
        <w:t xml:space="preserve"> we have generated following class cards</w:t>
      </w:r>
    </w:p>
    <w:p w14:paraId="6AE79983" w14:textId="5BE79A4D" w:rsidR="007E4599" w:rsidRDefault="007E4599" w:rsidP="000709B0">
      <w:pPr>
        <w:ind w:left="90"/>
      </w:pPr>
      <w:r>
        <w:t xml:space="preserve">                                               </w:t>
      </w:r>
      <w:r w:rsidR="00191FA5">
        <w:t xml:space="preserve">               </w:t>
      </w:r>
      <w:r>
        <w:t xml:space="preserve">  Table: User</w:t>
      </w:r>
    </w:p>
    <w:tbl>
      <w:tblPr>
        <w:tblStyle w:val="TableGrid"/>
        <w:tblW w:w="9625" w:type="dxa"/>
        <w:tblInd w:w="90" w:type="dxa"/>
        <w:tblLook w:val="04A0" w:firstRow="1" w:lastRow="0" w:firstColumn="1" w:lastColumn="0" w:noHBand="0" w:noVBand="1"/>
      </w:tblPr>
      <w:tblGrid>
        <w:gridCol w:w="4585"/>
        <w:gridCol w:w="5040"/>
      </w:tblGrid>
      <w:tr w:rsidR="000709B0" w14:paraId="5466AC42" w14:textId="77777777" w:rsidTr="000709B0">
        <w:tc>
          <w:tcPr>
            <w:tcW w:w="9625" w:type="dxa"/>
            <w:gridSpan w:val="2"/>
          </w:tcPr>
          <w:p w14:paraId="04B5FAE4" w14:textId="77777777" w:rsidR="000709B0" w:rsidRDefault="000709B0" w:rsidP="000709B0">
            <w:r>
              <w:t xml:space="preserve">                                                                       User</w:t>
            </w:r>
          </w:p>
        </w:tc>
      </w:tr>
      <w:tr w:rsidR="000709B0" w14:paraId="7C1CB22C" w14:textId="77777777" w:rsidTr="000709B0">
        <w:tc>
          <w:tcPr>
            <w:tcW w:w="4585" w:type="dxa"/>
          </w:tcPr>
          <w:p w14:paraId="01EB38FF" w14:textId="77777777" w:rsidR="000709B0" w:rsidRDefault="000709B0" w:rsidP="000709B0">
            <w:r>
              <w:t>Attributes</w:t>
            </w:r>
          </w:p>
        </w:tc>
        <w:tc>
          <w:tcPr>
            <w:tcW w:w="5040" w:type="dxa"/>
          </w:tcPr>
          <w:p w14:paraId="37F63A05" w14:textId="77777777" w:rsidR="000709B0" w:rsidRDefault="000709B0" w:rsidP="000709B0">
            <w:r>
              <w:t>Methods</w:t>
            </w:r>
          </w:p>
        </w:tc>
      </w:tr>
      <w:tr w:rsidR="000709B0" w14:paraId="5BBCC4B4" w14:textId="77777777" w:rsidTr="000709B0">
        <w:tc>
          <w:tcPr>
            <w:tcW w:w="4585" w:type="dxa"/>
          </w:tcPr>
          <w:p w14:paraId="73EC4974" w14:textId="77777777" w:rsidR="000709B0" w:rsidRDefault="000709B0" w:rsidP="000709B0">
            <w:r>
              <w:t>firstName</w:t>
            </w:r>
          </w:p>
          <w:p w14:paraId="4ACAD090" w14:textId="77777777" w:rsidR="000709B0" w:rsidRDefault="000709B0" w:rsidP="000709B0">
            <w:r>
              <w:t>lastName</w:t>
            </w:r>
          </w:p>
          <w:p w14:paraId="61B01407" w14:textId="77777777" w:rsidR="000709B0" w:rsidRDefault="000709B0" w:rsidP="000709B0">
            <w:r>
              <w:t>userName</w:t>
            </w:r>
          </w:p>
          <w:p w14:paraId="3AFD4A14" w14:textId="77777777" w:rsidR="000709B0" w:rsidRDefault="000709B0" w:rsidP="000709B0">
            <w:r>
              <w:t>email</w:t>
            </w:r>
          </w:p>
          <w:p w14:paraId="220FAC92" w14:textId="77777777" w:rsidR="000709B0" w:rsidRDefault="000709B0" w:rsidP="000709B0">
            <w:r>
              <w:t>password</w:t>
            </w:r>
          </w:p>
          <w:p w14:paraId="4E5C2592" w14:textId="77777777" w:rsidR="000709B0" w:rsidRDefault="000709B0" w:rsidP="000709B0">
            <w:r>
              <w:t>phoneNumber</w:t>
            </w:r>
          </w:p>
        </w:tc>
        <w:tc>
          <w:tcPr>
            <w:tcW w:w="5040" w:type="dxa"/>
          </w:tcPr>
          <w:p w14:paraId="401A2549" w14:textId="77777777" w:rsidR="000709B0" w:rsidRDefault="000709B0" w:rsidP="000709B0">
            <w:r>
              <w:t>senndMessage()</w:t>
            </w:r>
          </w:p>
          <w:p w14:paraId="461533CA" w14:textId="77777777" w:rsidR="000709B0" w:rsidRDefault="000709B0" w:rsidP="000709B0">
            <w:r>
              <w:t>receiveMessage()</w:t>
            </w:r>
          </w:p>
          <w:p w14:paraId="3670B728" w14:textId="77777777" w:rsidR="000709B0" w:rsidRDefault="000709B0" w:rsidP="000709B0">
            <w:r>
              <w:t>signOut()</w:t>
            </w:r>
          </w:p>
          <w:p w14:paraId="1D2F4D27" w14:textId="77777777" w:rsidR="000709B0" w:rsidRDefault="000709B0" w:rsidP="000709B0">
            <w:r>
              <w:t>createGroup()</w:t>
            </w:r>
          </w:p>
          <w:p w14:paraId="3AAF9FEB" w14:textId="77777777" w:rsidR="000709B0" w:rsidRDefault="000709B0" w:rsidP="000709B0">
            <w:r>
              <w:t>comment()</w:t>
            </w:r>
          </w:p>
          <w:p w14:paraId="7E96D089" w14:textId="77777777" w:rsidR="000709B0" w:rsidRDefault="000709B0" w:rsidP="000709B0">
            <w:r>
              <w:t>filter()</w:t>
            </w:r>
          </w:p>
          <w:p w14:paraId="7ACB139F" w14:textId="77777777" w:rsidR="000709B0" w:rsidRDefault="000709B0" w:rsidP="000709B0">
            <w:r>
              <w:t>post()</w:t>
            </w:r>
          </w:p>
        </w:tc>
      </w:tr>
      <w:tr w:rsidR="000709B0" w14:paraId="5B89FEAC" w14:textId="77777777" w:rsidTr="000709B0">
        <w:tc>
          <w:tcPr>
            <w:tcW w:w="4585" w:type="dxa"/>
          </w:tcPr>
          <w:p w14:paraId="73D316A9" w14:textId="77777777" w:rsidR="000709B0" w:rsidRDefault="000709B0" w:rsidP="000709B0">
            <w:r>
              <w:lastRenderedPageBreak/>
              <w:t>Responsibilities</w:t>
            </w:r>
          </w:p>
        </w:tc>
        <w:tc>
          <w:tcPr>
            <w:tcW w:w="5040" w:type="dxa"/>
          </w:tcPr>
          <w:p w14:paraId="04195978" w14:textId="77777777" w:rsidR="000709B0" w:rsidRDefault="000709B0" w:rsidP="000709B0">
            <w:r>
              <w:t>Collaborative class</w:t>
            </w:r>
          </w:p>
        </w:tc>
      </w:tr>
      <w:tr w:rsidR="000709B0" w14:paraId="67A7E920" w14:textId="77777777" w:rsidTr="000709B0">
        <w:tc>
          <w:tcPr>
            <w:tcW w:w="4585" w:type="dxa"/>
          </w:tcPr>
          <w:p w14:paraId="57FC0185" w14:textId="77777777" w:rsidR="000709B0" w:rsidRDefault="000709B0" w:rsidP="000709B0">
            <w:pPr>
              <w:pStyle w:val="ListParagraph"/>
              <w:numPr>
                <w:ilvl w:val="0"/>
                <w:numId w:val="66"/>
              </w:numPr>
              <w:spacing w:line="240" w:lineRule="auto"/>
            </w:pPr>
            <w:r>
              <w:t>Sending message to users</w:t>
            </w:r>
          </w:p>
          <w:p w14:paraId="79D340E0" w14:textId="77777777" w:rsidR="000709B0" w:rsidRDefault="000709B0" w:rsidP="000709B0">
            <w:pPr>
              <w:pStyle w:val="ListParagraph"/>
              <w:numPr>
                <w:ilvl w:val="0"/>
                <w:numId w:val="66"/>
              </w:numPr>
              <w:spacing w:line="240" w:lineRule="auto"/>
            </w:pPr>
            <w:r>
              <w:t>Receiving message from users</w:t>
            </w:r>
          </w:p>
          <w:p w14:paraId="386CD15A" w14:textId="77777777" w:rsidR="000709B0" w:rsidRDefault="000709B0" w:rsidP="000709B0">
            <w:pPr>
              <w:pStyle w:val="ListParagraph"/>
              <w:numPr>
                <w:ilvl w:val="0"/>
                <w:numId w:val="66"/>
              </w:numPr>
              <w:spacing w:line="240" w:lineRule="auto"/>
            </w:pPr>
            <w:r>
              <w:t>Creating group</w:t>
            </w:r>
          </w:p>
          <w:p w14:paraId="41A84CD3" w14:textId="77777777" w:rsidR="000709B0" w:rsidRDefault="000709B0" w:rsidP="000709B0">
            <w:pPr>
              <w:pStyle w:val="ListParagraph"/>
              <w:numPr>
                <w:ilvl w:val="0"/>
                <w:numId w:val="66"/>
              </w:numPr>
              <w:spacing w:line="240" w:lineRule="auto"/>
            </w:pPr>
            <w:r>
              <w:t>Commenting on the post</w:t>
            </w:r>
          </w:p>
          <w:p w14:paraId="70982067" w14:textId="77777777" w:rsidR="000709B0" w:rsidRDefault="000709B0" w:rsidP="000709B0">
            <w:pPr>
              <w:pStyle w:val="ListParagraph"/>
              <w:numPr>
                <w:ilvl w:val="0"/>
                <w:numId w:val="66"/>
              </w:numPr>
              <w:spacing w:line="240" w:lineRule="auto"/>
            </w:pPr>
            <w:r>
              <w:t>Filtering assignment</w:t>
            </w:r>
          </w:p>
          <w:p w14:paraId="172002E3" w14:textId="77777777" w:rsidR="000709B0" w:rsidRDefault="000709B0" w:rsidP="000709B0">
            <w:pPr>
              <w:pStyle w:val="ListParagraph"/>
              <w:numPr>
                <w:ilvl w:val="0"/>
                <w:numId w:val="66"/>
              </w:numPr>
              <w:spacing w:line="240" w:lineRule="auto"/>
            </w:pPr>
            <w:r>
              <w:t>Making post</w:t>
            </w:r>
          </w:p>
          <w:p w14:paraId="421B6E7E" w14:textId="77777777" w:rsidR="000709B0" w:rsidRDefault="000709B0" w:rsidP="000709B0">
            <w:pPr>
              <w:pStyle w:val="ListParagraph"/>
              <w:numPr>
                <w:ilvl w:val="0"/>
                <w:numId w:val="66"/>
              </w:numPr>
              <w:spacing w:line="240" w:lineRule="auto"/>
            </w:pPr>
            <w:r>
              <w:t>Sign out from system</w:t>
            </w:r>
          </w:p>
        </w:tc>
        <w:tc>
          <w:tcPr>
            <w:tcW w:w="5040" w:type="dxa"/>
          </w:tcPr>
          <w:p w14:paraId="316AC22C" w14:textId="77777777" w:rsidR="000709B0" w:rsidRDefault="000709B0" w:rsidP="000709B0">
            <w:r>
              <w:t>System, Database, Group</w:t>
            </w:r>
          </w:p>
        </w:tc>
      </w:tr>
    </w:tbl>
    <w:p w14:paraId="2FA753FB" w14:textId="7C5BF214" w:rsidR="000709B0" w:rsidRDefault="000709B0" w:rsidP="000709B0">
      <w:pPr>
        <w:ind w:left="90"/>
      </w:pPr>
    </w:p>
    <w:p w14:paraId="6E62DE00" w14:textId="6895269D" w:rsidR="007E4599" w:rsidRDefault="007E4599" w:rsidP="007E4599">
      <w:pPr>
        <w:ind w:left="90"/>
      </w:pPr>
      <w:r>
        <w:t xml:space="preserve">                                                         </w:t>
      </w:r>
      <w:r w:rsidR="00191FA5">
        <w:t xml:space="preserve">         </w:t>
      </w:r>
      <w:r>
        <w:t xml:space="preserve">Table: </w:t>
      </w:r>
      <w:r w:rsidR="00191FA5">
        <w:t>Instructor</w:t>
      </w:r>
    </w:p>
    <w:tbl>
      <w:tblPr>
        <w:tblStyle w:val="TableGrid"/>
        <w:tblW w:w="9625" w:type="dxa"/>
        <w:tblInd w:w="90" w:type="dxa"/>
        <w:tblLook w:val="04A0" w:firstRow="1" w:lastRow="0" w:firstColumn="1" w:lastColumn="0" w:noHBand="0" w:noVBand="1"/>
      </w:tblPr>
      <w:tblGrid>
        <w:gridCol w:w="4585"/>
        <w:gridCol w:w="5040"/>
      </w:tblGrid>
      <w:tr w:rsidR="000709B0" w14:paraId="58DF676C" w14:textId="77777777" w:rsidTr="000709B0">
        <w:tc>
          <w:tcPr>
            <w:tcW w:w="9625" w:type="dxa"/>
            <w:gridSpan w:val="2"/>
          </w:tcPr>
          <w:p w14:paraId="414D987A" w14:textId="77777777" w:rsidR="000709B0" w:rsidRDefault="000709B0" w:rsidP="000709B0">
            <w:r>
              <w:t xml:space="preserve">                                                                       Instructor</w:t>
            </w:r>
          </w:p>
        </w:tc>
      </w:tr>
      <w:tr w:rsidR="000709B0" w14:paraId="14887A4B" w14:textId="77777777" w:rsidTr="000709B0">
        <w:tc>
          <w:tcPr>
            <w:tcW w:w="4585" w:type="dxa"/>
          </w:tcPr>
          <w:p w14:paraId="0D8F71AE" w14:textId="77777777" w:rsidR="000709B0" w:rsidRDefault="000709B0" w:rsidP="000709B0">
            <w:r>
              <w:t>Attributes</w:t>
            </w:r>
          </w:p>
        </w:tc>
        <w:tc>
          <w:tcPr>
            <w:tcW w:w="5040" w:type="dxa"/>
          </w:tcPr>
          <w:p w14:paraId="5308D2B6" w14:textId="77777777" w:rsidR="000709B0" w:rsidRDefault="000709B0" w:rsidP="000709B0">
            <w:r>
              <w:t>Methods</w:t>
            </w:r>
          </w:p>
        </w:tc>
      </w:tr>
      <w:tr w:rsidR="000709B0" w14:paraId="0F857C06" w14:textId="77777777" w:rsidTr="000709B0">
        <w:tc>
          <w:tcPr>
            <w:tcW w:w="4585" w:type="dxa"/>
          </w:tcPr>
          <w:p w14:paraId="52C8517B" w14:textId="77777777" w:rsidR="000709B0" w:rsidRDefault="000709B0" w:rsidP="000709B0">
            <w:r>
              <w:t>firstName</w:t>
            </w:r>
          </w:p>
          <w:p w14:paraId="69EACB66" w14:textId="77777777" w:rsidR="000709B0" w:rsidRDefault="000709B0" w:rsidP="000709B0">
            <w:r>
              <w:t>lastName</w:t>
            </w:r>
          </w:p>
          <w:p w14:paraId="6F8A0196" w14:textId="77777777" w:rsidR="000709B0" w:rsidRDefault="000709B0" w:rsidP="000709B0">
            <w:r>
              <w:t>userName</w:t>
            </w:r>
          </w:p>
          <w:p w14:paraId="1C6BC929" w14:textId="77777777" w:rsidR="000709B0" w:rsidRDefault="000709B0" w:rsidP="000709B0">
            <w:r>
              <w:t>email</w:t>
            </w:r>
          </w:p>
          <w:p w14:paraId="6E10F27F" w14:textId="77777777" w:rsidR="000709B0" w:rsidRDefault="000709B0" w:rsidP="000709B0">
            <w:r>
              <w:t>password</w:t>
            </w:r>
          </w:p>
          <w:p w14:paraId="1B33F2B7" w14:textId="77777777" w:rsidR="000709B0" w:rsidRDefault="000709B0" w:rsidP="000709B0">
            <w:r>
              <w:t>phoneNumber</w:t>
            </w:r>
          </w:p>
          <w:p w14:paraId="32F324A2" w14:textId="77777777" w:rsidR="000709B0" w:rsidRDefault="000709B0" w:rsidP="000709B0">
            <w:r>
              <w:t>type</w:t>
            </w:r>
          </w:p>
        </w:tc>
        <w:tc>
          <w:tcPr>
            <w:tcW w:w="5040" w:type="dxa"/>
          </w:tcPr>
          <w:p w14:paraId="34D11FA3" w14:textId="77777777" w:rsidR="000709B0" w:rsidRDefault="000709B0" w:rsidP="000709B0">
            <w:r>
              <w:t>distributeMarks()</w:t>
            </w:r>
          </w:p>
          <w:p w14:paraId="55B78050" w14:textId="77777777" w:rsidR="000709B0" w:rsidRDefault="000709B0" w:rsidP="000709B0">
            <w:r>
              <w:t>checkPlagiarism()</w:t>
            </w:r>
          </w:p>
          <w:p w14:paraId="7BC25D91" w14:textId="77777777" w:rsidR="000709B0" w:rsidRDefault="000709B0" w:rsidP="000709B0">
            <w:r>
              <w:t>createAssignment()</w:t>
            </w:r>
          </w:p>
          <w:p w14:paraId="6A8C8214" w14:textId="77777777" w:rsidR="000709B0" w:rsidRDefault="000709B0" w:rsidP="000709B0">
            <w:r>
              <w:t>removeGroup()</w:t>
            </w:r>
          </w:p>
          <w:p w14:paraId="2B672397" w14:textId="77777777" w:rsidR="000709B0" w:rsidRDefault="000709B0" w:rsidP="000709B0">
            <w:r>
              <w:t>updateGroup()</w:t>
            </w:r>
          </w:p>
          <w:p w14:paraId="2ECD2808" w14:textId="77777777" w:rsidR="000709B0" w:rsidRDefault="000709B0" w:rsidP="000709B0">
            <w:r>
              <w:t>searchAssignment()</w:t>
            </w:r>
          </w:p>
        </w:tc>
      </w:tr>
      <w:tr w:rsidR="000709B0" w14:paraId="4D0BF86B" w14:textId="77777777" w:rsidTr="000709B0">
        <w:tc>
          <w:tcPr>
            <w:tcW w:w="4585" w:type="dxa"/>
          </w:tcPr>
          <w:p w14:paraId="0EF39FBD" w14:textId="77777777" w:rsidR="000709B0" w:rsidRDefault="000709B0" w:rsidP="000709B0">
            <w:r>
              <w:t>Responsibilities</w:t>
            </w:r>
          </w:p>
        </w:tc>
        <w:tc>
          <w:tcPr>
            <w:tcW w:w="5040" w:type="dxa"/>
          </w:tcPr>
          <w:p w14:paraId="3343D9EC" w14:textId="77777777" w:rsidR="000709B0" w:rsidRDefault="000709B0" w:rsidP="000709B0">
            <w:r>
              <w:t>Collaborative class</w:t>
            </w:r>
          </w:p>
        </w:tc>
      </w:tr>
      <w:tr w:rsidR="000709B0" w14:paraId="1FB83D43" w14:textId="77777777" w:rsidTr="000709B0">
        <w:tc>
          <w:tcPr>
            <w:tcW w:w="4585" w:type="dxa"/>
          </w:tcPr>
          <w:p w14:paraId="5F45F7DC" w14:textId="77777777" w:rsidR="000709B0" w:rsidRDefault="000709B0" w:rsidP="000709B0">
            <w:pPr>
              <w:pStyle w:val="ListParagraph"/>
              <w:numPr>
                <w:ilvl w:val="0"/>
                <w:numId w:val="66"/>
              </w:numPr>
              <w:spacing w:line="240" w:lineRule="auto"/>
            </w:pPr>
            <w:r>
              <w:t>Creating assignment</w:t>
            </w:r>
          </w:p>
          <w:p w14:paraId="1A42AEB5" w14:textId="77777777" w:rsidR="000709B0" w:rsidRDefault="000709B0" w:rsidP="000709B0">
            <w:pPr>
              <w:pStyle w:val="ListParagraph"/>
              <w:numPr>
                <w:ilvl w:val="0"/>
                <w:numId w:val="66"/>
              </w:numPr>
              <w:spacing w:line="240" w:lineRule="auto"/>
            </w:pPr>
            <w:r>
              <w:t>Distributing mark</w:t>
            </w:r>
          </w:p>
          <w:p w14:paraId="0B350BEE" w14:textId="77777777" w:rsidR="000709B0" w:rsidRDefault="000709B0" w:rsidP="000709B0">
            <w:pPr>
              <w:pStyle w:val="ListParagraph"/>
              <w:numPr>
                <w:ilvl w:val="0"/>
                <w:numId w:val="66"/>
              </w:numPr>
              <w:spacing w:line="240" w:lineRule="auto"/>
            </w:pPr>
            <w:r>
              <w:t>Checking plagiarism</w:t>
            </w:r>
          </w:p>
          <w:p w14:paraId="0D176974" w14:textId="77777777" w:rsidR="000709B0" w:rsidRDefault="000709B0" w:rsidP="000709B0">
            <w:pPr>
              <w:pStyle w:val="ListParagraph"/>
              <w:numPr>
                <w:ilvl w:val="0"/>
                <w:numId w:val="66"/>
              </w:numPr>
              <w:spacing w:line="240" w:lineRule="auto"/>
            </w:pPr>
            <w:r>
              <w:t>Removing group</w:t>
            </w:r>
          </w:p>
          <w:p w14:paraId="56353F43" w14:textId="77777777" w:rsidR="000709B0" w:rsidRDefault="000709B0" w:rsidP="000709B0">
            <w:pPr>
              <w:pStyle w:val="ListParagraph"/>
              <w:numPr>
                <w:ilvl w:val="0"/>
                <w:numId w:val="66"/>
              </w:numPr>
              <w:spacing w:line="240" w:lineRule="auto"/>
            </w:pPr>
            <w:r>
              <w:t>Updating group</w:t>
            </w:r>
          </w:p>
          <w:p w14:paraId="53C8C90D" w14:textId="77777777" w:rsidR="000709B0" w:rsidRDefault="000709B0" w:rsidP="000709B0">
            <w:pPr>
              <w:pStyle w:val="ListParagraph"/>
              <w:numPr>
                <w:ilvl w:val="0"/>
                <w:numId w:val="66"/>
              </w:numPr>
              <w:spacing w:line="240" w:lineRule="auto"/>
            </w:pPr>
            <w:r>
              <w:t>Searching assignment</w:t>
            </w:r>
          </w:p>
        </w:tc>
        <w:tc>
          <w:tcPr>
            <w:tcW w:w="5040" w:type="dxa"/>
          </w:tcPr>
          <w:p w14:paraId="58D5DE26" w14:textId="77777777" w:rsidR="000709B0" w:rsidRDefault="000709B0" w:rsidP="000709B0">
            <w:r>
              <w:t>System, Database, Assignment</w:t>
            </w:r>
          </w:p>
        </w:tc>
      </w:tr>
    </w:tbl>
    <w:p w14:paraId="7A12E491" w14:textId="1F594A78" w:rsidR="000709B0" w:rsidRDefault="007E4599" w:rsidP="007E4599">
      <w:pPr>
        <w:ind w:left="90"/>
      </w:pPr>
      <w:r>
        <w:lastRenderedPageBreak/>
        <w:t xml:space="preserve">                                                                  Table: Student</w:t>
      </w:r>
    </w:p>
    <w:tbl>
      <w:tblPr>
        <w:tblStyle w:val="TableGrid"/>
        <w:tblW w:w="9625" w:type="dxa"/>
        <w:tblInd w:w="90" w:type="dxa"/>
        <w:tblLook w:val="04A0" w:firstRow="1" w:lastRow="0" w:firstColumn="1" w:lastColumn="0" w:noHBand="0" w:noVBand="1"/>
      </w:tblPr>
      <w:tblGrid>
        <w:gridCol w:w="4585"/>
        <w:gridCol w:w="5040"/>
      </w:tblGrid>
      <w:tr w:rsidR="000709B0" w14:paraId="01C2AB41" w14:textId="77777777" w:rsidTr="000709B0">
        <w:tc>
          <w:tcPr>
            <w:tcW w:w="9625" w:type="dxa"/>
            <w:gridSpan w:val="2"/>
          </w:tcPr>
          <w:p w14:paraId="41D7757A" w14:textId="77777777" w:rsidR="000709B0" w:rsidRDefault="000709B0" w:rsidP="000709B0">
            <w:r>
              <w:t xml:space="preserve">                                                                       Student</w:t>
            </w:r>
          </w:p>
        </w:tc>
      </w:tr>
      <w:tr w:rsidR="000709B0" w14:paraId="396F604E" w14:textId="77777777" w:rsidTr="000709B0">
        <w:tc>
          <w:tcPr>
            <w:tcW w:w="4585" w:type="dxa"/>
          </w:tcPr>
          <w:p w14:paraId="24309F9A" w14:textId="77777777" w:rsidR="000709B0" w:rsidRDefault="000709B0" w:rsidP="000709B0">
            <w:r>
              <w:t>Attributes</w:t>
            </w:r>
          </w:p>
        </w:tc>
        <w:tc>
          <w:tcPr>
            <w:tcW w:w="5040" w:type="dxa"/>
          </w:tcPr>
          <w:p w14:paraId="78679942" w14:textId="77777777" w:rsidR="000709B0" w:rsidRDefault="000709B0" w:rsidP="000709B0">
            <w:r>
              <w:t>Methods</w:t>
            </w:r>
          </w:p>
        </w:tc>
      </w:tr>
      <w:tr w:rsidR="000709B0" w14:paraId="6D35944A" w14:textId="77777777" w:rsidTr="000709B0">
        <w:tc>
          <w:tcPr>
            <w:tcW w:w="4585" w:type="dxa"/>
          </w:tcPr>
          <w:p w14:paraId="00CE5666" w14:textId="77777777" w:rsidR="000709B0" w:rsidRDefault="000709B0" w:rsidP="000709B0">
            <w:r>
              <w:t>firstName</w:t>
            </w:r>
          </w:p>
          <w:p w14:paraId="06D5342A" w14:textId="77777777" w:rsidR="000709B0" w:rsidRDefault="000709B0" w:rsidP="000709B0">
            <w:r>
              <w:t>lastName</w:t>
            </w:r>
          </w:p>
          <w:p w14:paraId="3C3EF013" w14:textId="77777777" w:rsidR="000709B0" w:rsidRDefault="000709B0" w:rsidP="000709B0">
            <w:r>
              <w:t>userName</w:t>
            </w:r>
          </w:p>
          <w:p w14:paraId="558CCC73" w14:textId="77777777" w:rsidR="000709B0" w:rsidRDefault="000709B0" w:rsidP="000709B0">
            <w:r>
              <w:t>email</w:t>
            </w:r>
          </w:p>
          <w:p w14:paraId="158C3B23" w14:textId="77777777" w:rsidR="000709B0" w:rsidRDefault="000709B0" w:rsidP="000709B0">
            <w:r>
              <w:t>password</w:t>
            </w:r>
          </w:p>
          <w:p w14:paraId="3FC55BA5" w14:textId="77777777" w:rsidR="000709B0" w:rsidRDefault="000709B0" w:rsidP="000709B0">
            <w:r>
              <w:t>phoneNumber</w:t>
            </w:r>
          </w:p>
          <w:p w14:paraId="1159B00C" w14:textId="77777777" w:rsidR="000709B0" w:rsidRDefault="000709B0" w:rsidP="000709B0">
            <w:r>
              <w:t>type</w:t>
            </w:r>
          </w:p>
        </w:tc>
        <w:tc>
          <w:tcPr>
            <w:tcW w:w="5040" w:type="dxa"/>
          </w:tcPr>
          <w:p w14:paraId="38C36D70" w14:textId="77777777" w:rsidR="000709B0" w:rsidRDefault="000709B0" w:rsidP="000709B0">
            <w:r>
              <w:t>submitAssignment()</w:t>
            </w:r>
          </w:p>
          <w:p w14:paraId="3C4A3A8E" w14:textId="77777777" w:rsidR="000709B0" w:rsidRDefault="000709B0" w:rsidP="000709B0">
            <w:r>
              <w:t>resubmitAssignment()</w:t>
            </w:r>
          </w:p>
          <w:p w14:paraId="06B51D66" w14:textId="77777777" w:rsidR="000709B0" w:rsidRDefault="000709B0" w:rsidP="000709B0">
            <w:r>
              <w:t>joinGroup()</w:t>
            </w:r>
          </w:p>
        </w:tc>
      </w:tr>
      <w:tr w:rsidR="000709B0" w14:paraId="415FAF13" w14:textId="77777777" w:rsidTr="000709B0">
        <w:tc>
          <w:tcPr>
            <w:tcW w:w="4585" w:type="dxa"/>
          </w:tcPr>
          <w:p w14:paraId="3B86CA9A" w14:textId="77777777" w:rsidR="000709B0" w:rsidRDefault="000709B0" w:rsidP="000709B0">
            <w:r>
              <w:t>Responsibilities</w:t>
            </w:r>
          </w:p>
        </w:tc>
        <w:tc>
          <w:tcPr>
            <w:tcW w:w="5040" w:type="dxa"/>
          </w:tcPr>
          <w:p w14:paraId="3D174931" w14:textId="77777777" w:rsidR="000709B0" w:rsidRDefault="000709B0" w:rsidP="000709B0">
            <w:r>
              <w:t>Collaborative class</w:t>
            </w:r>
          </w:p>
        </w:tc>
      </w:tr>
      <w:tr w:rsidR="000709B0" w14:paraId="56954EBC" w14:textId="77777777" w:rsidTr="000709B0">
        <w:tc>
          <w:tcPr>
            <w:tcW w:w="4585" w:type="dxa"/>
          </w:tcPr>
          <w:p w14:paraId="0ECC3051" w14:textId="77777777" w:rsidR="000709B0" w:rsidRDefault="000709B0" w:rsidP="000709B0">
            <w:pPr>
              <w:pStyle w:val="ListParagraph"/>
              <w:numPr>
                <w:ilvl w:val="0"/>
                <w:numId w:val="66"/>
              </w:numPr>
              <w:spacing w:line="240" w:lineRule="auto"/>
            </w:pPr>
            <w:r>
              <w:t>Submitting assignment</w:t>
            </w:r>
          </w:p>
          <w:p w14:paraId="4A6640AF" w14:textId="77777777" w:rsidR="000709B0" w:rsidRDefault="000709B0" w:rsidP="000709B0">
            <w:pPr>
              <w:pStyle w:val="ListParagraph"/>
              <w:numPr>
                <w:ilvl w:val="0"/>
                <w:numId w:val="66"/>
              </w:numPr>
              <w:spacing w:line="240" w:lineRule="auto"/>
            </w:pPr>
            <w:r>
              <w:t>Resubmitting mark</w:t>
            </w:r>
          </w:p>
          <w:p w14:paraId="4FCC4853" w14:textId="77777777" w:rsidR="000709B0" w:rsidRDefault="000709B0" w:rsidP="000709B0">
            <w:pPr>
              <w:pStyle w:val="ListParagraph"/>
              <w:numPr>
                <w:ilvl w:val="0"/>
                <w:numId w:val="66"/>
              </w:numPr>
              <w:spacing w:line="240" w:lineRule="auto"/>
            </w:pPr>
            <w:r>
              <w:t>Joining to group</w:t>
            </w:r>
          </w:p>
          <w:p w14:paraId="6AFF6E51" w14:textId="77777777" w:rsidR="000709B0" w:rsidRDefault="000709B0" w:rsidP="000709B0">
            <w:pPr>
              <w:pStyle w:val="ListParagraph"/>
            </w:pPr>
          </w:p>
        </w:tc>
        <w:tc>
          <w:tcPr>
            <w:tcW w:w="5040" w:type="dxa"/>
          </w:tcPr>
          <w:p w14:paraId="64381548" w14:textId="77777777" w:rsidR="000709B0" w:rsidRDefault="000709B0" w:rsidP="000709B0">
            <w:r>
              <w:t>System, Database</w:t>
            </w:r>
          </w:p>
        </w:tc>
      </w:tr>
    </w:tbl>
    <w:p w14:paraId="42B304EE" w14:textId="77777777" w:rsidR="007E4599" w:rsidRDefault="007E4599" w:rsidP="007E4599">
      <w:pPr>
        <w:ind w:left="90"/>
      </w:pPr>
      <w:r>
        <w:t xml:space="preserve">                                                 </w:t>
      </w:r>
    </w:p>
    <w:p w14:paraId="38FA6B7F" w14:textId="33C21955" w:rsidR="000709B0" w:rsidRDefault="007E4599" w:rsidP="007E4599">
      <w:pPr>
        <w:ind w:left="90"/>
      </w:pPr>
      <w:r>
        <w:t xml:space="preserve">                                                                Table: Authentication</w:t>
      </w:r>
    </w:p>
    <w:tbl>
      <w:tblPr>
        <w:tblStyle w:val="TableGrid"/>
        <w:tblW w:w="9625" w:type="dxa"/>
        <w:tblInd w:w="90" w:type="dxa"/>
        <w:tblLook w:val="04A0" w:firstRow="1" w:lastRow="0" w:firstColumn="1" w:lastColumn="0" w:noHBand="0" w:noVBand="1"/>
      </w:tblPr>
      <w:tblGrid>
        <w:gridCol w:w="4585"/>
        <w:gridCol w:w="5040"/>
      </w:tblGrid>
      <w:tr w:rsidR="000709B0" w14:paraId="23EC86F1" w14:textId="77777777" w:rsidTr="000709B0">
        <w:tc>
          <w:tcPr>
            <w:tcW w:w="9625" w:type="dxa"/>
            <w:gridSpan w:val="2"/>
          </w:tcPr>
          <w:p w14:paraId="79FAC1DF" w14:textId="77777777" w:rsidR="000709B0" w:rsidRDefault="000709B0" w:rsidP="000709B0">
            <w:r>
              <w:t xml:space="preserve">                                                                       Authentication</w:t>
            </w:r>
          </w:p>
        </w:tc>
      </w:tr>
      <w:tr w:rsidR="000709B0" w14:paraId="52075D02" w14:textId="77777777" w:rsidTr="000709B0">
        <w:tc>
          <w:tcPr>
            <w:tcW w:w="4585" w:type="dxa"/>
          </w:tcPr>
          <w:p w14:paraId="44019A00" w14:textId="77777777" w:rsidR="000709B0" w:rsidRDefault="000709B0" w:rsidP="000709B0">
            <w:r>
              <w:t>Attributes</w:t>
            </w:r>
          </w:p>
        </w:tc>
        <w:tc>
          <w:tcPr>
            <w:tcW w:w="5040" w:type="dxa"/>
          </w:tcPr>
          <w:p w14:paraId="0C7DD2A9" w14:textId="77777777" w:rsidR="000709B0" w:rsidRDefault="000709B0" w:rsidP="000709B0">
            <w:r>
              <w:t>Methods</w:t>
            </w:r>
          </w:p>
        </w:tc>
      </w:tr>
      <w:tr w:rsidR="000709B0" w14:paraId="56A14105" w14:textId="77777777" w:rsidTr="000709B0">
        <w:tc>
          <w:tcPr>
            <w:tcW w:w="4585" w:type="dxa"/>
          </w:tcPr>
          <w:p w14:paraId="7F87F7BB" w14:textId="77777777" w:rsidR="000709B0" w:rsidRDefault="000709B0" w:rsidP="000709B0">
            <w:r>
              <w:t>firstName</w:t>
            </w:r>
          </w:p>
          <w:p w14:paraId="1E37B141" w14:textId="77777777" w:rsidR="000709B0" w:rsidRDefault="000709B0" w:rsidP="000709B0">
            <w:r>
              <w:t>lastName</w:t>
            </w:r>
          </w:p>
          <w:p w14:paraId="5997C8E1" w14:textId="77777777" w:rsidR="000709B0" w:rsidRDefault="000709B0" w:rsidP="000709B0">
            <w:r>
              <w:lastRenderedPageBreak/>
              <w:t>userName</w:t>
            </w:r>
          </w:p>
          <w:p w14:paraId="2F023768" w14:textId="77777777" w:rsidR="000709B0" w:rsidRDefault="000709B0" w:rsidP="000709B0">
            <w:r>
              <w:t>email</w:t>
            </w:r>
          </w:p>
          <w:p w14:paraId="03145831" w14:textId="77777777" w:rsidR="000709B0" w:rsidRDefault="000709B0" w:rsidP="000709B0">
            <w:r>
              <w:t>password</w:t>
            </w:r>
          </w:p>
          <w:p w14:paraId="3E880740" w14:textId="77777777" w:rsidR="000709B0" w:rsidRDefault="000709B0" w:rsidP="000709B0">
            <w:r>
              <w:t>phoneNumber</w:t>
            </w:r>
          </w:p>
          <w:p w14:paraId="038AE59E" w14:textId="77777777" w:rsidR="000709B0" w:rsidRDefault="000709B0" w:rsidP="000709B0">
            <w:r>
              <w:t>type</w:t>
            </w:r>
          </w:p>
        </w:tc>
        <w:tc>
          <w:tcPr>
            <w:tcW w:w="5040" w:type="dxa"/>
          </w:tcPr>
          <w:p w14:paraId="02978DD5" w14:textId="77777777" w:rsidR="000709B0" w:rsidRDefault="000709B0" w:rsidP="000709B0">
            <w:r>
              <w:lastRenderedPageBreak/>
              <w:t>signIn()</w:t>
            </w:r>
          </w:p>
          <w:p w14:paraId="0B28D709" w14:textId="77777777" w:rsidR="000709B0" w:rsidRDefault="000709B0" w:rsidP="000709B0">
            <w:r>
              <w:t>signUp()</w:t>
            </w:r>
          </w:p>
          <w:p w14:paraId="38CE1FA8" w14:textId="77777777" w:rsidR="000709B0" w:rsidRDefault="000709B0" w:rsidP="000709B0">
            <w:r>
              <w:lastRenderedPageBreak/>
              <w:t>accountRecovery()</w:t>
            </w:r>
          </w:p>
        </w:tc>
      </w:tr>
      <w:tr w:rsidR="000709B0" w14:paraId="60E5FB4C" w14:textId="77777777" w:rsidTr="000709B0">
        <w:tc>
          <w:tcPr>
            <w:tcW w:w="4585" w:type="dxa"/>
          </w:tcPr>
          <w:p w14:paraId="034834F0" w14:textId="77777777" w:rsidR="000709B0" w:rsidRDefault="000709B0" w:rsidP="000709B0">
            <w:r>
              <w:lastRenderedPageBreak/>
              <w:t>Responsibilities</w:t>
            </w:r>
          </w:p>
        </w:tc>
        <w:tc>
          <w:tcPr>
            <w:tcW w:w="5040" w:type="dxa"/>
          </w:tcPr>
          <w:p w14:paraId="04237FAE" w14:textId="77777777" w:rsidR="000709B0" w:rsidRDefault="000709B0" w:rsidP="000709B0">
            <w:r>
              <w:t>Collaborative class</w:t>
            </w:r>
          </w:p>
        </w:tc>
      </w:tr>
      <w:tr w:rsidR="000709B0" w14:paraId="1F0D71D4" w14:textId="77777777" w:rsidTr="000709B0">
        <w:tc>
          <w:tcPr>
            <w:tcW w:w="4585" w:type="dxa"/>
          </w:tcPr>
          <w:p w14:paraId="71E66F35" w14:textId="77777777" w:rsidR="000709B0" w:rsidRDefault="000709B0" w:rsidP="000709B0">
            <w:pPr>
              <w:pStyle w:val="ListParagraph"/>
              <w:numPr>
                <w:ilvl w:val="0"/>
                <w:numId w:val="66"/>
              </w:numPr>
              <w:spacing w:line="240" w:lineRule="auto"/>
            </w:pPr>
            <w:r>
              <w:t>Registration to the system</w:t>
            </w:r>
          </w:p>
          <w:p w14:paraId="304548A7" w14:textId="77777777" w:rsidR="000709B0" w:rsidRDefault="000709B0" w:rsidP="000709B0">
            <w:pPr>
              <w:pStyle w:val="ListParagraph"/>
              <w:numPr>
                <w:ilvl w:val="0"/>
                <w:numId w:val="66"/>
              </w:numPr>
              <w:spacing w:line="240" w:lineRule="auto"/>
            </w:pPr>
            <w:r>
              <w:t>Log in to the system</w:t>
            </w:r>
          </w:p>
          <w:p w14:paraId="6D010702" w14:textId="77777777" w:rsidR="000709B0" w:rsidRDefault="000709B0" w:rsidP="000709B0">
            <w:pPr>
              <w:pStyle w:val="ListParagraph"/>
              <w:numPr>
                <w:ilvl w:val="0"/>
                <w:numId w:val="66"/>
              </w:numPr>
              <w:spacing w:line="240" w:lineRule="auto"/>
            </w:pPr>
            <w:r>
              <w:t>Recovery of user account</w:t>
            </w:r>
          </w:p>
          <w:p w14:paraId="5B76B77C" w14:textId="77777777" w:rsidR="000709B0" w:rsidRDefault="000709B0" w:rsidP="000709B0">
            <w:pPr>
              <w:pStyle w:val="ListParagraph"/>
            </w:pPr>
          </w:p>
        </w:tc>
        <w:tc>
          <w:tcPr>
            <w:tcW w:w="5040" w:type="dxa"/>
          </w:tcPr>
          <w:p w14:paraId="7469EF47" w14:textId="77777777" w:rsidR="000709B0" w:rsidRDefault="000709B0" w:rsidP="000709B0">
            <w:r>
              <w:t>System, Database, Instructor, Student</w:t>
            </w:r>
          </w:p>
        </w:tc>
      </w:tr>
    </w:tbl>
    <w:p w14:paraId="33795407" w14:textId="77777777" w:rsidR="007E4599" w:rsidRDefault="007E4599" w:rsidP="007E4599">
      <w:pPr>
        <w:ind w:left="90"/>
      </w:pPr>
      <w:r>
        <w:t xml:space="preserve">                                                          </w:t>
      </w:r>
    </w:p>
    <w:p w14:paraId="07EB0EF3" w14:textId="223384FE" w:rsidR="007E4599" w:rsidRPr="0069547F" w:rsidRDefault="007E4599" w:rsidP="007E4599">
      <w:pPr>
        <w:ind w:left="90"/>
      </w:pPr>
      <w:r>
        <w:t xml:space="preserve">                                                                Table: System</w:t>
      </w:r>
    </w:p>
    <w:tbl>
      <w:tblPr>
        <w:tblStyle w:val="TableGrid"/>
        <w:tblW w:w="9625" w:type="dxa"/>
        <w:tblInd w:w="90" w:type="dxa"/>
        <w:tblLook w:val="04A0" w:firstRow="1" w:lastRow="0" w:firstColumn="1" w:lastColumn="0" w:noHBand="0" w:noVBand="1"/>
      </w:tblPr>
      <w:tblGrid>
        <w:gridCol w:w="4585"/>
        <w:gridCol w:w="5040"/>
      </w:tblGrid>
      <w:tr w:rsidR="000709B0" w14:paraId="778FFC5E" w14:textId="77777777" w:rsidTr="000709B0">
        <w:tc>
          <w:tcPr>
            <w:tcW w:w="9625" w:type="dxa"/>
            <w:gridSpan w:val="2"/>
          </w:tcPr>
          <w:p w14:paraId="328D7360" w14:textId="77777777" w:rsidR="000709B0" w:rsidRDefault="000709B0" w:rsidP="000709B0">
            <w:r>
              <w:t xml:space="preserve">                                                                       System</w:t>
            </w:r>
          </w:p>
        </w:tc>
      </w:tr>
      <w:tr w:rsidR="000709B0" w14:paraId="0F82924E" w14:textId="77777777" w:rsidTr="000709B0">
        <w:tc>
          <w:tcPr>
            <w:tcW w:w="4585" w:type="dxa"/>
          </w:tcPr>
          <w:p w14:paraId="69D1A1D3" w14:textId="77777777" w:rsidR="000709B0" w:rsidRDefault="000709B0" w:rsidP="000709B0">
            <w:r>
              <w:t>Attributes</w:t>
            </w:r>
          </w:p>
        </w:tc>
        <w:tc>
          <w:tcPr>
            <w:tcW w:w="5040" w:type="dxa"/>
          </w:tcPr>
          <w:p w14:paraId="2A3A0946" w14:textId="77777777" w:rsidR="000709B0" w:rsidRDefault="000709B0" w:rsidP="000709B0">
            <w:r>
              <w:t>Methods</w:t>
            </w:r>
          </w:p>
        </w:tc>
      </w:tr>
      <w:tr w:rsidR="000709B0" w14:paraId="4903E36B" w14:textId="77777777" w:rsidTr="000709B0">
        <w:tc>
          <w:tcPr>
            <w:tcW w:w="4585" w:type="dxa"/>
          </w:tcPr>
          <w:p w14:paraId="1F3385F1" w14:textId="77777777" w:rsidR="000709B0" w:rsidRDefault="000709B0" w:rsidP="000709B0">
            <w:r>
              <w:t>id</w:t>
            </w:r>
          </w:p>
          <w:p w14:paraId="16A62C98" w14:textId="77777777" w:rsidR="000709B0" w:rsidRDefault="000709B0" w:rsidP="000709B0">
            <w:r>
              <w:t>code</w:t>
            </w:r>
          </w:p>
        </w:tc>
        <w:tc>
          <w:tcPr>
            <w:tcW w:w="5040" w:type="dxa"/>
          </w:tcPr>
          <w:p w14:paraId="000985FC" w14:textId="77777777" w:rsidR="000709B0" w:rsidRDefault="000709B0" w:rsidP="000709B0">
            <w:r>
              <w:t>takeInput()</w:t>
            </w:r>
          </w:p>
          <w:p w14:paraId="0865C1F5" w14:textId="77777777" w:rsidR="000709B0" w:rsidRDefault="000709B0" w:rsidP="000709B0">
            <w:r>
              <w:t>validateInput()</w:t>
            </w:r>
          </w:p>
          <w:p w14:paraId="42CE8A54" w14:textId="77777777" w:rsidR="000709B0" w:rsidRDefault="000709B0" w:rsidP="000709B0">
            <w:r>
              <w:t>verifyInput()</w:t>
            </w:r>
          </w:p>
          <w:p w14:paraId="089D941A" w14:textId="77777777" w:rsidR="000709B0" w:rsidRDefault="000709B0" w:rsidP="000709B0">
            <w:r>
              <w:t>generateId()</w:t>
            </w:r>
          </w:p>
          <w:p w14:paraId="204753B5" w14:textId="77777777" w:rsidR="000709B0" w:rsidRDefault="000709B0" w:rsidP="000709B0">
            <w:r>
              <w:t>generateCode()</w:t>
            </w:r>
          </w:p>
          <w:p w14:paraId="6B630B50" w14:textId="77777777" w:rsidR="000709B0" w:rsidRDefault="000709B0" w:rsidP="000709B0">
            <w:r>
              <w:t>checkingFormatAndDeadline()</w:t>
            </w:r>
          </w:p>
          <w:p w14:paraId="51B5DD9E" w14:textId="77777777" w:rsidR="000709B0" w:rsidRDefault="000709B0" w:rsidP="000709B0">
            <w:r>
              <w:t>storeAssignment()</w:t>
            </w:r>
          </w:p>
        </w:tc>
      </w:tr>
      <w:tr w:rsidR="000709B0" w14:paraId="088728B4" w14:textId="77777777" w:rsidTr="000709B0">
        <w:tc>
          <w:tcPr>
            <w:tcW w:w="4585" w:type="dxa"/>
          </w:tcPr>
          <w:p w14:paraId="353864BA" w14:textId="77777777" w:rsidR="000709B0" w:rsidRDefault="000709B0" w:rsidP="000709B0">
            <w:r>
              <w:lastRenderedPageBreak/>
              <w:t>Responsibilities</w:t>
            </w:r>
          </w:p>
        </w:tc>
        <w:tc>
          <w:tcPr>
            <w:tcW w:w="5040" w:type="dxa"/>
          </w:tcPr>
          <w:p w14:paraId="4F7CF9C7" w14:textId="77777777" w:rsidR="000709B0" w:rsidRDefault="000709B0" w:rsidP="000709B0">
            <w:r>
              <w:t>Collaborative class</w:t>
            </w:r>
          </w:p>
        </w:tc>
      </w:tr>
      <w:tr w:rsidR="000709B0" w14:paraId="7CBA5E46" w14:textId="77777777" w:rsidTr="000709B0">
        <w:tc>
          <w:tcPr>
            <w:tcW w:w="4585" w:type="dxa"/>
          </w:tcPr>
          <w:p w14:paraId="443139F6" w14:textId="77777777" w:rsidR="000709B0" w:rsidRDefault="000709B0" w:rsidP="000709B0">
            <w:pPr>
              <w:pStyle w:val="ListParagraph"/>
              <w:numPr>
                <w:ilvl w:val="0"/>
                <w:numId w:val="66"/>
              </w:numPr>
              <w:spacing w:line="240" w:lineRule="auto"/>
            </w:pPr>
            <w:r>
              <w:t>Taking input</w:t>
            </w:r>
          </w:p>
          <w:p w14:paraId="2F897187" w14:textId="77777777" w:rsidR="000709B0" w:rsidRDefault="000709B0" w:rsidP="000709B0">
            <w:pPr>
              <w:pStyle w:val="ListParagraph"/>
              <w:numPr>
                <w:ilvl w:val="0"/>
                <w:numId w:val="66"/>
              </w:numPr>
              <w:spacing w:line="240" w:lineRule="auto"/>
            </w:pPr>
            <w:r>
              <w:t>Validating Input</w:t>
            </w:r>
          </w:p>
          <w:p w14:paraId="46D515BE" w14:textId="77777777" w:rsidR="000709B0" w:rsidRDefault="000709B0" w:rsidP="000709B0">
            <w:pPr>
              <w:pStyle w:val="ListParagraph"/>
              <w:numPr>
                <w:ilvl w:val="0"/>
                <w:numId w:val="66"/>
              </w:numPr>
              <w:spacing w:line="240" w:lineRule="auto"/>
            </w:pPr>
            <w:r>
              <w:t>Generating id and class code</w:t>
            </w:r>
          </w:p>
          <w:p w14:paraId="77B001B9" w14:textId="77777777" w:rsidR="000709B0" w:rsidRDefault="000709B0" w:rsidP="000709B0">
            <w:pPr>
              <w:pStyle w:val="ListParagraph"/>
              <w:numPr>
                <w:ilvl w:val="0"/>
                <w:numId w:val="66"/>
              </w:numPr>
              <w:spacing w:line="240" w:lineRule="auto"/>
            </w:pPr>
            <w:r>
              <w:t>Checking format of assignment and deadline</w:t>
            </w:r>
          </w:p>
          <w:p w14:paraId="363EFF08" w14:textId="77777777" w:rsidR="000709B0" w:rsidRDefault="000709B0" w:rsidP="000709B0">
            <w:pPr>
              <w:pStyle w:val="ListParagraph"/>
              <w:numPr>
                <w:ilvl w:val="0"/>
                <w:numId w:val="66"/>
              </w:numPr>
              <w:spacing w:line="240" w:lineRule="auto"/>
            </w:pPr>
            <w:r>
              <w:t>Storing assignment</w:t>
            </w:r>
          </w:p>
          <w:p w14:paraId="29CAB43E" w14:textId="77777777" w:rsidR="000709B0" w:rsidRDefault="000709B0" w:rsidP="000709B0">
            <w:pPr>
              <w:pStyle w:val="ListParagraph"/>
            </w:pPr>
          </w:p>
        </w:tc>
        <w:tc>
          <w:tcPr>
            <w:tcW w:w="5040" w:type="dxa"/>
          </w:tcPr>
          <w:p w14:paraId="60717C4C" w14:textId="77777777" w:rsidR="000709B0" w:rsidRDefault="000709B0" w:rsidP="000709B0">
            <w:r>
              <w:t xml:space="preserve"> Database,User, Instructor, Student</w:t>
            </w:r>
          </w:p>
        </w:tc>
      </w:tr>
    </w:tbl>
    <w:p w14:paraId="21A6088E" w14:textId="77777777" w:rsidR="007E4599" w:rsidRDefault="007E4599" w:rsidP="007E4599">
      <w:pPr>
        <w:ind w:left="90"/>
      </w:pPr>
      <w:r>
        <w:t xml:space="preserve">                                                                  </w:t>
      </w:r>
    </w:p>
    <w:p w14:paraId="14BFAE80" w14:textId="41E9E791" w:rsidR="000709B0" w:rsidRDefault="007E4599" w:rsidP="007E4599">
      <w:pPr>
        <w:ind w:left="90"/>
      </w:pPr>
      <w:r>
        <w:t xml:space="preserve">                                                                  Table: Database</w:t>
      </w:r>
    </w:p>
    <w:tbl>
      <w:tblPr>
        <w:tblStyle w:val="TableGrid"/>
        <w:tblW w:w="9625" w:type="dxa"/>
        <w:tblInd w:w="90" w:type="dxa"/>
        <w:tblLook w:val="04A0" w:firstRow="1" w:lastRow="0" w:firstColumn="1" w:lastColumn="0" w:noHBand="0" w:noVBand="1"/>
      </w:tblPr>
      <w:tblGrid>
        <w:gridCol w:w="4585"/>
        <w:gridCol w:w="5040"/>
      </w:tblGrid>
      <w:tr w:rsidR="000709B0" w14:paraId="51DA9B37" w14:textId="77777777" w:rsidTr="000709B0">
        <w:tc>
          <w:tcPr>
            <w:tcW w:w="9625" w:type="dxa"/>
            <w:gridSpan w:val="2"/>
          </w:tcPr>
          <w:p w14:paraId="18961CC6" w14:textId="77777777" w:rsidR="000709B0" w:rsidRDefault="000709B0" w:rsidP="000709B0">
            <w:r>
              <w:t xml:space="preserve">                                                                       Database</w:t>
            </w:r>
          </w:p>
        </w:tc>
      </w:tr>
      <w:tr w:rsidR="000709B0" w14:paraId="2AF94F6B" w14:textId="77777777" w:rsidTr="000709B0">
        <w:tc>
          <w:tcPr>
            <w:tcW w:w="4585" w:type="dxa"/>
          </w:tcPr>
          <w:p w14:paraId="4A816B2A" w14:textId="77777777" w:rsidR="000709B0" w:rsidRDefault="000709B0" w:rsidP="000709B0">
            <w:r>
              <w:t>Attributes</w:t>
            </w:r>
          </w:p>
        </w:tc>
        <w:tc>
          <w:tcPr>
            <w:tcW w:w="5040" w:type="dxa"/>
          </w:tcPr>
          <w:p w14:paraId="61F91075" w14:textId="77777777" w:rsidR="000709B0" w:rsidRDefault="000709B0" w:rsidP="000709B0">
            <w:r>
              <w:t>Methods</w:t>
            </w:r>
          </w:p>
        </w:tc>
      </w:tr>
      <w:tr w:rsidR="000709B0" w14:paraId="0CB442A1" w14:textId="77777777" w:rsidTr="000709B0">
        <w:tc>
          <w:tcPr>
            <w:tcW w:w="4585" w:type="dxa"/>
          </w:tcPr>
          <w:p w14:paraId="39687976" w14:textId="77777777" w:rsidR="000709B0" w:rsidRDefault="000709B0" w:rsidP="000709B0">
            <w:r>
              <w:t>DB_name</w:t>
            </w:r>
          </w:p>
          <w:p w14:paraId="7808898B" w14:textId="77777777" w:rsidR="000709B0" w:rsidRDefault="000709B0" w:rsidP="000709B0">
            <w:r>
              <w:t>Password</w:t>
            </w:r>
          </w:p>
          <w:p w14:paraId="7A9185FD" w14:textId="77777777" w:rsidR="000709B0" w:rsidRDefault="000709B0" w:rsidP="000709B0">
            <w:r>
              <w:t>table_Name</w:t>
            </w:r>
          </w:p>
          <w:p w14:paraId="3BCE3BB6" w14:textId="77777777" w:rsidR="000709B0" w:rsidRDefault="000709B0" w:rsidP="000709B0">
            <w:r>
              <w:t>url</w:t>
            </w:r>
          </w:p>
        </w:tc>
        <w:tc>
          <w:tcPr>
            <w:tcW w:w="5040" w:type="dxa"/>
          </w:tcPr>
          <w:p w14:paraId="71D5983F" w14:textId="77777777" w:rsidR="000709B0" w:rsidRDefault="000709B0" w:rsidP="000709B0">
            <w:r>
              <w:t>insert()</w:t>
            </w:r>
          </w:p>
          <w:p w14:paraId="2A3E8EA4" w14:textId="77777777" w:rsidR="000709B0" w:rsidRDefault="000709B0" w:rsidP="000709B0">
            <w:r>
              <w:t>view()</w:t>
            </w:r>
          </w:p>
          <w:p w14:paraId="3CF2F6D4" w14:textId="77777777" w:rsidR="000709B0" w:rsidRDefault="000709B0" w:rsidP="000709B0">
            <w:r>
              <w:t>update()</w:t>
            </w:r>
          </w:p>
          <w:p w14:paraId="4FF40745" w14:textId="77777777" w:rsidR="000709B0" w:rsidRDefault="000709B0" w:rsidP="000709B0">
            <w:r>
              <w:t>remove()</w:t>
            </w:r>
          </w:p>
          <w:p w14:paraId="5FC7BD41" w14:textId="77777777" w:rsidR="000709B0" w:rsidRDefault="000709B0" w:rsidP="000709B0">
            <w:r>
              <w:t>retrieve()</w:t>
            </w:r>
          </w:p>
        </w:tc>
      </w:tr>
      <w:tr w:rsidR="000709B0" w14:paraId="574E33E5" w14:textId="77777777" w:rsidTr="000709B0">
        <w:tc>
          <w:tcPr>
            <w:tcW w:w="4585" w:type="dxa"/>
          </w:tcPr>
          <w:p w14:paraId="7A6CD00F" w14:textId="77777777" w:rsidR="000709B0" w:rsidRDefault="000709B0" w:rsidP="000709B0">
            <w:r>
              <w:t>Responsibilities</w:t>
            </w:r>
          </w:p>
        </w:tc>
        <w:tc>
          <w:tcPr>
            <w:tcW w:w="5040" w:type="dxa"/>
          </w:tcPr>
          <w:p w14:paraId="3B76CAC8" w14:textId="77777777" w:rsidR="000709B0" w:rsidRDefault="000709B0" w:rsidP="000709B0">
            <w:r>
              <w:t>Collaborative class</w:t>
            </w:r>
          </w:p>
        </w:tc>
      </w:tr>
      <w:tr w:rsidR="000709B0" w14:paraId="37B62538" w14:textId="77777777" w:rsidTr="000709B0">
        <w:tc>
          <w:tcPr>
            <w:tcW w:w="4585" w:type="dxa"/>
          </w:tcPr>
          <w:p w14:paraId="6E29BED7" w14:textId="77777777" w:rsidR="000709B0" w:rsidRDefault="000709B0" w:rsidP="000709B0">
            <w:pPr>
              <w:pStyle w:val="ListParagraph"/>
              <w:numPr>
                <w:ilvl w:val="0"/>
                <w:numId w:val="66"/>
              </w:numPr>
              <w:spacing w:line="240" w:lineRule="auto"/>
            </w:pPr>
            <w:r>
              <w:t>Storage system information</w:t>
            </w:r>
          </w:p>
          <w:p w14:paraId="528B3876" w14:textId="77777777" w:rsidR="000709B0" w:rsidRDefault="000709B0" w:rsidP="000709B0">
            <w:pPr>
              <w:pStyle w:val="ListParagraph"/>
              <w:numPr>
                <w:ilvl w:val="0"/>
                <w:numId w:val="66"/>
              </w:numPr>
              <w:spacing w:line="240" w:lineRule="auto"/>
            </w:pPr>
            <w:r>
              <w:t>Manipulation of stored information</w:t>
            </w:r>
          </w:p>
          <w:p w14:paraId="4201F889" w14:textId="77777777" w:rsidR="000709B0" w:rsidRDefault="000709B0" w:rsidP="000709B0">
            <w:pPr>
              <w:pStyle w:val="ListParagraph"/>
            </w:pPr>
          </w:p>
        </w:tc>
        <w:tc>
          <w:tcPr>
            <w:tcW w:w="5040" w:type="dxa"/>
          </w:tcPr>
          <w:p w14:paraId="60A8684C" w14:textId="77777777" w:rsidR="000709B0" w:rsidRDefault="000709B0" w:rsidP="000709B0">
            <w:r>
              <w:t xml:space="preserve"> N/A</w:t>
            </w:r>
          </w:p>
        </w:tc>
      </w:tr>
    </w:tbl>
    <w:p w14:paraId="61BEA79D" w14:textId="0736B07F" w:rsidR="000709B0" w:rsidRDefault="000709B0" w:rsidP="000709B0"/>
    <w:p w14:paraId="581DADB6" w14:textId="1D0D7F53" w:rsidR="007E4599" w:rsidRDefault="007E4599" w:rsidP="000709B0">
      <w:r>
        <w:t xml:space="preserve">                                            </w:t>
      </w:r>
    </w:p>
    <w:p w14:paraId="29DA54B7" w14:textId="37F0C7D9" w:rsidR="007E4599" w:rsidRDefault="007E4599" w:rsidP="000709B0"/>
    <w:p w14:paraId="2B2FA1BB" w14:textId="33F67C66" w:rsidR="007E4599" w:rsidRDefault="007E4599" w:rsidP="007E4599">
      <w:pPr>
        <w:ind w:left="90"/>
      </w:pPr>
      <w:r>
        <w:lastRenderedPageBreak/>
        <w:t xml:space="preserve">                                                          Table: Assignment</w:t>
      </w:r>
    </w:p>
    <w:tbl>
      <w:tblPr>
        <w:tblStyle w:val="TableGrid"/>
        <w:tblW w:w="9625" w:type="dxa"/>
        <w:tblInd w:w="90" w:type="dxa"/>
        <w:tblLook w:val="04A0" w:firstRow="1" w:lastRow="0" w:firstColumn="1" w:lastColumn="0" w:noHBand="0" w:noVBand="1"/>
      </w:tblPr>
      <w:tblGrid>
        <w:gridCol w:w="4585"/>
        <w:gridCol w:w="5040"/>
      </w:tblGrid>
      <w:tr w:rsidR="000709B0" w14:paraId="792B04D1" w14:textId="77777777" w:rsidTr="000709B0">
        <w:tc>
          <w:tcPr>
            <w:tcW w:w="9625" w:type="dxa"/>
            <w:gridSpan w:val="2"/>
          </w:tcPr>
          <w:p w14:paraId="6A311CCE" w14:textId="77777777" w:rsidR="000709B0" w:rsidRDefault="000709B0" w:rsidP="000709B0">
            <w:r>
              <w:t xml:space="preserve">                                                                       Assignment</w:t>
            </w:r>
          </w:p>
        </w:tc>
      </w:tr>
      <w:tr w:rsidR="000709B0" w14:paraId="542721D7" w14:textId="77777777" w:rsidTr="000709B0">
        <w:tc>
          <w:tcPr>
            <w:tcW w:w="4585" w:type="dxa"/>
          </w:tcPr>
          <w:p w14:paraId="0264BB0B" w14:textId="77777777" w:rsidR="000709B0" w:rsidRDefault="000709B0" w:rsidP="000709B0">
            <w:r>
              <w:t>Attributes</w:t>
            </w:r>
          </w:p>
        </w:tc>
        <w:tc>
          <w:tcPr>
            <w:tcW w:w="5040" w:type="dxa"/>
          </w:tcPr>
          <w:p w14:paraId="6D6844DF" w14:textId="77777777" w:rsidR="000709B0" w:rsidRDefault="000709B0" w:rsidP="000709B0">
            <w:r>
              <w:t>Methods</w:t>
            </w:r>
          </w:p>
        </w:tc>
      </w:tr>
      <w:tr w:rsidR="000709B0" w14:paraId="277948F3" w14:textId="77777777" w:rsidTr="000709B0">
        <w:tc>
          <w:tcPr>
            <w:tcW w:w="4585" w:type="dxa"/>
          </w:tcPr>
          <w:p w14:paraId="7C4A0533" w14:textId="77777777" w:rsidR="000709B0" w:rsidRDefault="000709B0" w:rsidP="000709B0">
            <w:r>
              <w:t>Assignment id</w:t>
            </w:r>
          </w:p>
          <w:p w14:paraId="3EB67C66" w14:textId="77777777" w:rsidR="000709B0" w:rsidRDefault="000709B0" w:rsidP="000709B0">
            <w:r>
              <w:t>Assignment title</w:t>
            </w:r>
          </w:p>
          <w:p w14:paraId="79CF2D18" w14:textId="77777777" w:rsidR="000709B0" w:rsidRDefault="000709B0" w:rsidP="000709B0">
            <w:r>
              <w:t>Assignment description</w:t>
            </w:r>
          </w:p>
          <w:p w14:paraId="1C01DBF8" w14:textId="77777777" w:rsidR="000709B0" w:rsidRDefault="000709B0" w:rsidP="000709B0">
            <w:r>
              <w:t>Deadline</w:t>
            </w:r>
          </w:p>
        </w:tc>
        <w:tc>
          <w:tcPr>
            <w:tcW w:w="5040" w:type="dxa"/>
          </w:tcPr>
          <w:p w14:paraId="0E608274" w14:textId="77777777" w:rsidR="000709B0" w:rsidRDefault="000709B0" w:rsidP="000709B0">
            <w:r>
              <w:t>toString()</w:t>
            </w:r>
          </w:p>
        </w:tc>
      </w:tr>
      <w:tr w:rsidR="000709B0" w14:paraId="437157A4" w14:textId="77777777" w:rsidTr="000709B0">
        <w:tc>
          <w:tcPr>
            <w:tcW w:w="4585" w:type="dxa"/>
          </w:tcPr>
          <w:p w14:paraId="72F05D94" w14:textId="77777777" w:rsidR="000709B0" w:rsidRDefault="000709B0" w:rsidP="000709B0">
            <w:r>
              <w:t>Responsibilities</w:t>
            </w:r>
          </w:p>
        </w:tc>
        <w:tc>
          <w:tcPr>
            <w:tcW w:w="5040" w:type="dxa"/>
          </w:tcPr>
          <w:p w14:paraId="0A42E5AA" w14:textId="77777777" w:rsidR="000709B0" w:rsidRDefault="000709B0" w:rsidP="000709B0">
            <w:r>
              <w:t>Collaborative class</w:t>
            </w:r>
          </w:p>
        </w:tc>
      </w:tr>
      <w:tr w:rsidR="000709B0" w14:paraId="123B6102" w14:textId="77777777" w:rsidTr="000709B0">
        <w:tc>
          <w:tcPr>
            <w:tcW w:w="4585" w:type="dxa"/>
          </w:tcPr>
          <w:p w14:paraId="6E3C00D9" w14:textId="77777777" w:rsidR="000709B0" w:rsidRDefault="000709B0" w:rsidP="000709B0">
            <w:pPr>
              <w:pStyle w:val="ListParagraph"/>
            </w:pPr>
            <w:r>
              <w:t>N/A</w:t>
            </w:r>
          </w:p>
        </w:tc>
        <w:tc>
          <w:tcPr>
            <w:tcW w:w="5040" w:type="dxa"/>
          </w:tcPr>
          <w:p w14:paraId="0EF96F9C" w14:textId="77777777" w:rsidR="000709B0" w:rsidRDefault="000709B0" w:rsidP="000709B0">
            <w:r>
              <w:t xml:space="preserve"> N/A</w:t>
            </w:r>
          </w:p>
        </w:tc>
      </w:tr>
    </w:tbl>
    <w:p w14:paraId="0B053916" w14:textId="22BC02E1" w:rsidR="000709B0" w:rsidRDefault="000709B0" w:rsidP="000709B0"/>
    <w:p w14:paraId="21C7412A" w14:textId="43CD235C" w:rsidR="007E4599" w:rsidRDefault="007E4599" w:rsidP="007E4599">
      <w:pPr>
        <w:ind w:left="90"/>
      </w:pPr>
      <w:r>
        <w:t xml:space="preserve">                                                                 Table: Group</w:t>
      </w:r>
    </w:p>
    <w:tbl>
      <w:tblPr>
        <w:tblStyle w:val="TableGrid"/>
        <w:tblW w:w="9625" w:type="dxa"/>
        <w:tblInd w:w="90" w:type="dxa"/>
        <w:tblLook w:val="04A0" w:firstRow="1" w:lastRow="0" w:firstColumn="1" w:lastColumn="0" w:noHBand="0" w:noVBand="1"/>
      </w:tblPr>
      <w:tblGrid>
        <w:gridCol w:w="4585"/>
        <w:gridCol w:w="5040"/>
      </w:tblGrid>
      <w:tr w:rsidR="000709B0" w14:paraId="57CC3EB7" w14:textId="77777777" w:rsidTr="000709B0">
        <w:tc>
          <w:tcPr>
            <w:tcW w:w="9625" w:type="dxa"/>
            <w:gridSpan w:val="2"/>
          </w:tcPr>
          <w:p w14:paraId="626BACAC" w14:textId="77777777" w:rsidR="000709B0" w:rsidRDefault="000709B0" w:rsidP="000709B0">
            <w:r>
              <w:t xml:space="preserve">                                                                      Group</w:t>
            </w:r>
          </w:p>
        </w:tc>
      </w:tr>
      <w:tr w:rsidR="000709B0" w14:paraId="29876E4B" w14:textId="77777777" w:rsidTr="000709B0">
        <w:tc>
          <w:tcPr>
            <w:tcW w:w="4585" w:type="dxa"/>
          </w:tcPr>
          <w:p w14:paraId="518ED276" w14:textId="77777777" w:rsidR="000709B0" w:rsidRDefault="000709B0" w:rsidP="000709B0">
            <w:r>
              <w:t>Attributes</w:t>
            </w:r>
          </w:p>
        </w:tc>
        <w:tc>
          <w:tcPr>
            <w:tcW w:w="5040" w:type="dxa"/>
          </w:tcPr>
          <w:p w14:paraId="6F2CECDB" w14:textId="77777777" w:rsidR="000709B0" w:rsidRDefault="000709B0" w:rsidP="000709B0">
            <w:r>
              <w:t>Methods</w:t>
            </w:r>
          </w:p>
        </w:tc>
      </w:tr>
      <w:tr w:rsidR="000709B0" w14:paraId="08AB0802" w14:textId="77777777" w:rsidTr="000709B0">
        <w:tc>
          <w:tcPr>
            <w:tcW w:w="4585" w:type="dxa"/>
          </w:tcPr>
          <w:p w14:paraId="4B9EF9E7" w14:textId="77777777" w:rsidR="000709B0" w:rsidRDefault="000709B0" w:rsidP="000709B0">
            <w:r>
              <w:t>Group id</w:t>
            </w:r>
          </w:p>
          <w:p w14:paraId="2CE5F7C6" w14:textId="77777777" w:rsidR="000709B0" w:rsidRDefault="000709B0" w:rsidP="000709B0">
            <w:r>
              <w:t>Group code</w:t>
            </w:r>
          </w:p>
          <w:p w14:paraId="0D5F2D24" w14:textId="77777777" w:rsidR="000709B0" w:rsidRDefault="000709B0" w:rsidP="000709B0">
            <w:r>
              <w:t>Group name</w:t>
            </w:r>
          </w:p>
          <w:p w14:paraId="17537920" w14:textId="77777777" w:rsidR="000709B0" w:rsidRDefault="000709B0" w:rsidP="000709B0">
            <w:r>
              <w:t>Section</w:t>
            </w:r>
          </w:p>
          <w:p w14:paraId="785A7931" w14:textId="77777777" w:rsidR="000709B0" w:rsidRDefault="000709B0" w:rsidP="000709B0">
            <w:r>
              <w:t>Subject</w:t>
            </w:r>
          </w:p>
        </w:tc>
        <w:tc>
          <w:tcPr>
            <w:tcW w:w="5040" w:type="dxa"/>
          </w:tcPr>
          <w:p w14:paraId="41E85253" w14:textId="77777777" w:rsidR="000709B0" w:rsidRDefault="000709B0" w:rsidP="000709B0">
            <w:r>
              <w:t>toString()</w:t>
            </w:r>
          </w:p>
        </w:tc>
      </w:tr>
      <w:tr w:rsidR="000709B0" w14:paraId="7BCAEF1D" w14:textId="77777777" w:rsidTr="000709B0">
        <w:tc>
          <w:tcPr>
            <w:tcW w:w="4585" w:type="dxa"/>
          </w:tcPr>
          <w:p w14:paraId="245EDDA4" w14:textId="77777777" w:rsidR="000709B0" w:rsidRDefault="000709B0" w:rsidP="000709B0">
            <w:r>
              <w:t>Responsibilities</w:t>
            </w:r>
          </w:p>
        </w:tc>
        <w:tc>
          <w:tcPr>
            <w:tcW w:w="5040" w:type="dxa"/>
          </w:tcPr>
          <w:p w14:paraId="666996CC" w14:textId="77777777" w:rsidR="000709B0" w:rsidRDefault="000709B0" w:rsidP="000709B0">
            <w:r>
              <w:t>Collaborative class</w:t>
            </w:r>
          </w:p>
        </w:tc>
      </w:tr>
      <w:tr w:rsidR="000709B0" w14:paraId="62C72335" w14:textId="77777777" w:rsidTr="000709B0">
        <w:tc>
          <w:tcPr>
            <w:tcW w:w="4585" w:type="dxa"/>
          </w:tcPr>
          <w:p w14:paraId="33443807" w14:textId="77777777" w:rsidR="000709B0" w:rsidRDefault="000709B0" w:rsidP="000709B0">
            <w:pPr>
              <w:pStyle w:val="ListParagraph"/>
            </w:pPr>
            <w:r>
              <w:t>N/A</w:t>
            </w:r>
          </w:p>
        </w:tc>
        <w:tc>
          <w:tcPr>
            <w:tcW w:w="5040" w:type="dxa"/>
          </w:tcPr>
          <w:p w14:paraId="5B262E32" w14:textId="77777777" w:rsidR="000709B0" w:rsidRDefault="000709B0" w:rsidP="000709B0">
            <w:r>
              <w:t xml:space="preserve"> N/A</w:t>
            </w:r>
          </w:p>
        </w:tc>
      </w:tr>
    </w:tbl>
    <w:p w14:paraId="0C9E8970" w14:textId="1C6168BF" w:rsidR="000709B0" w:rsidRDefault="00191FA5" w:rsidP="00191FA5">
      <w:pPr>
        <w:pStyle w:val="Heading3"/>
      </w:pPr>
      <w:r>
        <w:lastRenderedPageBreak/>
        <w:t>6.2.6 cLASS COLLABORATION DIAGRAM</w:t>
      </w:r>
    </w:p>
    <w:p w14:paraId="5FFC20EE" w14:textId="48BDB29F" w:rsidR="00191FA5" w:rsidRDefault="00A75655" w:rsidP="00191FA5">
      <w:r>
        <w:rPr>
          <w:noProof/>
        </w:rPr>
        <w:drawing>
          <wp:inline distT="0" distB="0" distL="0" distR="0" wp14:anchorId="43CA4A5E" wp14:editId="7AAFE3A9">
            <wp:extent cx="5943600" cy="4283710"/>
            <wp:effectExtent l="0" t="0" r="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CRC.png"/>
                    <pic:cNvPicPr/>
                  </pic:nvPicPr>
                  <pic:blipFill>
                    <a:blip r:embed="rId54">
                      <a:extLst>
                        <a:ext uri="{28A0092B-C50C-407E-A947-70E740481C1C}">
                          <a14:useLocalDpi xmlns:a14="http://schemas.microsoft.com/office/drawing/2010/main" val="0"/>
                        </a:ext>
                      </a:extLst>
                    </a:blip>
                    <a:stretch>
                      <a:fillRect/>
                    </a:stretch>
                  </pic:blipFill>
                  <pic:spPr>
                    <a:xfrm>
                      <a:off x="0" y="0"/>
                      <a:ext cx="5943600" cy="4283710"/>
                    </a:xfrm>
                    <a:prstGeom prst="rect">
                      <a:avLst/>
                    </a:prstGeom>
                  </pic:spPr>
                </pic:pic>
              </a:graphicData>
            </a:graphic>
          </wp:inline>
        </w:drawing>
      </w:r>
    </w:p>
    <w:p w14:paraId="307A4AB7" w14:textId="6434AD1D" w:rsidR="00A75655" w:rsidRPr="00191FA5" w:rsidRDefault="00A75655" w:rsidP="00191FA5">
      <w:r>
        <w:t xml:space="preserve">                                          Figure: Class collaboration diagram of AMS</w:t>
      </w:r>
    </w:p>
    <w:p w14:paraId="390B57B8" w14:textId="77777777" w:rsidR="000709B0" w:rsidRPr="00DD1950" w:rsidRDefault="000709B0" w:rsidP="000709B0"/>
    <w:p w14:paraId="0330F302" w14:textId="77777777" w:rsidR="000709B0" w:rsidRDefault="000709B0" w:rsidP="000709B0"/>
    <w:p w14:paraId="02F5EE36" w14:textId="77777777" w:rsidR="004A4002" w:rsidRPr="004A4002" w:rsidRDefault="004A4002" w:rsidP="00940A28"/>
    <w:p w14:paraId="06B72059" w14:textId="6688377B" w:rsidR="004A4002" w:rsidRDefault="004A4002" w:rsidP="004A4002"/>
    <w:p w14:paraId="12C54E8A" w14:textId="3662CA57" w:rsidR="00191FA5" w:rsidRDefault="00191FA5" w:rsidP="004A4002"/>
    <w:p w14:paraId="06F94D04" w14:textId="250C4B07" w:rsidR="00191FA5" w:rsidRDefault="00191FA5" w:rsidP="004A4002"/>
    <w:p w14:paraId="63A70456" w14:textId="195E4B4F" w:rsidR="00191FA5" w:rsidRDefault="00191FA5" w:rsidP="004A4002"/>
    <w:p w14:paraId="7A255438" w14:textId="22B71FCB" w:rsidR="00191FA5" w:rsidRPr="00F84C7A" w:rsidRDefault="00A75655" w:rsidP="00A75655">
      <w:pPr>
        <w:pStyle w:val="Heading1"/>
        <w:jc w:val="both"/>
        <w:rPr>
          <w:u w:val="single"/>
        </w:rPr>
      </w:pPr>
      <w:r>
        <w:lastRenderedPageBreak/>
        <w:t xml:space="preserve">     </w:t>
      </w:r>
      <w:r w:rsidR="00F84C7A">
        <w:t xml:space="preserve">               </w:t>
      </w:r>
      <w:r>
        <w:t xml:space="preserve">     </w:t>
      </w:r>
      <w:r w:rsidRPr="00F84C7A">
        <w:rPr>
          <w:u w:val="single"/>
        </w:rPr>
        <w:t xml:space="preserve">CHAPTER – 7: FLOW ORIENTED MODEL                                            </w:t>
      </w:r>
    </w:p>
    <w:p w14:paraId="11606E56" w14:textId="668BC711" w:rsidR="00F84C7A" w:rsidRDefault="00F84C7A" w:rsidP="00F84C7A">
      <w:r>
        <w:t xml:space="preserve"> This flow-oriented model described how data flow in a system.</w:t>
      </w:r>
    </w:p>
    <w:p w14:paraId="04C07665" w14:textId="1B60CC4B" w:rsidR="00F84C7A" w:rsidRDefault="00F84C7A" w:rsidP="00F84C7A">
      <w:pPr>
        <w:pStyle w:val="Heading2"/>
      </w:pPr>
      <w:r>
        <w:t>7.1 Introduction</w:t>
      </w:r>
    </w:p>
    <w:p w14:paraId="6B8A090C" w14:textId="1C551B03" w:rsidR="00F84C7A" w:rsidRDefault="00F84C7A" w:rsidP="00F84C7A">
      <w:r>
        <w:t xml:space="preserve">Although </w:t>
      </w:r>
      <w:r w:rsidR="00797641">
        <w:t>flow-oriented</w:t>
      </w:r>
      <w:r>
        <w:t xml:space="preserve"> modeling is perceived as an outdated technique by some software engineers, it continues to be one of the most </w:t>
      </w:r>
      <w:r w:rsidR="00797641">
        <w:t>widely used requirement analysis in use today. Although the data flow diagram(DFD) and related diagrams and information are not a formal part of UML, they can be used to complement UML diagrams and provide additional insight into system requirements and flow.</w:t>
      </w:r>
    </w:p>
    <w:p w14:paraId="07FA02AF" w14:textId="79003FF6" w:rsidR="00797641" w:rsidRDefault="00797641" w:rsidP="00797641">
      <w:pPr>
        <w:pStyle w:val="Heading2"/>
      </w:pPr>
      <w:r>
        <w:t>7.2 Data flow diagram(dfd)</w:t>
      </w:r>
    </w:p>
    <w:p w14:paraId="19A2C24C" w14:textId="2B856079" w:rsidR="00797641" w:rsidRDefault="00797641" w:rsidP="00797641">
      <w:r>
        <w:t>The DFD takes an input process – output view of a system.</w:t>
      </w:r>
    </w:p>
    <w:p w14:paraId="36D2DB7F" w14:textId="4EFF764A" w:rsidR="00797641" w:rsidRDefault="00797641" w:rsidP="00797641">
      <w:pPr>
        <w:pStyle w:val="Heading3"/>
      </w:pPr>
      <w:r>
        <w:t>Level - 0 Data flow diagram</w:t>
      </w:r>
    </w:p>
    <w:p w14:paraId="3969C20F" w14:textId="1411899C" w:rsidR="009D347D" w:rsidRPr="009D347D" w:rsidRDefault="009D347D" w:rsidP="009D347D">
      <w:r>
        <w:rPr>
          <w:noProof/>
        </w:rPr>
        <w:drawing>
          <wp:inline distT="0" distB="0" distL="0" distR="0" wp14:anchorId="7FD8DAF1" wp14:editId="508E6DF3">
            <wp:extent cx="5943600" cy="29102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level0Dfd (1).png"/>
                    <pic:cNvPicPr/>
                  </pic:nvPicPr>
                  <pic:blipFill>
                    <a:blip r:embed="rId55">
                      <a:extLst>
                        <a:ext uri="{28A0092B-C50C-407E-A947-70E740481C1C}">
                          <a14:useLocalDpi xmlns:a14="http://schemas.microsoft.com/office/drawing/2010/main" val="0"/>
                        </a:ext>
                      </a:extLst>
                    </a:blip>
                    <a:stretch>
                      <a:fillRect/>
                    </a:stretch>
                  </pic:blipFill>
                  <pic:spPr>
                    <a:xfrm>
                      <a:off x="0" y="0"/>
                      <a:ext cx="5943600" cy="2910205"/>
                    </a:xfrm>
                    <a:prstGeom prst="rect">
                      <a:avLst/>
                    </a:prstGeom>
                  </pic:spPr>
                </pic:pic>
              </a:graphicData>
            </a:graphic>
          </wp:inline>
        </w:drawing>
      </w:r>
    </w:p>
    <w:p w14:paraId="7916714B" w14:textId="4FCE6C8B" w:rsidR="004223B1" w:rsidRDefault="004223B1" w:rsidP="00F84C7A">
      <w:r>
        <w:t xml:space="preserve">                                 Figure: level – 0 DFD  of AMS</w:t>
      </w:r>
    </w:p>
    <w:p w14:paraId="7FB267C3" w14:textId="77777777" w:rsidR="004223B1" w:rsidRDefault="004223B1" w:rsidP="00F84C7A"/>
    <w:p w14:paraId="7750201F" w14:textId="77777777" w:rsidR="004223B1" w:rsidRDefault="004223B1" w:rsidP="004223B1">
      <w:pPr>
        <w:pStyle w:val="Heading3"/>
      </w:pPr>
      <w:r>
        <w:lastRenderedPageBreak/>
        <w:t>level 1 Data flow diagram</w:t>
      </w:r>
    </w:p>
    <w:p w14:paraId="577E12A2" w14:textId="438EE390" w:rsidR="004223B1" w:rsidRPr="00F84C7A" w:rsidRDefault="004223B1" w:rsidP="004223B1">
      <w:pPr>
        <w:pStyle w:val="Heading3"/>
      </w:pPr>
      <w:r>
        <w:rPr>
          <w:noProof/>
        </w:rPr>
        <w:drawing>
          <wp:inline distT="0" distB="0" distL="0" distR="0" wp14:anchorId="5BBCE1C7" wp14:editId="3BD838EF">
            <wp:extent cx="5943600" cy="5099050"/>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level1Dfd.png"/>
                    <pic:cNvPicPr/>
                  </pic:nvPicPr>
                  <pic:blipFill>
                    <a:blip r:embed="rId56">
                      <a:extLst>
                        <a:ext uri="{28A0092B-C50C-407E-A947-70E740481C1C}">
                          <a14:useLocalDpi xmlns:a14="http://schemas.microsoft.com/office/drawing/2010/main" val="0"/>
                        </a:ext>
                      </a:extLst>
                    </a:blip>
                    <a:stretch>
                      <a:fillRect/>
                    </a:stretch>
                  </pic:blipFill>
                  <pic:spPr>
                    <a:xfrm>
                      <a:off x="0" y="0"/>
                      <a:ext cx="5943600" cy="5099050"/>
                    </a:xfrm>
                    <a:prstGeom prst="rect">
                      <a:avLst/>
                    </a:prstGeom>
                  </pic:spPr>
                </pic:pic>
              </a:graphicData>
            </a:graphic>
          </wp:inline>
        </w:drawing>
      </w:r>
      <w:r>
        <w:t xml:space="preserve"> </w:t>
      </w:r>
    </w:p>
    <w:p w14:paraId="7559B8E1" w14:textId="33A0CB42" w:rsidR="00F84C7A" w:rsidRDefault="004223B1" w:rsidP="004A4002">
      <w:r>
        <w:t xml:space="preserve">                               Figure: level 1 DFD  of AMS</w:t>
      </w:r>
    </w:p>
    <w:p w14:paraId="6C51D238" w14:textId="19FAAE66" w:rsidR="004223B1" w:rsidRDefault="004223B1" w:rsidP="004A4002"/>
    <w:p w14:paraId="410142DD" w14:textId="686F00E2" w:rsidR="004223B1" w:rsidRDefault="004223B1" w:rsidP="004A4002"/>
    <w:p w14:paraId="0581CDD3" w14:textId="5FC1C475" w:rsidR="004223B1" w:rsidRDefault="004223B1" w:rsidP="004A4002"/>
    <w:p w14:paraId="279AAE2C" w14:textId="74189683" w:rsidR="004223B1" w:rsidRDefault="004223B1" w:rsidP="004A4002"/>
    <w:p w14:paraId="6E531932" w14:textId="04FA8BE1" w:rsidR="004223B1" w:rsidRDefault="004223B1" w:rsidP="004A4002"/>
    <w:p w14:paraId="1AD4DBD5" w14:textId="201D699D" w:rsidR="004223B1" w:rsidRDefault="004223B1" w:rsidP="004223B1">
      <w:pPr>
        <w:pStyle w:val="Heading3"/>
      </w:pPr>
      <w:r>
        <w:lastRenderedPageBreak/>
        <w:t>level 1.1 data flow diagram</w:t>
      </w:r>
    </w:p>
    <w:p w14:paraId="4A1A1937" w14:textId="24DA88A9" w:rsidR="004223B1" w:rsidRDefault="004223B1" w:rsidP="004223B1">
      <w:r>
        <w:rPr>
          <w:noProof/>
        </w:rPr>
        <w:drawing>
          <wp:inline distT="0" distB="0" distL="0" distR="0" wp14:anchorId="6EB98BF1" wp14:editId="3D06CAB5">
            <wp:extent cx="5943600" cy="1942465"/>
            <wp:effectExtent l="0" t="0" r="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level1.1Dfd (1).png"/>
                    <pic:cNvPicPr/>
                  </pic:nvPicPr>
                  <pic:blipFill>
                    <a:blip r:embed="rId57">
                      <a:extLst>
                        <a:ext uri="{28A0092B-C50C-407E-A947-70E740481C1C}">
                          <a14:useLocalDpi xmlns:a14="http://schemas.microsoft.com/office/drawing/2010/main" val="0"/>
                        </a:ext>
                      </a:extLst>
                    </a:blip>
                    <a:stretch>
                      <a:fillRect/>
                    </a:stretch>
                  </pic:blipFill>
                  <pic:spPr>
                    <a:xfrm>
                      <a:off x="0" y="0"/>
                      <a:ext cx="5943600" cy="1942465"/>
                    </a:xfrm>
                    <a:prstGeom prst="rect">
                      <a:avLst/>
                    </a:prstGeom>
                  </pic:spPr>
                </pic:pic>
              </a:graphicData>
            </a:graphic>
          </wp:inline>
        </w:drawing>
      </w:r>
    </w:p>
    <w:p w14:paraId="0F132E20" w14:textId="133B14C4" w:rsidR="004223B1" w:rsidRDefault="004223B1" w:rsidP="004223B1">
      <w:r>
        <w:t xml:space="preserve">                                          Figure: level 1.1 DFD of AMS</w:t>
      </w:r>
    </w:p>
    <w:p w14:paraId="22E42348" w14:textId="252A4EA2" w:rsidR="004223B1" w:rsidRDefault="004223B1" w:rsidP="004223B1"/>
    <w:p w14:paraId="63176FA5" w14:textId="2FD29D8B" w:rsidR="004223B1" w:rsidRDefault="004223B1" w:rsidP="004223B1">
      <w:pPr>
        <w:pStyle w:val="Heading3"/>
      </w:pPr>
      <w:r>
        <w:t>level 1.1.1 data flow diagram</w:t>
      </w:r>
    </w:p>
    <w:p w14:paraId="3DF2ADE5" w14:textId="578D86FC" w:rsidR="004223B1" w:rsidRDefault="004223B1" w:rsidP="004223B1">
      <w:r>
        <w:rPr>
          <w:noProof/>
        </w:rPr>
        <w:drawing>
          <wp:inline distT="0" distB="0" distL="0" distR="0" wp14:anchorId="2F7886BC" wp14:editId="54B5A526">
            <wp:extent cx="5943600" cy="2704465"/>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level1.1.1Dfd.png"/>
                    <pic:cNvPicPr/>
                  </pic:nvPicPr>
                  <pic:blipFill>
                    <a:blip r:embed="rId58">
                      <a:extLst>
                        <a:ext uri="{28A0092B-C50C-407E-A947-70E740481C1C}">
                          <a14:useLocalDpi xmlns:a14="http://schemas.microsoft.com/office/drawing/2010/main" val="0"/>
                        </a:ext>
                      </a:extLst>
                    </a:blip>
                    <a:stretch>
                      <a:fillRect/>
                    </a:stretch>
                  </pic:blipFill>
                  <pic:spPr>
                    <a:xfrm>
                      <a:off x="0" y="0"/>
                      <a:ext cx="5943600" cy="2704465"/>
                    </a:xfrm>
                    <a:prstGeom prst="rect">
                      <a:avLst/>
                    </a:prstGeom>
                  </pic:spPr>
                </pic:pic>
              </a:graphicData>
            </a:graphic>
          </wp:inline>
        </w:drawing>
      </w:r>
    </w:p>
    <w:p w14:paraId="6B8045C4" w14:textId="7020B34B" w:rsidR="004223B1" w:rsidRDefault="004223B1" w:rsidP="004223B1">
      <w:r>
        <w:t xml:space="preserve">                                  Figure: level 1.1.1 DFD of AMS</w:t>
      </w:r>
    </w:p>
    <w:p w14:paraId="29732A1A" w14:textId="4222E9D5" w:rsidR="004223B1" w:rsidRDefault="004223B1" w:rsidP="004223B1"/>
    <w:p w14:paraId="507167AB" w14:textId="29A2FC6A" w:rsidR="004223B1" w:rsidRDefault="004223B1" w:rsidP="004223B1"/>
    <w:p w14:paraId="6CBA3A8F" w14:textId="0E307910" w:rsidR="004223B1" w:rsidRDefault="004223B1" w:rsidP="004223B1">
      <w:pPr>
        <w:pStyle w:val="Heading3"/>
      </w:pPr>
      <w:r>
        <w:lastRenderedPageBreak/>
        <w:t>level 1.1.2 Data flow diagram</w:t>
      </w:r>
    </w:p>
    <w:p w14:paraId="74A1019F" w14:textId="5C0EC2AC" w:rsidR="004223B1" w:rsidRDefault="004223B1" w:rsidP="004223B1">
      <w:r>
        <w:rPr>
          <w:noProof/>
        </w:rPr>
        <w:drawing>
          <wp:inline distT="0" distB="0" distL="0" distR="0" wp14:anchorId="021C40A7" wp14:editId="1589A1BE">
            <wp:extent cx="5943600" cy="245935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level1.1.2Dfd.png"/>
                    <pic:cNvPicPr/>
                  </pic:nvPicPr>
                  <pic:blipFill>
                    <a:blip r:embed="rId59">
                      <a:extLst>
                        <a:ext uri="{28A0092B-C50C-407E-A947-70E740481C1C}">
                          <a14:useLocalDpi xmlns:a14="http://schemas.microsoft.com/office/drawing/2010/main" val="0"/>
                        </a:ext>
                      </a:extLst>
                    </a:blip>
                    <a:stretch>
                      <a:fillRect/>
                    </a:stretch>
                  </pic:blipFill>
                  <pic:spPr>
                    <a:xfrm>
                      <a:off x="0" y="0"/>
                      <a:ext cx="5943600" cy="2459355"/>
                    </a:xfrm>
                    <a:prstGeom prst="rect">
                      <a:avLst/>
                    </a:prstGeom>
                  </pic:spPr>
                </pic:pic>
              </a:graphicData>
            </a:graphic>
          </wp:inline>
        </w:drawing>
      </w:r>
    </w:p>
    <w:p w14:paraId="3D4F39B8" w14:textId="3D26E371" w:rsidR="004223B1" w:rsidRDefault="004223B1" w:rsidP="004223B1">
      <w:r>
        <w:t xml:space="preserve">                  </w:t>
      </w:r>
      <w:r w:rsidR="00BC53D9">
        <w:t xml:space="preserve">                        </w:t>
      </w:r>
      <w:r>
        <w:t xml:space="preserve">Figure: level 1.1.2 </w:t>
      </w:r>
      <w:r w:rsidR="00BC53D9">
        <w:t>DFD of AMS</w:t>
      </w:r>
    </w:p>
    <w:p w14:paraId="17F042D1" w14:textId="585BDA3E" w:rsidR="00BC53D9" w:rsidRDefault="00BC53D9" w:rsidP="00BC53D9">
      <w:pPr>
        <w:pStyle w:val="Heading3"/>
      </w:pPr>
      <w:r>
        <w:t>level 1.1.3 data flow diagram</w:t>
      </w:r>
    </w:p>
    <w:p w14:paraId="56D050F7" w14:textId="3F23EB78" w:rsidR="00BC53D9" w:rsidRDefault="00BC53D9" w:rsidP="00BC53D9">
      <w:r>
        <w:rPr>
          <w:noProof/>
        </w:rPr>
        <w:drawing>
          <wp:inline distT="0" distB="0" distL="0" distR="0" wp14:anchorId="68E804D1" wp14:editId="3AC55392">
            <wp:extent cx="5943600" cy="2550795"/>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level1.1.3Dfd.png"/>
                    <pic:cNvPicPr/>
                  </pic:nvPicPr>
                  <pic:blipFill>
                    <a:blip r:embed="rId60">
                      <a:extLst>
                        <a:ext uri="{28A0092B-C50C-407E-A947-70E740481C1C}">
                          <a14:useLocalDpi xmlns:a14="http://schemas.microsoft.com/office/drawing/2010/main" val="0"/>
                        </a:ext>
                      </a:extLst>
                    </a:blip>
                    <a:stretch>
                      <a:fillRect/>
                    </a:stretch>
                  </pic:blipFill>
                  <pic:spPr>
                    <a:xfrm>
                      <a:off x="0" y="0"/>
                      <a:ext cx="5943600" cy="2550795"/>
                    </a:xfrm>
                    <a:prstGeom prst="rect">
                      <a:avLst/>
                    </a:prstGeom>
                  </pic:spPr>
                </pic:pic>
              </a:graphicData>
            </a:graphic>
          </wp:inline>
        </w:drawing>
      </w:r>
    </w:p>
    <w:p w14:paraId="600D35DB" w14:textId="610D0EC5" w:rsidR="00BC53D9" w:rsidRDefault="00BC53D9" w:rsidP="00BC53D9">
      <w:r>
        <w:t xml:space="preserve">                                           Figure: level 1.1.3 DFD of AMS</w:t>
      </w:r>
    </w:p>
    <w:p w14:paraId="4CFC95C6" w14:textId="36298A24" w:rsidR="00BC53D9" w:rsidRDefault="00BC53D9" w:rsidP="00BC53D9">
      <w:pPr>
        <w:pStyle w:val="Heading3"/>
      </w:pPr>
      <w:r>
        <w:lastRenderedPageBreak/>
        <w:t>level 1.1.4 Data flow Diagram</w:t>
      </w:r>
    </w:p>
    <w:p w14:paraId="72A55A9F" w14:textId="30341983" w:rsidR="00BC53D9" w:rsidRDefault="00BC53D9" w:rsidP="00BC53D9">
      <w:r>
        <w:rPr>
          <w:noProof/>
        </w:rPr>
        <w:drawing>
          <wp:inline distT="0" distB="0" distL="0" distR="0" wp14:anchorId="17CC26E7" wp14:editId="52916DF4">
            <wp:extent cx="5943600" cy="1942465"/>
            <wp:effectExtent l="0" t="0" r="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level1.1.4Dfd.png"/>
                    <pic:cNvPicPr/>
                  </pic:nvPicPr>
                  <pic:blipFill>
                    <a:blip r:embed="rId57">
                      <a:extLst>
                        <a:ext uri="{28A0092B-C50C-407E-A947-70E740481C1C}">
                          <a14:useLocalDpi xmlns:a14="http://schemas.microsoft.com/office/drawing/2010/main" val="0"/>
                        </a:ext>
                      </a:extLst>
                    </a:blip>
                    <a:stretch>
                      <a:fillRect/>
                    </a:stretch>
                  </pic:blipFill>
                  <pic:spPr>
                    <a:xfrm>
                      <a:off x="0" y="0"/>
                      <a:ext cx="5943600" cy="1942465"/>
                    </a:xfrm>
                    <a:prstGeom prst="rect">
                      <a:avLst/>
                    </a:prstGeom>
                  </pic:spPr>
                </pic:pic>
              </a:graphicData>
            </a:graphic>
          </wp:inline>
        </w:drawing>
      </w:r>
    </w:p>
    <w:p w14:paraId="59C37155" w14:textId="33FF845A" w:rsidR="00BC53D9" w:rsidRDefault="00BC53D9" w:rsidP="00BC53D9">
      <w:r>
        <w:t xml:space="preserve">                                              Figure: level 1.1.4 DFD of AMS</w:t>
      </w:r>
    </w:p>
    <w:p w14:paraId="6C8537F3" w14:textId="263A8477" w:rsidR="00BC53D9" w:rsidRDefault="00BC53D9" w:rsidP="00BC53D9">
      <w:pPr>
        <w:pStyle w:val="Heading3"/>
      </w:pPr>
      <w:r>
        <w:t>level 1.2 data flow diagram</w:t>
      </w:r>
    </w:p>
    <w:p w14:paraId="2DF89D74" w14:textId="5D0B2FE8" w:rsidR="00BC53D9" w:rsidRDefault="00BC53D9" w:rsidP="00BC53D9">
      <w:r>
        <w:rPr>
          <w:noProof/>
        </w:rPr>
        <w:drawing>
          <wp:inline distT="0" distB="0" distL="0" distR="0" wp14:anchorId="43E8FBBF" wp14:editId="471072A6">
            <wp:extent cx="5943600" cy="19424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level1.2Dfd.png"/>
                    <pic:cNvPicPr/>
                  </pic:nvPicPr>
                  <pic:blipFill>
                    <a:blip r:embed="rId57">
                      <a:extLst>
                        <a:ext uri="{28A0092B-C50C-407E-A947-70E740481C1C}">
                          <a14:useLocalDpi xmlns:a14="http://schemas.microsoft.com/office/drawing/2010/main" val="0"/>
                        </a:ext>
                      </a:extLst>
                    </a:blip>
                    <a:stretch>
                      <a:fillRect/>
                    </a:stretch>
                  </pic:blipFill>
                  <pic:spPr>
                    <a:xfrm>
                      <a:off x="0" y="0"/>
                      <a:ext cx="5943600" cy="1942465"/>
                    </a:xfrm>
                    <a:prstGeom prst="rect">
                      <a:avLst/>
                    </a:prstGeom>
                  </pic:spPr>
                </pic:pic>
              </a:graphicData>
            </a:graphic>
          </wp:inline>
        </w:drawing>
      </w:r>
    </w:p>
    <w:p w14:paraId="1139BCD0" w14:textId="24BF8770" w:rsidR="00BC53D9" w:rsidRDefault="00BC53D9" w:rsidP="00BC53D9">
      <w:r>
        <w:t xml:space="preserve">                                           Figure: level 1.2 DFD of AMS</w:t>
      </w:r>
    </w:p>
    <w:p w14:paraId="5875FEFF" w14:textId="3E15CAF4" w:rsidR="00BC53D9" w:rsidRDefault="00BC53D9" w:rsidP="00BC53D9">
      <w:pPr>
        <w:pStyle w:val="Heading3"/>
      </w:pPr>
      <w:r>
        <w:lastRenderedPageBreak/>
        <w:t>level 1.2.1 Data flow diagram</w:t>
      </w:r>
    </w:p>
    <w:p w14:paraId="6517C56F" w14:textId="6F95419B" w:rsidR="00BC53D9" w:rsidRDefault="00BC53D9" w:rsidP="00BC53D9">
      <w:r>
        <w:rPr>
          <w:noProof/>
        </w:rPr>
        <w:drawing>
          <wp:inline distT="0" distB="0" distL="0" distR="0" wp14:anchorId="7EBFDEF0" wp14:editId="0F9C05C0">
            <wp:extent cx="5092063" cy="25777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level1.2.1Dfd.png"/>
                    <pic:cNvPicPr/>
                  </pic:nvPicPr>
                  <pic:blipFill>
                    <a:blip r:embed="rId61">
                      <a:extLst>
                        <a:ext uri="{28A0092B-C50C-407E-A947-70E740481C1C}">
                          <a14:useLocalDpi xmlns:a14="http://schemas.microsoft.com/office/drawing/2010/main" val="0"/>
                        </a:ext>
                      </a:extLst>
                    </a:blip>
                    <a:stretch>
                      <a:fillRect/>
                    </a:stretch>
                  </pic:blipFill>
                  <pic:spPr>
                    <a:xfrm>
                      <a:off x="0" y="0"/>
                      <a:ext cx="5092063" cy="2577778"/>
                    </a:xfrm>
                    <a:prstGeom prst="rect">
                      <a:avLst/>
                    </a:prstGeom>
                  </pic:spPr>
                </pic:pic>
              </a:graphicData>
            </a:graphic>
          </wp:inline>
        </w:drawing>
      </w:r>
    </w:p>
    <w:p w14:paraId="4C02D39D" w14:textId="051BEC33" w:rsidR="00BC53D9" w:rsidRDefault="00BC53D9" w:rsidP="00BC53D9">
      <w:r>
        <w:t xml:space="preserve">                              Figure: level 1.2.1 DFD of AMS</w:t>
      </w:r>
    </w:p>
    <w:p w14:paraId="1B41252A" w14:textId="2D3B7E6C" w:rsidR="00BC53D9" w:rsidRDefault="00BC53D9" w:rsidP="00BC53D9"/>
    <w:p w14:paraId="5E6DB79F" w14:textId="3530592D" w:rsidR="00BC53D9" w:rsidRDefault="00BC53D9" w:rsidP="00BC53D9">
      <w:pPr>
        <w:pStyle w:val="Heading3"/>
      </w:pPr>
      <w:r>
        <w:t>level 1.2.2 Data flow Diagram</w:t>
      </w:r>
    </w:p>
    <w:p w14:paraId="1AD9E04D" w14:textId="277A4392" w:rsidR="00BC53D9" w:rsidRDefault="00BC53D9" w:rsidP="00BC53D9">
      <w:r>
        <w:rPr>
          <w:noProof/>
        </w:rPr>
        <w:drawing>
          <wp:inline distT="0" distB="0" distL="0" distR="0" wp14:anchorId="25067AAA" wp14:editId="23D1175E">
            <wp:extent cx="5943600" cy="274828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level1.2.2Dfd.png"/>
                    <pic:cNvPicPr/>
                  </pic:nvPicPr>
                  <pic:blipFill>
                    <a:blip r:embed="rId62">
                      <a:extLst>
                        <a:ext uri="{28A0092B-C50C-407E-A947-70E740481C1C}">
                          <a14:useLocalDpi xmlns:a14="http://schemas.microsoft.com/office/drawing/2010/main" val="0"/>
                        </a:ext>
                      </a:extLst>
                    </a:blip>
                    <a:stretch>
                      <a:fillRect/>
                    </a:stretch>
                  </pic:blipFill>
                  <pic:spPr>
                    <a:xfrm>
                      <a:off x="0" y="0"/>
                      <a:ext cx="5943600" cy="2748280"/>
                    </a:xfrm>
                    <a:prstGeom prst="rect">
                      <a:avLst/>
                    </a:prstGeom>
                  </pic:spPr>
                </pic:pic>
              </a:graphicData>
            </a:graphic>
          </wp:inline>
        </w:drawing>
      </w:r>
    </w:p>
    <w:p w14:paraId="187F0A63" w14:textId="74815622" w:rsidR="00BC53D9" w:rsidRDefault="00BC53D9" w:rsidP="00BC53D9">
      <w:r>
        <w:t xml:space="preserve">                                            Figure: level 1.2.2 DFD of AMS</w:t>
      </w:r>
    </w:p>
    <w:p w14:paraId="00461EB3" w14:textId="1D147532" w:rsidR="00BC53D9" w:rsidRDefault="00BC53D9" w:rsidP="00BC53D9"/>
    <w:p w14:paraId="34E0D389" w14:textId="4B183C09" w:rsidR="00BC53D9" w:rsidRDefault="00BC53D9" w:rsidP="00BC53D9">
      <w:pPr>
        <w:pStyle w:val="Heading3"/>
      </w:pPr>
      <w:r>
        <w:lastRenderedPageBreak/>
        <w:t>level 1.2.3 data flow diagram</w:t>
      </w:r>
    </w:p>
    <w:p w14:paraId="7BC40C84" w14:textId="3C534300" w:rsidR="00BC53D9" w:rsidRDefault="00BC53D9" w:rsidP="00BC53D9">
      <w:r>
        <w:rPr>
          <w:noProof/>
        </w:rPr>
        <w:drawing>
          <wp:inline distT="0" distB="0" distL="0" distR="0" wp14:anchorId="42C20B50" wp14:editId="4B19EAD8">
            <wp:extent cx="5943600" cy="1847215"/>
            <wp:effectExtent l="0" t="0" r="0"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level1.2.3Dfd.png"/>
                    <pic:cNvPicPr/>
                  </pic:nvPicPr>
                  <pic:blipFill>
                    <a:blip r:embed="rId63">
                      <a:extLst>
                        <a:ext uri="{28A0092B-C50C-407E-A947-70E740481C1C}">
                          <a14:useLocalDpi xmlns:a14="http://schemas.microsoft.com/office/drawing/2010/main" val="0"/>
                        </a:ext>
                      </a:extLst>
                    </a:blip>
                    <a:stretch>
                      <a:fillRect/>
                    </a:stretch>
                  </pic:blipFill>
                  <pic:spPr>
                    <a:xfrm>
                      <a:off x="0" y="0"/>
                      <a:ext cx="5943600" cy="1847215"/>
                    </a:xfrm>
                    <a:prstGeom prst="rect">
                      <a:avLst/>
                    </a:prstGeom>
                  </pic:spPr>
                </pic:pic>
              </a:graphicData>
            </a:graphic>
          </wp:inline>
        </w:drawing>
      </w:r>
    </w:p>
    <w:p w14:paraId="613E2B5E" w14:textId="56EF25FB" w:rsidR="00BC53D9" w:rsidRDefault="00BC53D9" w:rsidP="00BC53D9">
      <w:r>
        <w:t xml:space="preserve">                                Figure:1.2.3 </w:t>
      </w:r>
      <w:r w:rsidR="00FE6BE8">
        <w:t>DFD of AMS</w:t>
      </w:r>
    </w:p>
    <w:p w14:paraId="0CDEF57F" w14:textId="77777777" w:rsidR="00FE6BE8" w:rsidRDefault="00FE6BE8" w:rsidP="00FE6BE8">
      <w:pPr>
        <w:pStyle w:val="Heading3"/>
      </w:pPr>
    </w:p>
    <w:p w14:paraId="2F90FBF4" w14:textId="0EA9383B" w:rsidR="00FE6BE8" w:rsidRDefault="00FE6BE8" w:rsidP="00FE6BE8">
      <w:pPr>
        <w:pStyle w:val="Heading3"/>
      </w:pPr>
      <w:r>
        <w:t>level 1.2.4 data flow diagram</w:t>
      </w:r>
    </w:p>
    <w:p w14:paraId="294CAB14" w14:textId="4AC62C71" w:rsidR="00FE6BE8" w:rsidRDefault="00FE6BE8" w:rsidP="00FE6BE8">
      <w:r>
        <w:rPr>
          <w:noProof/>
        </w:rPr>
        <w:drawing>
          <wp:inline distT="0" distB="0" distL="0" distR="0" wp14:anchorId="5E8E2777" wp14:editId="0C7DA240">
            <wp:extent cx="5943600" cy="7962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level1.2.4Dfd.png"/>
                    <pic:cNvPicPr/>
                  </pic:nvPicPr>
                  <pic:blipFill>
                    <a:blip r:embed="rId64">
                      <a:extLst>
                        <a:ext uri="{28A0092B-C50C-407E-A947-70E740481C1C}">
                          <a14:useLocalDpi xmlns:a14="http://schemas.microsoft.com/office/drawing/2010/main" val="0"/>
                        </a:ext>
                      </a:extLst>
                    </a:blip>
                    <a:stretch>
                      <a:fillRect/>
                    </a:stretch>
                  </pic:blipFill>
                  <pic:spPr>
                    <a:xfrm>
                      <a:off x="0" y="0"/>
                      <a:ext cx="5943600" cy="796290"/>
                    </a:xfrm>
                    <a:prstGeom prst="rect">
                      <a:avLst/>
                    </a:prstGeom>
                  </pic:spPr>
                </pic:pic>
              </a:graphicData>
            </a:graphic>
          </wp:inline>
        </w:drawing>
      </w:r>
    </w:p>
    <w:p w14:paraId="2FA3D7EC" w14:textId="6003F804" w:rsidR="00FE6BE8" w:rsidRDefault="00FE6BE8" w:rsidP="00FE6BE8">
      <w:r>
        <w:t xml:space="preserve">                                                Figure: level 1.2.4 DFD of AMS</w:t>
      </w:r>
    </w:p>
    <w:p w14:paraId="076CC1A1" w14:textId="724D009F" w:rsidR="00FE6BE8" w:rsidRDefault="00FE6BE8" w:rsidP="00FE6BE8"/>
    <w:p w14:paraId="0F1DCA60" w14:textId="58539690" w:rsidR="00FE6BE8" w:rsidRDefault="00FE6BE8" w:rsidP="00FE6BE8">
      <w:pPr>
        <w:pStyle w:val="Heading3"/>
      </w:pPr>
      <w:r>
        <w:t>level 1.2.5 data flow diagram</w:t>
      </w:r>
    </w:p>
    <w:p w14:paraId="19C400C2" w14:textId="6FDD0B5A" w:rsidR="00FE6BE8" w:rsidRDefault="00FE6BE8" w:rsidP="00FE6BE8">
      <w:r>
        <w:rPr>
          <w:noProof/>
        </w:rPr>
        <w:drawing>
          <wp:inline distT="0" distB="0" distL="0" distR="0" wp14:anchorId="6A9E781F" wp14:editId="61395775">
            <wp:extent cx="5943600" cy="947420"/>
            <wp:effectExtent l="0" t="0" r="0" b="508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level1.2.5Dfd.png"/>
                    <pic:cNvPicPr/>
                  </pic:nvPicPr>
                  <pic:blipFill>
                    <a:blip r:embed="rId65">
                      <a:extLst>
                        <a:ext uri="{28A0092B-C50C-407E-A947-70E740481C1C}">
                          <a14:useLocalDpi xmlns:a14="http://schemas.microsoft.com/office/drawing/2010/main" val="0"/>
                        </a:ext>
                      </a:extLst>
                    </a:blip>
                    <a:stretch>
                      <a:fillRect/>
                    </a:stretch>
                  </pic:blipFill>
                  <pic:spPr>
                    <a:xfrm>
                      <a:off x="0" y="0"/>
                      <a:ext cx="5943600" cy="947420"/>
                    </a:xfrm>
                    <a:prstGeom prst="rect">
                      <a:avLst/>
                    </a:prstGeom>
                  </pic:spPr>
                </pic:pic>
              </a:graphicData>
            </a:graphic>
          </wp:inline>
        </w:drawing>
      </w:r>
    </w:p>
    <w:p w14:paraId="0E097276" w14:textId="0578B5E7" w:rsidR="00FE6BE8" w:rsidRDefault="00FE6BE8" w:rsidP="00FE6BE8">
      <w:r>
        <w:t xml:space="preserve">                                              Figure:1.2.5 DFD of AMS</w:t>
      </w:r>
    </w:p>
    <w:p w14:paraId="02E71937" w14:textId="49008B48" w:rsidR="00FE6BE8" w:rsidRDefault="00FE6BE8" w:rsidP="00FE6BE8">
      <w:pPr>
        <w:pStyle w:val="Heading3"/>
      </w:pPr>
      <w:r>
        <w:lastRenderedPageBreak/>
        <w:t>level 1.2.6 data flow diagram</w:t>
      </w:r>
    </w:p>
    <w:p w14:paraId="34EC2E29" w14:textId="347065EA" w:rsidR="00FE6BE8" w:rsidRDefault="00FE6BE8" w:rsidP="00FE6BE8">
      <w:r>
        <w:rPr>
          <w:noProof/>
        </w:rPr>
        <w:drawing>
          <wp:inline distT="0" distB="0" distL="0" distR="0" wp14:anchorId="11B8D0CC" wp14:editId="1A07B326">
            <wp:extent cx="5943600" cy="1942465"/>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level1.2.6Dfd.png"/>
                    <pic:cNvPicPr/>
                  </pic:nvPicPr>
                  <pic:blipFill>
                    <a:blip r:embed="rId57">
                      <a:extLst>
                        <a:ext uri="{28A0092B-C50C-407E-A947-70E740481C1C}">
                          <a14:useLocalDpi xmlns:a14="http://schemas.microsoft.com/office/drawing/2010/main" val="0"/>
                        </a:ext>
                      </a:extLst>
                    </a:blip>
                    <a:stretch>
                      <a:fillRect/>
                    </a:stretch>
                  </pic:blipFill>
                  <pic:spPr>
                    <a:xfrm>
                      <a:off x="0" y="0"/>
                      <a:ext cx="5943600" cy="1942465"/>
                    </a:xfrm>
                    <a:prstGeom prst="rect">
                      <a:avLst/>
                    </a:prstGeom>
                  </pic:spPr>
                </pic:pic>
              </a:graphicData>
            </a:graphic>
          </wp:inline>
        </w:drawing>
      </w:r>
    </w:p>
    <w:p w14:paraId="570282D2" w14:textId="25F269EF" w:rsidR="00FE6BE8" w:rsidRDefault="00FE6BE8" w:rsidP="00FE6BE8">
      <w:r>
        <w:t xml:space="preserve">                                                      Figure: level 1.2.6 DFD of AMS</w:t>
      </w:r>
    </w:p>
    <w:p w14:paraId="5FD6BB0E" w14:textId="4BD301FE" w:rsidR="00FE6BE8" w:rsidRDefault="00FE6BE8" w:rsidP="00FE6BE8"/>
    <w:p w14:paraId="79005B6A" w14:textId="2DAD366A" w:rsidR="00FE6BE8" w:rsidRDefault="00FE6BE8" w:rsidP="00FE6BE8">
      <w:pPr>
        <w:pStyle w:val="Heading3"/>
      </w:pPr>
      <w:r>
        <w:t>level 1.2.7 data flow diagram</w:t>
      </w:r>
    </w:p>
    <w:p w14:paraId="690D406B" w14:textId="3ADD835B" w:rsidR="00FE6BE8" w:rsidRDefault="00FE6BE8" w:rsidP="00FE6BE8">
      <w:r>
        <w:rPr>
          <w:noProof/>
        </w:rPr>
        <w:drawing>
          <wp:inline distT="0" distB="0" distL="0" distR="0" wp14:anchorId="003C212F" wp14:editId="13623D7C">
            <wp:extent cx="5943600" cy="889635"/>
            <wp:effectExtent l="0" t="0" r="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level1.2.7Dfd.png"/>
                    <pic:cNvPicPr/>
                  </pic:nvPicPr>
                  <pic:blipFill>
                    <a:blip r:embed="rId66">
                      <a:extLst>
                        <a:ext uri="{28A0092B-C50C-407E-A947-70E740481C1C}">
                          <a14:useLocalDpi xmlns:a14="http://schemas.microsoft.com/office/drawing/2010/main" val="0"/>
                        </a:ext>
                      </a:extLst>
                    </a:blip>
                    <a:stretch>
                      <a:fillRect/>
                    </a:stretch>
                  </pic:blipFill>
                  <pic:spPr>
                    <a:xfrm>
                      <a:off x="0" y="0"/>
                      <a:ext cx="5943600" cy="889635"/>
                    </a:xfrm>
                    <a:prstGeom prst="rect">
                      <a:avLst/>
                    </a:prstGeom>
                  </pic:spPr>
                </pic:pic>
              </a:graphicData>
            </a:graphic>
          </wp:inline>
        </w:drawing>
      </w:r>
    </w:p>
    <w:p w14:paraId="5F051492" w14:textId="249E5605" w:rsidR="00FE6BE8" w:rsidRDefault="00FE6BE8" w:rsidP="00FE6BE8">
      <w:r>
        <w:t xml:space="preserve">                                                                Figure: level 1.2.7 DFD of AMS</w:t>
      </w:r>
    </w:p>
    <w:p w14:paraId="6956D674" w14:textId="436E1BC6" w:rsidR="00FE6BE8" w:rsidRDefault="00FE6BE8" w:rsidP="00FE6BE8"/>
    <w:p w14:paraId="0B9CE4E1" w14:textId="77777777" w:rsidR="00FE6BE8" w:rsidRDefault="00FE6BE8" w:rsidP="00FE6BE8">
      <w:pPr>
        <w:pStyle w:val="Heading3"/>
      </w:pPr>
    </w:p>
    <w:p w14:paraId="722C4987" w14:textId="56E4339D" w:rsidR="00FE6BE8" w:rsidRDefault="00FE6BE8" w:rsidP="00FE6BE8">
      <w:pPr>
        <w:pStyle w:val="Heading3"/>
      </w:pPr>
      <w:r>
        <w:t>level 1.2.8 Data flow diagram</w:t>
      </w:r>
    </w:p>
    <w:p w14:paraId="41AA85C6" w14:textId="1D055339" w:rsidR="00FE6BE8" w:rsidRDefault="00FE6BE8" w:rsidP="00FE6BE8">
      <w:r>
        <w:rPr>
          <w:noProof/>
        </w:rPr>
        <w:drawing>
          <wp:inline distT="0" distB="0" distL="0" distR="0" wp14:anchorId="21AD8613" wp14:editId="24568BFF">
            <wp:extent cx="5943600" cy="1847215"/>
            <wp:effectExtent l="0" t="0" r="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level1.2.8Dfd.png"/>
                    <pic:cNvPicPr/>
                  </pic:nvPicPr>
                  <pic:blipFill>
                    <a:blip r:embed="rId67">
                      <a:extLst>
                        <a:ext uri="{28A0092B-C50C-407E-A947-70E740481C1C}">
                          <a14:useLocalDpi xmlns:a14="http://schemas.microsoft.com/office/drawing/2010/main" val="0"/>
                        </a:ext>
                      </a:extLst>
                    </a:blip>
                    <a:stretch>
                      <a:fillRect/>
                    </a:stretch>
                  </pic:blipFill>
                  <pic:spPr>
                    <a:xfrm>
                      <a:off x="0" y="0"/>
                      <a:ext cx="5943600" cy="1847215"/>
                    </a:xfrm>
                    <a:prstGeom prst="rect">
                      <a:avLst/>
                    </a:prstGeom>
                  </pic:spPr>
                </pic:pic>
              </a:graphicData>
            </a:graphic>
          </wp:inline>
        </w:drawing>
      </w:r>
    </w:p>
    <w:p w14:paraId="7056701F" w14:textId="16C3821B" w:rsidR="00FE6BE8" w:rsidRDefault="00FE6BE8" w:rsidP="00FE6BE8">
      <w:r>
        <w:t xml:space="preserve">                                              Figure: level 1.2.8 DFD of AMS</w:t>
      </w:r>
    </w:p>
    <w:p w14:paraId="6563014D" w14:textId="0D433C21" w:rsidR="00FE6BE8" w:rsidRDefault="00FE6BE8" w:rsidP="00FE6BE8">
      <w:pPr>
        <w:pStyle w:val="Heading3"/>
      </w:pPr>
      <w:r>
        <w:t>level 1.3.1 DATA flow diagram</w:t>
      </w:r>
    </w:p>
    <w:p w14:paraId="6766776B" w14:textId="60AF6093" w:rsidR="00FE6BE8" w:rsidRPr="00FE6BE8" w:rsidRDefault="00FE6BE8" w:rsidP="00FE6BE8">
      <w:r>
        <w:rPr>
          <w:noProof/>
        </w:rPr>
        <w:drawing>
          <wp:inline distT="0" distB="0" distL="0" distR="0" wp14:anchorId="4318E31C" wp14:editId="2806471A">
            <wp:extent cx="5943600" cy="817880"/>
            <wp:effectExtent l="0" t="0" r="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level1.3.1Dfd.png"/>
                    <pic:cNvPicPr/>
                  </pic:nvPicPr>
                  <pic:blipFill>
                    <a:blip r:embed="rId68">
                      <a:extLst>
                        <a:ext uri="{28A0092B-C50C-407E-A947-70E740481C1C}">
                          <a14:useLocalDpi xmlns:a14="http://schemas.microsoft.com/office/drawing/2010/main" val="0"/>
                        </a:ext>
                      </a:extLst>
                    </a:blip>
                    <a:stretch>
                      <a:fillRect/>
                    </a:stretch>
                  </pic:blipFill>
                  <pic:spPr>
                    <a:xfrm>
                      <a:off x="0" y="0"/>
                      <a:ext cx="5943600" cy="817880"/>
                    </a:xfrm>
                    <a:prstGeom prst="rect">
                      <a:avLst/>
                    </a:prstGeom>
                  </pic:spPr>
                </pic:pic>
              </a:graphicData>
            </a:graphic>
          </wp:inline>
        </w:drawing>
      </w:r>
    </w:p>
    <w:p w14:paraId="76B3E743" w14:textId="77777777" w:rsidR="00FE6BE8" w:rsidRPr="00FE6BE8" w:rsidRDefault="00FE6BE8" w:rsidP="00FE6BE8"/>
    <w:p w14:paraId="40DA9962" w14:textId="384C1040" w:rsidR="00FE6BE8" w:rsidRDefault="00FE6BE8" w:rsidP="00FE6BE8">
      <w:r>
        <w:t xml:space="preserve">                                              Figure: level 1.3.1 DFD of AMS</w:t>
      </w:r>
    </w:p>
    <w:p w14:paraId="43D36BF5" w14:textId="77777777" w:rsidR="00FE6BE8" w:rsidRDefault="00FE6BE8" w:rsidP="00FE6BE8">
      <w:pPr>
        <w:pStyle w:val="Heading3"/>
      </w:pPr>
    </w:p>
    <w:p w14:paraId="04533A45" w14:textId="20E16AC0" w:rsidR="00FE6BE8" w:rsidRDefault="00FE6BE8" w:rsidP="00FE6BE8">
      <w:pPr>
        <w:pStyle w:val="Heading3"/>
      </w:pPr>
      <w:r>
        <w:t>level 1.3.2 data flow iagram</w:t>
      </w:r>
    </w:p>
    <w:p w14:paraId="02C90BF0" w14:textId="08B7DD09" w:rsidR="00FE6BE8" w:rsidRPr="00FE6BE8" w:rsidRDefault="00FE6BE8" w:rsidP="00FE6BE8">
      <w:r>
        <w:rPr>
          <w:noProof/>
        </w:rPr>
        <w:drawing>
          <wp:inline distT="0" distB="0" distL="0" distR="0" wp14:anchorId="10A76808" wp14:editId="5D1E7A21">
            <wp:extent cx="5943600" cy="2202815"/>
            <wp:effectExtent l="0" t="0" r="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level1.3.2Dfd.png"/>
                    <pic:cNvPicPr/>
                  </pic:nvPicPr>
                  <pic:blipFill>
                    <a:blip r:embed="rId69">
                      <a:extLst>
                        <a:ext uri="{28A0092B-C50C-407E-A947-70E740481C1C}">
                          <a14:useLocalDpi xmlns:a14="http://schemas.microsoft.com/office/drawing/2010/main" val="0"/>
                        </a:ext>
                      </a:extLst>
                    </a:blip>
                    <a:stretch>
                      <a:fillRect/>
                    </a:stretch>
                  </pic:blipFill>
                  <pic:spPr>
                    <a:xfrm>
                      <a:off x="0" y="0"/>
                      <a:ext cx="5943600" cy="2202815"/>
                    </a:xfrm>
                    <a:prstGeom prst="rect">
                      <a:avLst/>
                    </a:prstGeom>
                  </pic:spPr>
                </pic:pic>
              </a:graphicData>
            </a:graphic>
          </wp:inline>
        </w:drawing>
      </w:r>
    </w:p>
    <w:p w14:paraId="2D7F47F7" w14:textId="57419183" w:rsidR="00FE6BE8" w:rsidRDefault="00FE6BE8" w:rsidP="00FE6BE8">
      <w:r>
        <w:t xml:space="preserve">                                           Figure: level 1.3.2 DFD of AMS</w:t>
      </w:r>
    </w:p>
    <w:p w14:paraId="09784235" w14:textId="6590A925" w:rsidR="00FE6BE8" w:rsidRDefault="00FE6BE8" w:rsidP="00FE6BE8"/>
    <w:p w14:paraId="79B5CBA0" w14:textId="73257F36" w:rsidR="00FE6BE8" w:rsidRDefault="00FE6BE8" w:rsidP="00FE6BE8">
      <w:pPr>
        <w:pStyle w:val="Heading3"/>
      </w:pPr>
      <w:r>
        <w:t>level 1.3.3 data flow Diagram</w:t>
      </w:r>
    </w:p>
    <w:p w14:paraId="008E2D90" w14:textId="69498DF6" w:rsidR="00FE6BE8" w:rsidRDefault="00080B51" w:rsidP="00FE6BE8">
      <w:r>
        <w:rPr>
          <w:noProof/>
        </w:rPr>
        <w:drawing>
          <wp:inline distT="0" distB="0" distL="0" distR="0" wp14:anchorId="6CA663A9" wp14:editId="5D0D7B8C">
            <wp:extent cx="5943600" cy="854075"/>
            <wp:effectExtent l="0" t="0" r="0" b="317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level1.3.3Dfd.png"/>
                    <pic:cNvPicPr/>
                  </pic:nvPicPr>
                  <pic:blipFill>
                    <a:blip r:embed="rId70">
                      <a:extLst>
                        <a:ext uri="{28A0092B-C50C-407E-A947-70E740481C1C}">
                          <a14:useLocalDpi xmlns:a14="http://schemas.microsoft.com/office/drawing/2010/main" val="0"/>
                        </a:ext>
                      </a:extLst>
                    </a:blip>
                    <a:stretch>
                      <a:fillRect/>
                    </a:stretch>
                  </pic:blipFill>
                  <pic:spPr>
                    <a:xfrm>
                      <a:off x="0" y="0"/>
                      <a:ext cx="5943600" cy="854075"/>
                    </a:xfrm>
                    <a:prstGeom prst="rect">
                      <a:avLst/>
                    </a:prstGeom>
                  </pic:spPr>
                </pic:pic>
              </a:graphicData>
            </a:graphic>
          </wp:inline>
        </w:drawing>
      </w:r>
    </w:p>
    <w:p w14:paraId="45D809FB" w14:textId="02833D48" w:rsidR="00080B51" w:rsidRDefault="00080B51" w:rsidP="00FE6BE8">
      <w:r>
        <w:t xml:space="preserve">                                                           Figure: level 1.3.3 DFD of AMS</w:t>
      </w:r>
    </w:p>
    <w:p w14:paraId="7FD2AE6C" w14:textId="507A5913" w:rsidR="00080B51" w:rsidRDefault="00080B51" w:rsidP="00FE6BE8"/>
    <w:p w14:paraId="6D99C4F1" w14:textId="77777777" w:rsidR="00080B51" w:rsidRDefault="00080B51" w:rsidP="00080B51">
      <w:pPr>
        <w:pStyle w:val="Heading3"/>
      </w:pPr>
    </w:p>
    <w:p w14:paraId="00B817C8" w14:textId="58EF40E7" w:rsidR="00080B51" w:rsidRDefault="00080B51" w:rsidP="00080B51">
      <w:pPr>
        <w:pStyle w:val="Heading3"/>
      </w:pPr>
      <w:r>
        <w:t>level 1.3.4 data flow diagram</w:t>
      </w:r>
    </w:p>
    <w:p w14:paraId="05671104" w14:textId="3F254863" w:rsidR="00080B51" w:rsidRDefault="00080B51" w:rsidP="00080B51">
      <w:r>
        <w:rPr>
          <w:noProof/>
        </w:rPr>
        <w:drawing>
          <wp:inline distT="0" distB="0" distL="0" distR="0" wp14:anchorId="5EC23C69" wp14:editId="5802670F">
            <wp:extent cx="5943600" cy="111252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level1.3.4Dfd.png"/>
                    <pic:cNvPicPr/>
                  </pic:nvPicPr>
                  <pic:blipFill>
                    <a:blip r:embed="rId71">
                      <a:extLst>
                        <a:ext uri="{28A0092B-C50C-407E-A947-70E740481C1C}">
                          <a14:useLocalDpi xmlns:a14="http://schemas.microsoft.com/office/drawing/2010/main" val="0"/>
                        </a:ext>
                      </a:extLst>
                    </a:blip>
                    <a:stretch>
                      <a:fillRect/>
                    </a:stretch>
                  </pic:blipFill>
                  <pic:spPr>
                    <a:xfrm>
                      <a:off x="0" y="0"/>
                      <a:ext cx="5943600" cy="1112520"/>
                    </a:xfrm>
                    <a:prstGeom prst="rect">
                      <a:avLst/>
                    </a:prstGeom>
                  </pic:spPr>
                </pic:pic>
              </a:graphicData>
            </a:graphic>
          </wp:inline>
        </w:drawing>
      </w:r>
    </w:p>
    <w:p w14:paraId="1456DB1B" w14:textId="582E78B6" w:rsidR="00080B51" w:rsidRDefault="00080B51" w:rsidP="00080B51">
      <w:r>
        <w:t xml:space="preserve">                                               Figure: level 1.3.4 DFD of AMS</w:t>
      </w:r>
    </w:p>
    <w:p w14:paraId="09D9CD9D" w14:textId="03B1BE4E" w:rsidR="00080B51" w:rsidRDefault="00080B51" w:rsidP="00080B51"/>
    <w:p w14:paraId="54DE67A3" w14:textId="70CDA2F9" w:rsidR="00080B51" w:rsidRDefault="00080B51" w:rsidP="00080B51">
      <w:pPr>
        <w:pStyle w:val="Heading3"/>
      </w:pPr>
      <w:r>
        <w:t>level 1.3.5 data flow diagram</w:t>
      </w:r>
    </w:p>
    <w:p w14:paraId="1BF217DB" w14:textId="1283FE03" w:rsidR="00080B51" w:rsidRPr="00080B51" w:rsidRDefault="00080B51" w:rsidP="00080B51">
      <w:r>
        <w:rPr>
          <w:noProof/>
        </w:rPr>
        <w:drawing>
          <wp:inline distT="0" distB="0" distL="0" distR="0" wp14:anchorId="6CB47601" wp14:editId="2D1948B9">
            <wp:extent cx="5943600" cy="814070"/>
            <wp:effectExtent l="0" t="0" r="0" b="5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level1.3.5Dfd.png"/>
                    <pic:cNvPicPr/>
                  </pic:nvPicPr>
                  <pic:blipFill>
                    <a:blip r:embed="rId72">
                      <a:extLst>
                        <a:ext uri="{28A0092B-C50C-407E-A947-70E740481C1C}">
                          <a14:useLocalDpi xmlns:a14="http://schemas.microsoft.com/office/drawing/2010/main" val="0"/>
                        </a:ext>
                      </a:extLst>
                    </a:blip>
                    <a:stretch>
                      <a:fillRect/>
                    </a:stretch>
                  </pic:blipFill>
                  <pic:spPr>
                    <a:xfrm>
                      <a:off x="0" y="0"/>
                      <a:ext cx="5943600" cy="814070"/>
                    </a:xfrm>
                    <a:prstGeom prst="rect">
                      <a:avLst/>
                    </a:prstGeom>
                  </pic:spPr>
                </pic:pic>
              </a:graphicData>
            </a:graphic>
          </wp:inline>
        </w:drawing>
      </w:r>
    </w:p>
    <w:p w14:paraId="681DA6B2" w14:textId="05639593" w:rsidR="00080B51" w:rsidRDefault="00080B51" w:rsidP="00080B51">
      <w:r>
        <w:t xml:space="preserve">                                                     Figure: level 1.3.5 DFD of AMS</w:t>
      </w:r>
    </w:p>
    <w:p w14:paraId="586DE864" w14:textId="0B7922D1" w:rsidR="00080B51" w:rsidRDefault="00080B51" w:rsidP="00080B51"/>
    <w:p w14:paraId="41396146" w14:textId="5155A0DB" w:rsidR="00080B51" w:rsidRDefault="00080B51" w:rsidP="00080B51"/>
    <w:p w14:paraId="5D08D703" w14:textId="372D65AF" w:rsidR="00080B51" w:rsidRDefault="00080B51" w:rsidP="00080B51"/>
    <w:p w14:paraId="63A2AB03" w14:textId="72877405" w:rsidR="00080B51" w:rsidRDefault="00080B51" w:rsidP="00080B51"/>
    <w:p w14:paraId="517ACD2A" w14:textId="6F1DAD14" w:rsidR="00080B51" w:rsidRDefault="00080B51" w:rsidP="00080B51"/>
    <w:p w14:paraId="6085DCE3" w14:textId="0A77DDCA" w:rsidR="00080B51" w:rsidRDefault="00080B51" w:rsidP="00080B51"/>
    <w:p w14:paraId="33844262" w14:textId="73F385B0" w:rsidR="00080B51" w:rsidRDefault="00080B51" w:rsidP="00080B51"/>
    <w:p w14:paraId="605C93D7" w14:textId="5AA09651" w:rsidR="00080B51" w:rsidRDefault="00080B51" w:rsidP="00080B51"/>
    <w:p w14:paraId="7F25E77D" w14:textId="32E0805F" w:rsidR="00080B51" w:rsidRDefault="00080B51" w:rsidP="00080B51">
      <w:pPr>
        <w:pStyle w:val="Heading1"/>
        <w:rPr>
          <w:u w:val="single"/>
        </w:rPr>
      </w:pPr>
      <w:r>
        <w:lastRenderedPageBreak/>
        <w:t xml:space="preserve">                          </w:t>
      </w:r>
      <w:r w:rsidRPr="00DE743F">
        <w:rPr>
          <w:u w:val="single"/>
        </w:rPr>
        <w:t>CHAPTER -</w:t>
      </w:r>
      <w:r>
        <w:rPr>
          <w:u w:val="single"/>
        </w:rPr>
        <w:t xml:space="preserve"> 8</w:t>
      </w:r>
      <w:r w:rsidRPr="00DE743F">
        <w:rPr>
          <w:u w:val="single"/>
        </w:rPr>
        <w:t>: BEHAVIOURAL MODEL OF AMS</w:t>
      </w:r>
    </w:p>
    <w:p w14:paraId="6C2E9407" w14:textId="77777777" w:rsidR="00080B51" w:rsidRPr="00DE743F" w:rsidRDefault="00080B51" w:rsidP="00080B51">
      <w:pPr>
        <w:rPr>
          <w:rFonts w:cs="Times New Roman"/>
          <w:szCs w:val="24"/>
        </w:rPr>
      </w:pPr>
    </w:p>
    <w:p w14:paraId="51F1C6DB" w14:textId="77777777" w:rsidR="00080B51" w:rsidRDefault="00080B51" w:rsidP="00080B51">
      <w:pPr>
        <w:rPr>
          <w:rFonts w:cs="Times New Roman"/>
          <w:szCs w:val="24"/>
        </w:rPr>
      </w:pPr>
      <w:r w:rsidRPr="00DE743F">
        <w:rPr>
          <w:rFonts w:cs="Times New Roman"/>
          <w:szCs w:val="24"/>
        </w:rPr>
        <w:t>The behavioral model indicates how software respond to external event. This chapter describes the way AMS interacts.</w:t>
      </w:r>
    </w:p>
    <w:p w14:paraId="43669234" w14:textId="77777777" w:rsidR="00080B51" w:rsidRDefault="00080B51" w:rsidP="00080B51">
      <w:pPr>
        <w:rPr>
          <w:rFonts w:cs="Times New Roman"/>
          <w:szCs w:val="24"/>
        </w:rPr>
      </w:pPr>
    </w:p>
    <w:p w14:paraId="5103BC24" w14:textId="2A082BB9" w:rsidR="00080B51" w:rsidRDefault="00080B51" w:rsidP="00080B51">
      <w:pPr>
        <w:pStyle w:val="Heading2"/>
      </w:pPr>
      <w:r>
        <w:t>8.1 STATE TRANSACTION</w:t>
      </w:r>
    </w:p>
    <w:p w14:paraId="17559675" w14:textId="77777777" w:rsidR="00080B51" w:rsidRDefault="00080B51" w:rsidP="00080B51">
      <w:r>
        <w:t>In the context of behavioral modeling to different characterization of state must be considered and these are:</w:t>
      </w:r>
    </w:p>
    <w:p w14:paraId="4979D720" w14:textId="77777777" w:rsidR="00080B51" w:rsidRDefault="00080B51" w:rsidP="00080B51">
      <w:pPr>
        <w:pStyle w:val="ListParagraph"/>
        <w:numPr>
          <w:ilvl w:val="0"/>
          <w:numId w:val="67"/>
        </w:numPr>
        <w:spacing w:after="100" w:afterAutospacing="1" w:line="259" w:lineRule="auto"/>
        <w:jc w:val="left"/>
      </w:pPr>
      <w:r>
        <w:t>The state of each class as the system performs its function.</w:t>
      </w:r>
    </w:p>
    <w:p w14:paraId="623ED18C" w14:textId="77777777" w:rsidR="00080B51" w:rsidRDefault="00080B51" w:rsidP="00080B51">
      <w:pPr>
        <w:pStyle w:val="ListParagraph"/>
        <w:numPr>
          <w:ilvl w:val="0"/>
          <w:numId w:val="67"/>
        </w:numPr>
        <w:spacing w:after="100" w:afterAutospacing="1" w:line="259" w:lineRule="auto"/>
        <w:jc w:val="left"/>
      </w:pPr>
      <w:r>
        <w:t>The state of the system observed from the outside as the system perform its function.</w:t>
      </w:r>
    </w:p>
    <w:p w14:paraId="1EF9C96B" w14:textId="2EF18CDC" w:rsidR="00080B51" w:rsidRDefault="00080B51" w:rsidP="00080B51">
      <w:pPr>
        <w:pStyle w:val="Heading3"/>
      </w:pPr>
      <w:r>
        <w:t>8.1.1 EVENT IDENTIFICATION</w:t>
      </w:r>
    </w:p>
    <w:p w14:paraId="6FB0D460" w14:textId="03B597D0" w:rsidR="00080B51" w:rsidRDefault="00080B51" w:rsidP="00080B51">
      <w:r>
        <w:t>State diagram represents active states for each class the events(triggers). For this, we identified all events, the initiator and collaborators.</w:t>
      </w:r>
    </w:p>
    <w:p w14:paraId="688DA967" w14:textId="024574FA" w:rsidR="00080B51" w:rsidRDefault="00080B51" w:rsidP="00080B51">
      <w:r>
        <w:t xml:space="preserve">                                                      Table: Event identification </w:t>
      </w:r>
    </w:p>
    <w:tbl>
      <w:tblPr>
        <w:tblStyle w:val="TableGrid"/>
        <w:tblW w:w="0" w:type="auto"/>
        <w:tblLook w:val="04A0" w:firstRow="1" w:lastRow="0" w:firstColumn="1" w:lastColumn="0" w:noHBand="0" w:noVBand="1"/>
      </w:tblPr>
      <w:tblGrid>
        <w:gridCol w:w="947"/>
        <w:gridCol w:w="2105"/>
        <w:gridCol w:w="1773"/>
        <w:gridCol w:w="1683"/>
        <w:gridCol w:w="2842"/>
      </w:tblGrid>
      <w:tr w:rsidR="00080B51" w14:paraId="20949B44" w14:textId="77777777" w:rsidTr="001424DD">
        <w:tc>
          <w:tcPr>
            <w:tcW w:w="947" w:type="dxa"/>
          </w:tcPr>
          <w:p w14:paraId="6DD06427" w14:textId="77777777" w:rsidR="00080B51" w:rsidRDefault="00080B51" w:rsidP="001424DD">
            <w:r>
              <w:t>Serial No</w:t>
            </w:r>
          </w:p>
        </w:tc>
        <w:tc>
          <w:tcPr>
            <w:tcW w:w="2105" w:type="dxa"/>
          </w:tcPr>
          <w:p w14:paraId="6E9F20FB" w14:textId="77777777" w:rsidR="00080B51" w:rsidRDefault="00080B51" w:rsidP="001424DD">
            <w:r>
              <w:t xml:space="preserve">             Event</w:t>
            </w:r>
          </w:p>
        </w:tc>
        <w:tc>
          <w:tcPr>
            <w:tcW w:w="1773" w:type="dxa"/>
          </w:tcPr>
          <w:p w14:paraId="69C11DEA" w14:textId="77777777" w:rsidR="00080B51" w:rsidRDefault="00080B51" w:rsidP="001424DD">
            <w:r>
              <w:t xml:space="preserve">Primary object </w:t>
            </w:r>
          </w:p>
        </w:tc>
        <w:tc>
          <w:tcPr>
            <w:tcW w:w="1683" w:type="dxa"/>
          </w:tcPr>
          <w:p w14:paraId="30A58708" w14:textId="77777777" w:rsidR="00080B51" w:rsidRDefault="00080B51" w:rsidP="001424DD">
            <w:r>
              <w:t>Collaborator</w:t>
            </w:r>
          </w:p>
        </w:tc>
        <w:tc>
          <w:tcPr>
            <w:tcW w:w="2842" w:type="dxa"/>
          </w:tcPr>
          <w:p w14:paraId="5939FC65" w14:textId="77777777" w:rsidR="00080B51" w:rsidRDefault="00080B51" w:rsidP="001424DD">
            <w:r>
              <w:t>Method</w:t>
            </w:r>
          </w:p>
        </w:tc>
      </w:tr>
      <w:tr w:rsidR="00080B51" w14:paraId="0DD13C3F" w14:textId="77777777" w:rsidTr="001424DD">
        <w:tc>
          <w:tcPr>
            <w:tcW w:w="947" w:type="dxa"/>
          </w:tcPr>
          <w:p w14:paraId="00153AC0" w14:textId="77777777" w:rsidR="00080B51" w:rsidRDefault="00080B51" w:rsidP="001424DD">
            <w:r>
              <w:t>1</w:t>
            </w:r>
          </w:p>
        </w:tc>
        <w:tc>
          <w:tcPr>
            <w:tcW w:w="2105" w:type="dxa"/>
          </w:tcPr>
          <w:p w14:paraId="497B9052" w14:textId="77777777" w:rsidR="00080B51" w:rsidRDefault="00080B51" w:rsidP="001424DD">
            <w:r>
              <w:t>Register to user</w:t>
            </w:r>
          </w:p>
        </w:tc>
        <w:tc>
          <w:tcPr>
            <w:tcW w:w="1773" w:type="dxa"/>
          </w:tcPr>
          <w:p w14:paraId="245C78F4" w14:textId="77777777" w:rsidR="00080B51" w:rsidRDefault="00080B51" w:rsidP="001424DD">
            <w:r>
              <w:t>Authentication</w:t>
            </w:r>
          </w:p>
        </w:tc>
        <w:tc>
          <w:tcPr>
            <w:tcW w:w="1683" w:type="dxa"/>
          </w:tcPr>
          <w:p w14:paraId="0A98DD9E" w14:textId="77777777" w:rsidR="00080B51" w:rsidRDefault="00080B51" w:rsidP="001424DD"/>
        </w:tc>
        <w:tc>
          <w:tcPr>
            <w:tcW w:w="2842" w:type="dxa"/>
          </w:tcPr>
          <w:p w14:paraId="257AB9FC" w14:textId="77777777" w:rsidR="00080B51" w:rsidRDefault="00080B51" w:rsidP="001424DD">
            <w:r>
              <w:t>Authentication:</w:t>
            </w:r>
          </w:p>
          <w:p w14:paraId="703DCC3D" w14:textId="77777777" w:rsidR="00080B51" w:rsidRDefault="00080B51" w:rsidP="001424DD">
            <w:r>
              <w:t>register()</w:t>
            </w:r>
          </w:p>
        </w:tc>
      </w:tr>
      <w:tr w:rsidR="00080B51" w14:paraId="50FC77A3" w14:textId="77777777" w:rsidTr="001424DD">
        <w:tc>
          <w:tcPr>
            <w:tcW w:w="947" w:type="dxa"/>
          </w:tcPr>
          <w:p w14:paraId="2F00E892" w14:textId="77777777" w:rsidR="00080B51" w:rsidRDefault="00080B51" w:rsidP="001424DD">
            <w:r>
              <w:t>2</w:t>
            </w:r>
          </w:p>
        </w:tc>
        <w:tc>
          <w:tcPr>
            <w:tcW w:w="2105" w:type="dxa"/>
          </w:tcPr>
          <w:p w14:paraId="50E6FEE8" w14:textId="77777777" w:rsidR="00080B51" w:rsidRDefault="00080B51" w:rsidP="001424DD">
            <w:r>
              <w:t>Verifying and validating input to register</w:t>
            </w:r>
          </w:p>
        </w:tc>
        <w:tc>
          <w:tcPr>
            <w:tcW w:w="1773" w:type="dxa"/>
          </w:tcPr>
          <w:p w14:paraId="48CDEA44" w14:textId="77777777" w:rsidR="00080B51" w:rsidRDefault="00080B51" w:rsidP="001424DD">
            <w:r>
              <w:t>Authentication</w:t>
            </w:r>
          </w:p>
        </w:tc>
        <w:tc>
          <w:tcPr>
            <w:tcW w:w="1683" w:type="dxa"/>
          </w:tcPr>
          <w:p w14:paraId="1EA10055" w14:textId="77777777" w:rsidR="00080B51" w:rsidRDefault="00080B51" w:rsidP="001424DD">
            <w:r>
              <w:t>System</w:t>
            </w:r>
          </w:p>
        </w:tc>
        <w:tc>
          <w:tcPr>
            <w:tcW w:w="2842" w:type="dxa"/>
          </w:tcPr>
          <w:p w14:paraId="21967740" w14:textId="77777777" w:rsidR="00080B51" w:rsidRDefault="00080B51" w:rsidP="001424DD">
            <w:r>
              <w:t>Authentication:</w:t>
            </w:r>
          </w:p>
          <w:p w14:paraId="246998D6" w14:textId="77777777" w:rsidR="00080B51" w:rsidRDefault="00080B51" w:rsidP="001424DD">
            <w:r>
              <w:t>register()</w:t>
            </w:r>
          </w:p>
          <w:p w14:paraId="02190145" w14:textId="77777777" w:rsidR="00080B51" w:rsidRDefault="00080B51" w:rsidP="001424DD">
            <w:r>
              <w:t>System:</w:t>
            </w:r>
          </w:p>
          <w:p w14:paraId="14525809" w14:textId="77777777" w:rsidR="00080B51" w:rsidRDefault="00080B51" w:rsidP="001424DD">
            <w:r>
              <w:lastRenderedPageBreak/>
              <w:t>validateInput()</w:t>
            </w:r>
          </w:p>
          <w:p w14:paraId="36080BF1" w14:textId="77777777" w:rsidR="00080B51" w:rsidRDefault="00080B51" w:rsidP="001424DD">
            <w:r>
              <w:t>verifyInput()</w:t>
            </w:r>
          </w:p>
          <w:p w14:paraId="6DBEEFA5" w14:textId="77777777" w:rsidR="00080B51" w:rsidRDefault="00080B51" w:rsidP="001424DD"/>
        </w:tc>
      </w:tr>
      <w:tr w:rsidR="00080B51" w14:paraId="1066EBAF" w14:textId="77777777" w:rsidTr="001424DD">
        <w:tc>
          <w:tcPr>
            <w:tcW w:w="947" w:type="dxa"/>
          </w:tcPr>
          <w:p w14:paraId="00869B3C" w14:textId="77777777" w:rsidR="00080B51" w:rsidRDefault="00080B51" w:rsidP="001424DD">
            <w:r>
              <w:lastRenderedPageBreak/>
              <w:t>3</w:t>
            </w:r>
          </w:p>
        </w:tc>
        <w:tc>
          <w:tcPr>
            <w:tcW w:w="2105" w:type="dxa"/>
          </w:tcPr>
          <w:p w14:paraId="46FDF94E" w14:textId="77777777" w:rsidR="00080B51" w:rsidRDefault="00080B51" w:rsidP="001424DD">
            <w:r>
              <w:t>Generating user id</w:t>
            </w:r>
          </w:p>
        </w:tc>
        <w:tc>
          <w:tcPr>
            <w:tcW w:w="1773" w:type="dxa"/>
          </w:tcPr>
          <w:p w14:paraId="1851FB22" w14:textId="77777777" w:rsidR="00080B51" w:rsidRDefault="00080B51" w:rsidP="001424DD">
            <w:r>
              <w:t>Authentication</w:t>
            </w:r>
          </w:p>
        </w:tc>
        <w:tc>
          <w:tcPr>
            <w:tcW w:w="1683" w:type="dxa"/>
          </w:tcPr>
          <w:p w14:paraId="1C1C0578" w14:textId="77777777" w:rsidR="00080B51" w:rsidRDefault="00080B51" w:rsidP="001424DD">
            <w:r>
              <w:t>System, Database</w:t>
            </w:r>
          </w:p>
        </w:tc>
        <w:tc>
          <w:tcPr>
            <w:tcW w:w="2842" w:type="dxa"/>
          </w:tcPr>
          <w:p w14:paraId="7A0A9652" w14:textId="77777777" w:rsidR="00080B51" w:rsidRDefault="00080B51" w:rsidP="001424DD">
            <w:r>
              <w:t>Authentication:</w:t>
            </w:r>
          </w:p>
          <w:p w14:paraId="0335BDCE" w14:textId="77777777" w:rsidR="00080B51" w:rsidRDefault="00080B51" w:rsidP="001424DD">
            <w:r>
              <w:t>register()</w:t>
            </w:r>
          </w:p>
          <w:p w14:paraId="3FBF3E9C" w14:textId="77777777" w:rsidR="00080B51" w:rsidRDefault="00080B51" w:rsidP="001424DD">
            <w:r>
              <w:t>System:</w:t>
            </w:r>
          </w:p>
          <w:p w14:paraId="26D1B80C" w14:textId="77777777" w:rsidR="00080B51" w:rsidRDefault="00080B51" w:rsidP="001424DD">
            <w:r>
              <w:t>generatingUserId()</w:t>
            </w:r>
          </w:p>
          <w:p w14:paraId="568E78E1" w14:textId="77777777" w:rsidR="00080B51" w:rsidRDefault="00080B51" w:rsidP="001424DD">
            <w:r>
              <w:t>Database:</w:t>
            </w:r>
          </w:p>
          <w:p w14:paraId="32C02562" w14:textId="77777777" w:rsidR="00080B51" w:rsidRDefault="00080B51" w:rsidP="001424DD">
            <w:r>
              <w:t>insert()</w:t>
            </w:r>
          </w:p>
        </w:tc>
      </w:tr>
      <w:tr w:rsidR="00080B51" w14:paraId="2139B7EB" w14:textId="77777777" w:rsidTr="001424DD">
        <w:tc>
          <w:tcPr>
            <w:tcW w:w="947" w:type="dxa"/>
          </w:tcPr>
          <w:p w14:paraId="576C4C33" w14:textId="77777777" w:rsidR="00080B51" w:rsidRDefault="00080B51" w:rsidP="001424DD">
            <w:r>
              <w:t>4</w:t>
            </w:r>
          </w:p>
        </w:tc>
        <w:tc>
          <w:tcPr>
            <w:tcW w:w="2105" w:type="dxa"/>
          </w:tcPr>
          <w:p w14:paraId="70B42022" w14:textId="77777777" w:rsidR="00080B51" w:rsidRDefault="00080B51" w:rsidP="001424DD">
            <w:r>
              <w:t>Log in user</w:t>
            </w:r>
          </w:p>
        </w:tc>
        <w:tc>
          <w:tcPr>
            <w:tcW w:w="1773" w:type="dxa"/>
          </w:tcPr>
          <w:p w14:paraId="4941AFDD" w14:textId="77777777" w:rsidR="00080B51" w:rsidRDefault="00080B51" w:rsidP="001424DD">
            <w:r>
              <w:t>Authentication</w:t>
            </w:r>
          </w:p>
        </w:tc>
        <w:tc>
          <w:tcPr>
            <w:tcW w:w="1683" w:type="dxa"/>
          </w:tcPr>
          <w:p w14:paraId="78048055" w14:textId="77777777" w:rsidR="00080B51" w:rsidRDefault="00080B51" w:rsidP="001424DD">
            <w:r>
              <w:t>System, Database</w:t>
            </w:r>
          </w:p>
        </w:tc>
        <w:tc>
          <w:tcPr>
            <w:tcW w:w="2842" w:type="dxa"/>
          </w:tcPr>
          <w:p w14:paraId="5FBC2EEB" w14:textId="77777777" w:rsidR="00080B51" w:rsidRDefault="00080B51" w:rsidP="001424DD">
            <w:r>
              <w:t>Authentication:</w:t>
            </w:r>
          </w:p>
          <w:p w14:paraId="5160D8E4" w14:textId="77777777" w:rsidR="00080B51" w:rsidRDefault="00080B51" w:rsidP="001424DD">
            <w:r>
              <w:t>signIn()</w:t>
            </w:r>
          </w:p>
          <w:p w14:paraId="0B6D95C6" w14:textId="77777777" w:rsidR="00080B51" w:rsidRDefault="00080B51" w:rsidP="001424DD">
            <w:r>
              <w:t>System:</w:t>
            </w:r>
          </w:p>
          <w:p w14:paraId="06177279" w14:textId="77777777" w:rsidR="00080B51" w:rsidRDefault="00080B51" w:rsidP="001424DD">
            <w:r>
              <w:t>verifyInput()</w:t>
            </w:r>
          </w:p>
          <w:p w14:paraId="4C8F3F82" w14:textId="77777777" w:rsidR="00080B51" w:rsidRDefault="00080B51" w:rsidP="001424DD">
            <w:r>
              <w:t>Database:</w:t>
            </w:r>
          </w:p>
          <w:p w14:paraId="2E8436DE" w14:textId="77777777" w:rsidR="00080B51" w:rsidRDefault="00080B51" w:rsidP="001424DD">
            <w:r>
              <w:t>retrieve()</w:t>
            </w:r>
          </w:p>
        </w:tc>
      </w:tr>
      <w:tr w:rsidR="00080B51" w14:paraId="08B93398" w14:textId="77777777" w:rsidTr="001424DD">
        <w:tc>
          <w:tcPr>
            <w:tcW w:w="947" w:type="dxa"/>
          </w:tcPr>
          <w:p w14:paraId="3E5180F9" w14:textId="77777777" w:rsidR="00080B51" w:rsidRDefault="00080B51" w:rsidP="001424DD">
            <w:r>
              <w:t>5</w:t>
            </w:r>
          </w:p>
        </w:tc>
        <w:tc>
          <w:tcPr>
            <w:tcW w:w="2105" w:type="dxa"/>
          </w:tcPr>
          <w:p w14:paraId="57CD98B0" w14:textId="77777777" w:rsidR="00080B51" w:rsidRDefault="00080B51" w:rsidP="001424DD">
            <w:r>
              <w:t>Recover account</w:t>
            </w:r>
          </w:p>
        </w:tc>
        <w:tc>
          <w:tcPr>
            <w:tcW w:w="1773" w:type="dxa"/>
          </w:tcPr>
          <w:p w14:paraId="056775AD" w14:textId="77777777" w:rsidR="00080B51" w:rsidRDefault="00080B51" w:rsidP="001424DD">
            <w:r>
              <w:t>Authentication</w:t>
            </w:r>
          </w:p>
        </w:tc>
        <w:tc>
          <w:tcPr>
            <w:tcW w:w="1683" w:type="dxa"/>
          </w:tcPr>
          <w:p w14:paraId="6D1A2A3D" w14:textId="77777777" w:rsidR="00080B51" w:rsidRDefault="00080B51" w:rsidP="001424DD">
            <w:r>
              <w:t>System, Database</w:t>
            </w:r>
          </w:p>
        </w:tc>
        <w:tc>
          <w:tcPr>
            <w:tcW w:w="2842" w:type="dxa"/>
          </w:tcPr>
          <w:p w14:paraId="1FD34F70" w14:textId="77777777" w:rsidR="00080B51" w:rsidRDefault="00080B51" w:rsidP="001424DD">
            <w:r>
              <w:t>Authentication:</w:t>
            </w:r>
          </w:p>
          <w:p w14:paraId="089B371C" w14:textId="77777777" w:rsidR="00080B51" w:rsidRDefault="00080B51" w:rsidP="001424DD">
            <w:r>
              <w:t>accountrecovery()</w:t>
            </w:r>
          </w:p>
          <w:p w14:paraId="459DE239" w14:textId="77777777" w:rsidR="00080B51" w:rsidRDefault="00080B51" w:rsidP="001424DD">
            <w:r>
              <w:t>System:</w:t>
            </w:r>
          </w:p>
          <w:p w14:paraId="54FC6F42" w14:textId="77777777" w:rsidR="00080B51" w:rsidRDefault="00080B51" w:rsidP="001424DD">
            <w:r>
              <w:t>verifyInput()</w:t>
            </w:r>
          </w:p>
          <w:p w14:paraId="73452CE9" w14:textId="77777777" w:rsidR="00080B51" w:rsidRDefault="00080B51" w:rsidP="001424DD">
            <w:r>
              <w:lastRenderedPageBreak/>
              <w:t>Database:</w:t>
            </w:r>
          </w:p>
          <w:p w14:paraId="3FD8E31A" w14:textId="77777777" w:rsidR="00080B51" w:rsidRDefault="00080B51" w:rsidP="001424DD">
            <w:r>
              <w:t>retrieve()</w:t>
            </w:r>
          </w:p>
          <w:p w14:paraId="7E8D2B0B" w14:textId="77777777" w:rsidR="00080B51" w:rsidRDefault="00080B51" w:rsidP="001424DD"/>
        </w:tc>
      </w:tr>
      <w:tr w:rsidR="00080B51" w14:paraId="1A99DAAA" w14:textId="77777777" w:rsidTr="001424DD">
        <w:tc>
          <w:tcPr>
            <w:tcW w:w="947" w:type="dxa"/>
          </w:tcPr>
          <w:p w14:paraId="43FD0597" w14:textId="77777777" w:rsidR="00080B51" w:rsidRDefault="00080B51" w:rsidP="001424DD">
            <w:r>
              <w:lastRenderedPageBreak/>
              <w:t>6</w:t>
            </w:r>
          </w:p>
        </w:tc>
        <w:tc>
          <w:tcPr>
            <w:tcW w:w="2105" w:type="dxa"/>
          </w:tcPr>
          <w:p w14:paraId="5CCC549C" w14:textId="77777777" w:rsidR="00080B51" w:rsidRDefault="00080B51" w:rsidP="001424DD">
            <w:r>
              <w:t>Sending link</w:t>
            </w:r>
          </w:p>
        </w:tc>
        <w:tc>
          <w:tcPr>
            <w:tcW w:w="1773" w:type="dxa"/>
          </w:tcPr>
          <w:p w14:paraId="25D6CDF3" w14:textId="77777777" w:rsidR="00080B51" w:rsidRDefault="00080B51" w:rsidP="001424DD">
            <w:r>
              <w:t>Authentication</w:t>
            </w:r>
          </w:p>
        </w:tc>
        <w:tc>
          <w:tcPr>
            <w:tcW w:w="1683" w:type="dxa"/>
          </w:tcPr>
          <w:p w14:paraId="3CA79E9F" w14:textId="77777777" w:rsidR="00080B51" w:rsidRDefault="00080B51" w:rsidP="001424DD"/>
        </w:tc>
        <w:tc>
          <w:tcPr>
            <w:tcW w:w="2842" w:type="dxa"/>
          </w:tcPr>
          <w:p w14:paraId="057D0E36" w14:textId="77777777" w:rsidR="00080B51" w:rsidRDefault="00080B51" w:rsidP="001424DD">
            <w:r>
              <w:t>Authentication:</w:t>
            </w:r>
          </w:p>
          <w:p w14:paraId="2996D5EE" w14:textId="77777777" w:rsidR="00080B51" w:rsidRDefault="00080B51" w:rsidP="001424DD">
            <w:r>
              <w:t>accountRecovery()</w:t>
            </w:r>
          </w:p>
        </w:tc>
      </w:tr>
      <w:tr w:rsidR="00080B51" w14:paraId="31839712" w14:textId="77777777" w:rsidTr="001424DD">
        <w:tc>
          <w:tcPr>
            <w:tcW w:w="947" w:type="dxa"/>
          </w:tcPr>
          <w:p w14:paraId="1B665F03" w14:textId="77777777" w:rsidR="00080B51" w:rsidRDefault="00080B51" w:rsidP="001424DD">
            <w:r>
              <w:t>7</w:t>
            </w:r>
          </w:p>
        </w:tc>
        <w:tc>
          <w:tcPr>
            <w:tcW w:w="2105" w:type="dxa"/>
          </w:tcPr>
          <w:p w14:paraId="4157B2DB" w14:textId="77777777" w:rsidR="00080B51" w:rsidRDefault="00080B51" w:rsidP="001424DD">
            <w:r>
              <w:t>Set new password</w:t>
            </w:r>
          </w:p>
        </w:tc>
        <w:tc>
          <w:tcPr>
            <w:tcW w:w="1773" w:type="dxa"/>
          </w:tcPr>
          <w:p w14:paraId="5C75614F" w14:textId="77777777" w:rsidR="00080B51" w:rsidRDefault="00080B51" w:rsidP="001424DD">
            <w:r>
              <w:t>authentication</w:t>
            </w:r>
          </w:p>
        </w:tc>
        <w:tc>
          <w:tcPr>
            <w:tcW w:w="1683" w:type="dxa"/>
          </w:tcPr>
          <w:p w14:paraId="1E23072B" w14:textId="77777777" w:rsidR="00080B51" w:rsidRDefault="00080B51" w:rsidP="001424DD">
            <w:r>
              <w:t>System, Database</w:t>
            </w:r>
          </w:p>
        </w:tc>
        <w:tc>
          <w:tcPr>
            <w:tcW w:w="2842" w:type="dxa"/>
          </w:tcPr>
          <w:p w14:paraId="40D6AC93" w14:textId="77777777" w:rsidR="00080B51" w:rsidRDefault="00080B51" w:rsidP="001424DD">
            <w:r>
              <w:t>Authentication:</w:t>
            </w:r>
          </w:p>
          <w:p w14:paraId="06A766D6" w14:textId="77777777" w:rsidR="00080B51" w:rsidRDefault="00080B51" w:rsidP="001424DD">
            <w:r>
              <w:t>accountRecovery()</w:t>
            </w:r>
          </w:p>
          <w:p w14:paraId="5F20D4A4" w14:textId="77777777" w:rsidR="00080B51" w:rsidRDefault="00080B51" w:rsidP="001424DD">
            <w:r>
              <w:t>System:</w:t>
            </w:r>
          </w:p>
          <w:p w14:paraId="098A7A90" w14:textId="77777777" w:rsidR="00080B51" w:rsidRDefault="00080B51" w:rsidP="001424DD">
            <w:r>
              <w:t>takeInput()</w:t>
            </w:r>
          </w:p>
          <w:p w14:paraId="208C97C4" w14:textId="77777777" w:rsidR="00080B51" w:rsidRDefault="00080B51" w:rsidP="001424DD">
            <w:r>
              <w:t>validateInput()</w:t>
            </w:r>
          </w:p>
          <w:p w14:paraId="4CA70F8C" w14:textId="77777777" w:rsidR="00080B51" w:rsidRDefault="00080B51" w:rsidP="001424DD">
            <w:r>
              <w:t>Database:</w:t>
            </w:r>
          </w:p>
          <w:p w14:paraId="400C436E" w14:textId="77777777" w:rsidR="00080B51" w:rsidRDefault="00080B51" w:rsidP="001424DD">
            <w:r>
              <w:t>insert()</w:t>
            </w:r>
          </w:p>
        </w:tc>
      </w:tr>
      <w:tr w:rsidR="00080B51" w14:paraId="2E022816" w14:textId="77777777" w:rsidTr="001424DD">
        <w:tc>
          <w:tcPr>
            <w:tcW w:w="947" w:type="dxa"/>
          </w:tcPr>
          <w:p w14:paraId="20476BA7" w14:textId="77777777" w:rsidR="00080B51" w:rsidRDefault="00080B51" w:rsidP="001424DD">
            <w:r>
              <w:t>8</w:t>
            </w:r>
          </w:p>
        </w:tc>
        <w:tc>
          <w:tcPr>
            <w:tcW w:w="2105" w:type="dxa"/>
          </w:tcPr>
          <w:p w14:paraId="6EF99E89" w14:textId="77777777" w:rsidR="00080B51" w:rsidRDefault="00080B51" w:rsidP="001424DD">
            <w:r>
              <w:t>Attempt to logout</w:t>
            </w:r>
          </w:p>
        </w:tc>
        <w:tc>
          <w:tcPr>
            <w:tcW w:w="1773" w:type="dxa"/>
          </w:tcPr>
          <w:p w14:paraId="7943E8CC" w14:textId="77777777" w:rsidR="00080B51" w:rsidRDefault="00080B51" w:rsidP="001424DD">
            <w:r>
              <w:t>User</w:t>
            </w:r>
          </w:p>
        </w:tc>
        <w:tc>
          <w:tcPr>
            <w:tcW w:w="1683" w:type="dxa"/>
          </w:tcPr>
          <w:p w14:paraId="3D46E434" w14:textId="77777777" w:rsidR="00080B51" w:rsidRDefault="00080B51" w:rsidP="001424DD">
            <w:r>
              <w:t>System</w:t>
            </w:r>
          </w:p>
        </w:tc>
        <w:tc>
          <w:tcPr>
            <w:tcW w:w="2842" w:type="dxa"/>
          </w:tcPr>
          <w:p w14:paraId="63AD6FBD" w14:textId="77777777" w:rsidR="00080B51" w:rsidRDefault="00080B51" w:rsidP="001424DD">
            <w:r>
              <w:t>User:</w:t>
            </w:r>
          </w:p>
          <w:p w14:paraId="0FA47F21" w14:textId="77777777" w:rsidR="00080B51" w:rsidRDefault="00080B51" w:rsidP="001424DD">
            <w:r>
              <w:t>signOut()</w:t>
            </w:r>
          </w:p>
          <w:p w14:paraId="34ADC3D2" w14:textId="77777777" w:rsidR="00080B51" w:rsidRDefault="00080B51" w:rsidP="001424DD">
            <w:r>
              <w:t>System:</w:t>
            </w:r>
          </w:p>
          <w:p w14:paraId="093E16ED" w14:textId="77777777" w:rsidR="00080B51" w:rsidRDefault="00080B51" w:rsidP="001424DD">
            <w:r>
              <w:t>checkRunningProcess()</w:t>
            </w:r>
          </w:p>
        </w:tc>
      </w:tr>
      <w:tr w:rsidR="00080B51" w14:paraId="7506FFE0" w14:textId="77777777" w:rsidTr="001424DD">
        <w:tc>
          <w:tcPr>
            <w:tcW w:w="947" w:type="dxa"/>
          </w:tcPr>
          <w:p w14:paraId="23C8B15B" w14:textId="77777777" w:rsidR="00080B51" w:rsidRDefault="00080B51" w:rsidP="001424DD">
            <w:r>
              <w:t>9</w:t>
            </w:r>
          </w:p>
        </w:tc>
        <w:tc>
          <w:tcPr>
            <w:tcW w:w="2105" w:type="dxa"/>
          </w:tcPr>
          <w:p w14:paraId="6548AFF8" w14:textId="77777777" w:rsidR="00080B51" w:rsidRDefault="00080B51" w:rsidP="001424DD">
            <w:r>
              <w:t>Posts on assignment</w:t>
            </w:r>
          </w:p>
        </w:tc>
        <w:tc>
          <w:tcPr>
            <w:tcW w:w="1773" w:type="dxa"/>
          </w:tcPr>
          <w:p w14:paraId="3093BAF9" w14:textId="77777777" w:rsidR="00080B51" w:rsidRDefault="00080B51" w:rsidP="001424DD">
            <w:r>
              <w:t>Instructor</w:t>
            </w:r>
          </w:p>
        </w:tc>
        <w:tc>
          <w:tcPr>
            <w:tcW w:w="1683" w:type="dxa"/>
          </w:tcPr>
          <w:p w14:paraId="2E78C24B" w14:textId="77777777" w:rsidR="00080B51" w:rsidRDefault="00080B51" w:rsidP="001424DD">
            <w:r>
              <w:t>System</w:t>
            </w:r>
          </w:p>
        </w:tc>
        <w:tc>
          <w:tcPr>
            <w:tcW w:w="2842" w:type="dxa"/>
          </w:tcPr>
          <w:p w14:paraId="69C276EF" w14:textId="77777777" w:rsidR="00080B51" w:rsidRDefault="00080B51" w:rsidP="001424DD">
            <w:r>
              <w:t>Instructor:</w:t>
            </w:r>
          </w:p>
          <w:p w14:paraId="645997CC" w14:textId="77777777" w:rsidR="00080B51" w:rsidRDefault="00080B51" w:rsidP="001424DD">
            <w:r>
              <w:t>createAssignment()</w:t>
            </w:r>
          </w:p>
          <w:p w14:paraId="5C21594E" w14:textId="77777777" w:rsidR="00080B51" w:rsidRDefault="00080B51" w:rsidP="001424DD">
            <w:r>
              <w:t>System:</w:t>
            </w:r>
          </w:p>
          <w:p w14:paraId="066BEA45" w14:textId="77777777" w:rsidR="00080B51" w:rsidRDefault="00080B51" w:rsidP="001424DD">
            <w:r>
              <w:lastRenderedPageBreak/>
              <w:t>takeInput()</w:t>
            </w:r>
          </w:p>
        </w:tc>
      </w:tr>
      <w:tr w:rsidR="00080B51" w14:paraId="63F5F486" w14:textId="77777777" w:rsidTr="001424DD">
        <w:tc>
          <w:tcPr>
            <w:tcW w:w="947" w:type="dxa"/>
          </w:tcPr>
          <w:p w14:paraId="28933807" w14:textId="77777777" w:rsidR="00080B51" w:rsidRDefault="00080B51" w:rsidP="001424DD">
            <w:r>
              <w:lastRenderedPageBreak/>
              <w:t>10</w:t>
            </w:r>
          </w:p>
        </w:tc>
        <w:tc>
          <w:tcPr>
            <w:tcW w:w="2105" w:type="dxa"/>
          </w:tcPr>
          <w:p w14:paraId="32D91D91" w14:textId="77777777" w:rsidR="00080B51" w:rsidRDefault="00080B51" w:rsidP="001424DD">
            <w:r>
              <w:t>Give format</w:t>
            </w:r>
          </w:p>
        </w:tc>
        <w:tc>
          <w:tcPr>
            <w:tcW w:w="1773" w:type="dxa"/>
          </w:tcPr>
          <w:p w14:paraId="4E4FFFEB" w14:textId="77777777" w:rsidR="00080B51" w:rsidRDefault="00080B51" w:rsidP="001424DD">
            <w:r>
              <w:t>Instructor</w:t>
            </w:r>
          </w:p>
        </w:tc>
        <w:tc>
          <w:tcPr>
            <w:tcW w:w="1683" w:type="dxa"/>
          </w:tcPr>
          <w:p w14:paraId="6E19B5B5" w14:textId="77777777" w:rsidR="00080B51" w:rsidRDefault="00080B51" w:rsidP="001424DD"/>
        </w:tc>
        <w:tc>
          <w:tcPr>
            <w:tcW w:w="2842" w:type="dxa"/>
          </w:tcPr>
          <w:p w14:paraId="6B5CCAB3" w14:textId="77777777" w:rsidR="00080B51" w:rsidRDefault="00080B51" w:rsidP="001424DD">
            <w:r>
              <w:t>Instructor:</w:t>
            </w:r>
          </w:p>
          <w:p w14:paraId="61D92F3C" w14:textId="77777777" w:rsidR="00080B51" w:rsidRDefault="00080B51" w:rsidP="001424DD">
            <w:r>
              <w:t>createAssignment()</w:t>
            </w:r>
          </w:p>
        </w:tc>
      </w:tr>
      <w:tr w:rsidR="00080B51" w14:paraId="1B99DFD3" w14:textId="77777777" w:rsidTr="001424DD">
        <w:tc>
          <w:tcPr>
            <w:tcW w:w="947" w:type="dxa"/>
          </w:tcPr>
          <w:p w14:paraId="6DB2AFD0" w14:textId="77777777" w:rsidR="00080B51" w:rsidRDefault="00080B51" w:rsidP="001424DD">
            <w:r>
              <w:t>11</w:t>
            </w:r>
          </w:p>
        </w:tc>
        <w:tc>
          <w:tcPr>
            <w:tcW w:w="2105" w:type="dxa"/>
          </w:tcPr>
          <w:p w14:paraId="7B0FB76B" w14:textId="77777777" w:rsidR="00080B51" w:rsidRDefault="00080B51" w:rsidP="001424DD">
            <w:r>
              <w:t>Send mail for assignment</w:t>
            </w:r>
          </w:p>
        </w:tc>
        <w:tc>
          <w:tcPr>
            <w:tcW w:w="1773" w:type="dxa"/>
          </w:tcPr>
          <w:p w14:paraId="24FC83A0" w14:textId="77777777" w:rsidR="00080B51" w:rsidRDefault="00080B51" w:rsidP="001424DD">
            <w:r>
              <w:t>Instructor</w:t>
            </w:r>
          </w:p>
        </w:tc>
        <w:tc>
          <w:tcPr>
            <w:tcW w:w="1683" w:type="dxa"/>
          </w:tcPr>
          <w:p w14:paraId="06525F6E" w14:textId="77777777" w:rsidR="00080B51" w:rsidRDefault="00080B51" w:rsidP="001424DD">
            <w:r>
              <w:t>System</w:t>
            </w:r>
          </w:p>
        </w:tc>
        <w:tc>
          <w:tcPr>
            <w:tcW w:w="2842" w:type="dxa"/>
          </w:tcPr>
          <w:p w14:paraId="2123AB52" w14:textId="77777777" w:rsidR="00080B51" w:rsidRDefault="00080B51" w:rsidP="001424DD">
            <w:r>
              <w:t>Instructor:</w:t>
            </w:r>
          </w:p>
          <w:p w14:paraId="707030A5" w14:textId="77777777" w:rsidR="00080B51" w:rsidRDefault="00080B51" w:rsidP="001424DD">
            <w:r>
              <w:t>createAssignment()</w:t>
            </w:r>
          </w:p>
          <w:p w14:paraId="1B070B33" w14:textId="77777777" w:rsidR="00080B51" w:rsidRDefault="00080B51" w:rsidP="001424DD">
            <w:r>
              <w:t>System:</w:t>
            </w:r>
          </w:p>
          <w:p w14:paraId="784574AC" w14:textId="77777777" w:rsidR="00080B51" w:rsidRDefault="00080B51" w:rsidP="001424DD">
            <w:r>
              <w:t>sendMail()</w:t>
            </w:r>
          </w:p>
        </w:tc>
      </w:tr>
      <w:tr w:rsidR="00080B51" w14:paraId="01C74D99" w14:textId="77777777" w:rsidTr="001424DD">
        <w:tc>
          <w:tcPr>
            <w:tcW w:w="947" w:type="dxa"/>
          </w:tcPr>
          <w:p w14:paraId="792C6682" w14:textId="77777777" w:rsidR="00080B51" w:rsidRDefault="00080B51" w:rsidP="001424DD">
            <w:r>
              <w:t>12</w:t>
            </w:r>
          </w:p>
        </w:tc>
        <w:tc>
          <w:tcPr>
            <w:tcW w:w="2105" w:type="dxa"/>
          </w:tcPr>
          <w:p w14:paraId="376586A8" w14:textId="77777777" w:rsidR="00080B51" w:rsidRDefault="00080B51" w:rsidP="001424DD">
            <w:r>
              <w:t>Comment on assignment</w:t>
            </w:r>
          </w:p>
        </w:tc>
        <w:tc>
          <w:tcPr>
            <w:tcW w:w="1773" w:type="dxa"/>
          </w:tcPr>
          <w:p w14:paraId="4CEBB791" w14:textId="77777777" w:rsidR="00080B51" w:rsidRDefault="00080B51" w:rsidP="001424DD">
            <w:r>
              <w:t>User</w:t>
            </w:r>
          </w:p>
        </w:tc>
        <w:tc>
          <w:tcPr>
            <w:tcW w:w="1683" w:type="dxa"/>
          </w:tcPr>
          <w:p w14:paraId="09EE1C08" w14:textId="77777777" w:rsidR="00080B51" w:rsidRDefault="00080B51" w:rsidP="001424DD">
            <w:r>
              <w:t>System, Database</w:t>
            </w:r>
          </w:p>
        </w:tc>
        <w:tc>
          <w:tcPr>
            <w:tcW w:w="2842" w:type="dxa"/>
          </w:tcPr>
          <w:p w14:paraId="0EB61708" w14:textId="77777777" w:rsidR="00080B51" w:rsidRDefault="00080B51" w:rsidP="001424DD">
            <w:r>
              <w:t>User:</w:t>
            </w:r>
          </w:p>
          <w:p w14:paraId="7A9E4340" w14:textId="77777777" w:rsidR="00080B51" w:rsidRDefault="00080B51" w:rsidP="001424DD">
            <w:r>
              <w:t>comment()</w:t>
            </w:r>
          </w:p>
          <w:p w14:paraId="2486FB0B" w14:textId="77777777" w:rsidR="00080B51" w:rsidRDefault="00080B51" w:rsidP="001424DD">
            <w:r>
              <w:t>System:</w:t>
            </w:r>
          </w:p>
          <w:p w14:paraId="69599429" w14:textId="77777777" w:rsidR="00080B51" w:rsidRDefault="00080B51" w:rsidP="001424DD">
            <w:r>
              <w:t>takeInput()</w:t>
            </w:r>
          </w:p>
          <w:p w14:paraId="2C95C775" w14:textId="77777777" w:rsidR="00080B51" w:rsidRDefault="00080B51" w:rsidP="001424DD">
            <w:r>
              <w:t>Database:</w:t>
            </w:r>
          </w:p>
          <w:p w14:paraId="09118FD3" w14:textId="77777777" w:rsidR="00080B51" w:rsidRDefault="00080B51" w:rsidP="001424DD">
            <w:r>
              <w:t>Insert()</w:t>
            </w:r>
          </w:p>
        </w:tc>
      </w:tr>
      <w:tr w:rsidR="00080B51" w14:paraId="0250DC9D" w14:textId="77777777" w:rsidTr="001424DD">
        <w:tc>
          <w:tcPr>
            <w:tcW w:w="947" w:type="dxa"/>
          </w:tcPr>
          <w:p w14:paraId="55F8A60C" w14:textId="77777777" w:rsidR="00080B51" w:rsidRDefault="00080B51" w:rsidP="001424DD">
            <w:r>
              <w:t>13</w:t>
            </w:r>
          </w:p>
        </w:tc>
        <w:tc>
          <w:tcPr>
            <w:tcW w:w="2105" w:type="dxa"/>
          </w:tcPr>
          <w:p w14:paraId="3F06EE6F" w14:textId="77777777" w:rsidR="00080B51" w:rsidRDefault="00080B51" w:rsidP="001424DD">
            <w:r>
              <w:t>Post on the group</w:t>
            </w:r>
          </w:p>
        </w:tc>
        <w:tc>
          <w:tcPr>
            <w:tcW w:w="1773" w:type="dxa"/>
          </w:tcPr>
          <w:p w14:paraId="07F5DB2A" w14:textId="77777777" w:rsidR="00080B51" w:rsidRDefault="00080B51" w:rsidP="001424DD">
            <w:r>
              <w:t>User</w:t>
            </w:r>
          </w:p>
        </w:tc>
        <w:tc>
          <w:tcPr>
            <w:tcW w:w="1683" w:type="dxa"/>
          </w:tcPr>
          <w:p w14:paraId="7DE58EA1" w14:textId="77777777" w:rsidR="00080B51" w:rsidRDefault="00080B51" w:rsidP="001424DD">
            <w:r>
              <w:t>System, Database</w:t>
            </w:r>
          </w:p>
        </w:tc>
        <w:tc>
          <w:tcPr>
            <w:tcW w:w="2842" w:type="dxa"/>
          </w:tcPr>
          <w:p w14:paraId="6A9DB56A" w14:textId="77777777" w:rsidR="00080B51" w:rsidRDefault="00080B51" w:rsidP="001424DD">
            <w:r>
              <w:t>User:</w:t>
            </w:r>
          </w:p>
          <w:p w14:paraId="3F459852" w14:textId="77777777" w:rsidR="00080B51" w:rsidRDefault="00080B51" w:rsidP="001424DD">
            <w:r>
              <w:t>post()</w:t>
            </w:r>
          </w:p>
          <w:p w14:paraId="6BF16272" w14:textId="77777777" w:rsidR="00080B51" w:rsidRDefault="00080B51" w:rsidP="001424DD">
            <w:r>
              <w:t>System:</w:t>
            </w:r>
          </w:p>
          <w:p w14:paraId="265A9565" w14:textId="77777777" w:rsidR="00080B51" w:rsidRDefault="00080B51" w:rsidP="001424DD">
            <w:r>
              <w:t>takeInput()</w:t>
            </w:r>
          </w:p>
          <w:p w14:paraId="7C21FF68" w14:textId="77777777" w:rsidR="00080B51" w:rsidRDefault="00080B51" w:rsidP="001424DD">
            <w:r>
              <w:t>Database:</w:t>
            </w:r>
          </w:p>
          <w:p w14:paraId="3F503011" w14:textId="77777777" w:rsidR="00080B51" w:rsidRDefault="00080B51" w:rsidP="001424DD">
            <w:r>
              <w:t>Insert()</w:t>
            </w:r>
          </w:p>
        </w:tc>
      </w:tr>
      <w:tr w:rsidR="00080B51" w14:paraId="128B3B17" w14:textId="77777777" w:rsidTr="001424DD">
        <w:tc>
          <w:tcPr>
            <w:tcW w:w="947" w:type="dxa"/>
          </w:tcPr>
          <w:p w14:paraId="732C1DBE" w14:textId="77777777" w:rsidR="00080B51" w:rsidRDefault="00080B51" w:rsidP="001424DD">
            <w:r>
              <w:lastRenderedPageBreak/>
              <w:t>14</w:t>
            </w:r>
          </w:p>
        </w:tc>
        <w:tc>
          <w:tcPr>
            <w:tcW w:w="2105" w:type="dxa"/>
          </w:tcPr>
          <w:p w14:paraId="7E7DF064" w14:textId="77777777" w:rsidR="00080B51" w:rsidRDefault="00080B51" w:rsidP="001424DD">
            <w:r>
              <w:t>Search assignment</w:t>
            </w:r>
          </w:p>
        </w:tc>
        <w:tc>
          <w:tcPr>
            <w:tcW w:w="1773" w:type="dxa"/>
          </w:tcPr>
          <w:p w14:paraId="407C3286" w14:textId="77777777" w:rsidR="00080B51" w:rsidRDefault="00080B51" w:rsidP="001424DD">
            <w:r>
              <w:t>Instructor</w:t>
            </w:r>
          </w:p>
        </w:tc>
        <w:tc>
          <w:tcPr>
            <w:tcW w:w="1683" w:type="dxa"/>
          </w:tcPr>
          <w:p w14:paraId="77AB24CE" w14:textId="77777777" w:rsidR="00080B51" w:rsidRDefault="00080B51" w:rsidP="001424DD">
            <w:r>
              <w:t>Database</w:t>
            </w:r>
          </w:p>
        </w:tc>
        <w:tc>
          <w:tcPr>
            <w:tcW w:w="2842" w:type="dxa"/>
          </w:tcPr>
          <w:p w14:paraId="7BAFE2C7" w14:textId="77777777" w:rsidR="00080B51" w:rsidRDefault="00080B51" w:rsidP="001424DD">
            <w:r>
              <w:t>Instructor:</w:t>
            </w:r>
          </w:p>
          <w:p w14:paraId="259BD485" w14:textId="77777777" w:rsidR="00080B51" w:rsidRDefault="00080B51" w:rsidP="001424DD">
            <w:r>
              <w:t>searchAssignment()</w:t>
            </w:r>
          </w:p>
          <w:p w14:paraId="6634BF44" w14:textId="77777777" w:rsidR="00080B51" w:rsidRDefault="00080B51" w:rsidP="001424DD">
            <w:r>
              <w:t>Database:</w:t>
            </w:r>
          </w:p>
          <w:p w14:paraId="109A8273" w14:textId="77777777" w:rsidR="00080B51" w:rsidRDefault="00080B51" w:rsidP="001424DD">
            <w:r>
              <w:t>show()</w:t>
            </w:r>
          </w:p>
        </w:tc>
      </w:tr>
      <w:tr w:rsidR="00080B51" w14:paraId="415B55DA" w14:textId="77777777" w:rsidTr="001424DD">
        <w:tc>
          <w:tcPr>
            <w:tcW w:w="947" w:type="dxa"/>
          </w:tcPr>
          <w:p w14:paraId="02669582" w14:textId="77777777" w:rsidR="00080B51" w:rsidRDefault="00080B51" w:rsidP="001424DD">
            <w:r>
              <w:t>15</w:t>
            </w:r>
          </w:p>
        </w:tc>
        <w:tc>
          <w:tcPr>
            <w:tcW w:w="2105" w:type="dxa"/>
          </w:tcPr>
          <w:p w14:paraId="34825FE3" w14:textId="77777777" w:rsidR="00080B51" w:rsidRDefault="00080B51" w:rsidP="001424DD">
            <w:r>
              <w:t>Submit assignment</w:t>
            </w:r>
          </w:p>
        </w:tc>
        <w:tc>
          <w:tcPr>
            <w:tcW w:w="1773" w:type="dxa"/>
          </w:tcPr>
          <w:p w14:paraId="08A56222" w14:textId="77777777" w:rsidR="00080B51" w:rsidRDefault="00080B51" w:rsidP="001424DD">
            <w:r>
              <w:t>Student</w:t>
            </w:r>
          </w:p>
        </w:tc>
        <w:tc>
          <w:tcPr>
            <w:tcW w:w="1683" w:type="dxa"/>
          </w:tcPr>
          <w:p w14:paraId="4BB27496" w14:textId="77777777" w:rsidR="00080B51" w:rsidRDefault="00080B51" w:rsidP="001424DD">
            <w:r>
              <w:t>Database, System</w:t>
            </w:r>
          </w:p>
        </w:tc>
        <w:tc>
          <w:tcPr>
            <w:tcW w:w="2842" w:type="dxa"/>
          </w:tcPr>
          <w:p w14:paraId="182F8E37" w14:textId="77777777" w:rsidR="00080B51" w:rsidRDefault="00080B51" w:rsidP="001424DD">
            <w:r>
              <w:t>Student:</w:t>
            </w:r>
          </w:p>
          <w:p w14:paraId="736F80C9" w14:textId="77777777" w:rsidR="00080B51" w:rsidRDefault="00080B51" w:rsidP="001424DD">
            <w:r>
              <w:t>submitAssignment()</w:t>
            </w:r>
          </w:p>
          <w:p w14:paraId="17AC90B0" w14:textId="77777777" w:rsidR="00080B51" w:rsidRDefault="00080B51" w:rsidP="001424DD">
            <w:r>
              <w:t>System:</w:t>
            </w:r>
          </w:p>
          <w:p w14:paraId="5237788B" w14:textId="77777777" w:rsidR="00080B51" w:rsidRDefault="00080B51" w:rsidP="001424DD">
            <w:r>
              <w:t>checkFormatandDeadline()</w:t>
            </w:r>
          </w:p>
          <w:p w14:paraId="351846B6" w14:textId="77777777" w:rsidR="00080B51" w:rsidRDefault="00080B51" w:rsidP="001424DD">
            <w:r>
              <w:t>Database:</w:t>
            </w:r>
          </w:p>
          <w:p w14:paraId="7F5D8244" w14:textId="77777777" w:rsidR="00080B51" w:rsidRDefault="00080B51" w:rsidP="001424DD">
            <w:r>
              <w:t>insert()</w:t>
            </w:r>
          </w:p>
        </w:tc>
      </w:tr>
      <w:tr w:rsidR="00080B51" w14:paraId="21A9A1F7" w14:textId="77777777" w:rsidTr="001424DD">
        <w:tc>
          <w:tcPr>
            <w:tcW w:w="947" w:type="dxa"/>
          </w:tcPr>
          <w:p w14:paraId="67F95C71" w14:textId="77777777" w:rsidR="00080B51" w:rsidRDefault="00080B51" w:rsidP="001424DD">
            <w:r>
              <w:t>16</w:t>
            </w:r>
          </w:p>
        </w:tc>
        <w:tc>
          <w:tcPr>
            <w:tcW w:w="2105" w:type="dxa"/>
          </w:tcPr>
          <w:p w14:paraId="645C497E" w14:textId="77777777" w:rsidR="00080B51" w:rsidRDefault="00080B51" w:rsidP="001424DD">
            <w:r>
              <w:t>Filter assignment</w:t>
            </w:r>
          </w:p>
        </w:tc>
        <w:tc>
          <w:tcPr>
            <w:tcW w:w="1773" w:type="dxa"/>
          </w:tcPr>
          <w:p w14:paraId="437C5CEF" w14:textId="77777777" w:rsidR="00080B51" w:rsidRDefault="00080B51" w:rsidP="001424DD">
            <w:r>
              <w:t>User</w:t>
            </w:r>
          </w:p>
        </w:tc>
        <w:tc>
          <w:tcPr>
            <w:tcW w:w="1683" w:type="dxa"/>
          </w:tcPr>
          <w:p w14:paraId="150627D3" w14:textId="77777777" w:rsidR="00080B51" w:rsidRDefault="00080B51" w:rsidP="001424DD">
            <w:r>
              <w:t>Database</w:t>
            </w:r>
          </w:p>
        </w:tc>
        <w:tc>
          <w:tcPr>
            <w:tcW w:w="2842" w:type="dxa"/>
          </w:tcPr>
          <w:p w14:paraId="28328BD1" w14:textId="77777777" w:rsidR="00080B51" w:rsidRDefault="00080B51" w:rsidP="001424DD">
            <w:r>
              <w:t>User:</w:t>
            </w:r>
          </w:p>
          <w:p w14:paraId="362A9350" w14:textId="77777777" w:rsidR="00080B51" w:rsidRDefault="00080B51" w:rsidP="001424DD">
            <w:r>
              <w:t>filter()</w:t>
            </w:r>
          </w:p>
          <w:p w14:paraId="1A623B5B" w14:textId="77777777" w:rsidR="00080B51" w:rsidRDefault="00080B51" w:rsidP="001424DD">
            <w:r>
              <w:t>Database:</w:t>
            </w:r>
          </w:p>
          <w:p w14:paraId="458BDCFD" w14:textId="77777777" w:rsidR="00080B51" w:rsidRDefault="00080B51" w:rsidP="001424DD">
            <w:r>
              <w:t>retrieve()</w:t>
            </w:r>
          </w:p>
        </w:tc>
      </w:tr>
      <w:tr w:rsidR="00080B51" w14:paraId="656EA4A6" w14:textId="77777777" w:rsidTr="001424DD">
        <w:tc>
          <w:tcPr>
            <w:tcW w:w="947" w:type="dxa"/>
          </w:tcPr>
          <w:p w14:paraId="03B74239" w14:textId="77777777" w:rsidR="00080B51" w:rsidRDefault="00080B51" w:rsidP="001424DD">
            <w:r>
              <w:t>17</w:t>
            </w:r>
          </w:p>
        </w:tc>
        <w:tc>
          <w:tcPr>
            <w:tcW w:w="2105" w:type="dxa"/>
          </w:tcPr>
          <w:p w14:paraId="28742EBE" w14:textId="77777777" w:rsidR="00080B51" w:rsidRDefault="00080B51" w:rsidP="001424DD">
            <w:r>
              <w:t>Resubmit assignment</w:t>
            </w:r>
          </w:p>
        </w:tc>
        <w:tc>
          <w:tcPr>
            <w:tcW w:w="1773" w:type="dxa"/>
          </w:tcPr>
          <w:p w14:paraId="0C32050B" w14:textId="77777777" w:rsidR="00080B51" w:rsidRDefault="00080B51" w:rsidP="001424DD">
            <w:r>
              <w:t>Student</w:t>
            </w:r>
          </w:p>
        </w:tc>
        <w:tc>
          <w:tcPr>
            <w:tcW w:w="1683" w:type="dxa"/>
          </w:tcPr>
          <w:p w14:paraId="75F83E8D" w14:textId="77777777" w:rsidR="00080B51" w:rsidRDefault="00080B51" w:rsidP="001424DD">
            <w:r>
              <w:t>Database, System</w:t>
            </w:r>
          </w:p>
        </w:tc>
        <w:tc>
          <w:tcPr>
            <w:tcW w:w="2842" w:type="dxa"/>
          </w:tcPr>
          <w:p w14:paraId="4F8492F8" w14:textId="77777777" w:rsidR="00080B51" w:rsidRDefault="00080B51" w:rsidP="001424DD">
            <w:r>
              <w:t>Student:</w:t>
            </w:r>
          </w:p>
          <w:p w14:paraId="2C0715BA" w14:textId="77777777" w:rsidR="00080B51" w:rsidRDefault="00080B51" w:rsidP="001424DD">
            <w:r>
              <w:t>resubmitAssignment()</w:t>
            </w:r>
          </w:p>
          <w:p w14:paraId="26D94E0C" w14:textId="77777777" w:rsidR="00080B51" w:rsidRDefault="00080B51" w:rsidP="001424DD">
            <w:r>
              <w:t>System:</w:t>
            </w:r>
          </w:p>
          <w:p w14:paraId="7993F527" w14:textId="77777777" w:rsidR="00080B51" w:rsidRDefault="00080B51" w:rsidP="001424DD">
            <w:r>
              <w:t>checkFormatandDeadline()</w:t>
            </w:r>
          </w:p>
          <w:p w14:paraId="3C30CE5B" w14:textId="77777777" w:rsidR="00080B51" w:rsidRDefault="00080B51" w:rsidP="001424DD">
            <w:r>
              <w:t>Database:</w:t>
            </w:r>
          </w:p>
          <w:p w14:paraId="37695632" w14:textId="77777777" w:rsidR="00080B51" w:rsidRDefault="00080B51" w:rsidP="001424DD">
            <w:r>
              <w:lastRenderedPageBreak/>
              <w:t>remove()</w:t>
            </w:r>
          </w:p>
          <w:p w14:paraId="5F1C8D89" w14:textId="77777777" w:rsidR="00080B51" w:rsidRDefault="00080B51" w:rsidP="001424DD">
            <w:r>
              <w:t>insert()</w:t>
            </w:r>
          </w:p>
        </w:tc>
      </w:tr>
      <w:tr w:rsidR="00080B51" w14:paraId="7BAD8603" w14:textId="77777777" w:rsidTr="001424DD">
        <w:tc>
          <w:tcPr>
            <w:tcW w:w="947" w:type="dxa"/>
          </w:tcPr>
          <w:p w14:paraId="60AF5303" w14:textId="77777777" w:rsidR="00080B51" w:rsidRDefault="00080B51" w:rsidP="001424DD">
            <w:r>
              <w:lastRenderedPageBreak/>
              <w:t>18</w:t>
            </w:r>
          </w:p>
        </w:tc>
        <w:tc>
          <w:tcPr>
            <w:tcW w:w="2105" w:type="dxa"/>
          </w:tcPr>
          <w:p w14:paraId="41108AB5" w14:textId="77777777" w:rsidR="00080B51" w:rsidRDefault="00080B51" w:rsidP="001424DD">
            <w:r>
              <w:t>Check plagiarism</w:t>
            </w:r>
          </w:p>
        </w:tc>
        <w:tc>
          <w:tcPr>
            <w:tcW w:w="1773" w:type="dxa"/>
          </w:tcPr>
          <w:p w14:paraId="32A61BD2" w14:textId="77777777" w:rsidR="00080B51" w:rsidRDefault="00080B51" w:rsidP="001424DD">
            <w:r>
              <w:t>Instructor</w:t>
            </w:r>
          </w:p>
        </w:tc>
        <w:tc>
          <w:tcPr>
            <w:tcW w:w="1683" w:type="dxa"/>
          </w:tcPr>
          <w:p w14:paraId="29860781" w14:textId="77777777" w:rsidR="00080B51" w:rsidRDefault="00080B51" w:rsidP="001424DD">
            <w:r>
              <w:t>Database</w:t>
            </w:r>
          </w:p>
        </w:tc>
        <w:tc>
          <w:tcPr>
            <w:tcW w:w="2842" w:type="dxa"/>
          </w:tcPr>
          <w:p w14:paraId="15DAACE4" w14:textId="77777777" w:rsidR="00080B51" w:rsidRDefault="00080B51" w:rsidP="001424DD">
            <w:r>
              <w:t>Instructor:</w:t>
            </w:r>
          </w:p>
          <w:p w14:paraId="0127762E" w14:textId="77777777" w:rsidR="00080B51" w:rsidRDefault="00080B51" w:rsidP="001424DD">
            <w:r>
              <w:t>checkPlagiarism()</w:t>
            </w:r>
          </w:p>
          <w:p w14:paraId="61ED83E6" w14:textId="77777777" w:rsidR="00080B51" w:rsidRDefault="00080B51" w:rsidP="001424DD">
            <w:r>
              <w:t>Database:</w:t>
            </w:r>
          </w:p>
          <w:p w14:paraId="6FE9E971" w14:textId="77777777" w:rsidR="00080B51" w:rsidRDefault="00080B51" w:rsidP="001424DD">
            <w:r>
              <w:t>retrieve()</w:t>
            </w:r>
          </w:p>
        </w:tc>
      </w:tr>
      <w:tr w:rsidR="00080B51" w14:paraId="421D4F05" w14:textId="77777777" w:rsidTr="001424DD">
        <w:tc>
          <w:tcPr>
            <w:tcW w:w="947" w:type="dxa"/>
          </w:tcPr>
          <w:p w14:paraId="4AFB2BEE" w14:textId="77777777" w:rsidR="00080B51" w:rsidRDefault="00080B51" w:rsidP="001424DD">
            <w:r>
              <w:t>19</w:t>
            </w:r>
          </w:p>
        </w:tc>
        <w:tc>
          <w:tcPr>
            <w:tcW w:w="2105" w:type="dxa"/>
          </w:tcPr>
          <w:p w14:paraId="20D139A1" w14:textId="77777777" w:rsidR="00080B51" w:rsidRDefault="00080B51" w:rsidP="001424DD">
            <w:r>
              <w:t>Distribute mark</w:t>
            </w:r>
          </w:p>
        </w:tc>
        <w:tc>
          <w:tcPr>
            <w:tcW w:w="1773" w:type="dxa"/>
          </w:tcPr>
          <w:p w14:paraId="159CAC1C" w14:textId="77777777" w:rsidR="00080B51" w:rsidRDefault="00080B51" w:rsidP="001424DD">
            <w:r>
              <w:t>Instructor</w:t>
            </w:r>
          </w:p>
        </w:tc>
        <w:tc>
          <w:tcPr>
            <w:tcW w:w="1683" w:type="dxa"/>
          </w:tcPr>
          <w:p w14:paraId="368360C0" w14:textId="77777777" w:rsidR="00080B51" w:rsidRDefault="00080B51" w:rsidP="001424DD">
            <w:r>
              <w:t>System, Database</w:t>
            </w:r>
          </w:p>
        </w:tc>
        <w:tc>
          <w:tcPr>
            <w:tcW w:w="2842" w:type="dxa"/>
          </w:tcPr>
          <w:p w14:paraId="69237087" w14:textId="77777777" w:rsidR="00080B51" w:rsidRDefault="00080B51" w:rsidP="001424DD">
            <w:r>
              <w:t>Instructor:</w:t>
            </w:r>
          </w:p>
          <w:p w14:paraId="0FA0CF86" w14:textId="77777777" w:rsidR="00080B51" w:rsidRDefault="00080B51" w:rsidP="001424DD">
            <w:r>
              <w:t>distributeMark()</w:t>
            </w:r>
          </w:p>
          <w:p w14:paraId="27461169" w14:textId="77777777" w:rsidR="00080B51" w:rsidRDefault="00080B51" w:rsidP="001424DD">
            <w:r>
              <w:t>System:</w:t>
            </w:r>
          </w:p>
          <w:p w14:paraId="4616B8CB" w14:textId="77777777" w:rsidR="00080B51" w:rsidRDefault="00080B51" w:rsidP="001424DD">
            <w:r>
              <w:t>takeInput()</w:t>
            </w:r>
          </w:p>
          <w:p w14:paraId="70BC20CE" w14:textId="77777777" w:rsidR="00080B51" w:rsidRDefault="00080B51" w:rsidP="001424DD">
            <w:r>
              <w:t>Database:</w:t>
            </w:r>
          </w:p>
          <w:p w14:paraId="7C436F9A" w14:textId="77777777" w:rsidR="00080B51" w:rsidRDefault="00080B51" w:rsidP="001424DD">
            <w:r>
              <w:t>insert()</w:t>
            </w:r>
          </w:p>
        </w:tc>
      </w:tr>
      <w:tr w:rsidR="00080B51" w14:paraId="6332E3F0" w14:textId="77777777" w:rsidTr="001424DD">
        <w:tc>
          <w:tcPr>
            <w:tcW w:w="947" w:type="dxa"/>
          </w:tcPr>
          <w:p w14:paraId="796D5831" w14:textId="77777777" w:rsidR="00080B51" w:rsidRDefault="00080B51" w:rsidP="001424DD">
            <w:r>
              <w:t>20</w:t>
            </w:r>
          </w:p>
        </w:tc>
        <w:tc>
          <w:tcPr>
            <w:tcW w:w="2105" w:type="dxa"/>
          </w:tcPr>
          <w:p w14:paraId="72DD46C9" w14:textId="77777777" w:rsidR="00080B51" w:rsidRDefault="00080B51" w:rsidP="001424DD">
            <w:r>
              <w:t>Create group</w:t>
            </w:r>
          </w:p>
        </w:tc>
        <w:tc>
          <w:tcPr>
            <w:tcW w:w="1773" w:type="dxa"/>
          </w:tcPr>
          <w:p w14:paraId="2DF177F2" w14:textId="77777777" w:rsidR="00080B51" w:rsidRDefault="00080B51" w:rsidP="001424DD">
            <w:r>
              <w:t>Instructor</w:t>
            </w:r>
          </w:p>
        </w:tc>
        <w:tc>
          <w:tcPr>
            <w:tcW w:w="1683" w:type="dxa"/>
          </w:tcPr>
          <w:p w14:paraId="23933A2F" w14:textId="77777777" w:rsidR="00080B51" w:rsidRDefault="00080B51" w:rsidP="001424DD">
            <w:r>
              <w:t>System, Database</w:t>
            </w:r>
          </w:p>
        </w:tc>
        <w:tc>
          <w:tcPr>
            <w:tcW w:w="2842" w:type="dxa"/>
          </w:tcPr>
          <w:p w14:paraId="622BEA8C" w14:textId="77777777" w:rsidR="00080B51" w:rsidRDefault="00080B51" w:rsidP="001424DD">
            <w:r>
              <w:t>Instructor:</w:t>
            </w:r>
          </w:p>
          <w:p w14:paraId="49D1F605" w14:textId="77777777" w:rsidR="00080B51" w:rsidRDefault="00080B51" w:rsidP="001424DD">
            <w:r>
              <w:t>createGroup()</w:t>
            </w:r>
          </w:p>
          <w:p w14:paraId="16D7ECA5" w14:textId="77777777" w:rsidR="00080B51" w:rsidRDefault="00080B51" w:rsidP="001424DD">
            <w:r>
              <w:t>System:</w:t>
            </w:r>
          </w:p>
          <w:p w14:paraId="749E2CB6" w14:textId="77777777" w:rsidR="00080B51" w:rsidRDefault="00080B51" w:rsidP="001424DD">
            <w:r>
              <w:t>takeInput()</w:t>
            </w:r>
          </w:p>
          <w:p w14:paraId="732639DA" w14:textId="77777777" w:rsidR="00080B51" w:rsidRDefault="00080B51" w:rsidP="001424DD">
            <w:r>
              <w:t>generateCode()</w:t>
            </w:r>
          </w:p>
          <w:p w14:paraId="1C86443A" w14:textId="77777777" w:rsidR="00080B51" w:rsidRDefault="00080B51" w:rsidP="001424DD">
            <w:r>
              <w:t>Database:</w:t>
            </w:r>
          </w:p>
          <w:p w14:paraId="65F42B6D" w14:textId="77777777" w:rsidR="00080B51" w:rsidRDefault="00080B51" w:rsidP="001424DD">
            <w:r>
              <w:t>insert()</w:t>
            </w:r>
          </w:p>
        </w:tc>
      </w:tr>
      <w:tr w:rsidR="00080B51" w14:paraId="5AED3FCD" w14:textId="77777777" w:rsidTr="001424DD">
        <w:tc>
          <w:tcPr>
            <w:tcW w:w="947" w:type="dxa"/>
          </w:tcPr>
          <w:p w14:paraId="325F6B3E" w14:textId="77777777" w:rsidR="00080B51" w:rsidRDefault="00080B51" w:rsidP="001424DD">
            <w:r>
              <w:lastRenderedPageBreak/>
              <w:t>21</w:t>
            </w:r>
          </w:p>
        </w:tc>
        <w:tc>
          <w:tcPr>
            <w:tcW w:w="2105" w:type="dxa"/>
          </w:tcPr>
          <w:p w14:paraId="11A2096F" w14:textId="77777777" w:rsidR="00080B51" w:rsidRDefault="00080B51" w:rsidP="001424DD">
            <w:r>
              <w:t>Join group</w:t>
            </w:r>
          </w:p>
        </w:tc>
        <w:tc>
          <w:tcPr>
            <w:tcW w:w="1773" w:type="dxa"/>
          </w:tcPr>
          <w:p w14:paraId="1050ADFC" w14:textId="77777777" w:rsidR="00080B51" w:rsidRDefault="00080B51" w:rsidP="001424DD">
            <w:r>
              <w:t>Student</w:t>
            </w:r>
          </w:p>
        </w:tc>
        <w:tc>
          <w:tcPr>
            <w:tcW w:w="1683" w:type="dxa"/>
          </w:tcPr>
          <w:p w14:paraId="022F5B0B" w14:textId="77777777" w:rsidR="00080B51" w:rsidRDefault="00080B51" w:rsidP="001424DD">
            <w:r>
              <w:t>System, Database</w:t>
            </w:r>
          </w:p>
        </w:tc>
        <w:tc>
          <w:tcPr>
            <w:tcW w:w="2842" w:type="dxa"/>
          </w:tcPr>
          <w:p w14:paraId="6DC454D7" w14:textId="77777777" w:rsidR="00080B51" w:rsidRDefault="00080B51" w:rsidP="001424DD">
            <w:r>
              <w:t>Student:</w:t>
            </w:r>
          </w:p>
          <w:p w14:paraId="1FF79D84" w14:textId="77777777" w:rsidR="00080B51" w:rsidRDefault="00080B51" w:rsidP="001424DD">
            <w:r>
              <w:t>joinGroup()</w:t>
            </w:r>
          </w:p>
          <w:p w14:paraId="7962A099" w14:textId="77777777" w:rsidR="00080B51" w:rsidRDefault="00080B51" w:rsidP="001424DD">
            <w:r>
              <w:t>System:</w:t>
            </w:r>
          </w:p>
          <w:p w14:paraId="57B81101" w14:textId="77777777" w:rsidR="00080B51" w:rsidRDefault="00080B51" w:rsidP="001424DD">
            <w:r>
              <w:t>takeInput()</w:t>
            </w:r>
          </w:p>
          <w:p w14:paraId="4B714448" w14:textId="77777777" w:rsidR="00080B51" w:rsidRDefault="00080B51" w:rsidP="001424DD">
            <w:r>
              <w:t>verifyInput()</w:t>
            </w:r>
          </w:p>
          <w:p w14:paraId="53554DBB" w14:textId="77777777" w:rsidR="00080B51" w:rsidRDefault="00080B51" w:rsidP="001424DD">
            <w:r>
              <w:t>Database:</w:t>
            </w:r>
          </w:p>
          <w:p w14:paraId="0A93D508" w14:textId="77777777" w:rsidR="00080B51" w:rsidRDefault="00080B51" w:rsidP="001424DD">
            <w:r>
              <w:t>insert()</w:t>
            </w:r>
          </w:p>
          <w:p w14:paraId="64603C11" w14:textId="77777777" w:rsidR="00080B51" w:rsidRDefault="00080B51" w:rsidP="001424DD">
            <w:r>
              <w:t>retrieve()</w:t>
            </w:r>
          </w:p>
        </w:tc>
      </w:tr>
      <w:tr w:rsidR="00080B51" w14:paraId="3CC9181B" w14:textId="77777777" w:rsidTr="001424DD">
        <w:tc>
          <w:tcPr>
            <w:tcW w:w="947" w:type="dxa"/>
          </w:tcPr>
          <w:p w14:paraId="5AB57D54" w14:textId="77777777" w:rsidR="00080B51" w:rsidRDefault="00080B51" w:rsidP="001424DD">
            <w:r>
              <w:t>22</w:t>
            </w:r>
          </w:p>
        </w:tc>
        <w:tc>
          <w:tcPr>
            <w:tcW w:w="2105" w:type="dxa"/>
          </w:tcPr>
          <w:p w14:paraId="7F95E1E5" w14:textId="77777777" w:rsidR="00080B51" w:rsidRDefault="00080B51" w:rsidP="001424DD">
            <w:r>
              <w:t>Remove group</w:t>
            </w:r>
          </w:p>
        </w:tc>
        <w:tc>
          <w:tcPr>
            <w:tcW w:w="1773" w:type="dxa"/>
          </w:tcPr>
          <w:p w14:paraId="3407FAFD" w14:textId="77777777" w:rsidR="00080B51" w:rsidRDefault="00080B51" w:rsidP="001424DD">
            <w:r>
              <w:t>Instructor</w:t>
            </w:r>
          </w:p>
        </w:tc>
        <w:tc>
          <w:tcPr>
            <w:tcW w:w="1683" w:type="dxa"/>
          </w:tcPr>
          <w:p w14:paraId="31348BDC" w14:textId="77777777" w:rsidR="00080B51" w:rsidRDefault="00080B51" w:rsidP="001424DD">
            <w:r>
              <w:t>Database</w:t>
            </w:r>
          </w:p>
        </w:tc>
        <w:tc>
          <w:tcPr>
            <w:tcW w:w="2842" w:type="dxa"/>
          </w:tcPr>
          <w:p w14:paraId="47E6497E" w14:textId="77777777" w:rsidR="00080B51" w:rsidRDefault="00080B51" w:rsidP="001424DD">
            <w:r>
              <w:t>Instructor:</w:t>
            </w:r>
          </w:p>
          <w:p w14:paraId="689E470E" w14:textId="77777777" w:rsidR="00080B51" w:rsidRDefault="00080B51" w:rsidP="001424DD">
            <w:r>
              <w:t>removeGroup()</w:t>
            </w:r>
          </w:p>
          <w:p w14:paraId="1B18CD96" w14:textId="77777777" w:rsidR="00080B51" w:rsidRDefault="00080B51" w:rsidP="001424DD">
            <w:r>
              <w:t>Database:</w:t>
            </w:r>
          </w:p>
          <w:p w14:paraId="2193C3BE" w14:textId="77777777" w:rsidR="00080B51" w:rsidRDefault="00080B51" w:rsidP="001424DD">
            <w:r>
              <w:t>remove()</w:t>
            </w:r>
          </w:p>
        </w:tc>
      </w:tr>
      <w:tr w:rsidR="00080B51" w14:paraId="35784692" w14:textId="77777777" w:rsidTr="001424DD">
        <w:tc>
          <w:tcPr>
            <w:tcW w:w="947" w:type="dxa"/>
          </w:tcPr>
          <w:p w14:paraId="09AE939C" w14:textId="77777777" w:rsidR="00080B51" w:rsidRDefault="00080B51" w:rsidP="001424DD">
            <w:r>
              <w:t>23</w:t>
            </w:r>
          </w:p>
        </w:tc>
        <w:tc>
          <w:tcPr>
            <w:tcW w:w="2105" w:type="dxa"/>
          </w:tcPr>
          <w:p w14:paraId="09618C4F" w14:textId="77777777" w:rsidR="00080B51" w:rsidRDefault="00080B51" w:rsidP="001424DD">
            <w:r>
              <w:t>Update group information</w:t>
            </w:r>
          </w:p>
        </w:tc>
        <w:tc>
          <w:tcPr>
            <w:tcW w:w="1773" w:type="dxa"/>
          </w:tcPr>
          <w:p w14:paraId="7E5074DC" w14:textId="77777777" w:rsidR="00080B51" w:rsidRDefault="00080B51" w:rsidP="001424DD">
            <w:r>
              <w:t xml:space="preserve">Instructor </w:t>
            </w:r>
          </w:p>
        </w:tc>
        <w:tc>
          <w:tcPr>
            <w:tcW w:w="1683" w:type="dxa"/>
          </w:tcPr>
          <w:p w14:paraId="6FA004AB" w14:textId="77777777" w:rsidR="00080B51" w:rsidRDefault="00080B51" w:rsidP="001424DD">
            <w:r>
              <w:t>System, Database</w:t>
            </w:r>
          </w:p>
        </w:tc>
        <w:tc>
          <w:tcPr>
            <w:tcW w:w="2842" w:type="dxa"/>
          </w:tcPr>
          <w:p w14:paraId="68E011EC" w14:textId="77777777" w:rsidR="00080B51" w:rsidRDefault="00080B51" w:rsidP="001424DD">
            <w:r>
              <w:t>Instructor:</w:t>
            </w:r>
          </w:p>
          <w:p w14:paraId="771C8A09" w14:textId="77777777" w:rsidR="00080B51" w:rsidRDefault="00080B51" w:rsidP="001424DD">
            <w:r>
              <w:t>upadateGroup()</w:t>
            </w:r>
          </w:p>
          <w:p w14:paraId="1CE86C6A" w14:textId="77777777" w:rsidR="00080B51" w:rsidRDefault="00080B51" w:rsidP="001424DD">
            <w:r>
              <w:t>System:</w:t>
            </w:r>
          </w:p>
          <w:p w14:paraId="1B93DCC7" w14:textId="77777777" w:rsidR="00080B51" w:rsidRDefault="00080B51" w:rsidP="001424DD">
            <w:r>
              <w:t>takeInput()</w:t>
            </w:r>
          </w:p>
          <w:p w14:paraId="12896F99" w14:textId="77777777" w:rsidR="00080B51" w:rsidRDefault="00080B51" w:rsidP="001424DD">
            <w:r>
              <w:t>validateInput()</w:t>
            </w:r>
          </w:p>
          <w:p w14:paraId="3D8B07FD" w14:textId="77777777" w:rsidR="00080B51" w:rsidRDefault="00080B51" w:rsidP="001424DD">
            <w:r>
              <w:t>Database:</w:t>
            </w:r>
          </w:p>
          <w:p w14:paraId="19BE52B9" w14:textId="77777777" w:rsidR="00080B51" w:rsidRDefault="00080B51" w:rsidP="001424DD">
            <w:r>
              <w:t>insert()</w:t>
            </w:r>
          </w:p>
        </w:tc>
      </w:tr>
      <w:tr w:rsidR="00080B51" w14:paraId="5D27DE75" w14:textId="77777777" w:rsidTr="001424DD">
        <w:tc>
          <w:tcPr>
            <w:tcW w:w="947" w:type="dxa"/>
          </w:tcPr>
          <w:p w14:paraId="62380DD4" w14:textId="77777777" w:rsidR="00080B51" w:rsidRDefault="00080B51" w:rsidP="001424DD">
            <w:r>
              <w:lastRenderedPageBreak/>
              <w:t>24</w:t>
            </w:r>
          </w:p>
        </w:tc>
        <w:tc>
          <w:tcPr>
            <w:tcW w:w="2105" w:type="dxa"/>
          </w:tcPr>
          <w:p w14:paraId="1B776019" w14:textId="77777777" w:rsidR="00080B51" w:rsidRDefault="00080B51" w:rsidP="001424DD">
            <w:r>
              <w:t>Retry to log in</w:t>
            </w:r>
          </w:p>
        </w:tc>
        <w:tc>
          <w:tcPr>
            <w:tcW w:w="1773" w:type="dxa"/>
          </w:tcPr>
          <w:p w14:paraId="4DAE7001" w14:textId="77777777" w:rsidR="00080B51" w:rsidRDefault="00080B51" w:rsidP="001424DD">
            <w:r>
              <w:t>Authentication</w:t>
            </w:r>
          </w:p>
        </w:tc>
        <w:tc>
          <w:tcPr>
            <w:tcW w:w="1683" w:type="dxa"/>
          </w:tcPr>
          <w:p w14:paraId="380BB6CC" w14:textId="77777777" w:rsidR="00080B51" w:rsidRDefault="00080B51" w:rsidP="001424DD"/>
        </w:tc>
        <w:tc>
          <w:tcPr>
            <w:tcW w:w="2842" w:type="dxa"/>
          </w:tcPr>
          <w:p w14:paraId="3470812F" w14:textId="77777777" w:rsidR="00080B51" w:rsidRDefault="00080B51" w:rsidP="001424DD">
            <w:r>
              <w:t>Authentication:</w:t>
            </w:r>
          </w:p>
          <w:p w14:paraId="5B18B014" w14:textId="77777777" w:rsidR="00080B51" w:rsidRDefault="00080B51" w:rsidP="001424DD">
            <w:r>
              <w:t>Retry()</w:t>
            </w:r>
          </w:p>
        </w:tc>
      </w:tr>
      <w:tr w:rsidR="00080B51" w14:paraId="7448AB69" w14:textId="77777777" w:rsidTr="001424DD">
        <w:tc>
          <w:tcPr>
            <w:tcW w:w="947" w:type="dxa"/>
          </w:tcPr>
          <w:p w14:paraId="5D8E1D9F" w14:textId="77777777" w:rsidR="00080B51" w:rsidRDefault="00080B51" w:rsidP="001424DD">
            <w:r>
              <w:t>25</w:t>
            </w:r>
          </w:p>
        </w:tc>
        <w:tc>
          <w:tcPr>
            <w:tcW w:w="2105" w:type="dxa"/>
          </w:tcPr>
          <w:p w14:paraId="301344EA" w14:textId="77777777" w:rsidR="00080B51" w:rsidRDefault="00080B51" w:rsidP="001424DD">
            <w:r>
              <w:t>Sending message</w:t>
            </w:r>
          </w:p>
        </w:tc>
        <w:tc>
          <w:tcPr>
            <w:tcW w:w="1773" w:type="dxa"/>
          </w:tcPr>
          <w:p w14:paraId="6E478AEA" w14:textId="77777777" w:rsidR="00080B51" w:rsidRDefault="00080B51" w:rsidP="001424DD">
            <w:r>
              <w:t>User</w:t>
            </w:r>
          </w:p>
        </w:tc>
        <w:tc>
          <w:tcPr>
            <w:tcW w:w="1683" w:type="dxa"/>
          </w:tcPr>
          <w:p w14:paraId="49A91EE7" w14:textId="77777777" w:rsidR="00080B51" w:rsidRDefault="00080B51" w:rsidP="001424DD">
            <w:r>
              <w:t>System, Database</w:t>
            </w:r>
          </w:p>
        </w:tc>
        <w:tc>
          <w:tcPr>
            <w:tcW w:w="2842" w:type="dxa"/>
          </w:tcPr>
          <w:p w14:paraId="78137355" w14:textId="77777777" w:rsidR="00080B51" w:rsidRDefault="00080B51" w:rsidP="001424DD">
            <w:r>
              <w:t>User:</w:t>
            </w:r>
          </w:p>
          <w:p w14:paraId="1D3C87E8" w14:textId="77777777" w:rsidR="00080B51" w:rsidRDefault="00080B51" w:rsidP="001424DD">
            <w:r>
              <w:t>sendMessage()</w:t>
            </w:r>
          </w:p>
          <w:p w14:paraId="363684DB" w14:textId="77777777" w:rsidR="00080B51" w:rsidRDefault="00080B51" w:rsidP="001424DD">
            <w:r>
              <w:t>System:</w:t>
            </w:r>
          </w:p>
          <w:p w14:paraId="64939A86" w14:textId="77777777" w:rsidR="00080B51" w:rsidRDefault="00080B51" w:rsidP="001424DD">
            <w:r>
              <w:t>takeInput()</w:t>
            </w:r>
          </w:p>
          <w:p w14:paraId="0D9C0623" w14:textId="77777777" w:rsidR="00080B51" w:rsidRDefault="00080B51" w:rsidP="001424DD">
            <w:r>
              <w:t>Database:</w:t>
            </w:r>
          </w:p>
          <w:p w14:paraId="35A41F11" w14:textId="77777777" w:rsidR="00080B51" w:rsidRDefault="00080B51" w:rsidP="001424DD">
            <w:r>
              <w:t>insert()</w:t>
            </w:r>
          </w:p>
        </w:tc>
      </w:tr>
      <w:tr w:rsidR="00080B51" w14:paraId="15BDE46F" w14:textId="77777777" w:rsidTr="001424DD">
        <w:tc>
          <w:tcPr>
            <w:tcW w:w="947" w:type="dxa"/>
          </w:tcPr>
          <w:p w14:paraId="22E4CBFD" w14:textId="77777777" w:rsidR="00080B51" w:rsidRDefault="00080B51" w:rsidP="001424DD">
            <w:r>
              <w:t>26</w:t>
            </w:r>
          </w:p>
        </w:tc>
        <w:tc>
          <w:tcPr>
            <w:tcW w:w="2105" w:type="dxa"/>
          </w:tcPr>
          <w:p w14:paraId="3E7271AA" w14:textId="77777777" w:rsidR="00080B51" w:rsidRDefault="00080B51" w:rsidP="001424DD">
            <w:r>
              <w:t>Receiving message</w:t>
            </w:r>
          </w:p>
        </w:tc>
        <w:tc>
          <w:tcPr>
            <w:tcW w:w="1773" w:type="dxa"/>
          </w:tcPr>
          <w:p w14:paraId="477F6EE8" w14:textId="77777777" w:rsidR="00080B51" w:rsidRDefault="00080B51" w:rsidP="001424DD">
            <w:r>
              <w:t>User</w:t>
            </w:r>
          </w:p>
        </w:tc>
        <w:tc>
          <w:tcPr>
            <w:tcW w:w="1683" w:type="dxa"/>
          </w:tcPr>
          <w:p w14:paraId="7ECEA68D" w14:textId="77777777" w:rsidR="00080B51" w:rsidRDefault="00080B51" w:rsidP="001424DD">
            <w:r>
              <w:t>Database</w:t>
            </w:r>
          </w:p>
        </w:tc>
        <w:tc>
          <w:tcPr>
            <w:tcW w:w="2842" w:type="dxa"/>
          </w:tcPr>
          <w:p w14:paraId="58D85B1E" w14:textId="77777777" w:rsidR="00080B51" w:rsidRDefault="00080B51" w:rsidP="001424DD">
            <w:r>
              <w:t>User:</w:t>
            </w:r>
          </w:p>
          <w:p w14:paraId="7F2C7D50" w14:textId="77777777" w:rsidR="00080B51" w:rsidRDefault="00080B51" w:rsidP="001424DD">
            <w:r>
              <w:t>receiveMessage()</w:t>
            </w:r>
          </w:p>
          <w:p w14:paraId="68D06A16" w14:textId="77777777" w:rsidR="00080B51" w:rsidRDefault="00080B51" w:rsidP="001424DD">
            <w:r>
              <w:t>Database:</w:t>
            </w:r>
          </w:p>
          <w:p w14:paraId="1E82A9EE" w14:textId="77777777" w:rsidR="00080B51" w:rsidRDefault="00080B51" w:rsidP="001424DD">
            <w:r>
              <w:t>retrieve()</w:t>
            </w:r>
          </w:p>
        </w:tc>
      </w:tr>
    </w:tbl>
    <w:p w14:paraId="30F1290D" w14:textId="77777777" w:rsidR="00080B51" w:rsidRPr="000977DA" w:rsidRDefault="00080B51" w:rsidP="00080B51"/>
    <w:p w14:paraId="2EC0B070" w14:textId="77777777" w:rsidR="00080B51" w:rsidRPr="00DE743F" w:rsidRDefault="00080B51" w:rsidP="00080B51"/>
    <w:p w14:paraId="5DB37AE4" w14:textId="5EACB16C" w:rsidR="00080B51" w:rsidRDefault="00080B51" w:rsidP="00080B51">
      <w:pPr>
        <w:pStyle w:val="Heading3"/>
      </w:pPr>
      <w:r>
        <w:lastRenderedPageBreak/>
        <w:t>8.1.2 State Transaction</w:t>
      </w:r>
    </w:p>
    <w:p w14:paraId="221F5EFE" w14:textId="5D945624" w:rsidR="00080B51" w:rsidRDefault="00F07A62" w:rsidP="00080B51">
      <w:r>
        <w:rPr>
          <w:noProof/>
        </w:rPr>
        <w:drawing>
          <wp:inline distT="0" distB="0" distL="0" distR="0" wp14:anchorId="1EB98B9B" wp14:editId="5982ABEE">
            <wp:extent cx="5943600" cy="401955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authentication.png"/>
                    <pic:cNvPicPr/>
                  </pic:nvPicPr>
                  <pic:blipFill>
                    <a:blip r:embed="rId73">
                      <a:extLst>
                        <a:ext uri="{28A0092B-C50C-407E-A947-70E740481C1C}">
                          <a14:useLocalDpi xmlns:a14="http://schemas.microsoft.com/office/drawing/2010/main" val="0"/>
                        </a:ext>
                      </a:extLst>
                    </a:blip>
                    <a:stretch>
                      <a:fillRect/>
                    </a:stretch>
                  </pic:blipFill>
                  <pic:spPr>
                    <a:xfrm>
                      <a:off x="0" y="0"/>
                      <a:ext cx="5943600" cy="4019550"/>
                    </a:xfrm>
                    <a:prstGeom prst="rect">
                      <a:avLst/>
                    </a:prstGeom>
                  </pic:spPr>
                </pic:pic>
              </a:graphicData>
            </a:graphic>
          </wp:inline>
        </w:drawing>
      </w:r>
    </w:p>
    <w:p w14:paraId="1359DCD9" w14:textId="517ED191" w:rsidR="00C96407" w:rsidRDefault="00C96407" w:rsidP="00080B51">
      <w:r>
        <w:t xml:space="preserve">                                                  Figure: state transaction diagram – Authentication</w:t>
      </w:r>
    </w:p>
    <w:p w14:paraId="5871D7B5" w14:textId="093A8198" w:rsidR="00C96407" w:rsidRDefault="00C96407" w:rsidP="00080B51"/>
    <w:p w14:paraId="248A567F" w14:textId="6A251B67" w:rsidR="00C96407" w:rsidRDefault="00C96407" w:rsidP="00080B51"/>
    <w:p w14:paraId="2C993362" w14:textId="0C54FED6" w:rsidR="00C96407" w:rsidRDefault="00C96407" w:rsidP="00080B51"/>
    <w:p w14:paraId="33C10F1E" w14:textId="106DAE4B" w:rsidR="00C96407" w:rsidRDefault="00C96407" w:rsidP="00080B51"/>
    <w:p w14:paraId="5AC43628" w14:textId="345E7E3D" w:rsidR="00C96407" w:rsidRDefault="00C96407" w:rsidP="00080B51"/>
    <w:p w14:paraId="281DBE9B" w14:textId="18260EFC" w:rsidR="00C96407" w:rsidRDefault="00C96407" w:rsidP="00080B51"/>
    <w:p w14:paraId="0719A8C0" w14:textId="7E6B80FF" w:rsidR="00C96407" w:rsidRDefault="00C96407" w:rsidP="00080B51"/>
    <w:p w14:paraId="7D40C020" w14:textId="381797D1" w:rsidR="00C96407" w:rsidRDefault="00C96407" w:rsidP="00080B51"/>
    <w:p w14:paraId="7C280111" w14:textId="47694978" w:rsidR="00C96407" w:rsidRDefault="00F07A62" w:rsidP="00080B51">
      <w:r>
        <w:rPr>
          <w:noProof/>
        </w:rPr>
        <w:lastRenderedPageBreak/>
        <w:drawing>
          <wp:inline distT="0" distB="0" distL="0" distR="0" wp14:anchorId="2D34569D" wp14:editId="33C9E480">
            <wp:extent cx="5943600" cy="2549525"/>
            <wp:effectExtent l="0" t="0" r="0" b="317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User.png"/>
                    <pic:cNvPicPr/>
                  </pic:nvPicPr>
                  <pic:blipFill>
                    <a:blip r:embed="rId74">
                      <a:extLst>
                        <a:ext uri="{28A0092B-C50C-407E-A947-70E740481C1C}">
                          <a14:useLocalDpi xmlns:a14="http://schemas.microsoft.com/office/drawing/2010/main" val="0"/>
                        </a:ext>
                      </a:extLst>
                    </a:blip>
                    <a:stretch>
                      <a:fillRect/>
                    </a:stretch>
                  </pic:blipFill>
                  <pic:spPr>
                    <a:xfrm>
                      <a:off x="0" y="0"/>
                      <a:ext cx="5943600" cy="2549525"/>
                    </a:xfrm>
                    <a:prstGeom prst="rect">
                      <a:avLst/>
                    </a:prstGeom>
                  </pic:spPr>
                </pic:pic>
              </a:graphicData>
            </a:graphic>
          </wp:inline>
        </w:drawing>
      </w:r>
    </w:p>
    <w:p w14:paraId="55261550" w14:textId="6150728E" w:rsidR="00C96407" w:rsidRDefault="00C96407" w:rsidP="00080B51">
      <w:r>
        <w:t xml:space="preserve">                                                   Figure: state transaction diagram – User</w:t>
      </w:r>
    </w:p>
    <w:p w14:paraId="435AA9B8" w14:textId="66479577" w:rsidR="00C96407" w:rsidRDefault="00C96407" w:rsidP="00080B51"/>
    <w:p w14:paraId="633DD4F0" w14:textId="4184666F" w:rsidR="00C96407" w:rsidRDefault="00F07A62" w:rsidP="00080B51">
      <w:r>
        <w:rPr>
          <w:noProof/>
        </w:rPr>
        <w:drawing>
          <wp:inline distT="0" distB="0" distL="0" distR="0" wp14:anchorId="0F5A848C" wp14:editId="6FF6E84F">
            <wp:extent cx="5943600" cy="2549525"/>
            <wp:effectExtent l="0" t="0" r="0" b="317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nstructor.png"/>
                    <pic:cNvPicPr/>
                  </pic:nvPicPr>
                  <pic:blipFill>
                    <a:blip r:embed="rId75">
                      <a:extLst>
                        <a:ext uri="{28A0092B-C50C-407E-A947-70E740481C1C}">
                          <a14:useLocalDpi xmlns:a14="http://schemas.microsoft.com/office/drawing/2010/main" val="0"/>
                        </a:ext>
                      </a:extLst>
                    </a:blip>
                    <a:stretch>
                      <a:fillRect/>
                    </a:stretch>
                  </pic:blipFill>
                  <pic:spPr>
                    <a:xfrm>
                      <a:off x="0" y="0"/>
                      <a:ext cx="5943600" cy="2549525"/>
                    </a:xfrm>
                    <a:prstGeom prst="rect">
                      <a:avLst/>
                    </a:prstGeom>
                  </pic:spPr>
                </pic:pic>
              </a:graphicData>
            </a:graphic>
          </wp:inline>
        </w:drawing>
      </w:r>
    </w:p>
    <w:p w14:paraId="3C71B1F4" w14:textId="457D9E54" w:rsidR="00C96407" w:rsidRDefault="00C96407" w:rsidP="00080B51">
      <w:r>
        <w:t xml:space="preserve">                                                     Figure: state transaction diagram – Instructor</w:t>
      </w:r>
    </w:p>
    <w:p w14:paraId="6BE59435" w14:textId="77777777" w:rsidR="00C96407" w:rsidRDefault="00C96407" w:rsidP="00080B51"/>
    <w:p w14:paraId="2CF4330C" w14:textId="77777777" w:rsidR="00C96407" w:rsidRDefault="00C96407" w:rsidP="00080B51"/>
    <w:p w14:paraId="3E0EF378" w14:textId="77777777" w:rsidR="00C96407" w:rsidRDefault="00C96407" w:rsidP="00080B51"/>
    <w:p w14:paraId="3DC54392" w14:textId="5E6BAF90" w:rsidR="00C96407" w:rsidRDefault="00F07A62" w:rsidP="00080B51">
      <w:r>
        <w:rPr>
          <w:noProof/>
        </w:rPr>
        <w:lastRenderedPageBreak/>
        <w:drawing>
          <wp:inline distT="0" distB="0" distL="0" distR="0" wp14:anchorId="643B0FD6" wp14:editId="31CD211B">
            <wp:extent cx="5943600" cy="198120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student.png"/>
                    <pic:cNvPicPr/>
                  </pic:nvPicPr>
                  <pic:blipFill>
                    <a:blip r:embed="rId76">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r w:rsidR="00C96407">
        <w:t xml:space="preserve"> </w:t>
      </w:r>
    </w:p>
    <w:p w14:paraId="21A152E4" w14:textId="5032C186" w:rsidR="00C96407" w:rsidRDefault="00C96407" w:rsidP="00080B51">
      <w:r>
        <w:t xml:space="preserve">                                                   Figure: state transaction diagram – Student</w:t>
      </w:r>
    </w:p>
    <w:p w14:paraId="404E1413" w14:textId="4637230C" w:rsidR="00C96407" w:rsidRDefault="00C96407" w:rsidP="00080B51"/>
    <w:p w14:paraId="4C485661" w14:textId="4FABF354" w:rsidR="00C96407" w:rsidRDefault="00F07A62" w:rsidP="00080B51">
      <w:r>
        <w:rPr>
          <w:noProof/>
        </w:rPr>
        <w:drawing>
          <wp:inline distT="0" distB="0" distL="0" distR="0" wp14:anchorId="12A2B389" wp14:editId="1DC6B52D">
            <wp:extent cx="5943600" cy="2549525"/>
            <wp:effectExtent l="0" t="0" r="0" b="3175"/>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System.png"/>
                    <pic:cNvPicPr/>
                  </pic:nvPicPr>
                  <pic:blipFill>
                    <a:blip r:embed="rId77">
                      <a:extLst>
                        <a:ext uri="{28A0092B-C50C-407E-A947-70E740481C1C}">
                          <a14:useLocalDpi xmlns:a14="http://schemas.microsoft.com/office/drawing/2010/main" val="0"/>
                        </a:ext>
                      </a:extLst>
                    </a:blip>
                    <a:stretch>
                      <a:fillRect/>
                    </a:stretch>
                  </pic:blipFill>
                  <pic:spPr>
                    <a:xfrm>
                      <a:off x="0" y="0"/>
                      <a:ext cx="5943600" cy="2549525"/>
                    </a:xfrm>
                    <a:prstGeom prst="rect">
                      <a:avLst/>
                    </a:prstGeom>
                  </pic:spPr>
                </pic:pic>
              </a:graphicData>
            </a:graphic>
          </wp:inline>
        </w:drawing>
      </w:r>
    </w:p>
    <w:p w14:paraId="2354E18B" w14:textId="6EA894AA" w:rsidR="00C96407" w:rsidRDefault="00C96407" w:rsidP="00080B51">
      <w:r>
        <w:t xml:space="preserve">                                                                Figure state transaction diagram- System</w:t>
      </w:r>
    </w:p>
    <w:p w14:paraId="545C3FAF" w14:textId="7203F536" w:rsidR="00C96407" w:rsidRDefault="00C96407" w:rsidP="00080B51"/>
    <w:p w14:paraId="1CE31440" w14:textId="4E8CAA00" w:rsidR="00C96407" w:rsidRDefault="00C96407" w:rsidP="00080B51"/>
    <w:p w14:paraId="0562982C" w14:textId="643ED9F1" w:rsidR="00C96407" w:rsidRDefault="00F07A62" w:rsidP="00080B51">
      <w:r>
        <w:rPr>
          <w:noProof/>
        </w:rPr>
        <w:lastRenderedPageBreak/>
        <w:drawing>
          <wp:inline distT="0" distB="0" distL="0" distR="0" wp14:anchorId="5A3BD4C8" wp14:editId="68D57043">
            <wp:extent cx="5943600" cy="206248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Database.png"/>
                    <pic:cNvPicPr/>
                  </pic:nvPicPr>
                  <pic:blipFill>
                    <a:blip r:embed="rId78">
                      <a:extLst>
                        <a:ext uri="{28A0092B-C50C-407E-A947-70E740481C1C}">
                          <a14:useLocalDpi xmlns:a14="http://schemas.microsoft.com/office/drawing/2010/main" val="0"/>
                        </a:ext>
                      </a:extLst>
                    </a:blip>
                    <a:stretch>
                      <a:fillRect/>
                    </a:stretch>
                  </pic:blipFill>
                  <pic:spPr>
                    <a:xfrm>
                      <a:off x="0" y="0"/>
                      <a:ext cx="5943600" cy="2062480"/>
                    </a:xfrm>
                    <a:prstGeom prst="rect">
                      <a:avLst/>
                    </a:prstGeom>
                  </pic:spPr>
                </pic:pic>
              </a:graphicData>
            </a:graphic>
          </wp:inline>
        </w:drawing>
      </w:r>
    </w:p>
    <w:p w14:paraId="1911249F" w14:textId="7E364775" w:rsidR="00C96407" w:rsidRDefault="00C96407" w:rsidP="00080B51">
      <w:r>
        <w:t xml:space="preserve">                                                            Figure: state transaction diagram- Database</w:t>
      </w:r>
    </w:p>
    <w:p w14:paraId="036060D3" w14:textId="236F21F2" w:rsidR="00C96407" w:rsidRDefault="00C96407" w:rsidP="00080B51"/>
    <w:p w14:paraId="79760997" w14:textId="405AED67" w:rsidR="00C96407" w:rsidRDefault="00C96407" w:rsidP="00080B51"/>
    <w:p w14:paraId="7B525285" w14:textId="2034AACF" w:rsidR="00C96407" w:rsidRDefault="00C96407" w:rsidP="00080B51"/>
    <w:p w14:paraId="2246108B" w14:textId="7850B465" w:rsidR="00C96407" w:rsidRDefault="00C96407" w:rsidP="00C96407">
      <w:pPr>
        <w:pStyle w:val="Heading3"/>
      </w:pPr>
      <w:r>
        <w:t>8.1.3 sequence diagram</w:t>
      </w:r>
    </w:p>
    <w:p w14:paraId="4B258FA9" w14:textId="50F32C8F" w:rsidR="00C96407" w:rsidRDefault="00C96407" w:rsidP="00C96407">
      <w:r>
        <w:t>The second type of behavioral representation, called a sequence diagram of UML, indicates how events cause transaction from subject to subject.</w:t>
      </w:r>
    </w:p>
    <w:p w14:paraId="1C0138C7" w14:textId="75EBE110" w:rsidR="00C96407" w:rsidRDefault="00C96407" w:rsidP="00C96407"/>
    <w:p w14:paraId="338BAAA5" w14:textId="6D736589" w:rsidR="00C96407" w:rsidRDefault="00F07A62" w:rsidP="00913BCF">
      <w:pPr>
        <w:jc w:val="center"/>
      </w:pPr>
      <w:r>
        <w:rPr>
          <w:noProof/>
        </w:rPr>
        <w:lastRenderedPageBreak/>
        <w:drawing>
          <wp:inline distT="0" distB="0" distL="0" distR="0" wp14:anchorId="3573FF8C" wp14:editId="7E664822">
            <wp:extent cx="4581525" cy="8562975"/>
            <wp:effectExtent l="0" t="0" r="9525"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sequence1.png"/>
                    <pic:cNvPicPr/>
                  </pic:nvPicPr>
                  <pic:blipFill>
                    <a:blip r:embed="rId79">
                      <a:extLst>
                        <a:ext uri="{28A0092B-C50C-407E-A947-70E740481C1C}">
                          <a14:useLocalDpi xmlns:a14="http://schemas.microsoft.com/office/drawing/2010/main" val="0"/>
                        </a:ext>
                      </a:extLst>
                    </a:blip>
                    <a:stretch>
                      <a:fillRect/>
                    </a:stretch>
                  </pic:blipFill>
                  <pic:spPr>
                    <a:xfrm>
                      <a:off x="0" y="0"/>
                      <a:ext cx="4581525" cy="8562975"/>
                    </a:xfrm>
                    <a:prstGeom prst="rect">
                      <a:avLst/>
                    </a:prstGeom>
                  </pic:spPr>
                </pic:pic>
              </a:graphicData>
            </a:graphic>
          </wp:inline>
        </w:drawing>
      </w:r>
      <w:bookmarkStart w:id="1" w:name="_GoBack"/>
      <w:bookmarkEnd w:id="1"/>
    </w:p>
    <w:p w14:paraId="75831A33" w14:textId="35B4493F" w:rsidR="00C96407" w:rsidRPr="00AB6159" w:rsidRDefault="00C96407" w:rsidP="00C96407">
      <w:pPr>
        <w:pStyle w:val="Heading1"/>
        <w:rPr>
          <w:u w:val="single"/>
        </w:rPr>
      </w:pPr>
      <w:r w:rsidRPr="00AB6159">
        <w:rPr>
          <w:u w:val="single"/>
        </w:rPr>
        <w:lastRenderedPageBreak/>
        <w:t>CHAPTER – 9: CONCLUSION</w:t>
      </w:r>
    </w:p>
    <w:p w14:paraId="606ABC3E" w14:textId="4B2399F9" w:rsidR="00C96407" w:rsidRPr="00C96407" w:rsidRDefault="00C96407" w:rsidP="00C96407">
      <w:pPr>
        <w:jc w:val="left"/>
        <w:rPr>
          <w:szCs w:val="24"/>
        </w:rPr>
      </w:pPr>
      <w:r w:rsidRPr="00C96407">
        <w:rPr>
          <w:szCs w:val="24"/>
        </w:rPr>
        <w:t xml:space="preserve">We are pleased to submit the final SRS report on </w:t>
      </w:r>
      <w:r>
        <w:rPr>
          <w:szCs w:val="24"/>
        </w:rPr>
        <w:t>Assignment</w:t>
      </w:r>
      <w:r w:rsidRPr="00C96407">
        <w:rPr>
          <w:szCs w:val="24"/>
        </w:rPr>
        <w:t xml:space="preserve"> Management System. From this, the readers will get a clear and easy view of the overall system . This SRS document can be used effectively to maintain the software development cycle. It will be very easy to conduct the whole project using this SRS. Hopefully, this document can also help our junior BSSE batch students. We tried our best to remove all dependencies and make an effective and fully designed SRS. We believe that the reader will find it in order.</w:t>
      </w:r>
    </w:p>
    <w:p w14:paraId="72592156" w14:textId="202D1FF1" w:rsidR="00C96407" w:rsidRPr="00C96407" w:rsidRDefault="00C96407" w:rsidP="00C96407"/>
    <w:sectPr w:rsidR="00C96407" w:rsidRPr="00C9640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615CD3" w14:textId="77777777" w:rsidR="00C95AFC" w:rsidRDefault="00C95AFC" w:rsidP="00927011">
      <w:pPr>
        <w:spacing w:line="240" w:lineRule="auto"/>
      </w:pPr>
      <w:r>
        <w:separator/>
      </w:r>
    </w:p>
  </w:endnote>
  <w:endnote w:type="continuationSeparator" w:id="0">
    <w:p w14:paraId="366D9723" w14:textId="77777777" w:rsidR="00C95AFC" w:rsidRDefault="00C95AFC" w:rsidP="009270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Vrinda">
    <w:panose1 w:val="020B0502040204020203"/>
    <w:charset w:val="00"/>
    <w:family w:val="auto"/>
    <w:pitch w:val="variable"/>
    <w:sig w:usb0="0001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F00CF0" w14:textId="77777777" w:rsidR="00C95AFC" w:rsidRDefault="00C95AFC" w:rsidP="00927011">
      <w:pPr>
        <w:spacing w:line="240" w:lineRule="auto"/>
      </w:pPr>
      <w:r>
        <w:separator/>
      </w:r>
    </w:p>
  </w:footnote>
  <w:footnote w:type="continuationSeparator" w:id="0">
    <w:p w14:paraId="07B51C43" w14:textId="77777777" w:rsidR="00C95AFC" w:rsidRDefault="00C95AFC" w:rsidP="0092701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9" type="#_x0000_t75" style="width:11.25pt;height:11.25pt" o:bullet="t">
        <v:imagedata r:id="rId1" o:title="msoDE28"/>
      </v:shape>
    </w:pict>
  </w:numPicBullet>
  <w:abstractNum w:abstractNumId="0">
    <w:nsid w:val="00224290"/>
    <w:multiLevelType w:val="hybridMultilevel"/>
    <w:tmpl w:val="A532FF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0FB3EBC"/>
    <w:multiLevelType w:val="hybridMultilevel"/>
    <w:tmpl w:val="F7563222"/>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
    <w:nsid w:val="02C20822"/>
    <w:multiLevelType w:val="hybridMultilevel"/>
    <w:tmpl w:val="66D21E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F90314"/>
    <w:multiLevelType w:val="hybridMultilevel"/>
    <w:tmpl w:val="A5A2C9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57A5739"/>
    <w:multiLevelType w:val="hybridMultilevel"/>
    <w:tmpl w:val="D878FC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90C40FA"/>
    <w:multiLevelType w:val="hybridMultilevel"/>
    <w:tmpl w:val="00CCE7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1E40777"/>
    <w:multiLevelType w:val="hybridMultilevel"/>
    <w:tmpl w:val="01F6A8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4263AC8"/>
    <w:multiLevelType w:val="hybridMultilevel"/>
    <w:tmpl w:val="B4C0DD50"/>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8">
    <w:nsid w:val="174A29E6"/>
    <w:multiLevelType w:val="hybridMultilevel"/>
    <w:tmpl w:val="36F6C42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8F35921"/>
    <w:multiLevelType w:val="hybridMultilevel"/>
    <w:tmpl w:val="45A663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9E4049D"/>
    <w:multiLevelType w:val="multilevel"/>
    <w:tmpl w:val="41ACED44"/>
    <w:lvl w:ilvl="0">
      <w:start w:val="1"/>
      <w:numFmt w:val="decimal"/>
      <w:lvlText w:val="%1."/>
      <w:lvlJc w:val="left"/>
      <w:pPr>
        <w:ind w:left="720" w:hanging="360"/>
      </w:pPr>
    </w:lvl>
    <w:lvl w:ilvl="1">
      <w:start w:val="2"/>
      <w:numFmt w:val="decimal"/>
      <w:isLgl/>
      <w:lvlText w:val="%1.%2"/>
      <w:lvlJc w:val="left"/>
      <w:pPr>
        <w:ind w:left="1035" w:hanging="675"/>
      </w:pPr>
      <w:rPr>
        <w:rFonts w:hint="default"/>
      </w:rPr>
    </w:lvl>
    <w:lvl w:ilvl="2">
      <w:start w:val="3"/>
      <w:numFmt w:val="decimal"/>
      <w:isLgl/>
      <w:lvlText w:val="%1.%2.%3"/>
      <w:lvlJc w:val="left"/>
      <w:pPr>
        <w:ind w:left="81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nsid w:val="1B107BB5"/>
    <w:multiLevelType w:val="hybridMultilevel"/>
    <w:tmpl w:val="4FD880DA"/>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2">
    <w:nsid w:val="1D421C66"/>
    <w:multiLevelType w:val="hybridMultilevel"/>
    <w:tmpl w:val="84845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E53118D"/>
    <w:multiLevelType w:val="hybridMultilevel"/>
    <w:tmpl w:val="FC60A7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031215C"/>
    <w:multiLevelType w:val="hybridMultilevel"/>
    <w:tmpl w:val="104EDE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2154A09"/>
    <w:multiLevelType w:val="hybridMultilevel"/>
    <w:tmpl w:val="0F881F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3C20F8A"/>
    <w:multiLevelType w:val="multilevel"/>
    <w:tmpl w:val="ACEA0F8A"/>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nsid w:val="25AA2A4D"/>
    <w:multiLevelType w:val="hybridMultilevel"/>
    <w:tmpl w:val="F3C463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853264E"/>
    <w:multiLevelType w:val="hybridMultilevel"/>
    <w:tmpl w:val="523A00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9920C3A"/>
    <w:multiLevelType w:val="hybridMultilevel"/>
    <w:tmpl w:val="613009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BB454D3"/>
    <w:multiLevelType w:val="hybridMultilevel"/>
    <w:tmpl w:val="B0206A3C"/>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1">
    <w:nsid w:val="2D902F6C"/>
    <w:multiLevelType w:val="hybridMultilevel"/>
    <w:tmpl w:val="FFD647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F330026"/>
    <w:multiLevelType w:val="hybridMultilevel"/>
    <w:tmpl w:val="A61058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0F0178C"/>
    <w:multiLevelType w:val="hybridMultilevel"/>
    <w:tmpl w:val="04B028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706211B"/>
    <w:multiLevelType w:val="hybridMultilevel"/>
    <w:tmpl w:val="7E2E19B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8DE66BA"/>
    <w:multiLevelType w:val="hybridMultilevel"/>
    <w:tmpl w:val="8B9454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A336906"/>
    <w:multiLevelType w:val="hybridMultilevel"/>
    <w:tmpl w:val="A5C61A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3A3F313E"/>
    <w:multiLevelType w:val="hybridMultilevel"/>
    <w:tmpl w:val="C6AAF8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AF628D6"/>
    <w:multiLevelType w:val="hybridMultilevel"/>
    <w:tmpl w:val="C8DA11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DD0191B"/>
    <w:multiLevelType w:val="hybridMultilevel"/>
    <w:tmpl w:val="AF1C32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3F170D74"/>
    <w:multiLevelType w:val="hybridMultilevel"/>
    <w:tmpl w:val="BA4A2A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2E21B41"/>
    <w:multiLevelType w:val="multilevel"/>
    <w:tmpl w:val="E682BA76"/>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nsid w:val="43BF4A31"/>
    <w:multiLevelType w:val="hybridMultilevel"/>
    <w:tmpl w:val="DBD2B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4873851"/>
    <w:multiLevelType w:val="hybridMultilevel"/>
    <w:tmpl w:val="5A1435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44E54CF0"/>
    <w:multiLevelType w:val="hybridMultilevel"/>
    <w:tmpl w:val="CF86EB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48522379"/>
    <w:multiLevelType w:val="hybridMultilevel"/>
    <w:tmpl w:val="063EE9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4B1E088C"/>
    <w:multiLevelType w:val="hybridMultilevel"/>
    <w:tmpl w:val="132E38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C2310BC"/>
    <w:multiLevelType w:val="hybridMultilevel"/>
    <w:tmpl w:val="7B4A21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4CF34390"/>
    <w:multiLevelType w:val="hybridMultilevel"/>
    <w:tmpl w:val="36502B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4E9C72B8"/>
    <w:multiLevelType w:val="hybridMultilevel"/>
    <w:tmpl w:val="92F67F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50E35BEF"/>
    <w:multiLevelType w:val="hybridMultilevel"/>
    <w:tmpl w:val="4B6CCC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51BA0A6F"/>
    <w:multiLevelType w:val="hybridMultilevel"/>
    <w:tmpl w:val="C7D260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533847CD"/>
    <w:multiLevelType w:val="hybridMultilevel"/>
    <w:tmpl w:val="91D4D7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583478E3"/>
    <w:multiLevelType w:val="hybridMultilevel"/>
    <w:tmpl w:val="DCBCAC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5AE0115D"/>
    <w:multiLevelType w:val="hybridMultilevel"/>
    <w:tmpl w:val="C1D0E1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5C0A3640"/>
    <w:multiLevelType w:val="hybridMultilevel"/>
    <w:tmpl w:val="F4CA77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5CBB396A"/>
    <w:multiLevelType w:val="hybridMultilevel"/>
    <w:tmpl w:val="BC2ECB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5CFB4F12"/>
    <w:multiLevelType w:val="hybridMultilevel"/>
    <w:tmpl w:val="51C6B1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FC41FFE"/>
    <w:multiLevelType w:val="hybridMultilevel"/>
    <w:tmpl w:val="EEF6DC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60A909E9"/>
    <w:multiLevelType w:val="hybridMultilevel"/>
    <w:tmpl w:val="C30C4D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638A6D93"/>
    <w:multiLevelType w:val="hybridMultilevel"/>
    <w:tmpl w:val="CA501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65C0528B"/>
    <w:multiLevelType w:val="hybridMultilevel"/>
    <w:tmpl w:val="DAAA5F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673C2F96"/>
    <w:multiLevelType w:val="hybridMultilevel"/>
    <w:tmpl w:val="8D9282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67E87576"/>
    <w:multiLevelType w:val="hybridMultilevel"/>
    <w:tmpl w:val="06AAE6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68D21EB9"/>
    <w:multiLevelType w:val="hybridMultilevel"/>
    <w:tmpl w:val="C5D64B1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6B6F3C9B"/>
    <w:multiLevelType w:val="hybridMultilevel"/>
    <w:tmpl w:val="7A3A9D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6D6C0D39"/>
    <w:multiLevelType w:val="hybridMultilevel"/>
    <w:tmpl w:val="00AAE4E8"/>
    <w:lvl w:ilvl="0" w:tplc="0409000B">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57">
    <w:nsid w:val="6DB34399"/>
    <w:multiLevelType w:val="hybridMultilevel"/>
    <w:tmpl w:val="F8D24A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6E3B272E"/>
    <w:multiLevelType w:val="hybridMultilevel"/>
    <w:tmpl w:val="8ECEFF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6E90545B"/>
    <w:multiLevelType w:val="hybridMultilevel"/>
    <w:tmpl w:val="BAA84E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nsid w:val="70786E43"/>
    <w:multiLevelType w:val="hybridMultilevel"/>
    <w:tmpl w:val="7CA8CEC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nsid w:val="727D6DA3"/>
    <w:multiLevelType w:val="hybridMultilevel"/>
    <w:tmpl w:val="B5CA76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728940EC"/>
    <w:multiLevelType w:val="hybridMultilevel"/>
    <w:tmpl w:val="9898AB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748B5C00"/>
    <w:multiLevelType w:val="hybridMultilevel"/>
    <w:tmpl w:val="651A1A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74CC17DB"/>
    <w:multiLevelType w:val="hybridMultilevel"/>
    <w:tmpl w:val="782815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nsid w:val="79AF04B7"/>
    <w:multiLevelType w:val="hybridMultilevel"/>
    <w:tmpl w:val="1BE46F16"/>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66">
    <w:nsid w:val="7D155CB6"/>
    <w:multiLevelType w:val="hybridMultilevel"/>
    <w:tmpl w:val="007604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5"/>
  </w:num>
  <w:num w:numId="3">
    <w:abstractNumId w:val="42"/>
  </w:num>
  <w:num w:numId="4">
    <w:abstractNumId w:val="50"/>
  </w:num>
  <w:num w:numId="5">
    <w:abstractNumId w:val="28"/>
  </w:num>
  <w:num w:numId="6">
    <w:abstractNumId w:val="22"/>
  </w:num>
  <w:num w:numId="7">
    <w:abstractNumId w:val="26"/>
  </w:num>
  <w:num w:numId="8">
    <w:abstractNumId w:val="24"/>
  </w:num>
  <w:num w:numId="9">
    <w:abstractNumId w:val="54"/>
  </w:num>
  <w:num w:numId="10">
    <w:abstractNumId w:val="8"/>
  </w:num>
  <w:num w:numId="11">
    <w:abstractNumId w:val="11"/>
  </w:num>
  <w:num w:numId="12">
    <w:abstractNumId w:val="20"/>
  </w:num>
  <w:num w:numId="13">
    <w:abstractNumId w:val="65"/>
  </w:num>
  <w:num w:numId="14">
    <w:abstractNumId w:val="7"/>
  </w:num>
  <w:num w:numId="15">
    <w:abstractNumId w:val="1"/>
  </w:num>
  <w:num w:numId="16">
    <w:abstractNumId w:val="49"/>
  </w:num>
  <w:num w:numId="17">
    <w:abstractNumId w:val="15"/>
  </w:num>
  <w:num w:numId="18">
    <w:abstractNumId w:val="45"/>
  </w:num>
  <w:num w:numId="19">
    <w:abstractNumId w:val="47"/>
  </w:num>
  <w:num w:numId="20">
    <w:abstractNumId w:val="55"/>
  </w:num>
  <w:num w:numId="21">
    <w:abstractNumId w:val="29"/>
  </w:num>
  <w:num w:numId="22">
    <w:abstractNumId w:val="13"/>
  </w:num>
  <w:num w:numId="23">
    <w:abstractNumId w:val="33"/>
  </w:num>
  <w:num w:numId="24">
    <w:abstractNumId w:val="37"/>
  </w:num>
  <w:num w:numId="25">
    <w:abstractNumId w:val="36"/>
  </w:num>
  <w:num w:numId="26">
    <w:abstractNumId w:val="4"/>
  </w:num>
  <w:num w:numId="27">
    <w:abstractNumId w:val="34"/>
  </w:num>
  <w:num w:numId="28">
    <w:abstractNumId w:val="48"/>
  </w:num>
  <w:num w:numId="29">
    <w:abstractNumId w:val="9"/>
  </w:num>
  <w:num w:numId="30">
    <w:abstractNumId w:val="52"/>
  </w:num>
  <w:num w:numId="31">
    <w:abstractNumId w:val="25"/>
  </w:num>
  <w:num w:numId="32">
    <w:abstractNumId w:val="66"/>
  </w:num>
  <w:num w:numId="33">
    <w:abstractNumId w:val="64"/>
  </w:num>
  <w:num w:numId="34">
    <w:abstractNumId w:val="41"/>
  </w:num>
  <w:num w:numId="35">
    <w:abstractNumId w:val="60"/>
  </w:num>
  <w:num w:numId="36">
    <w:abstractNumId w:val="59"/>
  </w:num>
  <w:num w:numId="37">
    <w:abstractNumId w:val="61"/>
  </w:num>
  <w:num w:numId="38">
    <w:abstractNumId w:val="3"/>
  </w:num>
  <w:num w:numId="39">
    <w:abstractNumId w:val="44"/>
  </w:num>
  <w:num w:numId="40">
    <w:abstractNumId w:val="38"/>
  </w:num>
  <w:num w:numId="41">
    <w:abstractNumId w:val="32"/>
  </w:num>
  <w:num w:numId="42">
    <w:abstractNumId w:val="62"/>
  </w:num>
  <w:num w:numId="43">
    <w:abstractNumId w:val="39"/>
  </w:num>
  <w:num w:numId="44">
    <w:abstractNumId w:val="19"/>
  </w:num>
  <w:num w:numId="45">
    <w:abstractNumId w:val="40"/>
  </w:num>
  <w:num w:numId="46">
    <w:abstractNumId w:val="6"/>
  </w:num>
  <w:num w:numId="47">
    <w:abstractNumId w:val="51"/>
  </w:num>
  <w:num w:numId="48">
    <w:abstractNumId w:val="57"/>
  </w:num>
  <w:num w:numId="49">
    <w:abstractNumId w:val="21"/>
  </w:num>
  <w:num w:numId="50">
    <w:abstractNumId w:val="63"/>
  </w:num>
  <w:num w:numId="51">
    <w:abstractNumId w:val="53"/>
  </w:num>
  <w:num w:numId="52">
    <w:abstractNumId w:val="43"/>
  </w:num>
  <w:num w:numId="53">
    <w:abstractNumId w:val="18"/>
  </w:num>
  <w:num w:numId="54">
    <w:abstractNumId w:val="46"/>
  </w:num>
  <w:num w:numId="55">
    <w:abstractNumId w:val="17"/>
  </w:num>
  <w:num w:numId="56">
    <w:abstractNumId w:val="2"/>
  </w:num>
  <w:num w:numId="57">
    <w:abstractNumId w:val="5"/>
  </w:num>
  <w:num w:numId="58">
    <w:abstractNumId w:val="58"/>
  </w:num>
  <w:num w:numId="59">
    <w:abstractNumId w:val="0"/>
  </w:num>
  <w:num w:numId="60">
    <w:abstractNumId w:val="14"/>
  </w:num>
  <w:num w:numId="61">
    <w:abstractNumId w:val="23"/>
  </w:num>
  <w:num w:numId="62">
    <w:abstractNumId w:val="27"/>
  </w:num>
  <w:num w:numId="63">
    <w:abstractNumId w:val="12"/>
  </w:num>
  <w:num w:numId="64">
    <w:abstractNumId w:val="31"/>
  </w:num>
  <w:num w:numId="65">
    <w:abstractNumId w:val="10"/>
  </w:num>
  <w:num w:numId="66">
    <w:abstractNumId w:val="30"/>
  </w:num>
  <w:num w:numId="67">
    <w:abstractNumId w:val="56"/>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yNrC0NDU2MDU0NTBT0lEKTi0uzszPAykwqgUApQab0iwAAAA="/>
  </w:docVars>
  <w:rsids>
    <w:rsidRoot w:val="00B120CD"/>
    <w:rsid w:val="00004655"/>
    <w:rsid w:val="00010006"/>
    <w:rsid w:val="00014C44"/>
    <w:rsid w:val="0002004B"/>
    <w:rsid w:val="00023317"/>
    <w:rsid w:val="0004092A"/>
    <w:rsid w:val="000467DF"/>
    <w:rsid w:val="00050974"/>
    <w:rsid w:val="000709B0"/>
    <w:rsid w:val="000760DC"/>
    <w:rsid w:val="00080B51"/>
    <w:rsid w:val="000904BE"/>
    <w:rsid w:val="0009068D"/>
    <w:rsid w:val="0009187D"/>
    <w:rsid w:val="000A1D7C"/>
    <w:rsid w:val="000B112D"/>
    <w:rsid w:val="000B2222"/>
    <w:rsid w:val="000B298F"/>
    <w:rsid w:val="000B3DC0"/>
    <w:rsid w:val="000C0F4D"/>
    <w:rsid w:val="000D7908"/>
    <w:rsid w:val="000F3C6B"/>
    <w:rsid w:val="001031BB"/>
    <w:rsid w:val="00114486"/>
    <w:rsid w:val="001305B3"/>
    <w:rsid w:val="00131DC1"/>
    <w:rsid w:val="00132BF9"/>
    <w:rsid w:val="001339B3"/>
    <w:rsid w:val="00135512"/>
    <w:rsid w:val="001424DD"/>
    <w:rsid w:val="00151CC4"/>
    <w:rsid w:val="001522D0"/>
    <w:rsid w:val="0015236E"/>
    <w:rsid w:val="001529DA"/>
    <w:rsid w:val="00154EF9"/>
    <w:rsid w:val="0016149D"/>
    <w:rsid w:val="00163901"/>
    <w:rsid w:val="00191FA5"/>
    <w:rsid w:val="001A3187"/>
    <w:rsid w:val="001A321C"/>
    <w:rsid w:val="001C3A8D"/>
    <w:rsid w:val="001C7BB8"/>
    <w:rsid w:val="001D247A"/>
    <w:rsid w:val="001D5E10"/>
    <w:rsid w:val="001E6D9E"/>
    <w:rsid w:val="001F5AC6"/>
    <w:rsid w:val="00205384"/>
    <w:rsid w:val="00210928"/>
    <w:rsid w:val="002118B0"/>
    <w:rsid w:val="00223DB9"/>
    <w:rsid w:val="00233134"/>
    <w:rsid w:val="00241028"/>
    <w:rsid w:val="0025594A"/>
    <w:rsid w:val="00265C05"/>
    <w:rsid w:val="00294EE9"/>
    <w:rsid w:val="00297292"/>
    <w:rsid w:val="002A36C7"/>
    <w:rsid w:val="002A6323"/>
    <w:rsid w:val="002B2F02"/>
    <w:rsid w:val="002C2DC1"/>
    <w:rsid w:val="002E2F06"/>
    <w:rsid w:val="003063DB"/>
    <w:rsid w:val="003211A6"/>
    <w:rsid w:val="003378DF"/>
    <w:rsid w:val="0035319E"/>
    <w:rsid w:val="00363DDB"/>
    <w:rsid w:val="003677F7"/>
    <w:rsid w:val="003858C0"/>
    <w:rsid w:val="00397C24"/>
    <w:rsid w:val="003A63D6"/>
    <w:rsid w:val="003B4CEC"/>
    <w:rsid w:val="003C685D"/>
    <w:rsid w:val="003E0053"/>
    <w:rsid w:val="003E7C81"/>
    <w:rsid w:val="00401F19"/>
    <w:rsid w:val="0041371E"/>
    <w:rsid w:val="004223B1"/>
    <w:rsid w:val="0042496D"/>
    <w:rsid w:val="004262A1"/>
    <w:rsid w:val="00435BE7"/>
    <w:rsid w:val="004466EE"/>
    <w:rsid w:val="0045767C"/>
    <w:rsid w:val="00462B9E"/>
    <w:rsid w:val="00471980"/>
    <w:rsid w:val="00480F0A"/>
    <w:rsid w:val="004844CE"/>
    <w:rsid w:val="0049103B"/>
    <w:rsid w:val="004A1CC9"/>
    <w:rsid w:val="004A4002"/>
    <w:rsid w:val="004B19AE"/>
    <w:rsid w:val="004D6EAE"/>
    <w:rsid w:val="004F3905"/>
    <w:rsid w:val="0052197B"/>
    <w:rsid w:val="0054668D"/>
    <w:rsid w:val="00547206"/>
    <w:rsid w:val="005539B4"/>
    <w:rsid w:val="0055628B"/>
    <w:rsid w:val="00572F70"/>
    <w:rsid w:val="00573B61"/>
    <w:rsid w:val="00586382"/>
    <w:rsid w:val="005960E7"/>
    <w:rsid w:val="005A75A6"/>
    <w:rsid w:val="005C5B73"/>
    <w:rsid w:val="005C7978"/>
    <w:rsid w:val="005D0BF5"/>
    <w:rsid w:val="006011AC"/>
    <w:rsid w:val="006278CB"/>
    <w:rsid w:val="00665F43"/>
    <w:rsid w:val="00673F91"/>
    <w:rsid w:val="006817D4"/>
    <w:rsid w:val="006923C8"/>
    <w:rsid w:val="006B5D9A"/>
    <w:rsid w:val="006C12AC"/>
    <w:rsid w:val="006C1383"/>
    <w:rsid w:val="006D2216"/>
    <w:rsid w:val="00700347"/>
    <w:rsid w:val="00701FA6"/>
    <w:rsid w:val="00707CC6"/>
    <w:rsid w:val="00757C29"/>
    <w:rsid w:val="0076469B"/>
    <w:rsid w:val="007709E6"/>
    <w:rsid w:val="007729A3"/>
    <w:rsid w:val="00777150"/>
    <w:rsid w:val="007819D0"/>
    <w:rsid w:val="0079395F"/>
    <w:rsid w:val="00797641"/>
    <w:rsid w:val="007D16E3"/>
    <w:rsid w:val="007D4DD4"/>
    <w:rsid w:val="007E445C"/>
    <w:rsid w:val="007E4599"/>
    <w:rsid w:val="007E465E"/>
    <w:rsid w:val="00800D3F"/>
    <w:rsid w:val="0080159F"/>
    <w:rsid w:val="00827FCA"/>
    <w:rsid w:val="00845B18"/>
    <w:rsid w:val="00855D09"/>
    <w:rsid w:val="00857207"/>
    <w:rsid w:val="00880725"/>
    <w:rsid w:val="0088138D"/>
    <w:rsid w:val="0088400F"/>
    <w:rsid w:val="008861B7"/>
    <w:rsid w:val="00886667"/>
    <w:rsid w:val="008B2C59"/>
    <w:rsid w:val="008B5310"/>
    <w:rsid w:val="008B69D0"/>
    <w:rsid w:val="008B6C3E"/>
    <w:rsid w:val="008C3B1D"/>
    <w:rsid w:val="008D4F72"/>
    <w:rsid w:val="008D5B48"/>
    <w:rsid w:val="008F2404"/>
    <w:rsid w:val="008F64CF"/>
    <w:rsid w:val="009008B3"/>
    <w:rsid w:val="00913BCF"/>
    <w:rsid w:val="00927011"/>
    <w:rsid w:val="00933D6D"/>
    <w:rsid w:val="00934A9B"/>
    <w:rsid w:val="00940A28"/>
    <w:rsid w:val="0095045D"/>
    <w:rsid w:val="009577A1"/>
    <w:rsid w:val="00986060"/>
    <w:rsid w:val="00990875"/>
    <w:rsid w:val="009A1CAF"/>
    <w:rsid w:val="009B7200"/>
    <w:rsid w:val="009D347D"/>
    <w:rsid w:val="009D3AE3"/>
    <w:rsid w:val="009D5D75"/>
    <w:rsid w:val="009D7473"/>
    <w:rsid w:val="009E388A"/>
    <w:rsid w:val="009F4414"/>
    <w:rsid w:val="00A166B6"/>
    <w:rsid w:val="00A23769"/>
    <w:rsid w:val="00A44D17"/>
    <w:rsid w:val="00A52637"/>
    <w:rsid w:val="00A52B91"/>
    <w:rsid w:val="00A535DE"/>
    <w:rsid w:val="00A53E18"/>
    <w:rsid w:val="00A7533D"/>
    <w:rsid w:val="00A75655"/>
    <w:rsid w:val="00A804B1"/>
    <w:rsid w:val="00A83C61"/>
    <w:rsid w:val="00A95EF9"/>
    <w:rsid w:val="00AB558B"/>
    <w:rsid w:val="00AB6159"/>
    <w:rsid w:val="00AB7DCB"/>
    <w:rsid w:val="00AD5DE0"/>
    <w:rsid w:val="00AE22D7"/>
    <w:rsid w:val="00AF7362"/>
    <w:rsid w:val="00B02B3D"/>
    <w:rsid w:val="00B120CD"/>
    <w:rsid w:val="00B1310A"/>
    <w:rsid w:val="00B34E74"/>
    <w:rsid w:val="00B50867"/>
    <w:rsid w:val="00B54EA7"/>
    <w:rsid w:val="00B6287A"/>
    <w:rsid w:val="00B70F45"/>
    <w:rsid w:val="00B75C84"/>
    <w:rsid w:val="00B87706"/>
    <w:rsid w:val="00B87B5E"/>
    <w:rsid w:val="00B951F5"/>
    <w:rsid w:val="00B962BB"/>
    <w:rsid w:val="00BA3037"/>
    <w:rsid w:val="00BA43B9"/>
    <w:rsid w:val="00BA715C"/>
    <w:rsid w:val="00BB3502"/>
    <w:rsid w:val="00BB4BFD"/>
    <w:rsid w:val="00BC2DF3"/>
    <w:rsid w:val="00BC53D9"/>
    <w:rsid w:val="00BF13F5"/>
    <w:rsid w:val="00C023F8"/>
    <w:rsid w:val="00C16186"/>
    <w:rsid w:val="00C16EFF"/>
    <w:rsid w:val="00C23B79"/>
    <w:rsid w:val="00C3333D"/>
    <w:rsid w:val="00C6061D"/>
    <w:rsid w:val="00C9304B"/>
    <w:rsid w:val="00C95AFC"/>
    <w:rsid w:val="00C96407"/>
    <w:rsid w:val="00CA0F3E"/>
    <w:rsid w:val="00CA6358"/>
    <w:rsid w:val="00CE3D0A"/>
    <w:rsid w:val="00CF2DBE"/>
    <w:rsid w:val="00D00095"/>
    <w:rsid w:val="00D00497"/>
    <w:rsid w:val="00D26990"/>
    <w:rsid w:val="00D33C71"/>
    <w:rsid w:val="00D36717"/>
    <w:rsid w:val="00D37E9E"/>
    <w:rsid w:val="00D47D36"/>
    <w:rsid w:val="00D50707"/>
    <w:rsid w:val="00D62D40"/>
    <w:rsid w:val="00D81A2C"/>
    <w:rsid w:val="00D941C3"/>
    <w:rsid w:val="00DA694F"/>
    <w:rsid w:val="00DB0DDA"/>
    <w:rsid w:val="00DB204A"/>
    <w:rsid w:val="00DE3584"/>
    <w:rsid w:val="00DF7BC6"/>
    <w:rsid w:val="00E01EA2"/>
    <w:rsid w:val="00E032BF"/>
    <w:rsid w:val="00E0359C"/>
    <w:rsid w:val="00E06D9E"/>
    <w:rsid w:val="00E0767D"/>
    <w:rsid w:val="00E240BC"/>
    <w:rsid w:val="00E31E93"/>
    <w:rsid w:val="00E37C50"/>
    <w:rsid w:val="00E4178B"/>
    <w:rsid w:val="00E4590B"/>
    <w:rsid w:val="00E5410C"/>
    <w:rsid w:val="00E625B2"/>
    <w:rsid w:val="00E67CB7"/>
    <w:rsid w:val="00E71A7B"/>
    <w:rsid w:val="00E90839"/>
    <w:rsid w:val="00EB1A06"/>
    <w:rsid w:val="00EC4254"/>
    <w:rsid w:val="00ED6A70"/>
    <w:rsid w:val="00EE3549"/>
    <w:rsid w:val="00EF05AE"/>
    <w:rsid w:val="00EF110D"/>
    <w:rsid w:val="00F07A62"/>
    <w:rsid w:val="00F2205F"/>
    <w:rsid w:val="00F236C0"/>
    <w:rsid w:val="00F26EC2"/>
    <w:rsid w:val="00F300D5"/>
    <w:rsid w:val="00F34668"/>
    <w:rsid w:val="00F3763A"/>
    <w:rsid w:val="00F84278"/>
    <w:rsid w:val="00F84C7A"/>
    <w:rsid w:val="00F97AC0"/>
    <w:rsid w:val="00FD2056"/>
    <w:rsid w:val="00FD42C1"/>
    <w:rsid w:val="00FE6BE8"/>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470BA2"/>
  <w15:chartTrackingRefBased/>
  <w15:docId w15:val="{E730D440-B7F2-4F82-A7A9-1766FF7BC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0497"/>
    <w:pPr>
      <w:spacing w:before="240" w:after="0" w:line="360" w:lineRule="auto"/>
      <w:jc w:val="both"/>
    </w:pPr>
    <w:rPr>
      <w:rFonts w:ascii="Times New Roman" w:hAnsi="Times New Roman"/>
      <w:color w:val="0D0D0D" w:themeColor="text1" w:themeTint="F2"/>
      <w:sz w:val="24"/>
    </w:rPr>
  </w:style>
  <w:style w:type="paragraph" w:styleId="Heading1">
    <w:name w:val="heading 1"/>
    <w:basedOn w:val="Normal"/>
    <w:next w:val="Normal"/>
    <w:link w:val="Heading1Char"/>
    <w:uiPriority w:val="9"/>
    <w:qFormat/>
    <w:rsid w:val="00DB204A"/>
    <w:pPr>
      <w:keepNext/>
      <w:keepLines/>
      <w:jc w:val="center"/>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F84C7A"/>
    <w:pPr>
      <w:keepNext/>
      <w:keepLines/>
      <w:outlineLvl w:val="1"/>
    </w:pPr>
    <w:rPr>
      <w:rFonts w:eastAsiaTheme="majorEastAsia" w:cstheme="majorBidi"/>
      <w:b/>
      <w:caps/>
      <w:color w:val="2F5496" w:themeColor="accent1" w:themeShade="BF"/>
      <w:sz w:val="30"/>
      <w:szCs w:val="26"/>
    </w:rPr>
  </w:style>
  <w:style w:type="paragraph" w:styleId="Heading3">
    <w:name w:val="heading 3"/>
    <w:basedOn w:val="Normal"/>
    <w:next w:val="Normal"/>
    <w:link w:val="Heading3Char"/>
    <w:uiPriority w:val="9"/>
    <w:unhideWhenUsed/>
    <w:qFormat/>
    <w:rsid w:val="00797641"/>
    <w:pPr>
      <w:keepNext/>
      <w:keepLines/>
      <w:jc w:val="left"/>
      <w:outlineLvl w:val="2"/>
    </w:pPr>
    <w:rPr>
      <w:rFonts w:eastAsiaTheme="majorEastAsia" w:cstheme="majorBidi"/>
      <w:b/>
      <w:caps/>
      <w:color w:val="1F4E79" w:themeColor="accent5" w:themeShade="80"/>
      <w:sz w:val="28"/>
      <w:szCs w:val="24"/>
    </w:rPr>
  </w:style>
  <w:style w:type="paragraph" w:styleId="Heading4">
    <w:name w:val="heading 4"/>
    <w:basedOn w:val="Normal"/>
    <w:next w:val="Normal"/>
    <w:link w:val="Heading4Char"/>
    <w:uiPriority w:val="9"/>
    <w:unhideWhenUsed/>
    <w:qFormat/>
    <w:rsid w:val="00845B18"/>
    <w:pPr>
      <w:keepNext/>
      <w:keepLines/>
      <w:outlineLvl w:val="3"/>
    </w:pPr>
    <w:rPr>
      <w:rFonts w:eastAsiaTheme="majorEastAsia" w:cstheme="majorBidi"/>
      <w:b/>
      <w:iCs/>
      <w:caps/>
      <w:color w:val="4472C4" w:themeColor="accent1"/>
      <w:sz w:val="27"/>
    </w:rPr>
  </w:style>
  <w:style w:type="paragraph" w:styleId="Heading5">
    <w:name w:val="heading 5"/>
    <w:basedOn w:val="Normal"/>
    <w:next w:val="Normal"/>
    <w:link w:val="Heading5Char"/>
    <w:uiPriority w:val="9"/>
    <w:unhideWhenUsed/>
    <w:qFormat/>
    <w:rsid w:val="00233134"/>
    <w:pPr>
      <w:keepNext/>
      <w:keepLines/>
      <w:outlineLvl w:val="4"/>
    </w:pPr>
    <w:rPr>
      <w:rFonts w:eastAsiaTheme="majorEastAsia" w:cstheme="majorBidi"/>
      <w:b/>
      <w:color w:val="2F5496" w:themeColor="accent1" w:themeShade="BF"/>
      <w:sz w:val="26"/>
    </w:rPr>
  </w:style>
  <w:style w:type="paragraph" w:styleId="Heading6">
    <w:name w:val="heading 6"/>
    <w:basedOn w:val="Normal"/>
    <w:next w:val="Normal"/>
    <w:link w:val="Heading6Char"/>
    <w:uiPriority w:val="9"/>
    <w:unhideWhenUsed/>
    <w:qFormat/>
    <w:rsid w:val="00D00497"/>
    <w:pPr>
      <w:keepNext/>
      <w:keepLines/>
      <w:spacing w:line="240" w:lineRule="auto"/>
      <w:outlineLvl w:val="5"/>
    </w:pPr>
    <w:rPr>
      <w:rFonts w:eastAsiaTheme="majorEastAsia" w:cstheme="majorBidi"/>
      <w:caps/>
      <w:color w:val="4472C4" w:themeColor="accent1"/>
      <w:sz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204A"/>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F84C7A"/>
    <w:rPr>
      <w:rFonts w:ascii="Times New Roman" w:eastAsiaTheme="majorEastAsia" w:hAnsi="Times New Roman" w:cstheme="majorBidi"/>
      <w:b/>
      <w:caps/>
      <w:color w:val="2F5496" w:themeColor="accent1" w:themeShade="BF"/>
      <w:sz w:val="30"/>
      <w:szCs w:val="26"/>
    </w:rPr>
  </w:style>
  <w:style w:type="paragraph" w:styleId="ListParagraph">
    <w:name w:val="List Paragraph"/>
    <w:basedOn w:val="Normal"/>
    <w:uiPriority w:val="34"/>
    <w:qFormat/>
    <w:rsid w:val="002B2F02"/>
    <w:pPr>
      <w:ind w:left="720"/>
      <w:contextualSpacing/>
    </w:pPr>
  </w:style>
  <w:style w:type="paragraph" w:customStyle="1" w:styleId="Default">
    <w:name w:val="Default"/>
    <w:rsid w:val="008F64CF"/>
    <w:pPr>
      <w:autoSpaceDE w:val="0"/>
      <w:autoSpaceDN w:val="0"/>
      <w:adjustRightInd w:val="0"/>
      <w:spacing w:after="0" w:line="240" w:lineRule="auto"/>
    </w:pPr>
    <w:rPr>
      <w:rFonts w:ascii="Calibri" w:hAnsi="Calibri" w:cs="Calibri"/>
      <w:color w:val="000000"/>
      <w:sz w:val="24"/>
      <w:szCs w:val="24"/>
      <w:lang w:bidi="bn-IN"/>
    </w:rPr>
  </w:style>
  <w:style w:type="character" w:customStyle="1" w:styleId="Heading3Char">
    <w:name w:val="Heading 3 Char"/>
    <w:basedOn w:val="DefaultParagraphFont"/>
    <w:link w:val="Heading3"/>
    <w:uiPriority w:val="9"/>
    <w:rsid w:val="00797641"/>
    <w:rPr>
      <w:rFonts w:ascii="Times New Roman" w:eastAsiaTheme="majorEastAsia" w:hAnsi="Times New Roman" w:cstheme="majorBidi"/>
      <w:b/>
      <w:caps/>
      <w:color w:val="1F4E79" w:themeColor="accent5" w:themeShade="80"/>
      <w:sz w:val="28"/>
      <w:szCs w:val="24"/>
    </w:rPr>
  </w:style>
  <w:style w:type="paragraph" w:styleId="Header">
    <w:name w:val="header"/>
    <w:basedOn w:val="Normal"/>
    <w:link w:val="HeaderChar"/>
    <w:uiPriority w:val="99"/>
    <w:unhideWhenUsed/>
    <w:rsid w:val="00927011"/>
    <w:pPr>
      <w:tabs>
        <w:tab w:val="center" w:pos="4680"/>
        <w:tab w:val="right" w:pos="9360"/>
      </w:tabs>
      <w:spacing w:line="240" w:lineRule="auto"/>
    </w:pPr>
  </w:style>
  <w:style w:type="character" w:customStyle="1" w:styleId="HeaderChar">
    <w:name w:val="Header Char"/>
    <w:basedOn w:val="DefaultParagraphFont"/>
    <w:link w:val="Header"/>
    <w:uiPriority w:val="99"/>
    <w:rsid w:val="00927011"/>
    <w:rPr>
      <w:rFonts w:ascii="Times New Roman" w:hAnsi="Times New Roman"/>
    </w:rPr>
  </w:style>
  <w:style w:type="paragraph" w:styleId="Footer">
    <w:name w:val="footer"/>
    <w:basedOn w:val="Normal"/>
    <w:link w:val="FooterChar"/>
    <w:uiPriority w:val="99"/>
    <w:unhideWhenUsed/>
    <w:rsid w:val="00927011"/>
    <w:pPr>
      <w:tabs>
        <w:tab w:val="center" w:pos="4680"/>
        <w:tab w:val="right" w:pos="9360"/>
      </w:tabs>
      <w:spacing w:line="240" w:lineRule="auto"/>
    </w:pPr>
  </w:style>
  <w:style w:type="character" w:customStyle="1" w:styleId="FooterChar">
    <w:name w:val="Footer Char"/>
    <w:basedOn w:val="DefaultParagraphFont"/>
    <w:link w:val="Footer"/>
    <w:uiPriority w:val="99"/>
    <w:rsid w:val="00927011"/>
    <w:rPr>
      <w:rFonts w:ascii="Times New Roman" w:hAnsi="Times New Roman"/>
    </w:rPr>
  </w:style>
  <w:style w:type="character" w:customStyle="1" w:styleId="Heading4Char">
    <w:name w:val="Heading 4 Char"/>
    <w:basedOn w:val="DefaultParagraphFont"/>
    <w:link w:val="Heading4"/>
    <w:uiPriority w:val="9"/>
    <w:rsid w:val="00845B18"/>
    <w:rPr>
      <w:rFonts w:ascii="Times New Roman" w:eastAsiaTheme="majorEastAsia" w:hAnsi="Times New Roman" w:cstheme="majorBidi"/>
      <w:b/>
      <w:iCs/>
      <w:caps/>
      <w:color w:val="4472C4" w:themeColor="accent1"/>
      <w:sz w:val="27"/>
    </w:rPr>
  </w:style>
  <w:style w:type="character" w:customStyle="1" w:styleId="Heading5Char">
    <w:name w:val="Heading 5 Char"/>
    <w:basedOn w:val="DefaultParagraphFont"/>
    <w:link w:val="Heading5"/>
    <w:uiPriority w:val="9"/>
    <w:rsid w:val="00233134"/>
    <w:rPr>
      <w:rFonts w:ascii="Times New Roman" w:eastAsiaTheme="majorEastAsia" w:hAnsi="Times New Roman" w:cstheme="majorBidi"/>
      <w:b/>
      <w:color w:val="2F5496" w:themeColor="accent1" w:themeShade="BF"/>
      <w:sz w:val="26"/>
    </w:rPr>
  </w:style>
  <w:style w:type="paragraph" w:styleId="NoSpacing">
    <w:name w:val="No Spacing"/>
    <w:uiPriority w:val="1"/>
    <w:qFormat/>
    <w:rsid w:val="007819D0"/>
    <w:pPr>
      <w:spacing w:after="0" w:line="240" w:lineRule="auto"/>
    </w:pPr>
    <w:rPr>
      <w:rFonts w:ascii="Times New Roman" w:hAnsi="Times New Roman"/>
    </w:rPr>
  </w:style>
  <w:style w:type="character" w:customStyle="1" w:styleId="Heading6Char">
    <w:name w:val="Heading 6 Char"/>
    <w:basedOn w:val="DefaultParagraphFont"/>
    <w:link w:val="Heading6"/>
    <w:uiPriority w:val="9"/>
    <w:rsid w:val="00D00497"/>
    <w:rPr>
      <w:rFonts w:ascii="Times New Roman" w:eastAsiaTheme="majorEastAsia" w:hAnsi="Times New Roman" w:cstheme="majorBidi"/>
      <w:caps/>
      <w:color w:val="4472C4" w:themeColor="accent1"/>
      <w:sz w:val="25"/>
    </w:rPr>
  </w:style>
  <w:style w:type="table" w:styleId="TableGrid">
    <w:name w:val="Table Grid"/>
    <w:basedOn w:val="TableNormal"/>
    <w:uiPriority w:val="39"/>
    <w:rsid w:val="00573B6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1Light-Accent1">
    <w:name w:val="Grid Table 1 Light Accent 1"/>
    <w:basedOn w:val="TableNormal"/>
    <w:uiPriority w:val="46"/>
    <w:rsid w:val="00573B61"/>
    <w:pPr>
      <w:spacing w:after="0" w:line="240" w:lineRule="auto"/>
    </w:pPr>
    <w:tblPr>
      <w:tblStyleRowBandSize w:val="1"/>
      <w:tblStyleColBandSize w:val="1"/>
      <w:tblInd w:w="0" w:type="dxa"/>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CellMar>
        <w:top w:w="0" w:type="dxa"/>
        <w:left w:w="108" w:type="dxa"/>
        <w:bottom w:w="0" w:type="dxa"/>
        <w:right w:w="108" w:type="dxa"/>
      </w:tblCellMar>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709B0"/>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FootnoteText">
    <w:name w:val="footnote text"/>
    <w:basedOn w:val="Normal"/>
    <w:link w:val="FootnoteTextChar"/>
    <w:uiPriority w:val="99"/>
    <w:semiHidden/>
    <w:unhideWhenUsed/>
    <w:rsid w:val="004223B1"/>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4223B1"/>
    <w:rPr>
      <w:rFonts w:ascii="Times New Roman" w:hAnsi="Times New Roman"/>
      <w:color w:val="0D0D0D" w:themeColor="text1" w:themeTint="F2"/>
      <w:sz w:val="20"/>
      <w:szCs w:val="20"/>
    </w:rPr>
  </w:style>
  <w:style w:type="character" w:styleId="FootnoteReference">
    <w:name w:val="footnote reference"/>
    <w:basedOn w:val="DefaultParagraphFont"/>
    <w:uiPriority w:val="99"/>
    <w:semiHidden/>
    <w:unhideWhenUsed/>
    <w:rsid w:val="004223B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5053688">
      <w:bodyDiv w:val="1"/>
      <w:marLeft w:val="0"/>
      <w:marRight w:val="0"/>
      <w:marTop w:val="0"/>
      <w:marBottom w:val="0"/>
      <w:divBdr>
        <w:top w:val="none" w:sz="0" w:space="0" w:color="auto"/>
        <w:left w:val="none" w:sz="0" w:space="0" w:color="auto"/>
        <w:bottom w:val="none" w:sz="0" w:space="0" w:color="auto"/>
        <w:right w:val="none" w:sz="0" w:space="0" w:color="auto"/>
      </w:divBdr>
    </w:div>
    <w:div w:id="670331793">
      <w:bodyDiv w:val="1"/>
      <w:marLeft w:val="0"/>
      <w:marRight w:val="0"/>
      <w:marTop w:val="0"/>
      <w:marBottom w:val="0"/>
      <w:divBdr>
        <w:top w:val="none" w:sz="0" w:space="0" w:color="auto"/>
        <w:left w:val="none" w:sz="0" w:space="0" w:color="auto"/>
        <w:bottom w:val="none" w:sz="0" w:space="0" w:color="auto"/>
        <w:right w:val="none" w:sz="0" w:space="0" w:color="auto"/>
      </w:divBdr>
    </w:div>
    <w:div w:id="725955845">
      <w:bodyDiv w:val="1"/>
      <w:marLeft w:val="0"/>
      <w:marRight w:val="0"/>
      <w:marTop w:val="0"/>
      <w:marBottom w:val="0"/>
      <w:divBdr>
        <w:top w:val="none" w:sz="0" w:space="0" w:color="auto"/>
        <w:left w:val="none" w:sz="0" w:space="0" w:color="auto"/>
        <w:bottom w:val="none" w:sz="0" w:space="0" w:color="auto"/>
        <w:right w:val="none" w:sz="0" w:space="0" w:color="auto"/>
      </w:divBdr>
    </w:div>
    <w:div w:id="764307038">
      <w:bodyDiv w:val="1"/>
      <w:marLeft w:val="0"/>
      <w:marRight w:val="0"/>
      <w:marTop w:val="0"/>
      <w:marBottom w:val="0"/>
      <w:divBdr>
        <w:top w:val="none" w:sz="0" w:space="0" w:color="auto"/>
        <w:left w:val="none" w:sz="0" w:space="0" w:color="auto"/>
        <w:bottom w:val="none" w:sz="0" w:space="0" w:color="auto"/>
        <w:right w:val="none" w:sz="0" w:space="0" w:color="auto"/>
      </w:divBdr>
    </w:div>
    <w:div w:id="1047801222">
      <w:bodyDiv w:val="1"/>
      <w:marLeft w:val="0"/>
      <w:marRight w:val="0"/>
      <w:marTop w:val="0"/>
      <w:marBottom w:val="0"/>
      <w:divBdr>
        <w:top w:val="none" w:sz="0" w:space="0" w:color="auto"/>
        <w:left w:val="none" w:sz="0" w:space="0" w:color="auto"/>
        <w:bottom w:val="none" w:sz="0" w:space="0" w:color="auto"/>
        <w:right w:val="none" w:sz="0" w:space="0" w:color="auto"/>
      </w:divBdr>
    </w:div>
    <w:div w:id="1637563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image" Target="media/image62.png"/><Relationship Id="rId76" Type="http://schemas.openxmlformats.org/officeDocument/2006/relationships/image" Target="media/image70.png"/><Relationship Id="rId7" Type="http://schemas.openxmlformats.org/officeDocument/2006/relationships/endnotes" Target="endnotes.xml"/><Relationship Id="rId71" Type="http://schemas.openxmlformats.org/officeDocument/2006/relationships/image" Target="media/image65.png"/><Relationship Id="rId2" Type="http://schemas.openxmlformats.org/officeDocument/2006/relationships/numbering" Target="numbering.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image" Target="media/image68.png"/><Relationship Id="rId79" Type="http://schemas.openxmlformats.org/officeDocument/2006/relationships/image" Target="media/image73.png"/><Relationship Id="rId5" Type="http://schemas.openxmlformats.org/officeDocument/2006/relationships/webSettings" Target="webSettings.xml"/><Relationship Id="rId61" Type="http://schemas.openxmlformats.org/officeDocument/2006/relationships/image" Target="media/image55.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BEA19A-0AC7-43FF-936F-2DF3E87318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0</TotalTime>
  <Pages>123</Pages>
  <Words>8579</Words>
  <Characters>48906</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 sarker</dc:creator>
  <cp:keywords/>
  <dc:description/>
  <cp:lastModifiedBy>Tulshi Das</cp:lastModifiedBy>
  <cp:revision>214</cp:revision>
  <dcterms:created xsi:type="dcterms:W3CDTF">2018-03-02T08:54:00Z</dcterms:created>
  <dcterms:modified xsi:type="dcterms:W3CDTF">2018-03-19T09:20:00Z</dcterms:modified>
</cp:coreProperties>
</file>